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85850" w14:textId="77777777" w:rsidR="001C1FEB" w:rsidRDefault="001C1FEB" w:rsidP="00CF7E69"/>
    <w:p w14:paraId="24C0C636" w14:textId="353F9096" w:rsidR="001C1FEB" w:rsidRPr="007324CE" w:rsidRDefault="001C1FEB" w:rsidP="00CF7E69">
      <w:pPr>
        <w:pStyle w:val="Heading1"/>
        <w:rPr>
          <w:rFonts w:ascii="Arial" w:hAnsi="Arial"/>
          <w:sz w:val="52"/>
          <w:szCs w:val="52"/>
        </w:rPr>
      </w:pPr>
      <w:r w:rsidRPr="007324CE">
        <w:rPr>
          <w:rFonts w:ascii="Arial" w:hAnsi="Arial"/>
          <w:sz w:val="52"/>
          <w:szCs w:val="52"/>
        </w:rPr>
        <w:t>Contract for Services</w:t>
      </w:r>
      <w:r>
        <w:rPr>
          <w:rFonts w:ascii="Arial" w:hAnsi="Arial"/>
          <w:sz w:val="52"/>
          <w:szCs w:val="52"/>
        </w:rPr>
        <w:t xml:space="preserve"> (General)</w:t>
      </w:r>
    </w:p>
    <w:p w14:paraId="1280D498" w14:textId="77777777" w:rsidR="001C1FEB" w:rsidRPr="00D312F4" w:rsidRDefault="001C1FEB" w:rsidP="00CF7E69"/>
    <w:p w14:paraId="73688FED" w14:textId="77777777" w:rsidR="001C1FEB" w:rsidRPr="00D312F4" w:rsidRDefault="001C1FEB" w:rsidP="00CF7E69"/>
    <w:p w14:paraId="0D666698" w14:textId="77777777" w:rsidR="001C1FEB" w:rsidRPr="00D312F4" w:rsidRDefault="001C1FEB" w:rsidP="00CF7E69">
      <w:pPr>
        <w:ind w:left="2880" w:hanging="2880"/>
      </w:pPr>
      <w:r w:rsidRPr="00D312F4">
        <w:t xml:space="preserve">Date: </w:t>
      </w:r>
      <w:r>
        <w:tab/>
        <w:t>[</w:t>
      </w:r>
      <w:r w:rsidRPr="004C595D">
        <w:rPr>
          <w:i/>
        </w:rPr>
        <w:t>insert date on which both parties have signed this Contract for Services</w:t>
      </w:r>
      <w:r>
        <w:t>] (the “</w:t>
      </w:r>
      <w:r w:rsidRPr="004C595D">
        <w:rPr>
          <w:b/>
        </w:rPr>
        <w:t>Commencement Date</w:t>
      </w:r>
      <w:r>
        <w:t>”)</w:t>
      </w:r>
    </w:p>
    <w:p w14:paraId="2C7A937C" w14:textId="77777777" w:rsidR="001C1FEB" w:rsidRPr="00D312F4" w:rsidRDefault="001C1FEB" w:rsidP="00CF7E69">
      <w:r w:rsidRPr="00D312F4">
        <w:t xml:space="preserve">Unique Contract Reference: </w:t>
      </w:r>
      <w:r>
        <w:tab/>
        <w:t>[</w:t>
      </w:r>
      <w:r w:rsidRPr="004C595D">
        <w:rPr>
          <w:i/>
        </w:rPr>
        <w:t>to be inserted</w:t>
      </w:r>
      <w:r>
        <w:t>]</w:t>
      </w:r>
    </w:p>
    <w:p w14:paraId="7578D3B6" w14:textId="77777777" w:rsidR="001C1FEB" w:rsidRPr="00D312F4" w:rsidRDefault="001C1FEB" w:rsidP="00CF7E69"/>
    <w:p w14:paraId="375EDAE3" w14:textId="77777777" w:rsidR="001C1FEB" w:rsidRPr="00D312F4" w:rsidRDefault="001C1FEB" w:rsidP="00CF7E69">
      <w:r w:rsidRPr="00D312F4">
        <w:t>Between:</w:t>
      </w:r>
    </w:p>
    <w:p w14:paraId="4D001459" w14:textId="77777777" w:rsidR="001C1FEB" w:rsidRPr="00D312F4" w:rsidRDefault="001C1FEB" w:rsidP="00CF7E69"/>
    <w:p w14:paraId="17198B07" w14:textId="77777777" w:rsidR="001C1FEB" w:rsidRPr="00D312F4" w:rsidRDefault="001C1FEB" w:rsidP="00CF7E69">
      <w:pPr>
        <w:pStyle w:val="ListParagraph"/>
        <w:numPr>
          <w:ilvl w:val="0"/>
          <w:numId w:val="11"/>
        </w:numPr>
        <w:rPr>
          <w:b/>
        </w:rPr>
      </w:pPr>
      <w:r w:rsidRPr="00D312F4">
        <w:rPr>
          <w:b/>
        </w:rPr>
        <w:t>The Health Foundation</w:t>
      </w:r>
    </w:p>
    <w:p w14:paraId="49F74636" w14:textId="77777777" w:rsidR="001C1FEB" w:rsidRPr="00D312F4" w:rsidRDefault="001C1FEB" w:rsidP="00CF7E69"/>
    <w:p w14:paraId="2E4D6813" w14:textId="77777777" w:rsidR="001C1FEB" w:rsidRDefault="001C1FEB" w:rsidP="00CF7E69">
      <w:pPr>
        <w:ind w:left="360"/>
      </w:pPr>
      <w:r>
        <w:t>Registered Office: 8 Salisbury Square, London EC4Y 8AP</w:t>
      </w:r>
    </w:p>
    <w:p w14:paraId="6A9E6E4D" w14:textId="77777777" w:rsidR="001C1FEB" w:rsidRPr="00D312F4" w:rsidRDefault="001C1FEB" w:rsidP="00CF7E69">
      <w:pPr>
        <w:ind w:left="360"/>
      </w:pPr>
      <w:r w:rsidRPr="00D312F4">
        <w:t>Registered Company Number: 1714937</w:t>
      </w:r>
    </w:p>
    <w:p w14:paraId="5AFA7229" w14:textId="77777777" w:rsidR="001C1FEB" w:rsidRPr="00D312F4" w:rsidRDefault="001C1FEB" w:rsidP="00CF7E69">
      <w:pPr>
        <w:ind w:left="360"/>
      </w:pPr>
      <w:r w:rsidRPr="00D312F4">
        <w:t>Registered Charity Number: 286967 (“</w:t>
      </w:r>
      <w:r w:rsidRPr="004C595D">
        <w:rPr>
          <w:b/>
        </w:rPr>
        <w:t>Commissioner</w:t>
      </w:r>
      <w:r w:rsidRPr="00D312F4">
        <w:t>”); and</w:t>
      </w:r>
    </w:p>
    <w:p w14:paraId="54FA8834" w14:textId="77777777" w:rsidR="001C1FEB" w:rsidRPr="00D312F4" w:rsidRDefault="001C1FEB" w:rsidP="00CF7E69"/>
    <w:p w14:paraId="2A480FA7" w14:textId="77777777" w:rsidR="001C1FEB" w:rsidRPr="00D312F4" w:rsidRDefault="001C1FEB" w:rsidP="00CF7E69">
      <w:pPr>
        <w:pStyle w:val="ListParagraph"/>
        <w:numPr>
          <w:ilvl w:val="0"/>
          <w:numId w:val="11"/>
        </w:numPr>
        <w:rPr>
          <w:b/>
        </w:rPr>
      </w:pPr>
      <w:r>
        <w:rPr>
          <w:b/>
        </w:rPr>
        <w:t>Provider</w:t>
      </w:r>
      <w:r w:rsidRPr="00D312F4">
        <w:rPr>
          <w:b/>
        </w:rPr>
        <w:t xml:space="preserve"> Name:</w:t>
      </w:r>
    </w:p>
    <w:p w14:paraId="298D4E90" w14:textId="77777777" w:rsidR="001C1FEB" w:rsidRPr="00D312F4" w:rsidRDefault="001C1FEB" w:rsidP="00CF7E69"/>
    <w:p w14:paraId="2D0BBC6F" w14:textId="77777777" w:rsidR="001C1FEB" w:rsidRPr="00D312F4" w:rsidRDefault="001C1FEB" w:rsidP="00CF7E69">
      <w:pPr>
        <w:ind w:left="360"/>
      </w:pPr>
      <w:r>
        <w:t>[</w:t>
      </w:r>
      <w:r w:rsidRPr="00D312F4">
        <w:t>Registered Office/Principal address:</w:t>
      </w:r>
      <w:r>
        <w:tab/>
        <w:t>[</w:t>
      </w:r>
      <w:r w:rsidRPr="00FD7534">
        <w:rPr>
          <w:i/>
        </w:rPr>
        <w:t>to be inserted</w:t>
      </w:r>
      <w:r>
        <w:t>]</w:t>
      </w:r>
    </w:p>
    <w:p w14:paraId="3648CB29" w14:textId="77777777" w:rsidR="001C1FEB" w:rsidRPr="00D312F4" w:rsidRDefault="001C1FEB" w:rsidP="00CF7E69">
      <w:pPr>
        <w:ind w:left="360"/>
      </w:pPr>
      <w:r w:rsidRPr="00D312F4">
        <w:t xml:space="preserve">Registered Company Number: </w:t>
      </w:r>
      <w:r>
        <w:tab/>
      </w:r>
      <w:r>
        <w:tab/>
        <w:t>[</w:t>
      </w:r>
      <w:r w:rsidRPr="00FD7534">
        <w:rPr>
          <w:i/>
        </w:rPr>
        <w:t>to be inserted</w:t>
      </w:r>
      <w:r>
        <w:t>]</w:t>
      </w:r>
    </w:p>
    <w:p w14:paraId="21A6BFC2" w14:textId="77777777" w:rsidR="001C1FEB" w:rsidRDefault="001C1FEB" w:rsidP="00CF7E69">
      <w:pPr>
        <w:ind w:left="360"/>
      </w:pPr>
      <w:r w:rsidRPr="00D312F4">
        <w:t>Registered Charity Number</w:t>
      </w:r>
      <w:r>
        <w:tab/>
      </w:r>
      <w:r>
        <w:tab/>
        <w:t>[</w:t>
      </w:r>
      <w:r w:rsidRPr="00FD7534">
        <w:rPr>
          <w:i/>
        </w:rPr>
        <w:t>to be inserted</w:t>
      </w:r>
      <w:r>
        <w:t>]]</w:t>
      </w:r>
      <w:r w:rsidRPr="00D312F4">
        <w:t xml:space="preserve">               </w:t>
      </w:r>
    </w:p>
    <w:p w14:paraId="1517437B" w14:textId="77777777" w:rsidR="001C1FEB" w:rsidRDefault="001C1FEB" w:rsidP="00CF7E69"/>
    <w:p w14:paraId="38847C88" w14:textId="77777777" w:rsidR="001C1FEB" w:rsidRPr="00277151" w:rsidRDefault="001C1FEB" w:rsidP="00CF7E69">
      <w:pPr>
        <w:ind w:left="360"/>
        <w:rPr>
          <w:b/>
        </w:rPr>
      </w:pPr>
      <w:r w:rsidRPr="004C595D">
        <w:rPr>
          <w:b/>
        </w:rPr>
        <w:t>OR</w:t>
      </w:r>
    </w:p>
    <w:p w14:paraId="4DAA45BF" w14:textId="77777777" w:rsidR="001C1FEB" w:rsidRDefault="001C1FEB" w:rsidP="00CF7E69">
      <w:pPr>
        <w:ind w:left="360"/>
      </w:pPr>
    </w:p>
    <w:p w14:paraId="18429026" w14:textId="77777777" w:rsidR="001C1FEB" w:rsidRDefault="001C1FEB" w:rsidP="00CF7E69">
      <w:pPr>
        <w:ind w:left="360"/>
      </w:pPr>
      <w:r>
        <w:t>[Full name of individual:</w:t>
      </w:r>
      <w:r>
        <w:tab/>
      </w:r>
      <w:r>
        <w:tab/>
      </w:r>
      <w:r>
        <w:tab/>
        <w:t>[</w:t>
      </w:r>
      <w:r w:rsidRPr="00FD7534">
        <w:rPr>
          <w:i/>
        </w:rPr>
        <w:t>to be inserted</w:t>
      </w:r>
      <w:r>
        <w:t>]</w:t>
      </w:r>
    </w:p>
    <w:p w14:paraId="4CA0BA86" w14:textId="77777777" w:rsidR="001C1FEB" w:rsidRDefault="001C1FEB" w:rsidP="00CF7E69">
      <w:pPr>
        <w:ind w:left="360"/>
      </w:pPr>
      <w:r>
        <w:t>Address of individual:</w:t>
      </w:r>
      <w:r>
        <w:tab/>
      </w:r>
      <w:r>
        <w:tab/>
      </w:r>
      <w:r>
        <w:tab/>
        <w:t>[</w:t>
      </w:r>
      <w:r w:rsidRPr="00FD7534">
        <w:rPr>
          <w:i/>
        </w:rPr>
        <w:t>to be inserted</w:t>
      </w:r>
      <w:r>
        <w:t xml:space="preserve">]] </w:t>
      </w:r>
    </w:p>
    <w:p w14:paraId="4D2093C6" w14:textId="77777777" w:rsidR="001C1FEB" w:rsidRDefault="001C1FEB" w:rsidP="00CF7E69">
      <w:pPr>
        <w:ind w:left="360"/>
      </w:pPr>
    </w:p>
    <w:p w14:paraId="75D1FEC0" w14:textId="77777777" w:rsidR="001C1FEB" w:rsidRPr="00D312F4" w:rsidRDefault="001C1FEB" w:rsidP="00CF7E69">
      <w:pPr>
        <w:ind w:left="360"/>
      </w:pPr>
      <w:r w:rsidRPr="00D312F4">
        <w:t>(“</w:t>
      </w:r>
      <w:r w:rsidRPr="004C595D">
        <w:rPr>
          <w:b/>
        </w:rPr>
        <w:t>Provider</w:t>
      </w:r>
      <w:r>
        <w:t>”)</w:t>
      </w:r>
    </w:p>
    <w:p w14:paraId="1426F434" w14:textId="77777777" w:rsidR="001C1FEB" w:rsidRPr="00D312F4" w:rsidRDefault="001C1FEB" w:rsidP="00CF7E69"/>
    <w:p w14:paraId="35732A76" w14:textId="77777777" w:rsidR="001C1FEB" w:rsidRPr="00D312F4" w:rsidRDefault="001C1FEB" w:rsidP="00CF7E69"/>
    <w:p w14:paraId="1E30B3DB" w14:textId="77777777" w:rsidR="001C1FEB" w:rsidRPr="00D312F4" w:rsidRDefault="001C1FEB" w:rsidP="00CF7E69"/>
    <w:p w14:paraId="4D709ADF" w14:textId="77777777" w:rsidR="001C1FEB" w:rsidRPr="00D312F4" w:rsidRDefault="001C1FEB" w:rsidP="00CF7E69"/>
    <w:p w14:paraId="73F22D55" w14:textId="77777777" w:rsidR="001C1FEB" w:rsidRPr="00D312F4" w:rsidRDefault="001C1FEB" w:rsidP="00CF7E69"/>
    <w:p w14:paraId="2CC20B4B" w14:textId="77777777" w:rsidR="001C1FEB" w:rsidRPr="00D312F4" w:rsidRDefault="001C1FEB" w:rsidP="00CF7E69"/>
    <w:p w14:paraId="2B380800" w14:textId="77777777" w:rsidR="001C1FEB" w:rsidRPr="00D312F4" w:rsidRDefault="001C1FEB" w:rsidP="00CF7E69"/>
    <w:p w14:paraId="1F97B3FB" w14:textId="77777777" w:rsidR="001C1FEB" w:rsidRPr="00D312F4" w:rsidRDefault="001C1FEB" w:rsidP="00CF7E69"/>
    <w:p w14:paraId="19E05EB5" w14:textId="77777777" w:rsidR="001C1FEB" w:rsidRPr="00D312F4" w:rsidRDefault="001C1FEB" w:rsidP="00CF7E69"/>
    <w:p w14:paraId="4F9DF3E9" w14:textId="77777777" w:rsidR="001C1FEB" w:rsidRPr="00D312F4" w:rsidRDefault="001C1FEB" w:rsidP="00CF7E69"/>
    <w:p w14:paraId="79A30749" w14:textId="77777777" w:rsidR="001C1FEB" w:rsidRPr="00D312F4" w:rsidRDefault="001C1FEB" w:rsidP="00CF7E69"/>
    <w:p w14:paraId="7E5B6CF5" w14:textId="77777777" w:rsidR="001C1FEB" w:rsidRPr="00D312F4" w:rsidRDefault="001C1FEB" w:rsidP="00CF7E69"/>
    <w:p w14:paraId="146FF382" w14:textId="77777777" w:rsidR="001C1FEB" w:rsidRPr="00D312F4" w:rsidRDefault="001C1FEB" w:rsidP="00CF7E69"/>
    <w:p w14:paraId="7183DDA5" w14:textId="77777777" w:rsidR="001C1FEB" w:rsidRPr="009651BC" w:rsidRDefault="001C1FEB" w:rsidP="00CF7E69">
      <w:pPr>
        <w:keepNext/>
        <w:spacing w:before="120" w:after="100" w:afterAutospacing="1"/>
      </w:pPr>
      <w:r w:rsidRPr="009651BC">
        <w:lastRenderedPageBreak/>
        <w:t>The Commissioner and Provider hereby agree as follows:</w:t>
      </w:r>
    </w:p>
    <w:p w14:paraId="6ADAEC10" w14:textId="77777777" w:rsidR="001C1FEB" w:rsidRPr="009651BC" w:rsidRDefault="001C1FEB" w:rsidP="00CF7E69">
      <w:pPr>
        <w:pStyle w:val="ListParagraph"/>
        <w:keepNext/>
        <w:numPr>
          <w:ilvl w:val="0"/>
          <w:numId w:val="13"/>
        </w:numPr>
        <w:spacing w:before="120" w:after="100" w:afterAutospacing="1"/>
        <w:contextualSpacing w:val="0"/>
        <w:rPr>
          <w:b/>
        </w:rPr>
      </w:pPr>
      <w:r w:rsidRPr="009651BC">
        <w:rPr>
          <w:b/>
        </w:rPr>
        <w:t>Interpretation and Definitions</w:t>
      </w:r>
    </w:p>
    <w:p w14:paraId="6B9F1C05" w14:textId="77777777" w:rsidR="001C1FEB" w:rsidRPr="000C796E" w:rsidRDefault="001C1FEB" w:rsidP="00CF7E69">
      <w:pPr>
        <w:pStyle w:val="ListNos1THF"/>
        <w:numPr>
          <w:ilvl w:val="1"/>
          <w:numId w:val="13"/>
        </w:numPr>
        <w:rPr>
          <w:i/>
        </w:rPr>
      </w:pPr>
      <w:r w:rsidRPr="000C796E">
        <w:t xml:space="preserve">The definitions in </w:t>
      </w:r>
      <w:hyperlink w:anchor="_Schedule_1" w:history="1">
        <w:r w:rsidRPr="000C796E">
          <w:rPr>
            <w:rStyle w:val="Hyperlink"/>
            <w:u w:val="single"/>
          </w:rPr>
          <w:t>Schedule 1</w:t>
        </w:r>
      </w:hyperlink>
      <w:r w:rsidRPr="000C796E">
        <w:t xml:space="preserve"> apply to this Contract.  </w:t>
      </w:r>
    </w:p>
    <w:p w14:paraId="5202CF8C" w14:textId="77777777" w:rsidR="001C1FEB" w:rsidRPr="000C796E" w:rsidRDefault="001C1FEB" w:rsidP="00CF7E69">
      <w:pPr>
        <w:pStyle w:val="ListNos1THF"/>
        <w:numPr>
          <w:ilvl w:val="1"/>
          <w:numId w:val="13"/>
        </w:numPr>
        <w:rPr>
          <w:i/>
        </w:rPr>
      </w:pPr>
      <w:r w:rsidRPr="000C796E">
        <w:t>The Schedules form part of this Contract and shall have effect as if set out in full in the body of this Contract. Any reference to this Contract includes the Schedules.</w:t>
      </w:r>
    </w:p>
    <w:p w14:paraId="50E0FEB5" w14:textId="77777777" w:rsidR="001C1FEB" w:rsidRPr="000C796E" w:rsidRDefault="001C1FEB" w:rsidP="00CF7E69">
      <w:pPr>
        <w:pStyle w:val="ListNos1THF"/>
        <w:numPr>
          <w:ilvl w:val="1"/>
          <w:numId w:val="13"/>
        </w:numPr>
        <w:rPr>
          <w:i/>
        </w:rPr>
      </w:pPr>
      <w:r w:rsidRPr="000C796E">
        <w:t>A reference to a statute or statutory provision is a reference to it as amended, extended or re-enacted from time to time.</w:t>
      </w:r>
    </w:p>
    <w:p w14:paraId="62983F37" w14:textId="77777777" w:rsidR="001C1FEB" w:rsidRPr="000C796E" w:rsidRDefault="001C1FEB" w:rsidP="00CF7E69">
      <w:pPr>
        <w:pStyle w:val="ListNos1THF"/>
        <w:numPr>
          <w:ilvl w:val="1"/>
          <w:numId w:val="13"/>
        </w:numPr>
        <w:rPr>
          <w:i/>
        </w:rPr>
      </w:pPr>
      <w:r w:rsidRPr="000C796E">
        <w:t xml:space="preserve">A reference to this Contract is as amended, waived, amended and/or supplemented from time to time. </w:t>
      </w:r>
    </w:p>
    <w:p w14:paraId="05BE1C8B" w14:textId="77777777" w:rsidR="001C1FEB" w:rsidRPr="000C796E" w:rsidRDefault="001C1FEB" w:rsidP="00CF7E69">
      <w:pPr>
        <w:pStyle w:val="ListNos1THF"/>
        <w:numPr>
          <w:ilvl w:val="1"/>
          <w:numId w:val="13"/>
        </w:numPr>
        <w:rPr>
          <w:i/>
        </w:rPr>
      </w:pPr>
      <w:r w:rsidRPr="000C796E">
        <w:t>Clause, Schedule and paragraph headings shall not affect the interpretation of this Contract.</w:t>
      </w:r>
    </w:p>
    <w:p w14:paraId="6959A1C3" w14:textId="77777777" w:rsidR="001C1FEB" w:rsidRPr="000C796E" w:rsidRDefault="001C1FEB" w:rsidP="00CF7E69">
      <w:pPr>
        <w:pStyle w:val="ListNos1THF"/>
        <w:numPr>
          <w:ilvl w:val="1"/>
          <w:numId w:val="13"/>
        </w:numPr>
        <w:rPr>
          <w:i/>
        </w:rPr>
      </w:pPr>
      <w:r w:rsidRPr="000C796E">
        <w:t>Unless the context otherwise requires, words in the singular shall include the plural and in the plural shall include the singular.</w:t>
      </w:r>
    </w:p>
    <w:p w14:paraId="2E9FA88E" w14:textId="2CAF8E6C" w:rsidR="001C1FEB" w:rsidRPr="000C796E" w:rsidRDefault="001C1FEB" w:rsidP="00CF7E69">
      <w:pPr>
        <w:pStyle w:val="ListNos1THF"/>
        <w:numPr>
          <w:ilvl w:val="1"/>
          <w:numId w:val="13"/>
        </w:numPr>
        <w:rPr>
          <w:i/>
        </w:rPr>
      </w:pPr>
      <w:r w:rsidRPr="000C796E">
        <w:t xml:space="preserve">This Contract shall be binding on, and </w:t>
      </w:r>
      <w:proofErr w:type="spellStart"/>
      <w:r w:rsidRPr="000C796E">
        <w:t>enure</w:t>
      </w:r>
      <w:proofErr w:type="spellEnd"/>
      <w:r w:rsidRPr="000C796E">
        <w:t xml:space="preserve"> to the benefit of, the parties to this Contract and their respective personal representatives, successors and permitted </w:t>
      </w:r>
      <w:r w:rsidR="00A4087C">
        <w:lastRenderedPageBreak/>
        <w:t>a</w:t>
      </w:r>
      <w:r w:rsidRPr="000C796E">
        <w:t>ssigns, and references to any party shall include that party's personal representatives, successors and permitted assigns.</w:t>
      </w:r>
    </w:p>
    <w:p w14:paraId="3E122CF2" w14:textId="77777777" w:rsidR="001C1FEB" w:rsidRPr="000C796E" w:rsidRDefault="001C1FEB" w:rsidP="00CF7E69">
      <w:pPr>
        <w:pStyle w:val="ListNos1THF"/>
        <w:numPr>
          <w:ilvl w:val="1"/>
          <w:numId w:val="13"/>
        </w:numPr>
        <w:rPr>
          <w:i/>
        </w:rPr>
      </w:pPr>
      <w:r w:rsidRPr="000C796E">
        <w:t>A reference to </w:t>
      </w:r>
      <w:r w:rsidRPr="000C796E">
        <w:rPr>
          <w:b/>
          <w:bCs/>
        </w:rPr>
        <w:t>writing</w:t>
      </w:r>
      <w:r w:rsidRPr="000C796E">
        <w:t> or </w:t>
      </w:r>
      <w:r w:rsidRPr="000C796E">
        <w:rPr>
          <w:b/>
          <w:bCs/>
        </w:rPr>
        <w:t>written</w:t>
      </w:r>
      <w:r w:rsidRPr="000C796E">
        <w:t> includes email.</w:t>
      </w:r>
    </w:p>
    <w:p w14:paraId="5A532631" w14:textId="77777777" w:rsidR="001C1FEB" w:rsidRPr="000C796E" w:rsidRDefault="001C1FEB" w:rsidP="00CF7E69">
      <w:pPr>
        <w:pStyle w:val="ListNos1THF"/>
        <w:numPr>
          <w:ilvl w:val="1"/>
          <w:numId w:val="13"/>
        </w:numPr>
        <w:rPr>
          <w:i/>
        </w:rPr>
      </w:pPr>
      <w:r w:rsidRPr="000C796E">
        <w:t>Any obligation on a party not to do something includes an obligation not to allow that thing to be done.</w:t>
      </w:r>
    </w:p>
    <w:p w14:paraId="42ECFD51" w14:textId="77777777" w:rsidR="001C1FEB" w:rsidRPr="000C796E" w:rsidRDefault="001C1FEB" w:rsidP="00CF7E69">
      <w:pPr>
        <w:pStyle w:val="ListNos1THF"/>
        <w:numPr>
          <w:ilvl w:val="1"/>
          <w:numId w:val="13"/>
        </w:numPr>
        <w:rPr>
          <w:i/>
        </w:rPr>
      </w:pPr>
      <w:r w:rsidRPr="000C796E">
        <w:t>Any words following the terms </w:t>
      </w:r>
      <w:r w:rsidRPr="000C796E">
        <w:rPr>
          <w:b/>
          <w:bCs/>
        </w:rPr>
        <w:t>including</w:t>
      </w:r>
      <w:r w:rsidRPr="000C796E">
        <w:t>, </w:t>
      </w:r>
      <w:r w:rsidRPr="000C796E">
        <w:rPr>
          <w:b/>
          <w:bCs/>
        </w:rPr>
        <w:t>include</w:t>
      </w:r>
      <w:r w:rsidRPr="000C796E">
        <w:t>, </w:t>
      </w:r>
      <w:r w:rsidRPr="000C796E">
        <w:rPr>
          <w:b/>
          <w:bCs/>
        </w:rPr>
        <w:t>in particular</w:t>
      </w:r>
      <w:r w:rsidRPr="000C796E">
        <w:t>, </w:t>
      </w:r>
      <w:r w:rsidRPr="000C796E">
        <w:rPr>
          <w:b/>
          <w:bCs/>
        </w:rPr>
        <w:t>for example</w:t>
      </w:r>
      <w:r w:rsidRPr="000C796E">
        <w:t> or any similar expression shall be construed as illustrative and shall not limit the sense of the words, description, definition, phrase or term preceding those terms.</w:t>
      </w:r>
    </w:p>
    <w:p w14:paraId="18BEEC43" w14:textId="77777777" w:rsidR="001C1FEB" w:rsidRPr="009651BC" w:rsidRDefault="001C1FEB" w:rsidP="00CF7E69">
      <w:pPr>
        <w:pStyle w:val="ListParagraph"/>
        <w:keepNext/>
        <w:widowControl w:val="0"/>
        <w:numPr>
          <w:ilvl w:val="0"/>
          <w:numId w:val="13"/>
        </w:numPr>
        <w:spacing w:before="120" w:after="100"/>
        <w:contextualSpacing w:val="0"/>
        <w:rPr>
          <w:b/>
        </w:rPr>
      </w:pPr>
      <w:r w:rsidRPr="009651BC">
        <w:rPr>
          <w:b/>
        </w:rPr>
        <w:t>Purpose of Contract</w:t>
      </w:r>
    </w:p>
    <w:p w14:paraId="6F7A8607" w14:textId="77777777" w:rsidR="001C1FEB" w:rsidRPr="009651BC" w:rsidRDefault="001C1FEB" w:rsidP="00CF7E69">
      <w:pPr>
        <w:pStyle w:val="ListParagraph"/>
        <w:keepNext/>
        <w:widowControl w:val="0"/>
        <w:numPr>
          <w:ilvl w:val="0"/>
          <w:numId w:val="12"/>
        </w:numPr>
        <w:tabs>
          <w:tab w:val="left" w:pos="6521"/>
        </w:tabs>
        <w:spacing w:before="280" w:after="100"/>
        <w:contextualSpacing w:val="0"/>
        <w:outlineLvl w:val="0"/>
        <w:rPr>
          <w:rFonts w:eastAsia="Times New Roman" w:cs="Arial"/>
          <w:vanish/>
          <w:kern w:val="32"/>
          <w:szCs w:val="32"/>
        </w:rPr>
      </w:pPr>
    </w:p>
    <w:p w14:paraId="4A74A384" w14:textId="77777777" w:rsidR="001C1FEB" w:rsidRPr="009651BC" w:rsidRDefault="001C1FEB" w:rsidP="00CF7E69">
      <w:pPr>
        <w:pStyle w:val="ListParagraph"/>
        <w:keepNext/>
        <w:widowControl w:val="0"/>
        <w:numPr>
          <w:ilvl w:val="0"/>
          <w:numId w:val="12"/>
        </w:numPr>
        <w:tabs>
          <w:tab w:val="left" w:pos="6521"/>
        </w:tabs>
        <w:spacing w:before="280" w:after="100"/>
        <w:contextualSpacing w:val="0"/>
        <w:outlineLvl w:val="0"/>
        <w:rPr>
          <w:rFonts w:eastAsia="Times New Roman" w:cs="Arial"/>
          <w:vanish/>
          <w:kern w:val="32"/>
          <w:szCs w:val="32"/>
        </w:rPr>
      </w:pPr>
    </w:p>
    <w:p w14:paraId="77B1EB39" w14:textId="77777777" w:rsidR="001C1FEB" w:rsidRPr="000C796E" w:rsidRDefault="001C1FEB" w:rsidP="00CF7E69">
      <w:pPr>
        <w:pStyle w:val="ListNos1THF"/>
        <w:numPr>
          <w:ilvl w:val="1"/>
          <w:numId w:val="12"/>
        </w:numPr>
        <w:rPr>
          <w:i/>
        </w:rPr>
      </w:pPr>
      <w:r w:rsidRPr="000C796E">
        <w:t>The Provider confirms that it has the relevant expertise and experience required to deliver the Services.</w:t>
      </w:r>
    </w:p>
    <w:p w14:paraId="7F99D59A" w14:textId="5FD3373E" w:rsidR="001C1FEB" w:rsidRPr="000C796E" w:rsidRDefault="001C1FEB" w:rsidP="00CF7E69">
      <w:pPr>
        <w:pStyle w:val="ListNos1THF"/>
        <w:numPr>
          <w:ilvl w:val="1"/>
          <w:numId w:val="12"/>
        </w:numPr>
        <w:rPr>
          <w:i/>
        </w:rPr>
      </w:pPr>
      <w:r w:rsidRPr="000C796E">
        <w:t>In reliance on that expertise, the Commissioner wishes to appoint the Provider to provide the Services to it in accordance with this Contract</w:t>
      </w:r>
      <w:r>
        <w:t>.</w:t>
      </w:r>
    </w:p>
    <w:p w14:paraId="4BA4645D" w14:textId="1BC5841C" w:rsidR="001C1FEB" w:rsidRPr="009651BC" w:rsidRDefault="001C1FEB" w:rsidP="00CF7E69">
      <w:pPr>
        <w:keepNext/>
        <w:spacing w:line="260" w:lineRule="exact"/>
        <w:rPr>
          <w:rFonts w:eastAsia="Times New Roman" w:cs="Arial"/>
          <w:kern w:val="32"/>
          <w:szCs w:val="32"/>
        </w:rPr>
      </w:pPr>
    </w:p>
    <w:p w14:paraId="7CAB2184" w14:textId="77777777" w:rsidR="001C1FEB" w:rsidRPr="009651BC" w:rsidRDefault="001C1FEB" w:rsidP="00CF7E69">
      <w:pPr>
        <w:pStyle w:val="ListParagraph"/>
        <w:keepNext/>
        <w:numPr>
          <w:ilvl w:val="0"/>
          <w:numId w:val="13"/>
        </w:numPr>
        <w:spacing w:before="120" w:after="120"/>
        <w:contextualSpacing w:val="0"/>
        <w:rPr>
          <w:b/>
        </w:rPr>
      </w:pPr>
      <w:r w:rsidRPr="009651BC">
        <w:rPr>
          <w:b/>
        </w:rPr>
        <w:t xml:space="preserve">Duration </w:t>
      </w:r>
    </w:p>
    <w:p w14:paraId="4C31CE12" w14:textId="77777777" w:rsidR="001C1FEB" w:rsidRPr="009651BC" w:rsidRDefault="001C1FEB" w:rsidP="00CF7E69">
      <w:pPr>
        <w:pStyle w:val="ListParagraph"/>
        <w:keepNext/>
        <w:numPr>
          <w:ilvl w:val="1"/>
          <w:numId w:val="13"/>
        </w:numPr>
        <w:spacing w:before="120" w:after="120"/>
      </w:pPr>
      <w:r w:rsidRPr="009651BC">
        <w:t xml:space="preserve">This Contract is effective from and including the Commencement Date. </w:t>
      </w:r>
    </w:p>
    <w:p w14:paraId="2DBB71F7" w14:textId="77777777" w:rsidR="001C1FEB" w:rsidRPr="009651BC" w:rsidRDefault="001C1FEB" w:rsidP="00CF7E69">
      <w:pPr>
        <w:pStyle w:val="ListParagraph"/>
        <w:keepNext/>
        <w:spacing w:before="120" w:after="120"/>
        <w:ind w:left="737"/>
      </w:pPr>
    </w:p>
    <w:p w14:paraId="0B0FDA04" w14:textId="140D2DC7" w:rsidR="001C1FEB" w:rsidRPr="009651BC" w:rsidRDefault="001C1FEB" w:rsidP="00CF7E69">
      <w:pPr>
        <w:pStyle w:val="ListParagraph"/>
        <w:keepNext/>
        <w:numPr>
          <w:ilvl w:val="1"/>
          <w:numId w:val="13"/>
        </w:numPr>
        <w:spacing w:before="120" w:after="120"/>
      </w:pPr>
      <w:r w:rsidRPr="009651BC">
        <w:t>The Contract shall continue for the Contract Period, unless terminated earlier in accordance with Clause 1</w:t>
      </w:r>
      <w:r w:rsidR="002308C8">
        <w:t>2</w:t>
      </w:r>
      <w:r w:rsidRPr="009651BC">
        <w:t>.0 (Termination) or other application provision of this Contract., this Contract</w:t>
      </w:r>
    </w:p>
    <w:p w14:paraId="7A2B714A" w14:textId="77777777" w:rsidR="001C1FEB" w:rsidRPr="009651BC" w:rsidRDefault="001C1FEB" w:rsidP="00CF7E69">
      <w:pPr>
        <w:pStyle w:val="ListParagraph"/>
        <w:keepNext/>
        <w:spacing w:before="120" w:after="100" w:afterAutospacing="1"/>
        <w:ind w:left="737"/>
      </w:pPr>
    </w:p>
    <w:p w14:paraId="6FA619AB" w14:textId="77777777" w:rsidR="001C1FEB" w:rsidRPr="009651BC" w:rsidRDefault="001C1FEB" w:rsidP="00CF7E69">
      <w:pPr>
        <w:pStyle w:val="ListParagraph"/>
        <w:keepNext/>
        <w:numPr>
          <w:ilvl w:val="0"/>
          <w:numId w:val="13"/>
        </w:numPr>
        <w:spacing w:before="120" w:after="100" w:afterAutospacing="1"/>
        <w:contextualSpacing w:val="0"/>
        <w:rPr>
          <w:b/>
        </w:rPr>
      </w:pPr>
      <w:r w:rsidRPr="009651BC">
        <w:rPr>
          <w:b/>
        </w:rPr>
        <w:t>Specification of Services and support obligations</w:t>
      </w:r>
    </w:p>
    <w:p w14:paraId="5233A3A4" w14:textId="77777777" w:rsidR="001C1FEB" w:rsidRPr="000C796E" w:rsidRDefault="001C1FEB" w:rsidP="00CF7E69">
      <w:pPr>
        <w:pStyle w:val="ListNos1THF"/>
        <w:numPr>
          <w:ilvl w:val="1"/>
          <w:numId w:val="13"/>
        </w:numPr>
        <w:rPr>
          <w:i/>
        </w:rPr>
      </w:pPr>
      <w:r w:rsidRPr="000C796E">
        <w:t xml:space="preserve">The Provider shall provide the Services in accordance with the Service Specification and the Timetable set out in </w:t>
      </w:r>
      <w:hyperlink w:anchor="_Schedule_2" w:history="1">
        <w:r w:rsidRPr="000C796E">
          <w:rPr>
            <w:rStyle w:val="Hyperlink"/>
            <w:color w:val="FF0000"/>
            <w:u w:val="single"/>
          </w:rPr>
          <w:t>Schedule 2</w:t>
        </w:r>
        <w:r w:rsidRPr="000C796E">
          <w:rPr>
            <w:rStyle w:val="Hyperlink"/>
            <w:color w:val="FF0000"/>
          </w:rPr>
          <w:t>.</w:t>
        </w:r>
      </w:hyperlink>
    </w:p>
    <w:p w14:paraId="2219A16C" w14:textId="77777777" w:rsidR="001C1FEB" w:rsidRPr="000C796E" w:rsidRDefault="001C1FEB" w:rsidP="00CF7E69">
      <w:pPr>
        <w:pStyle w:val="ListNos1THF"/>
        <w:numPr>
          <w:ilvl w:val="1"/>
          <w:numId w:val="13"/>
        </w:numPr>
        <w:rPr>
          <w:i/>
        </w:rPr>
      </w:pPr>
      <w:r w:rsidRPr="000C796E">
        <w:t xml:space="preserve">The Commissioner shall co-operate with the Provider in good faith and where reasonably necessary to assist the Provider’s delivery of the Services, including by </w:t>
      </w:r>
      <w:r w:rsidRPr="000C796E">
        <w:lastRenderedPageBreak/>
        <w:t>promptly responding to any reasonable requests of the Provider for further information or instruction, in each case as required to deliver the Services.</w:t>
      </w:r>
    </w:p>
    <w:p w14:paraId="122E1843" w14:textId="77777777" w:rsidR="001C1FEB" w:rsidRPr="009651BC" w:rsidRDefault="001C1FEB" w:rsidP="00CF7E69">
      <w:pPr>
        <w:pStyle w:val="ListParagraph"/>
        <w:keepNext/>
        <w:numPr>
          <w:ilvl w:val="0"/>
          <w:numId w:val="13"/>
        </w:numPr>
        <w:spacing w:before="120" w:after="100" w:afterAutospacing="1"/>
        <w:contextualSpacing w:val="0"/>
        <w:rPr>
          <w:b/>
        </w:rPr>
      </w:pPr>
      <w:r w:rsidRPr="009651BC">
        <w:rPr>
          <w:b/>
        </w:rPr>
        <w:t>Provider’s responsibilities</w:t>
      </w:r>
    </w:p>
    <w:p w14:paraId="0D658195" w14:textId="77777777" w:rsidR="001C1FEB" w:rsidRPr="000C796E" w:rsidRDefault="001C1FEB" w:rsidP="00CF7E69">
      <w:pPr>
        <w:pStyle w:val="ListNos1THF"/>
        <w:numPr>
          <w:ilvl w:val="1"/>
          <w:numId w:val="13"/>
        </w:numPr>
        <w:rPr>
          <w:i/>
        </w:rPr>
      </w:pPr>
      <w:bookmarkStart w:id="0" w:name="_Hlk519585414"/>
      <w:r w:rsidRPr="000C796E">
        <w:t xml:space="preserve">The Provider shall provide the Services and complete the Project: </w:t>
      </w:r>
    </w:p>
    <w:bookmarkEnd w:id="0"/>
    <w:p w14:paraId="0A28F04C" w14:textId="77777777" w:rsidR="001C1FEB" w:rsidRPr="009651BC" w:rsidRDefault="001C1FEB" w:rsidP="00CF7E69">
      <w:pPr>
        <w:pStyle w:val="ListParagraph"/>
        <w:keepNext/>
        <w:numPr>
          <w:ilvl w:val="2"/>
          <w:numId w:val="13"/>
        </w:numPr>
        <w:spacing w:before="120" w:after="100" w:afterAutospacing="1"/>
        <w:contextualSpacing w:val="0"/>
      </w:pPr>
      <w:r w:rsidRPr="009651BC">
        <w:t>with the diligence, care, skill, application and precision to be reasonably expected of a competent provider of Services in relation to projects such as the Project;</w:t>
      </w:r>
    </w:p>
    <w:p w14:paraId="5F974BCE" w14:textId="77777777" w:rsidR="001C1FEB" w:rsidRPr="009651BC" w:rsidRDefault="001C1FEB" w:rsidP="00CF7E69">
      <w:pPr>
        <w:pStyle w:val="ListParagraph"/>
        <w:keepNext/>
        <w:numPr>
          <w:ilvl w:val="2"/>
          <w:numId w:val="13"/>
        </w:numPr>
        <w:spacing w:before="120" w:after="100" w:afterAutospacing="1"/>
        <w:contextualSpacing w:val="0"/>
      </w:pPr>
      <w:r w:rsidRPr="009651BC">
        <w:t>efficiently with the optimum use of resources so as to provide the Services at the lowest reasonably obtainable overall cost;</w:t>
      </w:r>
    </w:p>
    <w:p w14:paraId="4A440084" w14:textId="77777777" w:rsidR="001C1FEB" w:rsidRPr="009651BC" w:rsidRDefault="001C1FEB" w:rsidP="00CF7E69">
      <w:pPr>
        <w:pStyle w:val="ListParagraph"/>
        <w:keepNext/>
        <w:numPr>
          <w:ilvl w:val="2"/>
          <w:numId w:val="13"/>
        </w:numPr>
        <w:spacing w:before="120" w:after="100" w:afterAutospacing="1"/>
        <w:contextualSpacing w:val="0"/>
      </w:pPr>
      <w:r>
        <w:t xml:space="preserve">to the extent that the Commissioner obtains any Intellectual Property Rights in relation to the Project, </w:t>
      </w:r>
      <w:r w:rsidRPr="009651BC">
        <w:t>in a way which does not do anything which could be prejudicial to the Commissioner’s goodwill, image, reputation or</w:t>
      </w:r>
      <w:r>
        <w:t xml:space="preserve"> such</w:t>
      </w:r>
      <w:r w:rsidRPr="009651BC">
        <w:t xml:space="preserve"> Intellectual Property Rights (in the Commissioner’s view, acting reasonably);</w:t>
      </w:r>
    </w:p>
    <w:p w14:paraId="2DD4AA43" w14:textId="11234A8F" w:rsidR="001C1FEB" w:rsidRPr="009651BC" w:rsidRDefault="001C1FEB" w:rsidP="00CF7E69">
      <w:pPr>
        <w:pStyle w:val="ListParagraph"/>
        <w:keepNext/>
        <w:numPr>
          <w:ilvl w:val="2"/>
          <w:numId w:val="13"/>
        </w:numPr>
        <w:spacing w:before="120" w:after="100"/>
        <w:contextualSpacing w:val="0"/>
      </w:pPr>
      <w:r w:rsidRPr="009651BC">
        <w:t>in accordance with all legal and regulatory requirements, approvals and codes of practice applicable to the Services (including but not limited to all legal and regulatory obligations relating to health and safety, insurance, e</w:t>
      </w:r>
      <w:r>
        <w:t xml:space="preserve">mployment </w:t>
      </w:r>
      <w:r w:rsidRPr="009651BC">
        <w:t>and confidentiality;</w:t>
      </w:r>
    </w:p>
    <w:p w14:paraId="52948BCE" w14:textId="427D9EB7" w:rsidR="001C1FEB" w:rsidRPr="009651BC" w:rsidRDefault="001C1FEB" w:rsidP="00CF7E69">
      <w:pPr>
        <w:pStyle w:val="ListParagraph"/>
        <w:keepNext/>
        <w:numPr>
          <w:ilvl w:val="2"/>
          <w:numId w:val="13"/>
        </w:numPr>
        <w:spacing w:before="120" w:after="100"/>
        <w:contextualSpacing w:val="0"/>
      </w:pPr>
      <w:r w:rsidRPr="009651BC">
        <w:t>whilst obtaining and maintaining all relevant consents, authorisations and approvals required to provide the Services</w:t>
      </w:r>
      <w:r>
        <w:t>;</w:t>
      </w:r>
    </w:p>
    <w:p w14:paraId="27C431E8" w14:textId="220F3C94" w:rsidR="001C1FEB" w:rsidRPr="009651BC" w:rsidRDefault="001C1FEB" w:rsidP="00CF7E69">
      <w:pPr>
        <w:pStyle w:val="ListParagraph"/>
        <w:keepNext/>
        <w:numPr>
          <w:ilvl w:val="2"/>
          <w:numId w:val="13"/>
        </w:numPr>
        <w:spacing w:before="120" w:after="100"/>
        <w:contextualSpacing w:val="0"/>
      </w:pPr>
      <w:bookmarkStart w:id="1" w:name="_Hlk519585392"/>
      <w:r w:rsidRPr="009651BC">
        <w:t xml:space="preserve">in compliance with  the provisions and obligations contained in the Data Protection Legislation, including as set out in </w:t>
      </w:r>
      <w:r w:rsidRPr="00907E29">
        <w:rPr>
          <w:color w:val="FF0000"/>
          <w:u w:val="single"/>
        </w:rPr>
        <w:fldChar w:fldCharType="begin"/>
      </w:r>
      <w:r w:rsidRPr="009651BC">
        <w:rPr>
          <w:color w:val="FF0000"/>
          <w:u w:val="single"/>
        </w:rPr>
        <w:instrText xml:space="preserve"> REF _Ref41594266 \h  \* MERGEFORMAT </w:instrText>
      </w:r>
      <w:r w:rsidRPr="00907E29">
        <w:rPr>
          <w:color w:val="FF0000"/>
          <w:u w:val="single"/>
        </w:rPr>
      </w:r>
      <w:r w:rsidRPr="00907E29">
        <w:rPr>
          <w:color w:val="FF0000"/>
          <w:u w:val="single"/>
        </w:rPr>
        <w:fldChar w:fldCharType="separate"/>
      </w:r>
      <w:r w:rsidRPr="009651BC">
        <w:rPr>
          <w:color w:val="FF0000"/>
          <w:u w:val="single"/>
        </w:rPr>
        <w:t>S</w:t>
      </w:r>
      <w:r w:rsidR="005666F3">
        <w:rPr>
          <w:color w:val="FF0000"/>
          <w:u w:val="single"/>
        </w:rPr>
        <w:t>chedule 7</w:t>
      </w:r>
      <w:r w:rsidRPr="00907E29">
        <w:rPr>
          <w:color w:val="FF0000"/>
          <w:u w:val="single"/>
        </w:rPr>
        <w:fldChar w:fldCharType="end"/>
      </w:r>
      <w:r w:rsidRPr="009651BC">
        <w:t xml:space="preserve"> and in accordance with all policies and procedures of the Provider in terms reasonably satisfactory to the Commissioner;</w:t>
      </w:r>
    </w:p>
    <w:p w14:paraId="2CBB637B" w14:textId="77777777" w:rsidR="001C1FEB" w:rsidRPr="009651BC" w:rsidRDefault="001C1FEB" w:rsidP="731E41FA">
      <w:pPr>
        <w:keepNext/>
        <w:tabs>
          <w:tab w:val="left" w:pos="6521"/>
        </w:tabs>
        <w:spacing w:before="280" w:after="100"/>
        <w:outlineLvl w:val="0"/>
        <w:rPr>
          <w:vanish/>
          <w:kern w:val="32"/>
        </w:rPr>
      </w:pPr>
    </w:p>
    <w:p w14:paraId="2BE42320" w14:textId="77777777" w:rsidR="001C1FEB" w:rsidRPr="009651BC" w:rsidRDefault="001C1FEB" w:rsidP="731E41FA">
      <w:pPr>
        <w:keepNext/>
        <w:tabs>
          <w:tab w:val="left" w:pos="6521"/>
        </w:tabs>
        <w:spacing w:before="280" w:after="100"/>
        <w:outlineLvl w:val="0"/>
        <w:rPr>
          <w:vanish/>
          <w:kern w:val="32"/>
        </w:rPr>
      </w:pPr>
    </w:p>
    <w:p w14:paraId="6A245A5D" w14:textId="77777777" w:rsidR="001C1FEB" w:rsidRPr="009651BC" w:rsidRDefault="001C1FEB" w:rsidP="00CF7E69">
      <w:pPr>
        <w:pStyle w:val="ListParagraph"/>
        <w:keepNext/>
        <w:numPr>
          <w:ilvl w:val="2"/>
          <w:numId w:val="13"/>
        </w:numPr>
        <w:spacing w:before="120" w:after="100"/>
        <w:contextualSpacing w:val="0"/>
      </w:pPr>
      <w:r w:rsidRPr="009651BC">
        <w:t xml:space="preserve">if applicable, utilising a team led by specified personnel as set out in Schedule 2 (subject to variation by the Parties by further written agreement) and otherwise engaging sufficient and appropriately qualified, skilled and experienced personnel to deliver the Services; </w:t>
      </w:r>
      <w:r>
        <w:t>and</w:t>
      </w:r>
    </w:p>
    <w:p w14:paraId="0FAB9687" w14:textId="77777777" w:rsidR="001C1FEB" w:rsidRPr="009651BC" w:rsidRDefault="001C1FEB" w:rsidP="00CF7E69">
      <w:pPr>
        <w:pStyle w:val="ListParagraph"/>
        <w:keepNext/>
        <w:numPr>
          <w:ilvl w:val="2"/>
          <w:numId w:val="13"/>
        </w:numPr>
        <w:spacing w:before="120" w:after="100" w:afterAutospacing="1"/>
        <w:contextualSpacing w:val="0"/>
      </w:pPr>
      <w:r w:rsidRPr="009651BC">
        <w:t>in accordance with the policies and procedures of the Provider</w:t>
      </w:r>
      <w:r>
        <w:t>.</w:t>
      </w:r>
    </w:p>
    <w:p w14:paraId="294A5482" w14:textId="77777777" w:rsidR="00684D3A" w:rsidRDefault="00684D3A" w:rsidP="00684D3A">
      <w:pPr>
        <w:pStyle w:val="ListParagraph"/>
        <w:keepNext/>
        <w:spacing w:before="120" w:after="100" w:afterAutospacing="1"/>
        <w:ind w:left="737"/>
        <w:rPr>
          <w:b/>
          <w:bCs/>
        </w:rPr>
      </w:pPr>
    </w:p>
    <w:p w14:paraId="327C14DC" w14:textId="16A73FE1" w:rsidR="00684D3A" w:rsidRPr="00FF6359" w:rsidRDefault="00684D3A" w:rsidP="00684D3A">
      <w:pPr>
        <w:pStyle w:val="ListParagraph"/>
        <w:keepNext/>
        <w:numPr>
          <w:ilvl w:val="0"/>
          <w:numId w:val="13"/>
        </w:numPr>
        <w:spacing w:before="120" w:after="100" w:afterAutospacing="1"/>
        <w:rPr>
          <w:b/>
          <w:bCs/>
        </w:rPr>
      </w:pPr>
      <w:r w:rsidRPr="00FF6359">
        <w:rPr>
          <w:b/>
          <w:bCs/>
        </w:rPr>
        <w:t>Right of substitution</w:t>
      </w:r>
    </w:p>
    <w:p w14:paraId="5D391CBA" w14:textId="77777777" w:rsidR="00684D3A" w:rsidRPr="00FF6359" w:rsidRDefault="00684D3A" w:rsidP="00684D3A">
      <w:pPr>
        <w:pStyle w:val="ListParagraph"/>
        <w:keepNext/>
        <w:spacing w:before="120" w:after="100" w:afterAutospacing="1"/>
        <w:ind w:left="737"/>
        <w:rPr>
          <w:b/>
          <w:bCs/>
        </w:rPr>
      </w:pPr>
    </w:p>
    <w:p w14:paraId="730FFF7B" w14:textId="77777777" w:rsidR="00684D3A" w:rsidRPr="00FF6359" w:rsidRDefault="00684D3A" w:rsidP="00684D3A">
      <w:pPr>
        <w:pStyle w:val="Default"/>
        <w:numPr>
          <w:ilvl w:val="1"/>
          <w:numId w:val="13"/>
        </w:numPr>
        <w:rPr>
          <w:sz w:val="22"/>
          <w:szCs w:val="22"/>
        </w:rPr>
      </w:pPr>
      <w:r w:rsidRPr="00FF6359">
        <w:rPr>
          <w:sz w:val="22"/>
          <w:szCs w:val="22"/>
        </w:rPr>
        <w:t xml:space="preserve">The Provider may appoint one or more suitably qualified and skilled substitutes of equivalent expertise to perform the Services. </w:t>
      </w:r>
    </w:p>
    <w:p w14:paraId="47C911D0" w14:textId="77777777" w:rsidR="00684D3A" w:rsidRPr="00FF6359" w:rsidRDefault="00684D3A" w:rsidP="00684D3A">
      <w:pPr>
        <w:pStyle w:val="Default"/>
        <w:ind w:left="737"/>
        <w:rPr>
          <w:sz w:val="22"/>
          <w:szCs w:val="22"/>
        </w:rPr>
      </w:pPr>
    </w:p>
    <w:p w14:paraId="07BD236B" w14:textId="77777777" w:rsidR="00684D3A" w:rsidRPr="00FF6359" w:rsidRDefault="00684D3A" w:rsidP="00684D3A">
      <w:pPr>
        <w:pStyle w:val="Default"/>
        <w:numPr>
          <w:ilvl w:val="1"/>
          <w:numId w:val="13"/>
        </w:numPr>
        <w:rPr>
          <w:sz w:val="22"/>
          <w:szCs w:val="22"/>
        </w:rPr>
      </w:pPr>
      <w:r w:rsidRPr="00FF6359">
        <w:rPr>
          <w:sz w:val="22"/>
          <w:szCs w:val="22"/>
        </w:rPr>
        <w:t xml:space="preserve">The Provider acknowledges the Commissioner has the right to refuse to accept the substitute if, in the reasonable view of the Commissioner having regard to the specification, the substitute has insufficient qualifications or expertise. </w:t>
      </w:r>
    </w:p>
    <w:p w14:paraId="7E0484F4" w14:textId="77777777" w:rsidR="00684D3A" w:rsidRPr="00FF6359" w:rsidRDefault="00684D3A" w:rsidP="00684D3A">
      <w:pPr>
        <w:pStyle w:val="Default"/>
        <w:numPr>
          <w:ilvl w:val="1"/>
          <w:numId w:val="13"/>
        </w:numPr>
        <w:rPr>
          <w:sz w:val="22"/>
          <w:szCs w:val="22"/>
        </w:rPr>
      </w:pPr>
      <w:r w:rsidRPr="00FF6359">
        <w:rPr>
          <w:sz w:val="22"/>
          <w:szCs w:val="22"/>
        </w:rPr>
        <w:t xml:space="preserve">Where substitution occurs, the other terms and conditions of this contract, and in particular (but not limited to) the specified fees, will remain unchanged, unless </w:t>
      </w:r>
      <w:r w:rsidRPr="00FF6359">
        <w:rPr>
          <w:sz w:val="22"/>
          <w:szCs w:val="22"/>
        </w:rPr>
        <w:lastRenderedPageBreak/>
        <w:t xml:space="preserve">otherwise agreed by both parties in writing. For the avoidance of doubt, the Provider shall be responsible for the payments and expenses of any substitute. </w:t>
      </w:r>
    </w:p>
    <w:p w14:paraId="0E6D709E" w14:textId="77777777" w:rsidR="00684D3A" w:rsidRPr="00FF6359" w:rsidRDefault="00684D3A" w:rsidP="00684D3A">
      <w:pPr>
        <w:pStyle w:val="ListParagraph"/>
      </w:pPr>
    </w:p>
    <w:p w14:paraId="17860723" w14:textId="77777777" w:rsidR="00684D3A" w:rsidRPr="00FF6359" w:rsidRDefault="00684D3A" w:rsidP="00684D3A">
      <w:pPr>
        <w:pStyle w:val="Default"/>
        <w:numPr>
          <w:ilvl w:val="1"/>
          <w:numId w:val="13"/>
        </w:numPr>
        <w:rPr>
          <w:sz w:val="22"/>
          <w:szCs w:val="22"/>
        </w:rPr>
      </w:pPr>
      <w:r w:rsidRPr="00FF6359">
        <w:rPr>
          <w:sz w:val="22"/>
          <w:szCs w:val="22"/>
        </w:rPr>
        <w:t>It is also agreed that the Provider will be liable for all acts and/or omissions of any substitute(s) provided.</w:t>
      </w:r>
    </w:p>
    <w:p w14:paraId="30E3E95B" w14:textId="77777777" w:rsidR="00684D3A" w:rsidRDefault="00684D3A" w:rsidP="00684D3A">
      <w:pPr>
        <w:pStyle w:val="ListParagraph"/>
        <w:keepNext/>
        <w:spacing w:before="120" w:after="100" w:afterAutospacing="1"/>
        <w:ind w:left="737"/>
        <w:contextualSpacing w:val="0"/>
        <w:rPr>
          <w:b/>
        </w:rPr>
      </w:pPr>
    </w:p>
    <w:p w14:paraId="44BA6C5E" w14:textId="00271369" w:rsidR="001C1FEB" w:rsidRPr="009651BC" w:rsidRDefault="001C1FEB" w:rsidP="00CF7E69">
      <w:pPr>
        <w:pStyle w:val="ListParagraph"/>
        <w:keepNext/>
        <w:numPr>
          <w:ilvl w:val="0"/>
          <w:numId w:val="13"/>
        </w:numPr>
        <w:spacing w:before="120" w:after="100" w:afterAutospacing="1"/>
        <w:contextualSpacing w:val="0"/>
        <w:rPr>
          <w:b/>
        </w:rPr>
      </w:pPr>
      <w:r w:rsidRPr="009651BC">
        <w:rPr>
          <w:b/>
        </w:rPr>
        <w:t>Payment for the Services</w:t>
      </w:r>
    </w:p>
    <w:bookmarkEnd w:id="1"/>
    <w:p w14:paraId="3EDC3C3F" w14:textId="77777777" w:rsidR="001C1FEB" w:rsidRPr="000C796E" w:rsidRDefault="001C1FEB" w:rsidP="00CF7E69">
      <w:pPr>
        <w:pStyle w:val="ListNos1THF"/>
        <w:numPr>
          <w:ilvl w:val="1"/>
          <w:numId w:val="13"/>
        </w:numPr>
        <w:rPr>
          <w:rStyle w:val="Hyperlink"/>
          <w:i/>
        </w:rPr>
      </w:pPr>
      <w:r w:rsidRPr="000C796E">
        <w:t xml:space="preserve">In consideration for the Provider’s provision of the Services, the Commissioner will pay to the Provider the Price set out in, and on the Payment Terms specified in, </w:t>
      </w:r>
      <w:hyperlink w:anchor="_Schedule_3" w:history="1">
        <w:r w:rsidRPr="000C796E">
          <w:rPr>
            <w:rStyle w:val="Hyperlink"/>
            <w:u w:val="single"/>
          </w:rPr>
          <w:t>Schedule 3</w:t>
        </w:r>
        <w:r w:rsidRPr="000C796E">
          <w:rPr>
            <w:rStyle w:val="Hyperlink"/>
          </w:rPr>
          <w:t>.</w:t>
        </w:r>
      </w:hyperlink>
    </w:p>
    <w:p w14:paraId="22001E85" w14:textId="124CCA0C" w:rsidR="001C1FEB" w:rsidRPr="000C796E" w:rsidRDefault="001C1FEB" w:rsidP="00CF7E69">
      <w:pPr>
        <w:pStyle w:val="ListNos1THF"/>
        <w:numPr>
          <w:ilvl w:val="1"/>
          <w:numId w:val="13"/>
        </w:numPr>
        <w:rPr>
          <w:i/>
        </w:rPr>
      </w:pPr>
      <w:r w:rsidRPr="000C796E">
        <w:t xml:space="preserve">For the avoidance of doubt, the Price is inclusive of all expenses and disbursements, </w:t>
      </w:r>
      <w:r>
        <w:t xml:space="preserve">and also inclusive </w:t>
      </w:r>
      <w:r w:rsidRPr="000C796E">
        <w:t xml:space="preserve">of VAT. </w:t>
      </w:r>
    </w:p>
    <w:p w14:paraId="799FA1CA" w14:textId="77777777" w:rsidR="001C1FEB" w:rsidRPr="009651BC" w:rsidRDefault="001C1FEB" w:rsidP="00CF7E69">
      <w:pPr>
        <w:pStyle w:val="ListParagraph"/>
        <w:keepNext/>
        <w:numPr>
          <w:ilvl w:val="0"/>
          <w:numId w:val="33"/>
        </w:numPr>
        <w:spacing w:before="120" w:after="100" w:afterAutospacing="1"/>
        <w:contextualSpacing w:val="0"/>
        <w:rPr>
          <w:b/>
        </w:rPr>
      </w:pPr>
      <w:r w:rsidRPr="009651BC">
        <w:rPr>
          <w:b/>
        </w:rPr>
        <w:t>Relationship management, monitoring and reporting provisions</w:t>
      </w:r>
    </w:p>
    <w:p w14:paraId="7C0EBB8A" w14:textId="77777777" w:rsidR="001C1FEB" w:rsidRPr="000C796E" w:rsidRDefault="001C1FEB" w:rsidP="00CF7E69">
      <w:pPr>
        <w:pStyle w:val="ListNos1THF"/>
        <w:numPr>
          <w:ilvl w:val="1"/>
          <w:numId w:val="13"/>
        </w:numPr>
        <w:rPr>
          <w:i/>
        </w:rPr>
      </w:pPr>
      <w:r w:rsidRPr="000C796E">
        <w:t xml:space="preserve">Liaison </w:t>
      </w:r>
    </w:p>
    <w:p w14:paraId="5C3D9265" w14:textId="77777777" w:rsidR="001C1FEB" w:rsidRPr="009651BC" w:rsidRDefault="001C1FEB" w:rsidP="00CF7E69">
      <w:pPr>
        <w:pStyle w:val="ListParagraph"/>
        <w:keepNext/>
        <w:numPr>
          <w:ilvl w:val="2"/>
          <w:numId w:val="13"/>
        </w:numPr>
        <w:spacing w:before="120" w:after="100" w:afterAutospacing="1"/>
        <w:contextualSpacing w:val="0"/>
      </w:pPr>
      <w:r w:rsidRPr="009651BC">
        <w:t xml:space="preserve">The Primary Contacts for each party are specified in </w:t>
      </w:r>
      <w:hyperlink w:anchor="_Schedule_2" w:history="1">
        <w:r w:rsidRPr="000C796E">
          <w:rPr>
            <w:rStyle w:val="Hyperlink"/>
            <w:color w:val="FF0000"/>
            <w:u w:val="single"/>
          </w:rPr>
          <w:fldChar w:fldCharType="begin"/>
        </w:r>
        <w:r w:rsidRPr="009651BC">
          <w:rPr>
            <w:color w:val="FF0000"/>
            <w:u w:val="single"/>
          </w:rPr>
          <w:instrText xml:space="preserve"> REF _Ref41594016 \h </w:instrText>
        </w:r>
        <w:r w:rsidRPr="009651BC">
          <w:rPr>
            <w:rStyle w:val="Hyperlink"/>
            <w:color w:val="FF0000"/>
            <w:u w:val="single"/>
          </w:rPr>
          <w:instrText xml:space="preserve"> \* MERGEFORMAT </w:instrText>
        </w:r>
        <w:r w:rsidRPr="000C796E">
          <w:rPr>
            <w:rStyle w:val="Hyperlink"/>
            <w:color w:val="FF0000"/>
            <w:u w:val="single"/>
          </w:rPr>
        </w:r>
        <w:r w:rsidRPr="000C796E">
          <w:rPr>
            <w:rStyle w:val="Hyperlink"/>
            <w:color w:val="FF0000"/>
            <w:u w:val="single"/>
          </w:rPr>
          <w:fldChar w:fldCharType="separate"/>
        </w:r>
        <w:r w:rsidRPr="009651BC">
          <w:rPr>
            <w:color w:val="FF0000"/>
            <w:u w:val="single"/>
          </w:rPr>
          <w:t>Schedule 2</w:t>
        </w:r>
        <w:r w:rsidRPr="000C796E">
          <w:rPr>
            <w:rStyle w:val="Hyperlink"/>
            <w:color w:val="FF0000"/>
            <w:u w:val="single"/>
          </w:rPr>
          <w:fldChar w:fldCharType="end"/>
        </w:r>
      </w:hyperlink>
      <w:r w:rsidRPr="009651BC">
        <w:t xml:space="preserve"> and may be changed by reasonable written notice to the other party from time to time. </w:t>
      </w:r>
    </w:p>
    <w:p w14:paraId="412610DF" w14:textId="77777777" w:rsidR="001C1FEB" w:rsidRPr="009651BC" w:rsidRDefault="001C1FEB" w:rsidP="00CF7E69">
      <w:pPr>
        <w:pStyle w:val="ListParagraph"/>
        <w:keepNext/>
        <w:numPr>
          <w:ilvl w:val="2"/>
          <w:numId w:val="13"/>
        </w:numPr>
        <w:spacing w:before="120" w:after="100" w:afterAutospacing="1"/>
        <w:contextualSpacing w:val="0"/>
      </w:pPr>
      <w:r w:rsidRPr="009651BC">
        <w:rPr>
          <w:color w:val="000000"/>
        </w:rPr>
        <w:t>The parties shall each use their best efforts to ensure that their Primary Contacts liaise on a regular basis to facilitate the smooth running of the Contract and delivery of the Services and with the intention to identify concerns early enough to prevent disputes arising in relation to the Contract.</w:t>
      </w:r>
    </w:p>
    <w:p w14:paraId="6C620F3B" w14:textId="77777777" w:rsidR="001C1FEB" w:rsidRPr="009651BC" w:rsidRDefault="001C1FEB" w:rsidP="00CF7E69">
      <w:pPr>
        <w:pStyle w:val="ListParagraph"/>
        <w:keepNext/>
        <w:numPr>
          <w:ilvl w:val="1"/>
          <w:numId w:val="13"/>
        </w:numPr>
        <w:spacing w:before="120" w:after="100" w:afterAutospacing="1"/>
        <w:contextualSpacing w:val="0"/>
      </w:pPr>
      <w:r w:rsidRPr="009651BC">
        <w:t>Monitoring</w:t>
      </w:r>
    </w:p>
    <w:p w14:paraId="08EF2A92" w14:textId="77777777" w:rsidR="001C1FEB" w:rsidRPr="009651BC" w:rsidRDefault="001C1FEB" w:rsidP="00CF7E69">
      <w:pPr>
        <w:pStyle w:val="ListParagraph"/>
        <w:keepNext/>
        <w:numPr>
          <w:ilvl w:val="2"/>
          <w:numId w:val="13"/>
        </w:numPr>
        <w:contextualSpacing w:val="0"/>
        <w:rPr>
          <w:u w:val="single"/>
        </w:rPr>
      </w:pPr>
      <w:r w:rsidRPr="009651BC">
        <w:t>The Provider shall allow the Commissioner’s Primary Contacts and other notified authorised officers to observe, monitor and inspect delivery of the Services from to time, in each case at any reasonable time on reasonable prior notice.</w:t>
      </w:r>
    </w:p>
    <w:p w14:paraId="5A40D850" w14:textId="77777777" w:rsidR="001C1FEB" w:rsidRPr="009651BC" w:rsidRDefault="001C1FEB" w:rsidP="00CF7E69">
      <w:pPr>
        <w:pStyle w:val="ListParagraph"/>
        <w:keepNext/>
        <w:numPr>
          <w:ilvl w:val="1"/>
          <w:numId w:val="13"/>
        </w:numPr>
        <w:spacing w:before="120" w:after="100" w:afterAutospacing="1"/>
        <w:contextualSpacing w:val="0"/>
      </w:pPr>
      <w:r w:rsidRPr="009651BC">
        <w:t>Maintaining records and reporting</w:t>
      </w:r>
    </w:p>
    <w:p w14:paraId="04B75486" w14:textId="77777777" w:rsidR="001C1FEB" w:rsidRPr="009651BC" w:rsidRDefault="001C1FEB" w:rsidP="00CF7E69">
      <w:pPr>
        <w:pStyle w:val="ListParagraph"/>
        <w:keepNext/>
        <w:numPr>
          <w:ilvl w:val="2"/>
          <w:numId w:val="13"/>
        </w:numPr>
        <w:spacing w:before="120" w:after="100" w:afterAutospacing="1"/>
        <w:contextualSpacing w:val="0"/>
      </w:pPr>
      <w:r w:rsidRPr="009651BC">
        <w:t xml:space="preserve">The Provider shall inform the Commissioner promptly, and in any event within </w:t>
      </w:r>
      <w:r>
        <w:t>3</w:t>
      </w:r>
      <w:r w:rsidRPr="009651BC">
        <w:t xml:space="preserve"> Working Days of becoming so aware, of any factor that will, or may, materially affect and/or change the provision of the Services and/or the delivery of the Project. </w:t>
      </w:r>
    </w:p>
    <w:p w14:paraId="08325BE5" w14:textId="77777777" w:rsidR="001C1FEB" w:rsidRPr="009651BC" w:rsidRDefault="001C1FEB" w:rsidP="00CF7E69">
      <w:pPr>
        <w:pStyle w:val="ListParagraph"/>
        <w:keepNext/>
        <w:numPr>
          <w:ilvl w:val="2"/>
          <w:numId w:val="13"/>
        </w:numPr>
        <w:spacing w:before="120" w:after="100" w:afterAutospacing="1"/>
        <w:contextualSpacing w:val="0"/>
      </w:pPr>
      <w:r w:rsidRPr="009651BC">
        <w:t xml:space="preserve">The Provider shall inform the Commissioner promptly, and in any event within </w:t>
      </w:r>
      <w:r>
        <w:t>3</w:t>
      </w:r>
      <w:r w:rsidRPr="009651BC">
        <w:t xml:space="preserve"> Working Days of becoming so aware, of any potential, or actual, conflict of interest arising in relation to the provision of the Services or the delivery of the Project.</w:t>
      </w:r>
    </w:p>
    <w:p w14:paraId="0EFC110C" w14:textId="77777777" w:rsidR="001C1FEB" w:rsidRPr="009651BC" w:rsidRDefault="001C1FEB" w:rsidP="00CF7E69">
      <w:pPr>
        <w:pStyle w:val="ListParagraph"/>
        <w:keepNext/>
        <w:numPr>
          <w:ilvl w:val="2"/>
          <w:numId w:val="13"/>
        </w:numPr>
        <w:spacing w:before="120" w:after="100" w:afterAutospacing="1"/>
        <w:contextualSpacing w:val="0"/>
      </w:pPr>
      <w:r w:rsidRPr="009651BC">
        <w:t xml:space="preserve">The Provider shall keep and maintain reasonable, full and accurate records of all activities undertaken, data collected, and material </w:t>
      </w:r>
      <w:r w:rsidRPr="009651BC">
        <w:lastRenderedPageBreak/>
        <w:t>produced in relation to the Services and report to the Commissioner in accordance with the Timetable.</w:t>
      </w:r>
    </w:p>
    <w:p w14:paraId="2439C2F7" w14:textId="6C6403DE" w:rsidR="001C1FEB" w:rsidRPr="009651BC" w:rsidRDefault="001C1FEB" w:rsidP="00CF7E69">
      <w:pPr>
        <w:pStyle w:val="ListParagraph"/>
        <w:keepNext/>
        <w:numPr>
          <w:ilvl w:val="2"/>
          <w:numId w:val="13"/>
        </w:numPr>
        <w:spacing w:before="120" w:after="100" w:afterAutospacing="1"/>
        <w:contextualSpacing w:val="0"/>
      </w:pPr>
      <w:r w:rsidRPr="009651BC">
        <w:t>The Provider shall retain all records</w:t>
      </w:r>
      <w:r>
        <w:t xml:space="preserve"> contemplated by clause</w:t>
      </w:r>
      <w:r w:rsidRPr="009651BC">
        <w:t xml:space="preserve"> </w:t>
      </w:r>
      <w:r w:rsidR="00616091">
        <w:t>8</w:t>
      </w:r>
      <w:r w:rsidRPr="009651BC">
        <w:t xml:space="preserve">.3.3 and make them available to the Commissioner and permit the Commissioner to take copies of records at the Commissioner’s reasonable request for a period of 6 Years from the end of the Year in which this Contract ends. </w:t>
      </w:r>
    </w:p>
    <w:p w14:paraId="56F93EFE" w14:textId="77777777" w:rsidR="001C1FEB" w:rsidRPr="009651BC" w:rsidRDefault="001C1FEB" w:rsidP="00CF7E69">
      <w:pPr>
        <w:pStyle w:val="ListParagraph"/>
        <w:keepNext/>
        <w:numPr>
          <w:ilvl w:val="2"/>
          <w:numId w:val="13"/>
        </w:numPr>
        <w:spacing w:before="120" w:after="100" w:afterAutospacing="1"/>
        <w:contextualSpacing w:val="0"/>
      </w:pPr>
      <w:r w:rsidRPr="009651BC">
        <w:t>The Provider shall provide to the Commissioner, promptly on request, with any other information requested by the Commissioner from time to time in connection with the Services and/or the Project (including, for the avoidance of doubt, any information requested by the Commissioner’s auditors or by law or regulation).</w:t>
      </w:r>
    </w:p>
    <w:p w14:paraId="075B85BD" w14:textId="77777777" w:rsidR="00616091" w:rsidRDefault="00616091" w:rsidP="00616091">
      <w:pPr>
        <w:pStyle w:val="ListParagraph"/>
        <w:keepNext/>
        <w:spacing w:before="120" w:after="100" w:afterAutospacing="1"/>
        <w:ind w:left="737"/>
        <w:contextualSpacing w:val="0"/>
        <w:rPr>
          <w:b/>
        </w:rPr>
      </w:pPr>
    </w:p>
    <w:p w14:paraId="32F27822" w14:textId="53F55F72" w:rsidR="001C1FEB" w:rsidRPr="009651BC" w:rsidRDefault="001C1FEB" w:rsidP="00CF7E69">
      <w:pPr>
        <w:pStyle w:val="ListParagraph"/>
        <w:keepNext/>
        <w:numPr>
          <w:ilvl w:val="0"/>
          <w:numId w:val="13"/>
        </w:numPr>
        <w:spacing w:before="120" w:after="100" w:afterAutospacing="1"/>
        <w:contextualSpacing w:val="0"/>
        <w:rPr>
          <w:b/>
        </w:rPr>
      </w:pPr>
      <w:r w:rsidRPr="009651BC">
        <w:rPr>
          <w:b/>
        </w:rPr>
        <w:t>Publicity and Publications</w:t>
      </w:r>
    </w:p>
    <w:p w14:paraId="1AF76C5F" w14:textId="1A1FE996" w:rsidR="001C1FEB" w:rsidRPr="009651BC" w:rsidRDefault="001C1FEB" w:rsidP="00CF7E69">
      <w:pPr>
        <w:pStyle w:val="ListParagraph"/>
        <w:keepNext/>
        <w:numPr>
          <w:ilvl w:val="1"/>
          <w:numId w:val="13"/>
        </w:numPr>
        <w:spacing w:before="120" w:after="100" w:afterAutospacing="1"/>
        <w:contextualSpacing w:val="0"/>
      </w:pPr>
      <w:r w:rsidRPr="009651BC">
        <w:t>No publicity or publications relating to this Contract will be issued by either party without the consent of the other (not to be unreasonably withheld) and no publicity, publications, or disclosure, written or oral, relating to the Project will be issued by the Provider without the written approval of the Commissioner.</w:t>
      </w:r>
    </w:p>
    <w:p w14:paraId="21053EF2" w14:textId="77777777" w:rsidR="001C1FEB" w:rsidRPr="009651BC" w:rsidRDefault="001C1FEB" w:rsidP="00CF7E69">
      <w:pPr>
        <w:pStyle w:val="ListParagraph"/>
        <w:keepNext/>
        <w:numPr>
          <w:ilvl w:val="1"/>
          <w:numId w:val="13"/>
        </w:numPr>
        <w:spacing w:before="120" w:after="100" w:afterAutospacing="1"/>
        <w:contextualSpacing w:val="0"/>
      </w:pPr>
      <w:r w:rsidRPr="009651BC">
        <w:t>The Commissioner may publish final Deliverables</w:t>
      </w:r>
      <w:r>
        <w:t xml:space="preserve"> (if any)</w:t>
      </w:r>
      <w:r w:rsidRPr="009651BC">
        <w:t xml:space="preserve"> as, and in such media as, it considers appropriate. </w:t>
      </w:r>
    </w:p>
    <w:p w14:paraId="52B785DB" w14:textId="15BC2BC6" w:rsidR="001C1FEB" w:rsidRPr="009651BC" w:rsidRDefault="001C1FEB" w:rsidP="00CF7E69">
      <w:pPr>
        <w:pStyle w:val="ListParagraph"/>
        <w:keepNext/>
        <w:numPr>
          <w:ilvl w:val="1"/>
          <w:numId w:val="13"/>
        </w:numPr>
        <w:spacing w:before="120" w:after="100" w:afterAutospacing="1"/>
        <w:contextualSpacing w:val="0"/>
      </w:pPr>
      <w:r>
        <w:t>[</w:t>
      </w:r>
      <w:r w:rsidRPr="009651BC">
        <w:t xml:space="preserve">The Provider’s rights to make use of the Deliverables are set out in </w:t>
      </w:r>
      <w:r w:rsidRPr="00907E29">
        <w:rPr>
          <w:color w:val="FF0000"/>
          <w:u w:val="single"/>
        </w:rPr>
        <w:fldChar w:fldCharType="begin"/>
      </w:r>
      <w:r w:rsidRPr="009651BC">
        <w:rPr>
          <w:color w:val="FF0000"/>
          <w:u w:val="single"/>
        </w:rPr>
        <w:instrText xml:space="preserve"> REF _Ref41594705 \h  \* MERGEFORMAT </w:instrText>
      </w:r>
      <w:r w:rsidRPr="00907E29">
        <w:rPr>
          <w:color w:val="FF0000"/>
          <w:u w:val="single"/>
        </w:rPr>
      </w:r>
      <w:r w:rsidRPr="00907E29">
        <w:rPr>
          <w:color w:val="FF0000"/>
          <w:u w:val="single"/>
        </w:rPr>
        <w:fldChar w:fldCharType="separate"/>
      </w:r>
      <w:r w:rsidRPr="009651BC">
        <w:rPr>
          <w:color w:val="FF0000"/>
          <w:u w:val="single"/>
        </w:rPr>
        <w:t>Schedule 5</w:t>
      </w:r>
      <w:r w:rsidRPr="00907E29">
        <w:rPr>
          <w:color w:val="FF0000"/>
          <w:u w:val="single"/>
        </w:rPr>
        <w:fldChar w:fldCharType="end"/>
      </w:r>
      <w:r w:rsidRPr="009651BC">
        <w:t>.</w:t>
      </w:r>
      <w:r>
        <w:t>]</w:t>
      </w:r>
    </w:p>
    <w:p w14:paraId="7F764B25" w14:textId="77777777" w:rsidR="001C1FEB" w:rsidRPr="009651BC" w:rsidRDefault="001C1FEB" w:rsidP="731E41FA">
      <w:pPr>
        <w:keepNext/>
        <w:tabs>
          <w:tab w:val="left" w:pos="6521"/>
        </w:tabs>
        <w:spacing w:before="280" w:after="100"/>
        <w:outlineLvl w:val="0"/>
        <w:rPr>
          <w:vanish/>
          <w:kern w:val="32"/>
        </w:rPr>
      </w:pPr>
    </w:p>
    <w:p w14:paraId="725D30D3" w14:textId="77777777" w:rsidR="005666F3" w:rsidRDefault="005666F3" w:rsidP="005666F3">
      <w:pPr>
        <w:pStyle w:val="ListParagraph"/>
        <w:keepNext/>
        <w:spacing w:before="120" w:after="100" w:afterAutospacing="1"/>
        <w:ind w:left="737"/>
        <w:contextualSpacing w:val="0"/>
        <w:rPr>
          <w:b/>
        </w:rPr>
      </w:pPr>
    </w:p>
    <w:p w14:paraId="4EAABD68" w14:textId="2E3640B5" w:rsidR="001C1FEB" w:rsidRPr="009651BC" w:rsidRDefault="001C1FEB" w:rsidP="00CF7E69">
      <w:pPr>
        <w:pStyle w:val="ListParagraph"/>
        <w:keepNext/>
        <w:numPr>
          <w:ilvl w:val="0"/>
          <w:numId w:val="13"/>
        </w:numPr>
        <w:spacing w:before="120" w:after="100" w:afterAutospacing="1"/>
        <w:contextualSpacing w:val="0"/>
        <w:rPr>
          <w:b/>
        </w:rPr>
      </w:pPr>
      <w:r w:rsidRPr="009651BC">
        <w:rPr>
          <w:b/>
        </w:rPr>
        <w:t>Dispute Resolution</w:t>
      </w:r>
    </w:p>
    <w:p w14:paraId="07312031" w14:textId="6F39425D" w:rsidR="001C1FEB" w:rsidRPr="009651BC" w:rsidRDefault="00203590" w:rsidP="00CF7E69">
      <w:pPr>
        <w:keepNext/>
        <w:spacing w:before="120" w:after="100" w:afterAutospacing="1"/>
        <w:ind w:left="720" w:hanging="720"/>
      </w:pPr>
      <w:r>
        <w:t>10</w:t>
      </w:r>
      <w:r w:rsidR="001C1FEB" w:rsidRPr="009651BC">
        <w:t xml:space="preserve">.1 </w:t>
      </w:r>
      <w:r w:rsidR="001C1FEB" w:rsidRPr="009651BC">
        <w:tab/>
        <w:t xml:space="preserve">The Dispute Resolution Procedure in </w:t>
      </w:r>
      <w:hyperlink w:anchor="_Schedule_4" w:history="1">
        <w:r w:rsidR="001C1FEB" w:rsidRPr="009651BC">
          <w:rPr>
            <w:rStyle w:val="Hyperlink"/>
            <w:u w:val="single"/>
          </w:rPr>
          <w:t>Schedule 4</w:t>
        </w:r>
      </w:hyperlink>
      <w:r w:rsidR="001C1FEB" w:rsidRPr="009651BC">
        <w:t xml:space="preserve"> shall apply in relation to any disputes in relation to this Contract.</w:t>
      </w:r>
    </w:p>
    <w:p w14:paraId="02ACB060" w14:textId="77777777" w:rsidR="001C1FEB" w:rsidRDefault="001C1FEB" w:rsidP="00CF7E69">
      <w:pPr>
        <w:pStyle w:val="ListParagraph"/>
        <w:keepNext/>
        <w:widowControl w:val="0"/>
        <w:numPr>
          <w:ilvl w:val="0"/>
          <w:numId w:val="13"/>
        </w:numPr>
        <w:spacing w:before="120" w:after="100" w:afterAutospacing="1"/>
        <w:contextualSpacing w:val="0"/>
        <w:rPr>
          <w:b/>
        </w:rPr>
      </w:pPr>
      <w:r>
        <w:rPr>
          <w:b/>
        </w:rPr>
        <w:t>Termination</w:t>
      </w:r>
    </w:p>
    <w:p w14:paraId="35F70BAC" w14:textId="4B5DDE12" w:rsidR="001C1FEB" w:rsidRDefault="001C1FEB" w:rsidP="00CF7E69">
      <w:pPr>
        <w:keepNext/>
        <w:widowControl w:val="0"/>
        <w:spacing w:before="120" w:after="100" w:afterAutospacing="1"/>
        <w:ind w:left="720" w:hanging="720"/>
      </w:pPr>
      <w:r>
        <w:t>1</w:t>
      </w:r>
      <w:r w:rsidR="00203590">
        <w:t>1</w:t>
      </w:r>
      <w:r w:rsidRPr="00CD0DDA">
        <w:t xml:space="preserve">.1 </w:t>
      </w:r>
      <w:r w:rsidRPr="00CD0DDA">
        <w:tab/>
      </w:r>
      <w:r>
        <w:t>Without affecting any other right or remedy available to it, and subject to clause 18 (</w:t>
      </w:r>
      <w:r w:rsidRPr="004C595D">
        <w:rPr>
          <w:i/>
        </w:rPr>
        <w:t>Force Majeure</w:t>
      </w:r>
      <w:r>
        <w:t>), either party may terminate this Contract with immediate effect by giving written notice to the other party if the other party:</w:t>
      </w:r>
    </w:p>
    <w:p w14:paraId="292670C8" w14:textId="77777777" w:rsidR="001C1FEB" w:rsidRPr="00976B55" w:rsidRDefault="001C1FEB" w:rsidP="00CF7E69">
      <w:pPr>
        <w:pStyle w:val="ListNos3THF"/>
        <w:keepNext/>
        <w:widowControl w:val="0"/>
        <w:numPr>
          <w:ilvl w:val="2"/>
          <w:numId w:val="13"/>
        </w:numPr>
        <w:spacing w:after="0"/>
      </w:pPr>
      <w:r>
        <w:t xml:space="preserve">has acted, </w:t>
      </w:r>
      <w:r w:rsidRPr="004F226F">
        <w:t>or failed to act</w:t>
      </w:r>
      <w:r w:rsidRPr="00976B55">
        <w:t>, in such a way as would constitute a Breach which Breach is irremediable or (if such Breach is remediable) fails to remedy that Breach within a period of 20 Working Days</w:t>
      </w:r>
      <w:r w:rsidRPr="004F226F">
        <w:t xml:space="preserve"> after being notified in writing to do so;</w:t>
      </w:r>
    </w:p>
    <w:p w14:paraId="42C1620D" w14:textId="77777777" w:rsidR="001C1FEB" w:rsidRPr="00976B55" w:rsidRDefault="001C1FEB" w:rsidP="00CF7E69">
      <w:pPr>
        <w:pStyle w:val="ListNos3THF"/>
        <w:keepNext/>
        <w:widowControl w:val="0"/>
        <w:numPr>
          <w:ilvl w:val="0"/>
          <w:numId w:val="0"/>
        </w:numPr>
        <w:spacing w:after="0"/>
      </w:pPr>
    </w:p>
    <w:p w14:paraId="0FDB6BCF" w14:textId="77777777" w:rsidR="001C1FEB" w:rsidRPr="00976B55" w:rsidRDefault="001C1FEB" w:rsidP="00CF7E69">
      <w:pPr>
        <w:pStyle w:val="ListNos3THF"/>
        <w:keepNext/>
        <w:widowControl w:val="0"/>
        <w:numPr>
          <w:ilvl w:val="2"/>
          <w:numId w:val="13"/>
        </w:numPr>
        <w:spacing w:after="0"/>
      </w:pPr>
      <w:r w:rsidRPr="00976B55">
        <w:t xml:space="preserve">has repeated a Breach, or committed a series of Breaches, in such a manner as to reasonably justify the opinion that its conduct is inconsistent with it having the intention or ability to give effect to the </w:t>
      </w:r>
      <w:r w:rsidRPr="00976B55">
        <w:lastRenderedPageBreak/>
        <w:t xml:space="preserve">terms of this Contract; </w:t>
      </w:r>
    </w:p>
    <w:p w14:paraId="6FC3AAEE" w14:textId="77777777" w:rsidR="001C1FEB" w:rsidRDefault="001C1FEB" w:rsidP="00CF7E69">
      <w:pPr>
        <w:pStyle w:val="ListNos3THF"/>
        <w:keepNext/>
        <w:widowControl w:val="0"/>
        <w:numPr>
          <w:ilvl w:val="0"/>
          <w:numId w:val="0"/>
        </w:numPr>
        <w:spacing w:after="0"/>
      </w:pPr>
    </w:p>
    <w:p w14:paraId="40815848" w14:textId="77777777" w:rsidR="001C1FEB" w:rsidRDefault="001C1FEB" w:rsidP="00CF7E69">
      <w:pPr>
        <w:pStyle w:val="ListNos3THF"/>
        <w:keepNext/>
        <w:widowControl w:val="0"/>
        <w:numPr>
          <w:ilvl w:val="2"/>
          <w:numId w:val="13"/>
        </w:numPr>
        <w:spacing w:after="0"/>
      </w:pPr>
      <w:r>
        <w:t>suffers any Insolvency Event; or</w:t>
      </w:r>
    </w:p>
    <w:p w14:paraId="3D24AAAF" w14:textId="77777777" w:rsidR="001C1FEB" w:rsidRDefault="001C1FEB" w:rsidP="00CF7E69">
      <w:pPr>
        <w:pStyle w:val="ListNos3THF"/>
        <w:keepNext/>
        <w:widowControl w:val="0"/>
        <w:numPr>
          <w:ilvl w:val="0"/>
          <w:numId w:val="0"/>
        </w:numPr>
        <w:spacing w:after="0"/>
        <w:ind w:left="1928"/>
      </w:pPr>
    </w:p>
    <w:p w14:paraId="42B4BDF6" w14:textId="77777777" w:rsidR="001C1FEB" w:rsidRDefault="001C1FEB" w:rsidP="00CF7E69">
      <w:pPr>
        <w:pStyle w:val="ListNos3THF"/>
        <w:keepNext/>
        <w:widowControl w:val="0"/>
        <w:numPr>
          <w:ilvl w:val="2"/>
          <w:numId w:val="13"/>
        </w:numPr>
        <w:spacing w:after="0"/>
      </w:pPr>
      <w:r w:rsidRPr="005E592D">
        <w:t xml:space="preserve">suspends or ceases, or threatens to suspend or cease, carrying on all or a substantial part of its business or activities; </w:t>
      </w:r>
    </w:p>
    <w:p w14:paraId="2AE85DA9" w14:textId="77777777" w:rsidR="001C1FEB" w:rsidRDefault="001C1FEB" w:rsidP="00CF7E69">
      <w:pPr>
        <w:pStyle w:val="ListParagraph"/>
        <w:keepNext/>
        <w:widowControl w:val="0"/>
      </w:pPr>
    </w:p>
    <w:p w14:paraId="2F5DE753" w14:textId="77777777" w:rsidR="001C1FEB" w:rsidRDefault="001C1FEB" w:rsidP="00CF7E69">
      <w:pPr>
        <w:pStyle w:val="ListNos3THF"/>
        <w:keepNext/>
        <w:widowControl w:val="0"/>
        <w:numPr>
          <w:ilvl w:val="1"/>
          <w:numId w:val="13"/>
        </w:numPr>
        <w:spacing w:after="0"/>
      </w:pPr>
      <w:r>
        <w:t>The Commissioner may terminate this Contract by giving three months’ prior notice in writing delivered to the Primary Contacts.</w:t>
      </w:r>
    </w:p>
    <w:p w14:paraId="40802734" w14:textId="77777777" w:rsidR="001C1FEB" w:rsidRDefault="001C1FEB" w:rsidP="00CF7E69">
      <w:pPr>
        <w:keepNext/>
        <w:widowControl w:val="0"/>
      </w:pPr>
    </w:p>
    <w:p w14:paraId="0F6CDDBF" w14:textId="5887F7EE" w:rsidR="001C1FEB" w:rsidRDefault="001C1FEB" w:rsidP="00CF7E69">
      <w:pPr>
        <w:pStyle w:val="ListNos3THF"/>
        <w:keepNext/>
        <w:widowControl w:val="0"/>
        <w:numPr>
          <w:ilvl w:val="1"/>
          <w:numId w:val="13"/>
        </w:numPr>
        <w:spacing w:after="0"/>
      </w:pPr>
      <w:r>
        <w:t>The Commissioner may suspend all or part of any payments due and payable by it under this Contract upon the occurrence of any termination event (in respect of the Provider) set out in Clause 1</w:t>
      </w:r>
      <w:r w:rsidR="009F4121">
        <w:t>1</w:t>
      </w:r>
      <w:r>
        <w:t xml:space="preserve">.1 above, in each case whilst such termination event is continuing.  </w:t>
      </w:r>
    </w:p>
    <w:p w14:paraId="5E83926C" w14:textId="77777777" w:rsidR="001C1FEB" w:rsidRDefault="001C1FEB" w:rsidP="00CF7E69">
      <w:pPr>
        <w:pStyle w:val="ListParagraph"/>
        <w:keepNext/>
        <w:widowControl w:val="0"/>
      </w:pPr>
    </w:p>
    <w:p w14:paraId="78950F40" w14:textId="77777777" w:rsidR="001C1FEB" w:rsidRDefault="001C1FEB" w:rsidP="00CF7E69">
      <w:pPr>
        <w:pStyle w:val="ListNos3THF"/>
        <w:keepNext/>
        <w:widowControl w:val="0"/>
        <w:numPr>
          <w:ilvl w:val="1"/>
          <w:numId w:val="13"/>
        </w:numPr>
        <w:spacing w:after="0"/>
      </w:pPr>
      <w:r>
        <w:t>The termination of this Contract shall not affect the right of either party that has arisen before termination.</w:t>
      </w:r>
    </w:p>
    <w:p w14:paraId="0976F82C" w14:textId="77777777" w:rsidR="001C1FEB" w:rsidRDefault="001C1FEB" w:rsidP="00CF7E69">
      <w:pPr>
        <w:pStyle w:val="ListNos3THF"/>
        <w:keepNext/>
        <w:widowControl w:val="0"/>
        <w:numPr>
          <w:ilvl w:val="0"/>
          <w:numId w:val="0"/>
        </w:numPr>
        <w:spacing w:after="0"/>
        <w:ind w:left="737"/>
      </w:pPr>
    </w:p>
    <w:p w14:paraId="341B7572" w14:textId="77777777" w:rsidR="001C1FEB" w:rsidRDefault="001C1FEB" w:rsidP="00CF7E69">
      <w:pPr>
        <w:pStyle w:val="ListNos3THF"/>
        <w:keepNext/>
        <w:widowControl w:val="0"/>
        <w:numPr>
          <w:ilvl w:val="1"/>
          <w:numId w:val="13"/>
        </w:numPr>
        <w:spacing w:after="0"/>
      </w:pPr>
      <w:r>
        <w:t xml:space="preserve">Any provision of this Contract that is expressly, or by implication, intended to have effect after termination shall continue in force for the intended period. </w:t>
      </w:r>
      <w:r w:rsidRPr="00722DAD">
        <w:t xml:space="preserve"> </w:t>
      </w:r>
    </w:p>
    <w:p w14:paraId="1C755881" w14:textId="77777777" w:rsidR="001C1FEB" w:rsidRDefault="001C1FEB" w:rsidP="00CF7E69">
      <w:pPr>
        <w:pStyle w:val="ListParagraph"/>
        <w:keepNext/>
        <w:widowControl w:val="0"/>
      </w:pPr>
    </w:p>
    <w:p w14:paraId="5CD10848" w14:textId="77777777" w:rsidR="001C1FEB" w:rsidRPr="00004F38" w:rsidRDefault="001C1FEB" w:rsidP="00CF7E69">
      <w:pPr>
        <w:keepNext/>
        <w:widowControl w:val="0"/>
        <w:spacing w:line="260" w:lineRule="exact"/>
        <w:rPr>
          <w:rFonts w:eastAsia="Times New Roman"/>
        </w:rPr>
      </w:pPr>
    </w:p>
    <w:p w14:paraId="5A378D91" w14:textId="77777777" w:rsidR="001C1FEB" w:rsidRPr="00004F38" w:rsidRDefault="001C1FEB" w:rsidP="00CF7E69">
      <w:pPr>
        <w:pStyle w:val="ListParagraph"/>
        <w:keepNext/>
        <w:widowControl w:val="0"/>
        <w:numPr>
          <w:ilvl w:val="0"/>
          <w:numId w:val="13"/>
        </w:numPr>
        <w:spacing w:before="120" w:after="100" w:afterAutospacing="1"/>
        <w:contextualSpacing w:val="0"/>
        <w:rPr>
          <w:b/>
        </w:rPr>
      </w:pPr>
      <w:r>
        <w:rPr>
          <w:b/>
        </w:rPr>
        <w:t>Obligations on termination and expiry</w:t>
      </w:r>
    </w:p>
    <w:p w14:paraId="203EE498" w14:textId="4F5EE46C" w:rsidR="001C1FEB" w:rsidRDefault="001C1FEB" w:rsidP="00CF7E69">
      <w:pPr>
        <w:pStyle w:val="ListNos1THF"/>
        <w:widowControl w:val="0"/>
        <w:numPr>
          <w:ilvl w:val="1"/>
          <w:numId w:val="13"/>
        </w:numPr>
      </w:pPr>
      <w:r>
        <w:t>On termination or expiry of this Contract the Provider shall:</w:t>
      </w:r>
    </w:p>
    <w:p w14:paraId="27D46ACB" w14:textId="77777777" w:rsidR="001C1FEB" w:rsidRPr="00385910" w:rsidRDefault="001C1FEB" w:rsidP="00CF7E69">
      <w:pPr>
        <w:pStyle w:val="BWBLevel3"/>
        <w:keepNext/>
        <w:widowControl w:val="0"/>
        <w:numPr>
          <w:ilvl w:val="2"/>
          <w:numId w:val="13"/>
        </w:numPr>
        <w:jc w:val="left"/>
      </w:pPr>
      <w:r>
        <w:t>wi</w:t>
      </w:r>
      <w:r w:rsidRPr="00385910">
        <w:t>thin five Working Days deliver the Deliverables (whether or not then complete), and return any materials supplied by the Commissioner to the Provider;</w:t>
      </w:r>
    </w:p>
    <w:p w14:paraId="1B11C3D7" w14:textId="26057787" w:rsidR="001C1FEB" w:rsidRDefault="001C1FEB" w:rsidP="00CF7E69">
      <w:pPr>
        <w:pStyle w:val="BWBLevel3"/>
        <w:keepNext/>
        <w:widowControl w:val="0"/>
        <w:numPr>
          <w:ilvl w:val="2"/>
          <w:numId w:val="13"/>
        </w:numPr>
        <w:jc w:val="left"/>
      </w:pPr>
      <w:r w:rsidRPr="00385910">
        <w:t>within five Working Days refund any fees paid by the Commissioner in respect</w:t>
      </w:r>
      <w:r>
        <w:t xml:space="preserve"> of any Services which have not been performed by the Provider by the date of termination or expiry;</w:t>
      </w:r>
    </w:p>
    <w:p w14:paraId="1392DDA2" w14:textId="3AC73A61" w:rsidR="001C1FEB" w:rsidRDefault="001C1FEB" w:rsidP="00CF7E69">
      <w:pPr>
        <w:pStyle w:val="BWBLevel3"/>
        <w:keepNext/>
        <w:widowControl w:val="0"/>
        <w:numPr>
          <w:ilvl w:val="2"/>
          <w:numId w:val="13"/>
        </w:numPr>
        <w:jc w:val="left"/>
      </w:pPr>
      <w:r>
        <w:t xml:space="preserve">immediately cease to represent/describe itself as a service provider of </w:t>
      </w:r>
      <w:r w:rsidRPr="006D4D6F">
        <w:t>the Commissioner</w:t>
      </w:r>
      <w:r>
        <w:t>; and</w:t>
      </w:r>
    </w:p>
    <w:p w14:paraId="044D511E" w14:textId="77777777" w:rsidR="001C1FEB" w:rsidRPr="006D4D6F" w:rsidRDefault="001C1FEB" w:rsidP="00CF7E69">
      <w:pPr>
        <w:pStyle w:val="BWBLevel3"/>
        <w:keepNext/>
        <w:widowControl w:val="0"/>
        <w:numPr>
          <w:ilvl w:val="2"/>
          <w:numId w:val="13"/>
        </w:numPr>
        <w:jc w:val="left"/>
      </w:pPr>
      <w:r>
        <w:t xml:space="preserve">upon notice of termination or expiry, if requested by the Commissioner the Provider shall co-operate fully with the Commissioner and/or any new provider of the Services appointed by the Commissioner in ensuring the smooth handover and continued running of the Services during such handover and, in particular, the Provider shall render such assistance to the Commissioner and/or the new provider as the Commissioner may </w:t>
      </w:r>
      <w:r>
        <w:lastRenderedPageBreak/>
        <w:t xml:space="preserve">reasonably request.  </w:t>
      </w:r>
      <w:r w:rsidRPr="006D4D6F">
        <w:t xml:space="preserve">                                                                                                                                                                             </w:t>
      </w:r>
    </w:p>
    <w:p w14:paraId="252DA765" w14:textId="77777777" w:rsidR="001C1FEB" w:rsidRPr="006D4D6F" w:rsidRDefault="001C1FEB" w:rsidP="00CF7E69">
      <w:pPr>
        <w:pStyle w:val="ListParagraph"/>
        <w:keepNext/>
        <w:widowControl w:val="0"/>
        <w:numPr>
          <w:ilvl w:val="0"/>
          <w:numId w:val="13"/>
        </w:numPr>
        <w:spacing w:before="120" w:after="100" w:afterAutospacing="1"/>
        <w:contextualSpacing w:val="0"/>
        <w:rPr>
          <w:b/>
        </w:rPr>
      </w:pPr>
      <w:r w:rsidRPr="006D4D6F">
        <w:rPr>
          <w:b/>
        </w:rPr>
        <w:t>Representations and Warranties</w:t>
      </w:r>
    </w:p>
    <w:p w14:paraId="637B89B5" w14:textId="77777777" w:rsidR="001C1FEB" w:rsidRPr="006D4D6F" w:rsidRDefault="001C1FEB" w:rsidP="00CF7E69">
      <w:pPr>
        <w:pStyle w:val="ListNos1THF"/>
        <w:widowControl w:val="0"/>
        <w:numPr>
          <w:ilvl w:val="1"/>
          <w:numId w:val="13"/>
        </w:numPr>
        <w:rPr>
          <w:i/>
        </w:rPr>
      </w:pPr>
      <w:r w:rsidRPr="006D4D6F">
        <w:t>The Commissioner represents and warrants that it is duly incorporated and validly existing under the laws of England and Wales.</w:t>
      </w:r>
    </w:p>
    <w:p w14:paraId="155ED18D" w14:textId="77777777" w:rsidR="001C1FEB" w:rsidRPr="006D4D6F" w:rsidRDefault="001C1FEB" w:rsidP="00CF7E69">
      <w:pPr>
        <w:pStyle w:val="ListNos1THF"/>
        <w:widowControl w:val="0"/>
        <w:numPr>
          <w:ilvl w:val="1"/>
          <w:numId w:val="13"/>
        </w:numPr>
        <w:rPr>
          <w:i/>
        </w:rPr>
      </w:pPr>
      <w:r w:rsidRPr="006D4D6F">
        <w:t>The Provider represents and warrants that it shall perform its obligations under this Contract in a manner that uses all reasonable endeavours not to infringe, or constitute an infringement or misappropriation of, any third-party Intellectual Property Rights.</w:t>
      </w:r>
    </w:p>
    <w:p w14:paraId="7199DE2B" w14:textId="77777777" w:rsidR="001C1FEB" w:rsidRPr="006D4D6F" w:rsidRDefault="001C1FEB" w:rsidP="00CF7E69">
      <w:pPr>
        <w:pStyle w:val="ListNos1THF"/>
        <w:widowControl w:val="0"/>
        <w:numPr>
          <w:ilvl w:val="1"/>
          <w:numId w:val="13"/>
        </w:numPr>
        <w:rPr>
          <w:i/>
        </w:rPr>
      </w:pPr>
      <w:r w:rsidRPr="006D4D6F">
        <w:t xml:space="preserve">Each party represents and warrants to the other party that: </w:t>
      </w:r>
    </w:p>
    <w:p w14:paraId="36ED108E" w14:textId="77777777" w:rsidR="001C1FEB" w:rsidRPr="006D4D6F" w:rsidRDefault="001C1FEB" w:rsidP="00CF7E69">
      <w:pPr>
        <w:pStyle w:val="BBClause3"/>
        <w:keepNext/>
        <w:widowControl w:val="0"/>
        <w:numPr>
          <w:ilvl w:val="2"/>
          <w:numId w:val="13"/>
        </w:numPr>
        <w:jc w:val="left"/>
        <w:rPr>
          <w:rFonts w:ascii="Arial" w:hAnsi="Arial" w:cs="Arial"/>
          <w:szCs w:val="22"/>
        </w:rPr>
      </w:pPr>
      <w:r w:rsidRPr="006D4D6F">
        <w:rPr>
          <w:rFonts w:ascii="Arial" w:hAnsi="Arial" w:cs="Arial"/>
          <w:szCs w:val="22"/>
        </w:rPr>
        <w:t>it has the requisite power and authority to enter into and perform its obligations under this Contract; and</w:t>
      </w:r>
    </w:p>
    <w:p w14:paraId="3FA0F805" w14:textId="77777777" w:rsidR="001C1FEB" w:rsidRPr="006D4D6F" w:rsidRDefault="001C1FEB" w:rsidP="00CF7E69">
      <w:pPr>
        <w:pStyle w:val="BBClause3"/>
        <w:keepNext/>
        <w:widowControl w:val="0"/>
        <w:numPr>
          <w:ilvl w:val="2"/>
          <w:numId w:val="13"/>
        </w:numPr>
        <w:jc w:val="left"/>
        <w:rPr>
          <w:rFonts w:ascii="Arial" w:hAnsi="Arial" w:cs="Arial"/>
          <w:szCs w:val="22"/>
        </w:rPr>
      </w:pPr>
      <w:r w:rsidRPr="006D4D6F">
        <w:rPr>
          <w:rFonts w:ascii="Arial" w:hAnsi="Arial" w:cs="Arial"/>
          <w:szCs w:val="22"/>
        </w:rPr>
        <w:t>this Contract when executed shall constitute valid, lawful and binding obligations on it, enforceable in accordance with its terms.</w:t>
      </w:r>
    </w:p>
    <w:p w14:paraId="1D57A8E4" w14:textId="3BD2C951" w:rsidR="001C1FEB" w:rsidRPr="006D4D6F" w:rsidRDefault="001C1FEB" w:rsidP="00CF7E69">
      <w:pPr>
        <w:pStyle w:val="ListParagraph"/>
        <w:keepNext/>
        <w:widowControl w:val="0"/>
        <w:numPr>
          <w:ilvl w:val="0"/>
          <w:numId w:val="13"/>
        </w:numPr>
        <w:spacing w:before="120" w:after="120"/>
        <w:contextualSpacing w:val="0"/>
        <w:rPr>
          <w:b/>
        </w:rPr>
      </w:pPr>
      <w:r w:rsidRPr="006D4D6F">
        <w:rPr>
          <w:b/>
        </w:rPr>
        <w:t>Limitation of Liability</w:t>
      </w:r>
    </w:p>
    <w:p w14:paraId="46F6FAD6" w14:textId="77777777" w:rsidR="001C1FEB" w:rsidRPr="005D1BCF" w:rsidRDefault="001C1FEB" w:rsidP="00CF7E69">
      <w:pPr>
        <w:pStyle w:val="ListParagraph"/>
        <w:keepNext/>
        <w:widowControl w:val="0"/>
        <w:numPr>
          <w:ilvl w:val="1"/>
          <w:numId w:val="13"/>
        </w:numPr>
        <w:spacing w:before="120" w:after="120"/>
        <w:rPr>
          <w:b/>
        </w:rPr>
      </w:pPr>
      <w:bookmarkStart w:id="2" w:name="_Ref384977135"/>
      <w:r w:rsidRPr="009E74D0">
        <w:t xml:space="preserve">Nothing in this </w:t>
      </w:r>
      <w:r>
        <w:t>Contract</w:t>
      </w:r>
      <w:r w:rsidRPr="009E74D0">
        <w:t xml:space="preserve"> shall operate to exclude or</w:t>
      </w:r>
      <w:r>
        <w:t xml:space="preserve"> limit the liability of either P</w:t>
      </w:r>
      <w:r w:rsidRPr="009E74D0">
        <w:t>arty to the other for</w:t>
      </w:r>
      <w:bookmarkEnd w:id="2"/>
      <w:r w:rsidRPr="009E74D0">
        <w:t xml:space="preserve"> fraud, death or personal injury arising out of negligence or any other liability which cannot be excluded or limited by law.</w:t>
      </w:r>
      <w:bookmarkStart w:id="3" w:name="_Ref219197108"/>
      <w:bookmarkStart w:id="4" w:name="_Ref223792840"/>
    </w:p>
    <w:p w14:paraId="0C01AC93" w14:textId="77777777" w:rsidR="001C1FEB" w:rsidRPr="005D1BCF" w:rsidRDefault="001C1FEB" w:rsidP="00CF7E69">
      <w:pPr>
        <w:pStyle w:val="ListParagraph"/>
        <w:keepNext/>
        <w:widowControl w:val="0"/>
        <w:spacing w:before="120" w:after="120"/>
        <w:ind w:left="737"/>
        <w:rPr>
          <w:b/>
        </w:rPr>
      </w:pPr>
    </w:p>
    <w:p w14:paraId="37464C29" w14:textId="2ECCD3B4" w:rsidR="001C1FEB" w:rsidRPr="007E3588" w:rsidRDefault="001C1FEB" w:rsidP="00CF7E69">
      <w:pPr>
        <w:pStyle w:val="ListParagraph"/>
        <w:keepNext/>
        <w:widowControl w:val="0"/>
        <w:numPr>
          <w:ilvl w:val="1"/>
          <w:numId w:val="13"/>
        </w:numPr>
      </w:pPr>
      <w:r>
        <w:t>A Party’s (“</w:t>
      </w:r>
      <w:r w:rsidRPr="00DB6163">
        <w:rPr>
          <w:b/>
        </w:rPr>
        <w:t>Party A</w:t>
      </w:r>
      <w:r>
        <w:t xml:space="preserve">”) </w:t>
      </w:r>
      <w:r w:rsidRPr="00C66C18">
        <w:t>liability</w:t>
      </w:r>
      <w:r>
        <w:t xml:space="preserve"> to the other Party (“</w:t>
      </w:r>
      <w:r w:rsidRPr="00DB6163">
        <w:rPr>
          <w:b/>
        </w:rPr>
        <w:t>Party B</w:t>
      </w:r>
      <w:r>
        <w:t>”)</w:t>
      </w:r>
      <w:r w:rsidRPr="00C66C18">
        <w:t xml:space="preserve"> in respect of any indemnity given under this </w:t>
      </w:r>
      <w:r>
        <w:t>Contract (Including for the avoidance of doubt any obligations of Party A under this Contract relating to data privacy, or any liability of Party A</w:t>
      </w:r>
      <w:r w:rsidRPr="007E3588">
        <w:t xml:space="preserve"> under the Data Protection Legislation</w:t>
      </w:r>
      <w:r>
        <w:t>)</w:t>
      </w:r>
      <w:r w:rsidRPr="007E3588">
        <w:t xml:space="preserve"> </w:t>
      </w:r>
      <w:bookmarkEnd w:id="3"/>
      <w:bookmarkEnd w:id="4"/>
      <w:r>
        <w:t>shall be subject to the limitations set out in this Clause 1</w:t>
      </w:r>
      <w:r w:rsidR="00FF65B8">
        <w:t>4</w:t>
      </w:r>
      <w:r>
        <w:t xml:space="preserve"> and furthermore limited to the aggregate level of insurance coverage of Party A required under Clause 1</w:t>
      </w:r>
      <w:r w:rsidR="00115E39">
        <w:t>5</w:t>
      </w:r>
      <w:r>
        <w:t>.2 (</w:t>
      </w:r>
      <w:r w:rsidRPr="00E22BC7">
        <w:rPr>
          <w:i/>
        </w:rPr>
        <w:t>Provider insurance obligations</w:t>
      </w:r>
      <w:r>
        <w:t xml:space="preserve">) (in relation to the Provider) or the existing levels of insurance coverage generally (in relation to the Commissioner). </w:t>
      </w:r>
    </w:p>
    <w:p w14:paraId="1EE482AF" w14:textId="12C94631" w:rsidR="001C1FEB" w:rsidRPr="007E3588" w:rsidRDefault="001C1FEB" w:rsidP="00CF7E69">
      <w:pPr>
        <w:pStyle w:val="ListNos1THF"/>
        <w:widowControl w:val="0"/>
        <w:numPr>
          <w:ilvl w:val="1"/>
          <w:numId w:val="13"/>
        </w:numPr>
        <w:rPr>
          <w:rFonts w:eastAsia="Calibri"/>
          <w:i/>
        </w:rPr>
      </w:pPr>
      <w:r w:rsidRPr="007E3588">
        <w:rPr>
          <w:rFonts w:eastAsia="Calibri"/>
        </w:rPr>
        <w:t>Without prejudice to clause</w:t>
      </w:r>
      <w:r>
        <w:rPr>
          <w:rFonts w:eastAsia="Calibri"/>
        </w:rPr>
        <w:t>s 1</w:t>
      </w:r>
      <w:r w:rsidR="004527C2">
        <w:rPr>
          <w:rFonts w:eastAsia="Calibri"/>
        </w:rPr>
        <w:t>4</w:t>
      </w:r>
      <w:r>
        <w:rPr>
          <w:rFonts w:eastAsia="Calibri"/>
        </w:rPr>
        <w:t>.1, 1</w:t>
      </w:r>
      <w:r w:rsidR="004527C2">
        <w:rPr>
          <w:rFonts w:eastAsia="Calibri"/>
        </w:rPr>
        <w:t>4</w:t>
      </w:r>
      <w:r>
        <w:rPr>
          <w:rFonts w:eastAsia="Calibri"/>
        </w:rPr>
        <w:t>.2 and 1</w:t>
      </w:r>
      <w:r w:rsidR="004527C2">
        <w:rPr>
          <w:rFonts w:eastAsia="Calibri"/>
        </w:rPr>
        <w:t>4</w:t>
      </w:r>
      <w:r>
        <w:rPr>
          <w:rFonts w:eastAsia="Calibri"/>
        </w:rPr>
        <w:t>.4, neither P</w:t>
      </w:r>
      <w:r w:rsidRPr="007E3588">
        <w:rPr>
          <w:rFonts w:eastAsia="Calibri"/>
        </w:rPr>
        <w:t xml:space="preserve">arty shall be liable to the </w:t>
      </w:r>
      <w:r>
        <w:rPr>
          <w:rFonts w:eastAsia="Calibri"/>
        </w:rPr>
        <w:t>other P</w:t>
      </w:r>
      <w:r w:rsidRPr="007E3588">
        <w:rPr>
          <w:rFonts w:eastAsia="Calibri"/>
        </w:rPr>
        <w:t>arty for:</w:t>
      </w:r>
    </w:p>
    <w:p w14:paraId="3F76397C" w14:textId="77777777" w:rsidR="001C1FEB" w:rsidRPr="007E3588" w:rsidRDefault="001C1FEB" w:rsidP="00CF7E69">
      <w:pPr>
        <w:pStyle w:val="ListNos1THF"/>
        <w:widowControl w:val="0"/>
        <w:numPr>
          <w:ilvl w:val="2"/>
          <w:numId w:val="13"/>
        </w:numPr>
        <w:rPr>
          <w:rFonts w:eastAsia="Calibri"/>
          <w:i/>
        </w:rPr>
      </w:pPr>
      <w:r w:rsidRPr="007E3588">
        <w:rPr>
          <w:rFonts w:eastAsia="Calibri"/>
        </w:rPr>
        <w:t>any business opportunities or damage to goodwill (whether direct or indirect); or</w:t>
      </w:r>
    </w:p>
    <w:p w14:paraId="35880F95" w14:textId="77777777" w:rsidR="001C1FEB" w:rsidRPr="007E3588" w:rsidRDefault="001C1FEB" w:rsidP="00CF7E69">
      <w:pPr>
        <w:pStyle w:val="ListNos1THF"/>
        <w:widowControl w:val="0"/>
        <w:numPr>
          <w:ilvl w:val="2"/>
          <w:numId w:val="13"/>
        </w:numPr>
        <w:rPr>
          <w:rFonts w:eastAsia="Calibri"/>
          <w:i/>
        </w:rPr>
      </w:pPr>
      <w:r w:rsidRPr="007E3588">
        <w:rPr>
          <w:rFonts w:eastAsia="Calibri"/>
        </w:rPr>
        <w:t>any indirect or consequential loss or damage,</w:t>
      </w:r>
    </w:p>
    <w:p w14:paraId="3FCA902F" w14:textId="77777777" w:rsidR="001C1FEB" w:rsidRPr="007E3588" w:rsidRDefault="001C1FEB" w:rsidP="00CF7E69">
      <w:pPr>
        <w:pStyle w:val="ListNos1THF"/>
        <w:widowControl w:val="0"/>
        <w:numPr>
          <w:ilvl w:val="0"/>
          <w:numId w:val="0"/>
        </w:numPr>
        <w:ind w:left="737"/>
        <w:rPr>
          <w:rFonts w:eastAsia="Calibri"/>
          <w:i/>
        </w:rPr>
      </w:pPr>
      <w:r w:rsidRPr="007E3588">
        <w:rPr>
          <w:rFonts w:eastAsia="Calibri"/>
        </w:rPr>
        <w:t>in each case arising under or in relation to th</w:t>
      </w:r>
      <w:r>
        <w:rPr>
          <w:rFonts w:eastAsia="Calibri"/>
        </w:rPr>
        <w:t>is Contract, even if the first P</w:t>
      </w:r>
      <w:r w:rsidRPr="007E3588">
        <w:rPr>
          <w:rFonts w:eastAsia="Calibri"/>
        </w:rPr>
        <w:t xml:space="preserve">arty was aware of the possibility that such loss or damage </w:t>
      </w:r>
      <w:r>
        <w:rPr>
          <w:rFonts w:eastAsia="Calibri"/>
        </w:rPr>
        <w:t>might be incurred by the other P</w:t>
      </w:r>
      <w:r w:rsidRPr="007E3588">
        <w:rPr>
          <w:rFonts w:eastAsia="Calibri"/>
        </w:rPr>
        <w:t>arty.</w:t>
      </w:r>
    </w:p>
    <w:p w14:paraId="590A38BC" w14:textId="4C8B6DFE" w:rsidR="001C1FEB" w:rsidRPr="007E3588" w:rsidRDefault="001C1FEB" w:rsidP="00CF7E69">
      <w:pPr>
        <w:pStyle w:val="ListNos1THF"/>
        <w:widowControl w:val="0"/>
        <w:numPr>
          <w:ilvl w:val="1"/>
          <w:numId w:val="13"/>
        </w:numPr>
        <w:rPr>
          <w:rFonts w:eastAsia="Calibri"/>
          <w:i/>
        </w:rPr>
      </w:pPr>
      <w:r>
        <w:rPr>
          <w:rFonts w:eastAsia="Calibri"/>
        </w:rPr>
        <w:t>S</w:t>
      </w:r>
      <w:r w:rsidRPr="007E3588">
        <w:rPr>
          <w:rFonts w:eastAsia="Calibri"/>
        </w:rPr>
        <w:t>ubject to clause</w:t>
      </w:r>
      <w:r>
        <w:rPr>
          <w:rFonts w:eastAsia="Calibri"/>
        </w:rPr>
        <w:t>s</w:t>
      </w:r>
      <w:r w:rsidRPr="007E3588">
        <w:rPr>
          <w:rFonts w:eastAsia="Calibri"/>
        </w:rPr>
        <w:t xml:space="preserve"> 1</w:t>
      </w:r>
      <w:r w:rsidR="00115E39">
        <w:rPr>
          <w:rFonts w:eastAsia="Calibri"/>
        </w:rPr>
        <w:t>4</w:t>
      </w:r>
      <w:r w:rsidRPr="007E3588">
        <w:rPr>
          <w:rFonts w:eastAsia="Calibri"/>
        </w:rPr>
        <w:t>.1</w:t>
      </w:r>
      <w:r>
        <w:rPr>
          <w:rFonts w:eastAsia="Calibri"/>
        </w:rPr>
        <w:t xml:space="preserve"> to 1</w:t>
      </w:r>
      <w:r w:rsidR="00115E39">
        <w:rPr>
          <w:rFonts w:eastAsia="Calibri"/>
        </w:rPr>
        <w:t>4</w:t>
      </w:r>
      <w:r>
        <w:rPr>
          <w:rFonts w:eastAsia="Calibri"/>
        </w:rPr>
        <w:t xml:space="preserve">.3 (inclusive), Party B </w:t>
      </w:r>
      <w:r w:rsidRPr="007E3588">
        <w:rPr>
          <w:rFonts w:eastAsia="Calibri"/>
        </w:rPr>
        <w:t xml:space="preserve">shall be entitled (without </w:t>
      </w:r>
      <w:r>
        <w:rPr>
          <w:rFonts w:eastAsia="Calibri"/>
        </w:rPr>
        <w:lastRenderedPageBreak/>
        <w:t xml:space="preserve">limitation) to recover from Party A </w:t>
      </w:r>
      <w:r w:rsidRPr="007E3588">
        <w:rPr>
          <w:rFonts w:eastAsia="Calibri"/>
        </w:rPr>
        <w:t>in full the following costs or l</w:t>
      </w:r>
      <w:r>
        <w:rPr>
          <w:rFonts w:eastAsia="Calibri"/>
        </w:rPr>
        <w:t xml:space="preserve">osses incurred by Party B </w:t>
      </w:r>
      <w:r w:rsidRPr="007E3588">
        <w:rPr>
          <w:rFonts w:eastAsia="Calibri"/>
        </w:rPr>
        <w:t>to the extent that they arise as a resul</w:t>
      </w:r>
      <w:r>
        <w:rPr>
          <w:rFonts w:eastAsia="Calibri"/>
        </w:rPr>
        <w:t xml:space="preserve">t of any act or omission of Party A </w:t>
      </w:r>
      <w:r w:rsidRPr="007E3588">
        <w:rPr>
          <w:rFonts w:eastAsia="Calibri"/>
        </w:rPr>
        <w:t>in breach of its obligations under this Contract or the Data Protection Laws (each a "</w:t>
      </w:r>
      <w:r>
        <w:rPr>
          <w:rFonts w:eastAsia="Calibri"/>
          <w:b/>
        </w:rPr>
        <w:t>Party A</w:t>
      </w:r>
      <w:r w:rsidRPr="007E3588">
        <w:rPr>
          <w:rFonts w:eastAsia="Calibri"/>
          <w:b/>
        </w:rPr>
        <w:t xml:space="preserve"> Default</w:t>
      </w:r>
      <w:r w:rsidRPr="007E3588">
        <w:rPr>
          <w:rFonts w:eastAsia="Calibri"/>
        </w:rPr>
        <w:t>"):</w:t>
      </w:r>
    </w:p>
    <w:p w14:paraId="782F6015" w14:textId="77777777" w:rsidR="001C1FEB" w:rsidRPr="007E3588" w:rsidRDefault="001C1FEB" w:rsidP="00CF7E69">
      <w:pPr>
        <w:pStyle w:val="ListNos1THF"/>
        <w:widowControl w:val="0"/>
        <w:numPr>
          <w:ilvl w:val="2"/>
          <w:numId w:val="13"/>
        </w:numPr>
        <w:rPr>
          <w:rFonts w:eastAsia="Calibri"/>
          <w:i/>
        </w:rPr>
      </w:pPr>
      <w:r w:rsidRPr="007E3588">
        <w:rPr>
          <w:rFonts w:eastAsia="Calibri"/>
        </w:rPr>
        <w:t>any additional operational and/or administrative cos</w:t>
      </w:r>
      <w:r>
        <w:rPr>
          <w:rFonts w:eastAsia="Calibri"/>
        </w:rPr>
        <w:t>ts and expenses incurred by Party B</w:t>
      </w:r>
      <w:r w:rsidRPr="007E3588">
        <w:rPr>
          <w:rFonts w:eastAsia="Calibri"/>
        </w:rPr>
        <w:t>, including costs relating to ti</w:t>
      </w:r>
      <w:r>
        <w:rPr>
          <w:rFonts w:eastAsia="Calibri"/>
        </w:rPr>
        <w:t xml:space="preserve">me spent by or on behalf of Party B </w:t>
      </w:r>
      <w:r w:rsidRPr="007E3588">
        <w:rPr>
          <w:rFonts w:eastAsia="Calibri"/>
        </w:rPr>
        <w:t xml:space="preserve">in dealing with the consequences of the </w:t>
      </w:r>
      <w:r>
        <w:rPr>
          <w:rFonts w:eastAsia="Calibri"/>
        </w:rPr>
        <w:t>Party A</w:t>
      </w:r>
      <w:r w:rsidRPr="007E3588">
        <w:rPr>
          <w:rFonts w:eastAsia="Calibri"/>
        </w:rPr>
        <w:t xml:space="preserve"> Default;</w:t>
      </w:r>
    </w:p>
    <w:p w14:paraId="4C85F306" w14:textId="77777777" w:rsidR="001C1FEB" w:rsidRPr="007E3588" w:rsidRDefault="001C1FEB" w:rsidP="00CF7E69">
      <w:pPr>
        <w:pStyle w:val="ListNos1THF"/>
        <w:widowControl w:val="0"/>
        <w:numPr>
          <w:ilvl w:val="2"/>
          <w:numId w:val="13"/>
        </w:numPr>
        <w:rPr>
          <w:rFonts w:eastAsia="Calibri"/>
          <w:i/>
        </w:rPr>
      </w:pPr>
      <w:r w:rsidRPr="007E3588">
        <w:rPr>
          <w:rFonts w:eastAsia="Calibri"/>
        </w:rPr>
        <w:t>any wasted expenditure or charges rendered unnecessary; and/or</w:t>
      </w:r>
    </w:p>
    <w:p w14:paraId="49C90E83" w14:textId="77777777" w:rsidR="001C1FEB" w:rsidRPr="007E3588" w:rsidRDefault="001C1FEB" w:rsidP="00CF7E69">
      <w:pPr>
        <w:pStyle w:val="ListNos1THF"/>
        <w:widowControl w:val="0"/>
        <w:numPr>
          <w:ilvl w:val="2"/>
          <w:numId w:val="13"/>
        </w:numPr>
        <w:rPr>
          <w:i/>
        </w:rPr>
      </w:pPr>
      <w:r w:rsidRPr="007E3588">
        <w:rPr>
          <w:rFonts w:eastAsia="Calibri"/>
        </w:rPr>
        <w:t>any fine, penalty or</w:t>
      </w:r>
      <w:r>
        <w:rPr>
          <w:rFonts w:eastAsia="Calibri"/>
        </w:rPr>
        <w:t xml:space="preserve"> court judgment incurred by Party B </w:t>
      </w:r>
      <w:r w:rsidRPr="007E3588">
        <w:rPr>
          <w:rFonts w:eastAsia="Calibri"/>
        </w:rPr>
        <w:t>and any rela</w:t>
      </w:r>
      <w:r>
        <w:rPr>
          <w:rFonts w:eastAsia="Calibri"/>
        </w:rPr>
        <w:t>ted legal costs incurred by Party B</w:t>
      </w:r>
      <w:r w:rsidRPr="007E3588">
        <w:rPr>
          <w:rFonts w:eastAsia="Calibri"/>
        </w:rPr>
        <w:t xml:space="preserve">. </w:t>
      </w:r>
    </w:p>
    <w:p w14:paraId="413E8F8E" w14:textId="77777777" w:rsidR="001C1FEB" w:rsidRPr="00687B56" w:rsidRDefault="001C1FEB" w:rsidP="00CF7E69">
      <w:pPr>
        <w:keepNext/>
        <w:rPr>
          <w:b/>
        </w:rPr>
      </w:pPr>
    </w:p>
    <w:p w14:paraId="18161DDE" w14:textId="77777777" w:rsidR="001C1FEB" w:rsidRPr="0085624B" w:rsidRDefault="001C1FEB" w:rsidP="00CF7E69">
      <w:pPr>
        <w:pStyle w:val="ListParagraph"/>
        <w:keepNext/>
        <w:numPr>
          <w:ilvl w:val="0"/>
          <w:numId w:val="13"/>
        </w:numPr>
        <w:contextualSpacing w:val="0"/>
        <w:rPr>
          <w:b/>
        </w:rPr>
      </w:pPr>
      <w:r w:rsidRPr="0085624B">
        <w:rPr>
          <w:b/>
        </w:rPr>
        <w:t>Protective provisions</w:t>
      </w:r>
    </w:p>
    <w:p w14:paraId="23849AFA" w14:textId="77777777" w:rsidR="001C1FEB" w:rsidRPr="00B5312B" w:rsidRDefault="001C1FEB" w:rsidP="00CF7E69">
      <w:pPr>
        <w:pStyle w:val="ListNos1THF"/>
        <w:numPr>
          <w:ilvl w:val="1"/>
          <w:numId w:val="13"/>
        </w:numPr>
      </w:pPr>
      <w:r w:rsidRPr="00B5312B">
        <w:t>Status of Provider</w:t>
      </w:r>
    </w:p>
    <w:p w14:paraId="313A2DAE" w14:textId="77777777" w:rsidR="001C1FEB" w:rsidRPr="00722DAD" w:rsidRDefault="001C1FEB" w:rsidP="00CF7E69">
      <w:pPr>
        <w:pStyle w:val="ListParagraph"/>
        <w:keepNext/>
        <w:numPr>
          <w:ilvl w:val="2"/>
          <w:numId w:val="13"/>
        </w:numPr>
        <w:spacing w:before="120" w:after="100" w:afterAutospacing="1"/>
        <w:contextualSpacing w:val="0"/>
      </w:pPr>
      <w:r w:rsidRPr="00722DAD">
        <w:t xml:space="preserve">For the avoidance of doubt, any individual Provider is </w:t>
      </w:r>
      <w:r>
        <w:t xml:space="preserve">an independent contractor and is </w:t>
      </w:r>
      <w:r w:rsidRPr="00722DAD">
        <w:t>not an employee of the Commissioner and must not represent him/herself as such. An</w:t>
      </w:r>
      <w:r>
        <w:t>y</w:t>
      </w:r>
      <w:r w:rsidRPr="00722DAD">
        <w:t xml:space="preserve"> individual Provider is responsible for the payment of national insurance </w:t>
      </w:r>
      <w:r>
        <w:t xml:space="preserve">contributions, </w:t>
      </w:r>
      <w:r w:rsidRPr="00722DAD">
        <w:t xml:space="preserve">personal tax and social security payments due in respect of any sum paid to </w:t>
      </w:r>
      <w:r>
        <w:t>an individual</w:t>
      </w:r>
      <w:r w:rsidRPr="00722DAD">
        <w:t xml:space="preserve"> Provider under this Contract</w:t>
      </w:r>
      <w:r>
        <w:t>. Sums paid to individual Providers will be paid without deduction of tax.</w:t>
      </w:r>
    </w:p>
    <w:p w14:paraId="1FF74348" w14:textId="5F670E7A" w:rsidR="001C1FEB" w:rsidRPr="00722DAD" w:rsidRDefault="001C1FEB" w:rsidP="00CF7E69">
      <w:pPr>
        <w:pStyle w:val="ListNos1THF"/>
        <w:numPr>
          <w:ilvl w:val="1"/>
          <w:numId w:val="13"/>
        </w:numPr>
      </w:pPr>
      <w:r w:rsidRPr="00623DD6">
        <w:t>Provider insurance obligations</w:t>
      </w:r>
    </w:p>
    <w:p w14:paraId="6BDCD72D" w14:textId="7808C84A" w:rsidR="001C1FEB" w:rsidRDefault="001C1FEB" w:rsidP="00CF7E69">
      <w:pPr>
        <w:pStyle w:val="ListParagraph"/>
        <w:keepNext/>
        <w:numPr>
          <w:ilvl w:val="2"/>
          <w:numId w:val="13"/>
        </w:numPr>
        <w:spacing w:before="120" w:after="100" w:afterAutospacing="1"/>
      </w:pPr>
      <w:r>
        <w:t>During the term of this Contract (and for a pe</w:t>
      </w:r>
      <w:r w:rsidRPr="00E10AE3">
        <w:t>riod of 6 years after the expiry or termination of this Contract), the Provider shall</w:t>
      </w:r>
      <w:r w:rsidRPr="00722DAD">
        <w:t xml:space="preserve"> take out and </w:t>
      </w:r>
      <w:r>
        <w:t xml:space="preserve">maintain in force, </w:t>
      </w:r>
      <w:r w:rsidRPr="00722DAD">
        <w:t xml:space="preserve">with </w:t>
      </w:r>
      <w:r>
        <w:t xml:space="preserve">a </w:t>
      </w:r>
      <w:r w:rsidRPr="00722DAD">
        <w:t>reputable insurer</w:t>
      </w:r>
      <w:r>
        <w:t>,</w:t>
      </w:r>
      <w:r w:rsidRPr="00722DAD">
        <w:t xml:space="preserve"> policies of insurance reasonably appropriate to activities required to deliver the Services</w:t>
      </w:r>
      <w:r>
        <w:t>.</w:t>
      </w:r>
    </w:p>
    <w:p w14:paraId="1237D821" w14:textId="77777777" w:rsidR="001C1FEB" w:rsidRDefault="001C1FEB" w:rsidP="00CF7E69">
      <w:pPr>
        <w:pStyle w:val="ListParagraph"/>
        <w:keepNext/>
        <w:spacing w:before="120" w:after="100" w:afterAutospacing="1"/>
        <w:ind w:left="1928"/>
      </w:pPr>
    </w:p>
    <w:p w14:paraId="036B2A5B" w14:textId="77777777" w:rsidR="001C1FEB" w:rsidRDefault="001C1FEB" w:rsidP="00CF7E69">
      <w:pPr>
        <w:pStyle w:val="ListParagraph"/>
        <w:keepNext/>
        <w:numPr>
          <w:ilvl w:val="2"/>
          <w:numId w:val="13"/>
        </w:numPr>
        <w:spacing w:before="120" w:after="100" w:afterAutospacing="1"/>
      </w:pPr>
      <w:r>
        <w:t xml:space="preserve">At a minimum, this shall include public liability insurance and professional liability / indemnity (which includes sufficient coverage in </w:t>
      </w:r>
      <w:r>
        <w:lastRenderedPageBreak/>
        <w:t xml:space="preserve">relation to data privacy), </w:t>
      </w:r>
      <w:r w:rsidRPr="00B54395">
        <w:rPr>
          <w:u w:val="single"/>
        </w:rPr>
        <w:t>in each case</w:t>
      </w:r>
      <w:r>
        <w:t xml:space="preserve"> for the following minimum amounts: </w:t>
      </w:r>
    </w:p>
    <w:p w14:paraId="414499A9" w14:textId="77777777" w:rsidR="001C1FEB" w:rsidRDefault="001C1FEB" w:rsidP="00CF7E69">
      <w:pPr>
        <w:pStyle w:val="ListParagraph"/>
        <w:keepNext/>
        <w:spacing w:before="120" w:after="100" w:afterAutospacing="1"/>
        <w:ind w:left="1928"/>
      </w:pPr>
    </w:p>
    <w:p w14:paraId="7FC7AF7F" w14:textId="77777777" w:rsidR="001C1FEB" w:rsidRPr="00722DAD" w:rsidRDefault="001C1FEB" w:rsidP="00CF7E69">
      <w:pPr>
        <w:pStyle w:val="ListParagraph"/>
        <w:keepNext/>
        <w:numPr>
          <w:ilvl w:val="0"/>
          <w:numId w:val="14"/>
        </w:numPr>
        <w:spacing w:before="120" w:after="100" w:afterAutospacing="1"/>
        <w:contextualSpacing w:val="0"/>
      </w:pPr>
      <w:r w:rsidRPr="00722DAD">
        <w:t>Self-employed/sole trader - £1million</w:t>
      </w:r>
    </w:p>
    <w:p w14:paraId="2AA4A9CD" w14:textId="77777777" w:rsidR="001C1FEB" w:rsidRPr="00722DAD" w:rsidRDefault="001C1FEB" w:rsidP="00CF7E69">
      <w:pPr>
        <w:pStyle w:val="ListParagraph"/>
        <w:keepNext/>
        <w:numPr>
          <w:ilvl w:val="0"/>
          <w:numId w:val="14"/>
        </w:numPr>
        <w:spacing w:before="120" w:after="100" w:afterAutospacing="1"/>
        <w:contextualSpacing w:val="0"/>
      </w:pPr>
      <w:r w:rsidRPr="00722DAD">
        <w:t>Limited company/public body - £5million</w:t>
      </w:r>
    </w:p>
    <w:p w14:paraId="0A12F152" w14:textId="77777777" w:rsidR="001C1FEB" w:rsidRPr="00D312F4" w:rsidRDefault="001C1FEB" w:rsidP="00CF7E69">
      <w:pPr>
        <w:pStyle w:val="ListParagraph"/>
        <w:keepNext/>
        <w:numPr>
          <w:ilvl w:val="2"/>
          <w:numId w:val="13"/>
        </w:numPr>
        <w:spacing w:before="120" w:after="100" w:afterAutospacing="1"/>
        <w:contextualSpacing w:val="0"/>
      </w:pPr>
      <w:r>
        <w:t xml:space="preserve">On the Commissioner’s reasonable request, the Provider </w:t>
      </w:r>
      <w:r w:rsidRPr="00722DAD">
        <w:t>shall provide the Commissioner with copie</w:t>
      </w:r>
      <w:r>
        <w:t>s</w:t>
      </w:r>
      <w:r w:rsidRPr="00722DAD">
        <w:t xml:space="preserve"> of the insurance policies and appropriate evidence that they are in force.</w:t>
      </w:r>
    </w:p>
    <w:p w14:paraId="13C09415" w14:textId="77777777" w:rsidR="001C1FEB" w:rsidRPr="00FE4BAD" w:rsidRDefault="001C1FEB" w:rsidP="00CF7E69">
      <w:pPr>
        <w:pStyle w:val="ListNos1THF"/>
        <w:numPr>
          <w:ilvl w:val="1"/>
          <w:numId w:val="13"/>
        </w:numPr>
      </w:pPr>
      <w:r w:rsidRPr="00FE4BAD">
        <w:t xml:space="preserve">Assignment and sub-contracting </w:t>
      </w:r>
    </w:p>
    <w:p w14:paraId="5DFDB36F" w14:textId="77777777" w:rsidR="001C1FEB" w:rsidRPr="00722DAD" w:rsidRDefault="001C1FEB" w:rsidP="00CF7E69">
      <w:pPr>
        <w:pStyle w:val="ListParagraph"/>
        <w:keepNext/>
        <w:numPr>
          <w:ilvl w:val="2"/>
          <w:numId w:val="13"/>
        </w:numPr>
        <w:spacing w:before="120" w:after="100" w:afterAutospacing="1"/>
        <w:contextualSpacing w:val="0"/>
      </w:pPr>
      <w:r w:rsidRPr="00722DAD">
        <w:t xml:space="preserve">This Contract is particular to the Provider and the Provider may not assign the benefit or obligations under this Contract without the prior written consent of the Commissioner. </w:t>
      </w:r>
    </w:p>
    <w:p w14:paraId="68D97FF0" w14:textId="77777777" w:rsidR="001C1FEB" w:rsidRPr="00722DAD" w:rsidRDefault="001C1FEB" w:rsidP="00CF7E69">
      <w:pPr>
        <w:pStyle w:val="ListParagraph"/>
        <w:keepNext/>
        <w:numPr>
          <w:ilvl w:val="2"/>
          <w:numId w:val="13"/>
        </w:numPr>
        <w:spacing w:before="120" w:after="100" w:afterAutospacing="1"/>
        <w:contextualSpacing w:val="0"/>
      </w:pPr>
      <w:r w:rsidRPr="00722DAD">
        <w:t>The Provider may only sub-contract performance of</w:t>
      </w:r>
      <w:r>
        <w:t xml:space="preserve"> its</w:t>
      </w:r>
      <w:r w:rsidRPr="00722DAD">
        <w:t xml:space="preserve"> obligations under this Contract to sub-contractors </w:t>
      </w:r>
      <w:r>
        <w:t xml:space="preserve">if </w:t>
      </w:r>
      <w:r w:rsidRPr="00722DAD">
        <w:t xml:space="preserve">agreed in writing by the Commissioner. </w:t>
      </w:r>
    </w:p>
    <w:p w14:paraId="7B0E197D" w14:textId="2C68035A" w:rsidR="001C1FEB" w:rsidRDefault="001C1FEB" w:rsidP="00CF7E69">
      <w:pPr>
        <w:pStyle w:val="ListParagraph"/>
        <w:keepNext/>
        <w:numPr>
          <w:ilvl w:val="2"/>
          <w:numId w:val="13"/>
        </w:numPr>
        <w:spacing w:before="120" w:after="120"/>
        <w:contextualSpacing w:val="0"/>
      </w:pPr>
      <w:r>
        <w:t>Clauses</w:t>
      </w:r>
      <w:r w:rsidRPr="00722DAD">
        <w:t xml:space="preserve"> 1</w:t>
      </w:r>
      <w:r w:rsidR="00115E39">
        <w:t>5</w:t>
      </w:r>
      <w:r w:rsidRPr="00722DAD">
        <w:t>.3.1 and 1</w:t>
      </w:r>
      <w:r w:rsidR="00115E39">
        <w:t>5</w:t>
      </w:r>
      <w:r w:rsidRPr="00722DAD">
        <w:t xml:space="preserve">.3.2 shall survive termination of this Contract. </w:t>
      </w:r>
    </w:p>
    <w:p w14:paraId="66F4C18D" w14:textId="77777777" w:rsidR="001C1FEB" w:rsidRPr="004C595D" w:rsidRDefault="001C1FEB" w:rsidP="00CF7E69">
      <w:pPr>
        <w:pStyle w:val="ListParagraph"/>
        <w:keepNext/>
        <w:numPr>
          <w:ilvl w:val="1"/>
          <w:numId w:val="13"/>
        </w:numPr>
        <w:spacing w:before="120" w:after="120"/>
        <w:rPr>
          <w:i/>
        </w:rPr>
      </w:pPr>
      <w:r w:rsidRPr="004C595D">
        <w:rPr>
          <w:i/>
        </w:rPr>
        <w:t>Confidential Information</w:t>
      </w:r>
    </w:p>
    <w:p w14:paraId="56B222DA" w14:textId="77777777" w:rsidR="001C1FEB" w:rsidRPr="00041A55" w:rsidRDefault="001C1FEB" w:rsidP="00CF7E69">
      <w:pPr>
        <w:pStyle w:val="ListParagraph"/>
        <w:keepNext/>
        <w:spacing w:before="120" w:after="120"/>
        <w:ind w:left="737"/>
        <w:rPr>
          <w:u w:val="single"/>
        </w:rPr>
      </w:pPr>
    </w:p>
    <w:p w14:paraId="0AEFDCDD" w14:textId="40274026" w:rsidR="001C1FEB" w:rsidRDefault="001C1FEB" w:rsidP="00CF7E69">
      <w:pPr>
        <w:pStyle w:val="ListParagraph"/>
        <w:keepNext/>
        <w:numPr>
          <w:ilvl w:val="2"/>
          <w:numId w:val="13"/>
        </w:numPr>
        <w:spacing w:before="120" w:after="100" w:afterAutospacing="1"/>
      </w:pPr>
      <w:r>
        <w:t>Each party undertakes that it shall not at any time disclose to any person any Confidential Information concerning the business, affairs, customers, clients or suppliers of the other party or, if applicable, of any member of the group of companies to which the other party belongs, except as permitted by clause 1</w:t>
      </w:r>
      <w:r w:rsidR="00115E39">
        <w:t>5</w:t>
      </w:r>
      <w:r>
        <w:t>.4.2.</w:t>
      </w:r>
    </w:p>
    <w:p w14:paraId="2EF8D1B1" w14:textId="77777777" w:rsidR="001C1FEB" w:rsidRDefault="001C1FEB" w:rsidP="00CF7E69">
      <w:pPr>
        <w:pStyle w:val="ListParagraph"/>
        <w:keepNext/>
        <w:spacing w:before="120" w:after="100" w:afterAutospacing="1"/>
        <w:ind w:left="1928"/>
      </w:pPr>
    </w:p>
    <w:p w14:paraId="1A91511D" w14:textId="77777777" w:rsidR="001C1FEB" w:rsidRDefault="001C1FEB" w:rsidP="00CF7E69">
      <w:pPr>
        <w:pStyle w:val="ListParagraph"/>
        <w:keepNext/>
        <w:numPr>
          <w:ilvl w:val="2"/>
          <w:numId w:val="13"/>
        </w:numPr>
        <w:spacing w:before="120" w:after="100" w:afterAutospacing="1"/>
      </w:pPr>
      <w:r>
        <w:t>Each party may disclose the other party's Confidential Information:</w:t>
      </w:r>
    </w:p>
    <w:p w14:paraId="53E188E5" w14:textId="77777777" w:rsidR="001C1FEB" w:rsidRDefault="001C1FEB" w:rsidP="00CF7E69">
      <w:pPr>
        <w:pStyle w:val="ListParagraph"/>
        <w:keepNext/>
        <w:spacing w:before="120" w:after="100" w:afterAutospacing="1"/>
        <w:ind w:left="1928"/>
      </w:pPr>
    </w:p>
    <w:p w14:paraId="0E4D9E59" w14:textId="2907E52F" w:rsidR="001C1FEB" w:rsidRPr="007E3588" w:rsidRDefault="001C1FEB" w:rsidP="00CF7E69">
      <w:pPr>
        <w:pStyle w:val="ListParagraph"/>
        <w:keepNext/>
        <w:numPr>
          <w:ilvl w:val="0"/>
          <w:numId w:val="32"/>
        </w:numPr>
        <w:spacing w:before="120" w:after="100" w:afterAutospacing="1"/>
      </w:pPr>
      <w:r>
        <w:t>to its employees, officers, representatives, contractors, subcontractors or advisers wh</w:t>
      </w:r>
      <w:r w:rsidRPr="007E3588">
        <w:t>o need to know such information for the purposes of exercising the party's rights or carrying out its obligations under or in connection with this Contract. Each party shall ensure that its employees, officers, representatives, contractors, subcontractors or advisers to whom it discloses the other party's Confidential Information comply with this clause 1</w:t>
      </w:r>
      <w:r w:rsidR="003C3341">
        <w:t>5</w:t>
      </w:r>
      <w:r w:rsidRPr="007E3588">
        <w:t>.4; and</w:t>
      </w:r>
    </w:p>
    <w:p w14:paraId="52C0780D" w14:textId="77777777" w:rsidR="001C1FEB" w:rsidRPr="007E3588" w:rsidRDefault="001C1FEB" w:rsidP="00CF7E69">
      <w:pPr>
        <w:pStyle w:val="ListParagraph"/>
        <w:keepNext/>
        <w:spacing w:before="120" w:after="100" w:afterAutospacing="1"/>
        <w:ind w:left="2288"/>
      </w:pPr>
    </w:p>
    <w:p w14:paraId="3CCA5BA5" w14:textId="77777777" w:rsidR="001C1FEB" w:rsidRPr="007E3588" w:rsidRDefault="001C1FEB" w:rsidP="00CF7E69">
      <w:pPr>
        <w:pStyle w:val="ListParagraph"/>
        <w:keepNext/>
        <w:numPr>
          <w:ilvl w:val="0"/>
          <w:numId w:val="32"/>
        </w:numPr>
      </w:pPr>
      <w:r w:rsidRPr="007E3588">
        <w:t xml:space="preserve">as may be required by law, a court of competent jurisdiction or any governmental or regulatory authority. If a party is subject to any such disclosure provision, the other will reasonably co-operate with any </w:t>
      </w:r>
      <w:r w:rsidRPr="007E3588">
        <w:lastRenderedPageBreak/>
        <w:t xml:space="preserve">relevant notified obligation, subject to any contrary obligation of confidentiality upon that party. </w:t>
      </w:r>
    </w:p>
    <w:p w14:paraId="3A2AA960" w14:textId="77777777" w:rsidR="001C1FEB" w:rsidRPr="007E3588" w:rsidRDefault="001C1FEB" w:rsidP="00CF7E69">
      <w:pPr>
        <w:keepNext/>
      </w:pPr>
    </w:p>
    <w:p w14:paraId="11B098F3" w14:textId="53A944C1" w:rsidR="001C1FEB" w:rsidRPr="007E3588" w:rsidRDefault="001C1FEB" w:rsidP="00CF7E69">
      <w:pPr>
        <w:pStyle w:val="ListParagraph"/>
        <w:keepNext/>
        <w:numPr>
          <w:ilvl w:val="2"/>
          <w:numId w:val="13"/>
        </w:numPr>
        <w:spacing w:before="120" w:after="100" w:afterAutospacing="1"/>
        <w:contextualSpacing w:val="0"/>
      </w:pPr>
      <w:r w:rsidRPr="007E3588">
        <w:t>Clauses 1</w:t>
      </w:r>
      <w:r w:rsidR="00115E39">
        <w:t>5</w:t>
      </w:r>
      <w:r w:rsidRPr="007E3588">
        <w:t>.4.1 to 1</w:t>
      </w:r>
      <w:r w:rsidR="00115E39">
        <w:t>5</w:t>
      </w:r>
      <w:r w:rsidRPr="007E3588">
        <w:t xml:space="preserve">.4.2 shall survive termination of this Contract. </w:t>
      </w:r>
    </w:p>
    <w:p w14:paraId="31D70619" w14:textId="77777777" w:rsidR="00BD080B" w:rsidRDefault="00BD080B" w:rsidP="00BD080B">
      <w:pPr>
        <w:pStyle w:val="ListParagraph"/>
        <w:keepNext/>
        <w:spacing w:before="120" w:after="100" w:afterAutospacing="1"/>
        <w:ind w:left="737"/>
        <w:contextualSpacing w:val="0"/>
        <w:rPr>
          <w:b/>
        </w:rPr>
      </w:pPr>
    </w:p>
    <w:p w14:paraId="3EE86A49" w14:textId="333FCE38" w:rsidR="001C1FEB" w:rsidRPr="007E3588" w:rsidRDefault="001C1FEB" w:rsidP="00CF7E69">
      <w:pPr>
        <w:pStyle w:val="ListParagraph"/>
        <w:keepNext/>
        <w:numPr>
          <w:ilvl w:val="0"/>
          <w:numId w:val="13"/>
        </w:numPr>
        <w:spacing w:before="120" w:after="100" w:afterAutospacing="1"/>
        <w:contextualSpacing w:val="0"/>
        <w:rPr>
          <w:b/>
        </w:rPr>
      </w:pPr>
      <w:r w:rsidRPr="007E3588">
        <w:rPr>
          <w:b/>
        </w:rPr>
        <w:t>Intellectual Property Rights</w:t>
      </w:r>
    </w:p>
    <w:p w14:paraId="75423B59" w14:textId="77777777" w:rsidR="001C1FEB" w:rsidRPr="007E3588" w:rsidRDefault="001C1FEB" w:rsidP="00CF7E69">
      <w:pPr>
        <w:pStyle w:val="ListNos1THF"/>
        <w:numPr>
          <w:ilvl w:val="1"/>
          <w:numId w:val="13"/>
        </w:numPr>
        <w:rPr>
          <w:i/>
        </w:rPr>
      </w:pPr>
      <w:r w:rsidRPr="007E3588">
        <w:t xml:space="preserve">The provisions of </w:t>
      </w:r>
      <w:hyperlink w:anchor="_Schedule_5" w:history="1">
        <w:r w:rsidRPr="007E3588">
          <w:rPr>
            <w:rStyle w:val="Hyperlink"/>
            <w:u w:val="single"/>
          </w:rPr>
          <w:t>Schedule 5</w:t>
        </w:r>
      </w:hyperlink>
      <w:r w:rsidRPr="007E3588">
        <w:t xml:space="preserve"> shall apply in relation to Intellectual Property Rights and the commercial exploitation of Intellectual Property Rights generated in connection with the Services.</w:t>
      </w:r>
    </w:p>
    <w:p w14:paraId="3FF55555" w14:textId="77777777" w:rsidR="00BD080B" w:rsidRDefault="00BD080B" w:rsidP="00BD080B">
      <w:pPr>
        <w:pStyle w:val="ListParagraph"/>
        <w:keepNext/>
        <w:spacing w:before="120" w:after="100" w:afterAutospacing="1"/>
        <w:ind w:left="737"/>
        <w:contextualSpacing w:val="0"/>
        <w:rPr>
          <w:b/>
        </w:rPr>
      </w:pPr>
    </w:p>
    <w:p w14:paraId="08EBB474" w14:textId="2111B910" w:rsidR="001C1FEB" w:rsidRPr="007E3588" w:rsidRDefault="001C1FEB" w:rsidP="00CF7E69">
      <w:pPr>
        <w:pStyle w:val="ListParagraph"/>
        <w:keepNext/>
        <w:numPr>
          <w:ilvl w:val="0"/>
          <w:numId w:val="13"/>
        </w:numPr>
        <w:spacing w:before="120" w:after="100" w:afterAutospacing="1"/>
        <w:contextualSpacing w:val="0"/>
        <w:rPr>
          <w:b/>
        </w:rPr>
      </w:pPr>
      <w:r w:rsidRPr="007E3588">
        <w:rPr>
          <w:b/>
        </w:rPr>
        <w:t>Indemnity</w:t>
      </w:r>
    </w:p>
    <w:p w14:paraId="55768800" w14:textId="6E22E6AE" w:rsidR="001C1FEB" w:rsidRPr="007E3588" w:rsidRDefault="001C1FEB" w:rsidP="00CF7E69">
      <w:pPr>
        <w:pStyle w:val="ListNos1THF"/>
        <w:numPr>
          <w:ilvl w:val="1"/>
          <w:numId w:val="13"/>
        </w:numPr>
        <w:rPr>
          <w:i/>
        </w:rPr>
      </w:pPr>
      <w:r w:rsidRPr="007E3588">
        <w:t>Subject to clause 1</w:t>
      </w:r>
      <w:r w:rsidR="00225811">
        <w:t>4</w:t>
      </w:r>
      <w:r w:rsidRPr="007E3588">
        <w:t xml:space="preserve"> (Limitation of Liability), the Provider indemnifies the Commissioner against all loss and costs caused by any breach of this Contract by the Provider and/or any third party claim alleging breach of Intellectual Property Rights, or data protection, or confidentiality obligations, arising from the Commissioner’s reliance on the Provider.</w:t>
      </w:r>
    </w:p>
    <w:p w14:paraId="3F4C5B3D" w14:textId="77777777" w:rsidR="001C1FEB" w:rsidRPr="007E3588" w:rsidRDefault="001C1FEB" w:rsidP="00CF7E69">
      <w:pPr>
        <w:pStyle w:val="ListNos1THF"/>
        <w:numPr>
          <w:ilvl w:val="1"/>
          <w:numId w:val="13"/>
        </w:numPr>
        <w:rPr>
          <w:i/>
        </w:rPr>
      </w:pPr>
      <w:r w:rsidRPr="007E3588">
        <w:t xml:space="preserve">Clause 17.1 shall survive termination of this Contract.  </w:t>
      </w:r>
    </w:p>
    <w:p w14:paraId="6F551AEF" w14:textId="77777777" w:rsidR="001C1FEB" w:rsidRPr="00F31831" w:rsidRDefault="001C1FEB" w:rsidP="00CF7E69">
      <w:pPr>
        <w:pStyle w:val="ListParagraph"/>
        <w:keepNext/>
        <w:numPr>
          <w:ilvl w:val="0"/>
          <w:numId w:val="13"/>
        </w:numPr>
        <w:spacing w:before="120" w:after="100" w:afterAutospacing="1"/>
        <w:contextualSpacing w:val="0"/>
        <w:rPr>
          <w:b/>
        </w:rPr>
      </w:pPr>
      <w:r w:rsidRPr="0085624B">
        <w:rPr>
          <w:b/>
        </w:rPr>
        <w:t>Standard clauses</w:t>
      </w:r>
    </w:p>
    <w:p w14:paraId="2EF7329E" w14:textId="77777777" w:rsidR="001C1FEB" w:rsidRPr="00722DAD" w:rsidRDefault="001C1FEB" w:rsidP="00CF7E69">
      <w:pPr>
        <w:pStyle w:val="ListNos1THF"/>
        <w:numPr>
          <w:ilvl w:val="1"/>
          <w:numId w:val="13"/>
        </w:numPr>
      </w:pPr>
      <w:r>
        <w:t xml:space="preserve">18.1     </w:t>
      </w:r>
      <w:r w:rsidRPr="004C595D">
        <w:t>Force Majeure</w:t>
      </w:r>
    </w:p>
    <w:p w14:paraId="5C5DB189" w14:textId="77777777" w:rsidR="001C1FEB" w:rsidRPr="00722DAD" w:rsidRDefault="001C1FEB" w:rsidP="00CF7E69">
      <w:pPr>
        <w:pStyle w:val="ListParagraph"/>
        <w:keepNext/>
        <w:numPr>
          <w:ilvl w:val="2"/>
          <w:numId w:val="13"/>
        </w:numPr>
        <w:spacing w:before="120" w:after="100" w:afterAutospacing="1"/>
        <w:contextualSpacing w:val="0"/>
      </w:pPr>
      <w:r w:rsidRPr="00722DAD">
        <w:t>Neither party shall be liable for any delay in performing any of its obligations under this Contract if such delay is caused by a Force Majeure Event.</w:t>
      </w:r>
    </w:p>
    <w:p w14:paraId="1170C251" w14:textId="77777777" w:rsidR="001C1FEB" w:rsidRDefault="001C1FEB" w:rsidP="00CF7E69">
      <w:pPr>
        <w:pStyle w:val="ListParagraph"/>
        <w:keepNext/>
        <w:numPr>
          <w:ilvl w:val="2"/>
          <w:numId w:val="13"/>
        </w:numPr>
        <w:spacing w:before="120" w:after="100" w:afterAutospacing="1"/>
        <w:contextualSpacing w:val="0"/>
      </w:pPr>
      <w:r w:rsidRPr="00722DAD">
        <w:t xml:space="preserve">A party experiencing a Force Majeure Event shall give the other party full particulars of the circumstances </w:t>
      </w:r>
      <w:r>
        <w:t xml:space="preserve">of the Force Majeure Event in writing promptly </w:t>
      </w:r>
      <w:r w:rsidRPr="00722DAD">
        <w:t xml:space="preserve">and use </w:t>
      </w:r>
      <w:r>
        <w:t xml:space="preserve">all </w:t>
      </w:r>
      <w:r w:rsidRPr="00722DAD">
        <w:t xml:space="preserve">reasonable endeavours to </w:t>
      </w:r>
      <w:r>
        <w:t xml:space="preserve">mitigate the effect of the Force Majeure Event on its ability to perform its obligations under this Contract and to </w:t>
      </w:r>
      <w:r w:rsidRPr="00722DAD">
        <w:t>resume performance as soon as possible.</w:t>
      </w:r>
    </w:p>
    <w:p w14:paraId="2DDB6655" w14:textId="77777777" w:rsidR="001C1FEB" w:rsidRPr="00722DAD" w:rsidRDefault="001C1FEB" w:rsidP="00CF7E69">
      <w:pPr>
        <w:pStyle w:val="ListParagraph"/>
        <w:keepNext/>
        <w:numPr>
          <w:ilvl w:val="2"/>
          <w:numId w:val="13"/>
        </w:numPr>
        <w:spacing w:before="120" w:after="100" w:afterAutospacing="1"/>
        <w:contextualSpacing w:val="0"/>
      </w:pPr>
      <w:r>
        <w:t xml:space="preserve">If the Force Majeure Event prevents, hinders or delays a party’s performance of its obligations under this Contract for a continuous period of more than 8 weeks, the party not affected by the Force </w:t>
      </w:r>
      <w:r>
        <w:lastRenderedPageBreak/>
        <w:t xml:space="preserve">Majeure Event may terminate this Contract by giving 2 weeks’ written notice to the affected party. </w:t>
      </w:r>
    </w:p>
    <w:p w14:paraId="54F19A9A" w14:textId="77777777" w:rsidR="001C1FEB" w:rsidRPr="004C595D" w:rsidRDefault="001C1FEB" w:rsidP="00CF7E69">
      <w:pPr>
        <w:pStyle w:val="ListNos1THF"/>
        <w:numPr>
          <w:ilvl w:val="1"/>
          <w:numId w:val="13"/>
        </w:numPr>
      </w:pPr>
      <w:r w:rsidRPr="004C595D">
        <w:t>Notices</w:t>
      </w:r>
    </w:p>
    <w:p w14:paraId="53C4E9F9" w14:textId="77777777" w:rsidR="001C1FEB" w:rsidRDefault="001C1FEB" w:rsidP="00CF7E69">
      <w:pPr>
        <w:pStyle w:val="ListParagraph"/>
        <w:keepNext/>
        <w:numPr>
          <w:ilvl w:val="2"/>
          <w:numId w:val="13"/>
        </w:numPr>
        <w:spacing w:before="120" w:after="100" w:afterAutospacing="1"/>
        <w:contextualSpacing w:val="0"/>
      </w:pPr>
      <w:r w:rsidRPr="00722DAD">
        <w:t>Any notice to be given by either party to the other under</w:t>
      </w:r>
      <w:r>
        <w:t xml:space="preserve"> or in connection with</w:t>
      </w:r>
      <w:r w:rsidRPr="00722DAD">
        <w:t xml:space="preserve"> this Contract</w:t>
      </w:r>
      <w:r>
        <w:t xml:space="preserve"> shall be in writing and shall be:</w:t>
      </w:r>
    </w:p>
    <w:p w14:paraId="4450E21A" w14:textId="77777777" w:rsidR="001C1FEB" w:rsidRDefault="001C1FEB" w:rsidP="00CF7E69">
      <w:pPr>
        <w:pStyle w:val="BWBLevel4"/>
        <w:keepNext/>
        <w:jc w:val="left"/>
      </w:pPr>
      <w:r>
        <w:t xml:space="preserve">delivered by hand or by first-class </w:t>
      </w:r>
      <w:r w:rsidRPr="00722DAD">
        <w:t>recorded delivery to the address of the other party as set out in the heading to this Contract, or as otherwise notified in writing, or by transmission</w:t>
      </w:r>
      <w:r>
        <w:t>; or</w:t>
      </w:r>
    </w:p>
    <w:p w14:paraId="6DFEE7D1" w14:textId="77777777" w:rsidR="001C1FEB" w:rsidRPr="00722DAD" w:rsidRDefault="001C1FEB" w:rsidP="00CF7E69">
      <w:pPr>
        <w:pStyle w:val="BWBLevel4"/>
        <w:keepNext/>
        <w:jc w:val="left"/>
      </w:pPr>
      <w:r>
        <w:t xml:space="preserve">sent by e-mail, </w:t>
      </w:r>
      <w:r w:rsidRPr="00722DAD">
        <w:t>with due transmission receipt, to an e-mail address notified in writing for the purpose.</w:t>
      </w:r>
    </w:p>
    <w:p w14:paraId="67103E1A" w14:textId="77777777" w:rsidR="001C1FEB" w:rsidRDefault="001C1FEB" w:rsidP="00CF7E69">
      <w:pPr>
        <w:pStyle w:val="ListParagraph"/>
        <w:keepNext/>
        <w:numPr>
          <w:ilvl w:val="2"/>
          <w:numId w:val="13"/>
        </w:numPr>
        <w:spacing w:before="120" w:after="100" w:afterAutospacing="1"/>
        <w:contextualSpacing w:val="0"/>
      </w:pPr>
      <w:r w:rsidRPr="00722DAD">
        <w:t>Any personally delivered or e-mailed notice shall be deemed received on the day it was delivered or sent, if it was delivered or sent on a Working Day before 5.00pm and otherwise on the next Working Day.</w:t>
      </w:r>
    </w:p>
    <w:p w14:paraId="752B4AFA" w14:textId="77777777" w:rsidR="001C1FEB" w:rsidRPr="00722DAD" w:rsidRDefault="001C1FEB" w:rsidP="00CF7E69">
      <w:pPr>
        <w:pStyle w:val="ListParagraph"/>
        <w:keepNext/>
        <w:numPr>
          <w:ilvl w:val="2"/>
          <w:numId w:val="13"/>
        </w:numPr>
        <w:spacing w:before="120" w:after="100" w:afterAutospacing="1"/>
        <w:contextualSpacing w:val="0"/>
      </w:pPr>
      <w:r>
        <w:t>Any posted notice shall be deemed received on the second Working Day after posting.</w:t>
      </w:r>
    </w:p>
    <w:p w14:paraId="18E8495E" w14:textId="77777777" w:rsidR="001C1FEB" w:rsidRPr="00722DAD" w:rsidRDefault="001C1FEB" w:rsidP="00CF7E69">
      <w:pPr>
        <w:pStyle w:val="ListNos1THF"/>
        <w:numPr>
          <w:ilvl w:val="1"/>
          <w:numId w:val="13"/>
        </w:numPr>
      </w:pPr>
      <w:r w:rsidRPr="00722DAD">
        <w:t>Non-Waiver</w:t>
      </w:r>
    </w:p>
    <w:p w14:paraId="22534808" w14:textId="77777777" w:rsidR="001C1FEB" w:rsidRPr="00722DAD" w:rsidRDefault="001C1FEB" w:rsidP="00CF7E69">
      <w:pPr>
        <w:pStyle w:val="ListParagraph"/>
        <w:keepNext/>
        <w:numPr>
          <w:ilvl w:val="2"/>
          <w:numId w:val="13"/>
        </w:numPr>
        <w:spacing w:before="120" w:after="100" w:afterAutospacing="1"/>
        <w:contextualSpacing w:val="0"/>
      </w:pPr>
      <w:r w:rsidRPr="00722DAD">
        <w:t>Any failure</w:t>
      </w:r>
      <w:r>
        <w:t xml:space="preserve"> or</w:t>
      </w:r>
      <w:r w:rsidRPr="00722DAD">
        <w:t xml:space="preserve"> delay by either party in enforcing the provisions of this Contract shall not affect the rights of that party, nor shall any waiver of rights in respect of any Breach operate as a waiver of any rights in respect of any other Breach.</w:t>
      </w:r>
    </w:p>
    <w:p w14:paraId="6FFF2D2D" w14:textId="77777777" w:rsidR="001C1FEB" w:rsidRDefault="001C1FEB" w:rsidP="00CF7E69">
      <w:pPr>
        <w:pStyle w:val="ListParagraph"/>
        <w:keepNext/>
        <w:numPr>
          <w:ilvl w:val="2"/>
          <w:numId w:val="13"/>
        </w:numPr>
        <w:spacing w:before="120" w:after="100" w:afterAutospacing="1"/>
        <w:contextualSpacing w:val="0"/>
      </w:pPr>
      <w:r w:rsidRPr="00722DAD">
        <w:t>No right, power or remedy under this Contract is exclusive of any other available right, power or remedy and each such right, power or remedy may be cumulative.</w:t>
      </w:r>
    </w:p>
    <w:p w14:paraId="2B75021F" w14:textId="77777777" w:rsidR="001C1FEB" w:rsidRPr="00722DAD" w:rsidRDefault="001C1FEB" w:rsidP="00CF7E69">
      <w:pPr>
        <w:pStyle w:val="ListNos1THF"/>
        <w:numPr>
          <w:ilvl w:val="1"/>
          <w:numId w:val="13"/>
        </w:numPr>
      </w:pPr>
      <w:r w:rsidRPr="00722DAD">
        <w:t>Severability</w:t>
      </w:r>
    </w:p>
    <w:p w14:paraId="42DF32F5" w14:textId="77777777" w:rsidR="001C1FEB" w:rsidRPr="00722DAD" w:rsidRDefault="001C1FEB" w:rsidP="00CF7E69">
      <w:pPr>
        <w:pStyle w:val="ListParagraph"/>
        <w:keepNext/>
        <w:numPr>
          <w:ilvl w:val="2"/>
          <w:numId w:val="13"/>
        </w:numPr>
        <w:spacing w:before="120" w:after="100" w:afterAutospacing="1"/>
        <w:contextualSpacing w:val="0"/>
      </w:pPr>
      <w:r w:rsidRPr="00722DAD">
        <w:t>If one or more of the provisions of this Contract are or become to any extent invalid or unenforceable under any applicable law then the remainder of this Contract shall continue in full force and effect.</w:t>
      </w:r>
    </w:p>
    <w:p w14:paraId="07B2B6BA" w14:textId="77777777" w:rsidR="001C1FEB" w:rsidRPr="00722DAD" w:rsidRDefault="001C1FEB" w:rsidP="00CF7E69">
      <w:pPr>
        <w:pStyle w:val="ListParagraph"/>
        <w:keepNext/>
        <w:numPr>
          <w:ilvl w:val="2"/>
          <w:numId w:val="13"/>
        </w:numPr>
        <w:spacing w:before="120" w:after="100" w:afterAutospacing="1"/>
        <w:contextualSpacing w:val="0"/>
      </w:pPr>
      <w:r w:rsidRPr="00722DAD">
        <w:t xml:space="preserve">If this happens then both parties shall negotiate in good faith to amend the provision concerned in such a way that as amended, it is valid and </w:t>
      </w:r>
      <w:r w:rsidRPr="00722DAD">
        <w:lastRenderedPageBreak/>
        <w:t>enforceable and, to the maximum extent possible, meets the original intention of the parties.</w:t>
      </w:r>
    </w:p>
    <w:p w14:paraId="6E18A940" w14:textId="77777777" w:rsidR="001C1FEB" w:rsidRPr="00722DAD" w:rsidRDefault="001C1FEB" w:rsidP="00CF7E69">
      <w:pPr>
        <w:pStyle w:val="ListNos1THF"/>
        <w:numPr>
          <w:ilvl w:val="1"/>
          <w:numId w:val="13"/>
        </w:numPr>
      </w:pPr>
      <w:r w:rsidRPr="00722DAD">
        <w:t>Agency, Partnership and Joint Venture</w:t>
      </w:r>
    </w:p>
    <w:p w14:paraId="4321F87B" w14:textId="77777777" w:rsidR="001C1FEB" w:rsidRPr="00722DAD" w:rsidRDefault="001C1FEB" w:rsidP="00CF7E69">
      <w:pPr>
        <w:pStyle w:val="ListParagraph"/>
        <w:keepNext/>
        <w:numPr>
          <w:ilvl w:val="2"/>
          <w:numId w:val="13"/>
        </w:numPr>
        <w:spacing w:before="120" w:after="100" w:afterAutospacing="1"/>
        <w:contextualSpacing w:val="0"/>
      </w:pPr>
      <w:r>
        <w:t>T</w:t>
      </w:r>
      <w:r w:rsidRPr="00722DAD">
        <w:t>his Contract is not intended to nor shall it create any agency, partnership or joint venture.</w:t>
      </w:r>
    </w:p>
    <w:p w14:paraId="094666D2" w14:textId="77777777" w:rsidR="001C1FEB" w:rsidRPr="00722DAD" w:rsidRDefault="001C1FEB" w:rsidP="00CF7E69">
      <w:pPr>
        <w:pStyle w:val="ListParagraph"/>
        <w:keepNext/>
        <w:numPr>
          <w:ilvl w:val="2"/>
          <w:numId w:val="13"/>
        </w:numPr>
        <w:spacing w:before="120" w:after="100" w:afterAutospacing="1"/>
        <w:contextualSpacing w:val="0"/>
      </w:pPr>
      <w:r w:rsidRPr="00722DAD">
        <w:t>Neither party shall hold itself out as being entitled to represent or bind the other in any way.</w:t>
      </w:r>
    </w:p>
    <w:p w14:paraId="6CE33B7C" w14:textId="77777777" w:rsidR="001C1FEB" w:rsidRPr="00722DAD" w:rsidRDefault="001C1FEB" w:rsidP="00CF7E69">
      <w:pPr>
        <w:pStyle w:val="ListNos1THF"/>
        <w:numPr>
          <w:ilvl w:val="1"/>
          <w:numId w:val="13"/>
        </w:numPr>
      </w:pPr>
      <w:r w:rsidRPr="00722DAD">
        <w:t>Third Party Rights</w:t>
      </w:r>
    </w:p>
    <w:p w14:paraId="646E02E6" w14:textId="77777777" w:rsidR="001C1FEB" w:rsidRPr="00722DAD" w:rsidRDefault="001C1FEB" w:rsidP="00CF7E69">
      <w:pPr>
        <w:pStyle w:val="ListParagraph"/>
        <w:keepNext/>
        <w:numPr>
          <w:ilvl w:val="2"/>
          <w:numId w:val="13"/>
        </w:numPr>
        <w:spacing w:before="120" w:after="100" w:afterAutospacing="1"/>
        <w:contextualSpacing w:val="0"/>
      </w:pPr>
      <w:r w:rsidRPr="00722DAD">
        <w:t>This Contract does not and is not intended to provide any third party with any rights under the Contracts (Rights of Third Parties) Act 1999 or otherwise.</w:t>
      </w:r>
    </w:p>
    <w:p w14:paraId="6B721F53" w14:textId="77777777" w:rsidR="001C1FEB" w:rsidRPr="00722DAD" w:rsidRDefault="001C1FEB" w:rsidP="00CF7E69">
      <w:pPr>
        <w:pStyle w:val="ListNos1THF"/>
        <w:numPr>
          <w:ilvl w:val="1"/>
          <w:numId w:val="13"/>
        </w:numPr>
      </w:pPr>
      <w:r w:rsidRPr="00722DAD">
        <w:t xml:space="preserve">Extent of </w:t>
      </w:r>
      <w:r>
        <w:t>Contract</w:t>
      </w:r>
      <w:r w:rsidRPr="00722DAD">
        <w:t xml:space="preserve"> </w:t>
      </w:r>
    </w:p>
    <w:p w14:paraId="142890F7" w14:textId="77777777" w:rsidR="001C1FEB" w:rsidRPr="00722DAD" w:rsidRDefault="001C1FEB" w:rsidP="00CF7E69">
      <w:pPr>
        <w:pStyle w:val="ListParagraph"/>
        <w:keepNext/>
        <w:numPr>
          <w:ilvl w:val="2"/>
          <w:numId w:val="13"/>
        </w:numPr>
        <w:spacing w:before="120" w:after="100" w:afterAutospacing="1"/>
        <w:contextualSpacing w:val="0"/>
      </w:pPr>
      <w:r w:rsidRPr="00722DAD">
        <w:t>This Contract is the exclusive statement of the agreement between the parties in relation to the Services.  It supersedes all previous communications, representations, understandings arrangements and agreements between them in relation to the Services.</w:t>
      </w:r>
    </w:p>
    <w:p w14:paraId="734E1717" w14:textId="68185A39" w:rsidR="001C1FEB" w:rsidRPr="00722DAD" w:rsidRDefault="001C1FEB" w:rsidP="00CF7E69">
      <w:pPr>
        <w:pStyle w:val="ListParagraph"/>
        <w:keepNext/>
        <w:numPr>
          <w:ilvl w:val="2"/>
          <w:numId w:val="13"/>
        </w:numPr>
        <w:spacing w:before="120" w:after="100" w:afterAutospacing="1"/>
        <w:contextualSpacing w:val="0"/>
      </w:pPr>
      <w:r w:rsidRPr="00722DAD">
        <w:t xml:space="preserve">Neither party has relied on (and waives any right to make any claim in respect of) any representation, understanding arrangement, </w:t>
      </w:r>
      <w:r w:rsidR="00B879DA">
        <w:lastRenderedPageBreak/>
        <w:t>u</w:t>
      </w:r>
      <w:r w:rsidRPr="00722DAD">
        <w:t>nderstanding or agreement not expressly set out in this Contract</w:t>
      </w:r>
      <w:r>
        <w:t>,</w:t>
      </w:r>
      <w:r w:rsidRPr="00722DAD">
        <w:t xml:space="preserve"> including any provision in a tender not confirmed in this Contract.</w:t>
      </w:r>
    </w:p>
    <w:p w14:paraId="15D8B283" w14:textId="77777777" w:rsidR="001C1FEB" w:rsidRPr="00722DAD" w:rsidRDefault="001C1FEB" w:rsidP="00CF7E69">
      <w:pPr>
        <w:pStyle w:val="ListNos1THF"/>
        <w:numPr>
          <w:ilvl w:val="1"/>
          <w:numId w:val="13"/>
        </w:numPr>
      </w:pPr>
      <w:r w:rsidRPr="00722DAD">
        <w:t>Secure Data Environment</w:t>
      </w:r>
    </w:p>
    <w:p w14:paraId="35450775" w14:textId="247A2A4C" w:rsidR="001C1FEB" w:rsidRPr="00722DAD" w:rsidRDefault="00CF0919" w:rsidP="00CF7E69">
      <w:pPr>
        <w:pStyle w:val="ListParagraph"/>
        <w:keepNext/>
        <w:numPr>
          <w:ilvl w:val="2"/>
          <w:numId w:val="13"/>
        </w:numPr>
        <w:spacing w:before="120" w:after="100" w:afterAutospacing="1"/>
        <w:contextualSpacing w:val="0"/>
      </w:pPr>
      <w:hyperlink w:anchor="_Schedule_7" w:history="1">
        <w:r w:rsidR="001C1FEB" w:rsidRPr="000E7ACF">
          <w:rPr>
            <w:rStyle w:val="Hyperlink"/>
            <w:u w:val="single"/>
          </w:rPr>
          <w:t>S</w:t>
        </w:r>
        <w:r w:rsidR="0089462D">
          <w:rPr>
            <w:rStyle w:val="Hyperlink"/>
            <w:u w:val="single"/>
          </w:rPr>
          <w:t>chedule 6</w:t>
        </w:r>
      </w:hyperlink>
      <w:r w:rsidR="001C1FEB" w:rsidRPr="00722DAD">
        <w:t xml:space="preserve"> shall apply where any usage is made of the Commissioner’s Secure Data Environment</w:t>
      </w:r>
      <w:r w:rsidR="001C1FEB">
        <w:t>.</w:t>
      </w:r>
    </w:p>
    <w:p w14:paraId="343BF25D" w14:textId="77777777" w:rsidR="001C1FEB" w:rsidRPr="00722DAD" w:rsidRDefault="001C1FEB" w:rsidP="00CF7E69">
      <w:pPr>
        <w:pStyle w:val="ListNos1THF"/>
        <w:numPr>
          <w:ilvl w:val="1"/>
          <w:numId w:val="13"/>
        </w:numPr>
      </w:pPr>
      <w:r w:rsidRPr="00722DAD">
        <w:t>Variation</w:t>
      </w:r>
    </w:p>
    <w:p w14:paraId="7ACDB1F9" w14:textId="77777777" w:rsidR="001C1FEB" w:rsidRPr="00722DAD" w:rsidRDefault="001C1FEB" w:rsidP="00CF7E69">
      <w:pPr>
        <w:pStyle w:val="ListParagraph"/>
        <w:keepNext/>
        <w:numPr>
          <w:ilvl w:val="2"/>
          <w:numId w:val="13"/>
        </w:numPr>
        <w:spacing w:before="120" w:after="100" w:afterAutospacing="1"/>
        <w:contextualSpacing w:val="0"/>
      </w:pPr>
      <w:r w:rsidRPr="00722DAD">
        <w:t>No variation to</w:t>
      </w:r>
      <w:r>
        <w:t xml:space="preserve"> or waiver to</w:t>
      </w:r>
      <w:r w:rsidRPr="00722DAD">
        <w:t xml:space="preserve"> this Contract is effective unless agreed in writing signed on behalf of both parties.</w:t>
      </w:r>
    </w:p>
    <w:p w14:paraId="403195A4" w14:textId="77777777" w:rsidR="001C1FEB" w:rsidRDefault="001C1FEB" w:rsidP="00CF7E69">
      <w:pPr>
        <w:pStyle w:val="ListNos1THF"/>
        <w:numPr>
          <w:ilvl w:val="1"/>
          <w:numId w:val="13"/>
        </w:numPr>
      </w:pPr>
      <w:r>
        <w:t>Costs and Expenses</w:t>
      </w:r>
    </w:p>
    <w:p w14:paraId="49469BE7" w14:textId="77777777" w:rsidR="001C1FEB" w:rsidRPr="004C595D" w:rsidRDefault="001C1FEB" w:rsidP="00CF7E69">
      <w:pPr>
        <w:pStyle w:val="ListParagraph"/>
        <w:keepNext/>
        <w:numPr>
          <w:ilvl w:val="2"/>
          <w:numId w:val="13"/>
        </w:numPr>
        <w:rPr>
          <w:rFonts w:eastAsia="Times New Roman" w:cs="Arial"/>
          <w:kern w:val="32"/>
          <w:szCs w:val="32"/>
        </w:rPr>
      </w:pPr>
      <w:r w:rsidRPr="004C595D">
        <w:rPr>
          <w:rFonts w:eastAsia="Times New Roman" w:cs="Arial"/>
          <w:kern w:val="32"/>
          <w:szCs w:val="32"/>
        </w:rPr>
        <w:t>Each party shall (except as expressly provided or otherwise mutually agreed) bear its own costs and expenses in connection with the preparation, negotiation, and execution of this Contract.</w:t>
      </w:r>
    </w:p>
    <w:p w14:paraId="34D7D944" w14:textId="77777777" w:rsidR="001C1FEB" w:rsidRPr="00722DAD" w:rsidRDefault="001C1FEB" w:rsidP="00CF7E69">
      <w:pPr>
        <w:pStyle w:val="ListNos1THF"/>
        <w:numPr>
          <w:ilvl w:val="1"/>
          <w:numId w:val="13"/>
        </w:numPr>
      </w:pPr>
      <w:r w:rsidRPr="00722DAD">
        <w:t>Governing Law</w:t>
      </w:r>
    </w:p>
    <w:p w14:paraId="57B6D234" w14:textId="77777777" w:rsidR="001C1FEB" w:rsidRPr="00722DAD" w:rsidRDefault="001C1FEB" w:rsidP="00CF7E69">
      <w:pPr>
        <w:pStyle w:val="ListParagraph"/>
        <w:keepNext/>
        <w:numPr>
          <w:ilvl w:val="2"/>
          <w:numId w:val="13"/>
        </w:numPr>
        <w:spacing w:before="120" w:after="100" w:afterAutospacing="1"/>
      </w:pPr>
      <w:r w:rsidRPr="00722DAD">
        <w:t>This Contract is governed by and shall be construed in accordance with the law</w:t>
      </w:r>
      <w:r>
        <w:t>s</w:t>
      </w:r>
      <w:r w:rsidRPr="00722DAD">
        <w:t xml:space="preserve"> of England and Wales and the parties submit to the </w:t>
      </w:r>
      <w:r>
        <w:t xml:space="preserve">exclusive </w:t>
      </w:r>
      <w:r w:rsidRPr="00722DAD">
        <w:t>jurisdiction o</w:t>
      </w:r>
      <w:r>
        <w:t>f</w:t>
      </w:r>
      <w:r w:rsidRPr="00722DAD">
        <w:t xml:space="preserve"> the Courts of England and Wales.</w:t>
      </w:r>
    </w:p>
    <w:p w14:paraId="1BAB0031" w14:textId="77777777" w:rsidR="001C1FEB" w:rsidRDefault="001C1FEB" w:rsidP="00CF7E69">
      <w:pPr>
        <w:keepNext/>
        <w:spacing w:before="120" w:after="120"/>
      </w:pPr>
    </w:p>
    <w:p w14:paraId="0A330F7A" w14:textId="77777777" w:rsidR="001C1FEB" w:rsidRDefault="001C1FEB" w:rsidP="00CF7E69">
      <w:pPr>
        <w:spacing w:before="120" w:after="120"/>
        <w:sectPr w:rsidR="001C1FEB" w:rsidSect="005B20C7">
          <w:headerReference w:type="default" r:id="rId11"/>
          <w:footerReference w:type="even" r:id="rId12"/>
          <w:footerReference w:type="default" r:id="rId13"/>
          <w:headerReference w:type="first" r:id="rId14"/>
          <w:footerReference w:type="first" r:id="rId15"/>
          <w:pgSz w:w="11900" w:h="16840"/>
          <w:pgMar w:top="1440" w:right="1440" w:bottom="1440" w:left="1440" w:header="709" w:footer="709" w:gutter="0"/>
          <w:cols w:space="708"/>
          <w:docGrid w:linePitch="360"/>
        </w:sectPr>
      </w:pPr>
    </w:p>
    <w:p w14:paraId="63E56D38" w14:textId="77777777" w:rsidR="001C1FEB" w:rsidRPr="00D312F4" w:rsidRDefault="001C1FEB" w:rsidP="00CF7E69"/>
    <w:p w14:paraId="739BFC7F" w14:textId="77777777" w:rsidR="001C1FEB" w:rsidRPr="000E7ACF" w:rsidRDefault="001C1FEB" w:rsidP="00CF7E69">
      <w:pPr>
        <w:rPr>
          <w:rFonts w:cs="Arial"/>
          <w:color w:val="DD0031" w:themeColor="accent1"/>
          <w:sz w:val="28"/>
          <w:szCs w:val="28"/>
        </w:rPr>
      </w:pPr>
      <w:bookmarkStart w:id="5" w:name="_Schedule_1"/>
      <w:bookmarkEnd w:id="5"/>
      <w:r w:rsidRPr="000E7ACF">
        <w:rPr>
          <w:rFonts w:cs="Arial"/>
          <w:color w:val="DD0031" w:themeColor="accent1"/>
          <w:sz w:val="28"/>
          <w:szCs w:val="28"/>
        </w:rPr>
        <w:t>Schedule 1</w:t>
      </w:r>
    </w:p>
    <w:p w14:paraId="42327758" w14:textId="77777777" w:rsidR="001C1FEB" w:rsidRPr="000E7ACF" w:rsidRDefault="001C1FEB" w:rsidP="00CF7E69">
      <w:pPr>
        <w:rPr>
          <w:rFonts w:cs="Arial"/>
          <w:color w:val="DD0031" w:themeColor="accent1"/>
          <w:sz w:val="28"/>
          <w:szCs w:val="28"/>
        </w:rPr>
      </w:pPr>
    </w:p>
    <w:p w14:paraId="25193154" w14:textId="77777777" w:rsidR="001C1FEB" w:rsidRPr="000E7ACF" w:rsidRDefault="001C1FEB" w:rsidP="00CF7E69">
      <w:pPr>
        <w:rPr>
          <w:rFonts w:cs="Arial"/>
          <w:color w:val="DD0031" w:themeColor="accent1"/>
          <w:sz w:val="24"/>
          <w:szCs w:val="24"/>
        </w:rPr>
      </w:pPr>
      <w:r w:rsidRPr="000E7ACF">
        <w:rPr>
          <w:rFonts w:cs="Arial"/>
          <w:color w:val="DD0031" w:themeColor="accent1"/>
          <w:sz w:val="24"/>
          <w:szCs w:val="24"/>
        </w:rPr>
        <w:t>Definitions applicable in this Contract</w:t>
      </w:r>
    </w:p>
    <w:p w14:paraId="52862C7F" w14:textId="77777777" w:rsidR="001C1FEB" w:rsidRPr="00D312F4" w:rsidRDefault="001C1FEB" w:rsidP="00CF7E69"/>
    <w:p w14:paraId="0065DAD5" w14:textId="77777777" w:rsidR="001C1FEB" w:rsidRDefault="001C1FEB" w:rsidP="00CF7E69">
      <w:r w:rsidRPr="00D312F4">
        <w:t>In this Contract the following terms have the following meanings:</w:t>
      </w:r>
    </w:p>
    <w:p w14:paraId="5E88D6EC" w14:textId="77777777" w:rsidR="001C1FEB" w:rsidRPr="00D312F4" w:rsidRDefault="001C1FEB" w:rsidP="00CF7E69"/>
    <w:tbl>
      <w:tblPr>
        <w:tblW w:w="0" w:type="auto"/>
        <w:tblInd w:w="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77"/>
        <w:gridCol w:w="4925"/>
      </w:tblGrid>
      <w:tr w:rsidR="001C1FEB" w:rsidRPr="00D312F4" w14:paraId="07D2AF7A" w14:textId="77777777" w:rsidTr="00F04850">
        <w:tc>
          <w:tcPr>
            <w:tcW w:w="3476" w:type="dxa"/>
            <w:tcBorders>
              <w:top w:val="single" w:sz="4" w:space="0" w:color="auto"/>
              <w:left w:val="single" w:sz="4" w:space="0" w:color="auto"/>
              <w:bottom w:val="single" w:sz="4" w:space="0" w:color="auto"/>
              <w:right w:val="single" w:sz="4" w:space="0" w:color="auto"/>
            </w:tcBorders>
            <w:hideMark/>
          </w:tcPr>
          <w:p w14:paraId="42AA08C2" w14:textId="77777777" w:rsidR="001C1FEB" w:rsidRPr="00D312F4" w:rsidRDefault="001C1FEB" w:rsidP="00CF7E69">
            <w:r w:rsidRPr="00D312F4">
              <w:t>“Breach”</w:t>
            </w:r>
          </w:p>
        </w:tc>
        <w:tc>
          <w:tcPr>
            <w:tcW w:w="5052" w:type="dxa"/>
            <w:tcBorders>
              <w:top w:val="single" w:sz="4" w:space="0" w:color="auto"/>
              <w:left w:val="single" w:sz="4" w:space="0" w:color="auto"/>
              <w:bottom w:val="single" w:sz="4" w:space="0" w:color="auto"/>
              <w:right w:val="single" w:sz="4" w:space="0" w:color="auto"/>
            </w:tcBorders>
          </w:tcPr>
          <w:p w14:paraId="101EC75B" w14:textId="77777777" w:rsidR="001C1FEB" w:rsidRPr="00D312F4" w:rsidRDefault="001C1FEB" w:rsidP="00CF7E69">
            <w:r w:rsidRPr="00D312F4">
              <w:t>a failure by a party to fulfil its o</w:t>
            </w:r>
            <w:r>
              <w:t>bligations under this Contract;</w:t>
            </w:r>
          </w:p>
        </w:tc>
      </w:tr>
      <w:tr w:rsidR="001C1FEB" w:rsidRPr="00D312F4" w14:paraId="00DAB0FF" w14:textId="77777777" w:rsidTr="00F04850">
        <w:tc>
          <w:tcPr>
            <w:tcW w:w="3476" w:type="dxa"/>
            <w:tcBorders>
              <w:top w:val="single" w:sz="4" w:space="0" w:color="auto"/>
              <w:left w:val="single" w:sz="4" w:space="0" w:color="auto"/>
              <w:bottom w:val="single" w:sz="4" w:space="0" w:color="auto"/>
              <w:right w:val="single" w:sz="4" w:space="0" w:color="auto"/>
            </w:tcBorders>
          </w:tcPr>
          <w:p w14:paraId="38A27E63" w14:textId="77777777" w:rsidR="001C1FEB" w:rsidRPr="00D312F4" w:rsidRDefault="001C1FEB" w:rsidP="00CF7E69">
            <w:r>
              <w:t>“Commencement Date”</w:t>
            </w:r>
          </w:p>
        </w:tc>
        <w:tc>
          <w:tcPr>
            <w:tcW w:w="5052" w:type="dxa"/>
            <w:tcBorders>
              <w:top w:val="single" w:sz="4" w:space="0" w:color="auto"/>
              <w:left w:val="single" w:sz="4" w:space="0" w:color="auto"/>
              <w:bottom w:val="single" w:sz="4" w:space="0" w:color="auto"/>
              <w:right w:val="single" w:sz="4" w:space="0" w:color="auto"/>
            </w:tcBorders>
          </w:tcPr>
          <w:p w14:paraId="4CD7761A" w14:textId="77777777" w:rsidR="001C1FEB" w:rsidRPr="00D312F4" w:rsidRDefault="001C1FEB" w:rsidP="00CF7E69">
            <w:r>
              <w:t>t</w:t>
            </w:r>
            <w:r w:rsidRPr="001554A0">
              <w:t xml:space="preserve">he date both parties have signed </w:t>
            </w:r>
            <w:r>
              <w:t>this Contract;</w:t>
            </w:r>
          </w:p>
        </w:tc>
      </w:tr>
      <w:tr w:rsidR="001C1FEB" w:rsidRPr="00D312F4" w14:paraId="349FCBE0" w14:textId="77777777" w:rsidTr="00F04850">
        <w:tc>
          <w:tcPr>
            <w:tcW w:w="3476" w:type="dxa"/>
            <w:tcBorders>
              <w:top w:val="single" w:sz="4" w:space="0" w:color="auto"/>
              <w:left w:val="single" w:sz="4" w:space="0" w:color="auto"/>
              <w:bottom w:val="single" w:sz="4" w:space="0" w:color="auto"/>
              <w:right w:val="single" w:sz="4" w:space="0" w:color="auto"/>
            </w:tcBorders>
            <w:hideMark/>
          </w:tcPr>
          <w:p w14:paraId="60C4C92D" w14:textId="77777777" w:rsidR="001C1FEB" w:rsidRPr="00D312F4" w:rsidRDefault="001C1FEB" w:rsidP="00CF7E69">
            <w:r w:rsidRPr="00D312F4">
              <w:t>“Confidential Information”</w:t>
            </w:r>
          </w:p>
        </w:tc>
        <w:tc>
          <w:tcPr>
            <w:tcW w:w="5052" w:type="dxa"/>
            <w:tcBorders>
              <w:top w:val="single" w:sz="4" w:space="0" w:color="auto"/>
              <w:left w:val="single" w:sz="4" w:space="0" w:color="auto"/>
              <w:bottom w:val="single" w:sz="4" w:space="0" w:color="auto"/>
              <w:right w:val="single" w:sz="4" w:space="0" w:color="auto"/>
            </w:tcBorders>
          </w:tcPr>
          <w:p w14:paraId="7866B96F" w14:textId="77777777" w:rsidR="001C1FEB" w:rsidRPr="00D312F4" w:rsidRDefault="001C1FEB" w:rsidP="00CF7E69">
            <w:r w:rsidRPr="00D312F4">
              <w:t>any information of a confidential nature (whether specifically marked as such or otherwise) obtained under, or relating to this Contract but not including information:</w:t>
            </w:r>
          </w:p>
          <w:p w14:paraId="17E4C6D2" w14:textId="77777777" w:rsidR="001C1FEB" w:rsidRDefault="001C1FEB" w:rsidP="00CF7E69">
            <w:pPr>
              <w:pStyle w:val="ListParagraph"/>
              <w:numPr>
                <w:ilvl w:val="0"/>
                <w:numId w:val="30"/>
              </w:numPr>
            </w:pPr>
            <w:r w:rsidRPr="00D312F4">
              <w:t>in the public domain (otherwise than by Breach)</w:t>
            </w:r>
            <w:r>
              <w:t>;</w:t>
            </w:r>
          </w:p>
          <w:p w14:paraId="3EAC248E" w14:textId="77777777" w:rsidR="001C1FEB" w:rsidRDefault="001C1FEB" w:rsidP="00CF7E69">
            <w:pPr>
              <w:pStyle w:val="ListParagraph"/>
              <w:numPr>
                <w:ilvl w:val="0"/>
                <w:numId w:val="30"/>
              </w:numPr>
            </w:pPr>
            <w:r w:rsidRPr="00D312F4">
              <w:t>in the lawful possession of the receiving party before the date of this Contract (other than through liaison between the parties in anticipation of this Contract)</w:t>
            </w:r>
            <w:r>
              <w:t>;</w:t>
            </w:r>
          </w:p>
          <w:p w14:paraId="6D033340" w14:textId="77777777" w:rsidR="001C1FEB" w:rsidRDefault="001C1FEB" w:rsidP="00CF7E69">
            <w:pPr>
              <w:pStyle w:val="ListParagraph"/>
              <w:numPr>
                <w:ilvl w:val="0"/>
                <w:numId w:val="30"/>
              </w:numPr>
            </w:pPr>
            <w:r w:rsidRPr="00D312F4">
              <w:t>obtained from a third party free to divulge it</w:t>
            </w:r>
            <w:r>
              <w:t>;</w:t>
            </w:r>
          </w:p>
          <w:p w14:paraId="2ED20C05" w14:textId="77777777" w:rsidR="001C1FEB" w:rsidRDefault="001C1FEB" w:rsidP="00CF7E69">
            <w:pPr>
              <w:pStyle w:val="ListParagraph"/>
              <w:numPr>
                <w:ilvl w:val="0"/>
                <w:numId w:val="30"/>
              </w:numPr>
            </w:pPr>
            <w:r w:rsidRPr="00D312F4">
              <w:t>required to be disclosed by a court or other competent authority</w:t>
            </w:r>
            <w:r>
              <w:t>; or</w:t>
            </w:r>
          </w:p>
          <w:p w14:paraId="4B23F9B4" w14:textId="77777777" w:rsidR="001C1FEB" w:rsidRPr="00D312F4" w:rsidRDefault="001C1FEB" w:rsidP="00CF7E69">
            <w:pPr>
              <w:pStyle w:val="ListParagraph"/>
              <w:numPr>
                <w:ilvl w:val="0"/>
                <w:numId w:val="30"/>
              </w:numPr>
            </w:pPr>
            <w:r w:rsidRPr="00D312F4">
              <w:t>properly disclosed on a confidential basis to staff, agents or professional advisers of the respective parties, fo</w:t>
            </w:r>
            <w:r>
              <w:t>r the purposes of this Contract.</w:t>
            </w:r>
          </w:p>
          <w:p w14:paraId="3E2F38B8" w14:textId="77777777" w:rsidR="001C1FEB" w:rsidRPr="00D312F4" w:rsidRDefault="001C1FEB" w:rsidP="00CF7E69"/>
        </w:tc>
      </w:tr>
      <w:tr w:rsidR="001C1FEB" w:rsidRPr="00D312F4" w14:paraId="3099EDDD" w14:textId="77777777" w:rsidTr="00F04850">
        <w:tc>
          <w:tcPr>
            <w:tcW w:w="3476" w:type="dxa"/>
            <w:tcBorders>
              <w:top w:val="single" w:sz="4" w:space="0" w:color="auto"/>
              <w:left w:val="single" w:sz="4" w:space="0" w:color="auto"/>
              <w:bottom w:val="single" w:sz="4" w:space="0" w:color="auto"/>
              <w:right w:val="single" w:sz="4" w:space="0" w:color="auto"/>
            </w:tcBorders>
            <w:hideMark/>
          </w:tcPr>
          <w:p w14:paraId="715D32D4" w14:textId="77777777" w:rsidR="001C1FEB" w:rsidRPr="00D312F4" w:rsidRDefault="001C1FEB" w:rsidP="00CF7E69">
            <w:r w:rsidRPr="00D312F4">
              <w:t>“Contract Period”</w:t>
            </w:r>
          </w:p>
        </w:tc>
        <w:tc>
          <w:tcPr>
            <w:tcW w:w="5052" w:type="dxa"/>
            <w:tcBorders>
              <w:top w:val="single" w:sz="4" w:space="0" w:color="auto"/>
              <w:left w:val="single" w:sz="4" w:space="0" w:color="auto"/>
              <w:bottom w:val="single" w:sz="4" w:space="0" w:color="auto"/>
              <w:right w:val="single" w:sz="4" w:space="0" w:color="auto"/>
            </w:tcBorders>
          </w:tcPr>
          <w:p w14:paraId="1F73E2C8" w14:textId="77777777" w:rsidR="001C1FEB" w:rsidRPr="00D312F4" w:rsidRDefault="001C1FEB" w:rsidP="00CF7E69">
            <w:r w:rsidRPr="00D312F4">
              <w:t xml:space="preserve">as specified in </w:t>
            </w:r>
            <w:hyperlink w:anchor="_Schedule_2" w:history="1">
              <w:r w:rsidRPr="00D312F4">
                <w:rPr>
                  <w:rStyle w:val="Hyperlink"/>
                </w:rPr>
                <w:t>Schedule 2;</w:t>
              </w:r>
            </w:hyperlink>
          </w:p>
          <w:p w14:paraId="3BCFDE8F" w14:textId="77777777" w:rsidR="001C1FEB" w:rsidRPr="00D312F4" w:rsidRDefault="001C1FEB" w:rsidP="00CF7E69"/>
        </w:tc>
      </w:tr>
      <w:tr w:rsidR="001C1FEB" w:rsidRPr="00D312F4" w14:paraId="43E76FB1" w14:textId="77777777" w:rsidTr="00F04850">
        <w:tc>
          <w:tcPr>
            <w:tcW w:w="3476" w:type="dxa"/>
            <w:tcBorders>
              <w:top w:val="single" w:sz="4" w:space="0" w:color="auto"/>
              <w:left w:val="single" w:sz="4" w:space="0" w:color="auto"/>
              <w:bottom w:val="single" w:sz="4" w:space="0" w:color="auto"/>
              <w:right w:val="single" w:sz="4" w:space="0" w:color="auto"/>
            </w:tcBorders>
          </w:tcPr>
          <w:p w14:paraId="1C470FEE" w14:textId="77777777" w:rsidR="001C1FEB" w:rsidRPr="00D312F4" w:rsidRDefault="001C1FEB" w:rsidP="00CF7E69">
            <w:r>
              <w:t>“Data Protection Legislation”</w:t>
            </w:r>
          </w:p>
        </w:tc>
        <w:tc>
          <w:tcPr>
            <w:tcW w:w="5052" w:type="dxa"/>
            <w:tcBorders>
              <w:top w:val="single" w:sz="4" w:space="0" w:color="auto"/>
              <w:left w:val="single" w:sz="4" w:space="0" w:color="auto"/>
              <w:bottom w:val="single" w:sz="4" w:space="0" w:color="auto"/>
              <w:right w:val="single" w:sz="4" w:space="0" w:color="auto"/>
            </w:tcBorders>
          </w:tcPr>
          <w:p w14:paraId="6D3ACC5D" w14:textId="77777777" w:rsidR="001C1FEB" w:rsidRDefault="001C1FEB" w:rsidP="00CF7E69">
            <w:r w:rsidRPr="00B86F7E">
              <w:t>as applicable:</w:t>
            </w:r>
          </w:p>
          <w:p w14:paraId="03BF00C1" w14:textId="77777777" w:rsidR="001C1FEB" w:rsidRPr="00B86F7E" w:rsidRDefault="001C1FEB" w:rsidP="00CF7E69"/>
          <w:p w14:paraId="518C8E0E" w14:textId="673E0BC5" w:rsidR="001C1FEB" w:rsidRPr="00B86F7E" w:rsidRDefault="001C1FEB" w:rsidP="00CF7E69">
            <w:pPr>
              <w:numPr>
                <w:ilvl w:val="0"/>
                <w:numId w:val="24"/>
              </w:numPr>
            </w:pPr>
            <w:r w:rsidRPr="00B86F7E">
              <w:t xml:space="preserve">the </w:t>
            </w:r>
            <w:r w:rsidR="008826F2">
              <w:t>UK</w:t>
            </w:r>
            <w:r w:rsidRPr="00B86F7E">
              <w:t>GDPR and any related legislation which applies in the UK, including (without being limited to) the Data Protection Act 2018;</w:t>
            </w:r>
          </w:p>
          <w:p w14:paraId="183293CB" w14:textId="77777777" w:rsidR="001C1FEB" w:rsidRDefault="001C1FEB" w:rsidP="00CF7E69">
            <w:pPr>
              <w:numPr>
                <w:ilvl w:val="0"/>
                <w:numId w:val="24"/>
              </w:numPr>
            </w:pPr>
            <w:r w:rsidRPr="00B86F7E">
              <w:t>the Privacy and Electronic Communications (EC Directive) Regulations (2003) and any successor or related legislation; and/or</w:t>
            </w:r>
          </w:p>
          <w:p w14:paraId="675C8B04" w14:textId="77777777" w:rsidR="001C1FEB" w:rsidRPr="00B86F7E" w:rsidRDefault="001C1FEB" w:rsidP="00CF7E69">
            <w:pPr>
              <w:ind w:left="1187"/>
            </w:pPr>
          </w:p>
          <w:p w14:paraId="644E021A" w14:textId="77777777" w:rsidR="001C1FEB" w:rsidRDefault="001C1FEB" w:rsidP="00CF7E69">
            <w:r w:rsidRPr="00B86F7E">
              <w:t xml:space="preserve">all other applicable laws and regulations relating to the processing of </w:t>
            </w:r>
            <w:r>
              <w:t>data</w:t>
            </w:r>
            <w:r w:rsidRPr="00B86F7E">
              <w:t xml:space="preserve"> and/or governing individuals’ rights to data privacy; including statutory instruments</w:t>
            </w:r>
            <w:r>
              <w:t>;</w:t>
            </w:r>
          </w:p>
          <w:p w14:paraId="1FB37DA2" w14:textId="77777777" w:rsidR="001C1FEB" w:rsidRPr="00D312F4" w:rsidRDefault="001C1FEB" w:rsidP="00CF7E69"/>
        </w:tc>
      </w:tr>
      <w:tr w:rsidR="001C1FEB" w:rsidRPr="00D312F4" w14:paraId="635E0229" w14:textId="77777777" w:rsidTr="00F04850">
        <w:tc>
          <w:tcPr>
            <w:tcW w:w="3476" w:type="dxa"/>
            <w:tcBorders>
              <w:top w:val="single" w:sz="4" w:space="0" w:color="auto"/>
              <w:left w:val="single" w:sz="4" w:space="0" w:color="auto"/>
              <w:bottom w:val="single" w:sz="4" w:space="0" w:color="auto"/>
              <w:right w:val="single" w:sz="4" w:space="0" w:color="auto"/>
            </w:tcBorders>
          </w:tcPr>
          <w:p w14:paraId="20B4A9DA" w14:textId="77777777" w:rsidR="001C1FEB" w:rsidRPr="00D312F4" w:rsidRDefault="001C1FEB" w:rsidP="00CF7E69">
            <w:r>
              <w:lastRenderedPageBreak/>
              <w:t>“Deliverables”</w:t>
            </w:r>
          </w:p>
        </w:tc>
        <w:tc>
          <w:tcPr>
            <w:tcW w:w="5052" w:type="dxa"/>
            <w:tcBorders>
              <w:top w:val="single" w:sz="4" w:space="0" w:color="auto"/>
              <w:left w:val="single" w:sz="4" w:space="0" w:color="auto"/>
              <w:bottom w:val="single" w:sz="4" w:space="0" w:color="auto"/>
              <w:right w:val="single" w:sz="4" w:space="0" w:color="auto"/>
            </w:tcBorders>
          </w:tcPr>
          <w:p w14:paraId="4DE4CDC9" w14:textId="77777777" w:rsidR="001C1FEB" w:rsidRDefault="001C1FEB" w:rsidP="00CF7E69">
            <w:r>
              <w:t xml:space="preserve">any outputs of the Services to be delivered by the Provider to the Commissioner as specified in </w:t>
            </w:r>
            <w:r w:rsidRPr="00C833AE">
              <w:rPr>
                <w:color w:val="FF0000"/>
                <w:u w:val="single"/>
              </w:rPr>
              <w:fldChar w:fldCharType="begin"/>
            </w:r>
            <w:r w:rsidRPr="00C833AE">
              <w:rPr>
                <w:color w:val="FF0000"/>
                <w:u w:val="single"/>
              </w:rPr>
              <w:instrText xml:space="preserve"> REF _Ref41594016 \h </w:instrText>
            </w:r>
            <w:r>
              <w:rPr>
                <w:color w:val="FF0000"/>
                <w:u w:val="single"/>
              </w:rPr>
              <w:instrText xml:space="preserve"> \* MERGEFORMAT </w:instrText>
            </w:r>
            <w:r w:rsidRPr="00C833AE">
              <w:rPr>
                <w:color w:val="FF0000"/>
                <w:u w:val="single"/>
              </w:rPr>
            </w:r>
            <w:r w:rsidRPr="00C833AE">
              <w:rPr>
                <w:color w:val="FF0000"/>
                <w:u w:val="single"/>
              </w:rPr>
              <w:fldChar w:fldCharType="separate"/>
            </w:r>
            <w:r w:rsidRPr="004C595D">
              <w:rPr>
                <w:color w:val="FF0000"/>
                <w:u w:val="single"/>
              </w:rPr>
              <w:t>Schedule 2</w:t>
            </w:r>
            <w:r w:rsidRPr="00C833AE">
              <w:rPr>
                <w:color w:val="FF0000"/>
                <w:u w:val="single"/>
              </w:rPr>
              <w:fldChar w:fldCharType="end"/>
            </w:r>
            <w:r>
              <w:t>;</w:t>
            </w:r>
          </w:p>
          <w:p w14:paraId="5DB77DB2" w14:textId="77777777" w:rsidR="001C1FEB" w:rsidRPr="00D312F4" w:rsidRDefault="001C1FEB" w:rsidP="00CF7E69"/>
        </w:tc>
      </w:tr>
      <w:tr w:rsidR="001C1FEB" w:rsidRPr="00D312F4" w14:paraId="467338E5" w14:textId="77777777" w:rsidTr="00F04850">
        <w:tc>
          <w:tcPr>
            <w:tcW w:w="3476" w:type="dxa"/>
            <w:tcBorders>
              <w:top w:val="single" w:sz="4" w:space="0" w:color="auto"/>
              <w:left w:val="single" w:sz="4" w:space="0" w:color="auto"/>
              <w:bottom w:val="single" w:sz="4" w:space="0" w:color="auto"/>
              <w:right w:val="single" w:sz="4" w:space="0" w:color="auto"/>
            </w:tcBorders>
          </w:tcPr>
          <w:p w14:paraId="2885B956" w14:textId="77777777" w:rsidR="001C1FEB" w:rsidRDefault="001C1FEB" w:rsidP="00CF7E69">
            <w:r>
              <w:t>“Employer’s Liability”</w:t>
            </w:r>
          </w:p>
        </w:tc>
        <w:tc>
          <w:tcPr>
            <w:tcW w:w="5052" w:type="dxa"/>
            <w:tcBorders>
              <w:top w:val="single" w:sz="4" w:space="0" w:color="auto"/>
              <w:left w:val="single" w:sz="4" w:space="0" w:color="auto"/>
              <w:bottom w:val="single" w:sz="4" w:space="0" w:color="auto"/>
              <w:right w:val="single" w:sz="4" w:space="0" w:color="auto"/>
            </w:tcBorders>
          </w:tcPr>
          <w:p w14:paraId="2D23D4F0" w14:textId="77777777" w:rsidR="001C1FEB" w:rsidRDefault="001C1FEB" w:rsidP="00CF7E69">
            <w:r>
              <w:t>insurance that c</w:t>
            </w:r>
            <w:r w:rsidRPr="00EA3C22">
              <w:t xml:space="preserve">an pay the compensation amount and legal costs if an employee claims compensation </w:t>
            </w:r>
            <w:r>
              <w:t xml:space="preserve">from their employer </w:t>
            </w:r>
            <w:r w:rsidRPr="00EA3C22">
              <w:t>for a</w:t>
            </w:r>
            <w:r>
              <w:t xml:space="preserve"> work-related illness or injury;</w:t>
            </w:r>
          </w:p>
          <w:p w14:paraId="52ACB39C" w14:textId="77777777" w:rsidR="001C1FEB" w:rsidRDefault="001C1FEB" w:rsidP="00CF7E69"/>
        </w:tc>
      </w:tr>
      <w:tr w:rsidR="001C1FEB" w:rsidRPr="00D312F4" w14:paraId="34FFEF8A" w14:textId="77777777" w:rsidTr="00F04850">
        <w:tc>
          <w:tcPr>
            <w:tcW w:w="3476" w:type="dxa"/>
            <w:tcBorders>
              <w:top w:val="single" w:sz="4" w:space="0" w:color="auto"/>
              <w:left w:val="single" w:sz="4" w:space="0" w:color="auto"/>
              <w:bottom w:val="single" w:sz="4" w:space="0" w:color="auto"/>
              <w:right w:val="single" w:sz="4" w:space="0" w:color="auto"/>
            </w:tcBorders>
            <w:hideMark/>
          </w:tcPr>
          <w:p w14:paraId="4D5A7F22" w14:textId="77777777" w:rsidR="001C1FEB" w:rsidRPr="00D312F4" w:rsidRDefault="001C1FEB" w:rsidP="00CF7E69">
            <w:r w:rsidRPr="00D312F4">
              <w:t>“Force Majeure</w:t>
            </w:r>
            <w:r>
              <w:t xml:space="preserve"> Event</w:t>
            </w:r>
            <w:r w:rsidRPr="00D312F4">
              <w:t>”</w:t>
            </w:r>
          </w:p>
        </w:tc>
        <w:tc>
          <w:tcPr>
            <w:tcW w:w="5052" w:type="dxa"/>
            <w:tcBorders>
              <w:top w:val="single" w:sz="4" w:space="0" w:color="auto"/>
              <w:left w:val="single" w:sz="4" w:space="0" w:color="auto"/>
              <w:bottom w:val="single" w:sz="4" w:space="0" w:color="auto"/>
              <w:right w:val="single" w:sz="4" w:space="0" w:color="auto"/>
            </w:tcBorders>
          </w:tcPr>
          <w:p w14:paraId="23CC224E" w14:textId="77777777" w:rsidR="001C1FEB" w:rsidRDefault="001C1FEB" w:rsidP="00CF7E69">
            <w:r w:rsidRPr="00D312F4">
              <w:t>a</w:t>
            </w:r>
            <w:r>
              <w:t>ny circumstance not within a party’s reasonable control including, without limitation:</w:t>
            </w:r>
            <w:r w:rsidRPr="00D312F4">
              <w:t xml:space="preserve"> </w:t>
            </w:r>
          </w:p>
          <w:p w14:paraId="694CD3D7" w14:textId="77777777" w:rsidR="001C1FEB" w:rsidRDefault="001C1FEB" w:rsidP="00CF7E69"/>
          <w:p w14:paraId="4367C036" w14:textId="77777777" w:rsidR="001C1FEB" w:rsidRPr="00D1442B" w:rsidRDefault="001C1FEB" w:rsidP="00CF7E69">
            <w:pPr>
              <w:pStyle w:val="ListParagraph"/>
              <w:numPr>
                <w:ilvl w:val="0"/>
                <w:numId w:val="31"/>
              </w:numPr>
            </w:pPr>
            <w:r w:rsidRPr="00D1442B">
              <w:t>acts of God, flood, drought, earthquake or other natural disaster;</w:t>
            </w:r>
          </w:p>
          <w:p w14:paraId="7E45C10A" w14:textId="77777777" w:rsidR="001C1FEB" w:rsidRPr="00D1442B" w:rsidRDefault="001C1FEB" w:rsidP="00CF7E69">
            <w:pPr>
              <w:pStyle w:val="ListParagraph"/>
              <w:numPr>
                <w:ilvl w:val="0"/>
                <w:numId w:val="31"/>
              </w:numPr>
            </w:pPr>
            <w:r w:rsidRPr="00D1442B">
              <w:t>epidemic or pandemic;</w:t>
            </w:r>
          </w:p>
          <w:p w14:paraId="550B8C46" w14:textId="77777777" w:rsidR="001C1FEB" w:rsidRPr="00D1442B" w:rsidRDefault="001C1FEB" w:rsidP="00CF7E69">
            <w:pPr>
              <w:pStyle w:val="ListParagraph"/>
              <w:numPr>
                <w:ilvl w:val="0"/>
                <w:numId w:val="31"/>
              </w:numPr>
            </w:pPr>
            <w:r w:rsidRPr="00D1442B">
              <w:t>terrorist attack, civil war, civil commotion or riots, war, threat of or preparation for war, armed conflict, imposition of sanctions, embargo, or breaking off of diplomatic relations;</w:t>
            </w:r>
          </w:p>
          <w:p w14:paraId="37114C25" w14:textId="77777777" w:rsidR="001C1FEB" w:rsidRPr="00D1442B" w:rsidRDefault="001C1FEB" w:rsidP="00CF7E69">
            <w:pPr>
              <w:pStyle w:val="ListParagraph"/>
              <w:numPr>
                <w:ilvl w:val="0"/>
                <w:numId w:val="31"/>
              </w:numPr>
            </w:pPr>
            <w:r w:rsidRPr="00D1442B">
              <w:t>nuclear, chemical or biological contamination or sonic boom;</w:t>
            </w:r>
          </w:p>
          <w:p w14:paraId="2DA304CE" w14:textId="77777777" w:rsidR="001C1FEB" w:rsidRPr="00D1442B" w:rsidRDefault="001C1FEB" w:rsidP="00CF7E69">
            <w:pPr>
              <w:pStyle w:val="ListParagraph"/>
              <w:numPr>
                <w:ilvl w:val="0"/>
                <w:numId w:val="31"/>
              </w:numPr>
            </w:pPr>
            <w:r w:rsidRPr="00D1442B">
              <w:t>any law or any action taken by a government or public authority, including without limitation imposing an export or import re</w:t>
            </w:r>
            <w:r>
              <w:t>striction, quota or prohibition</w:t>
            </w:r>
            <w:r w:rsidRPr="00D1442B">
              <w:t>, or failing to grant</w:t>
            </w:r>
            <w:r>
              <w:t xml:space="preserve"> a necessary licence or consent</w:t>
            </w:r>
            <w:r w:rsidRPr="00D1442B">
              <w:t>;</w:t>
            </w:r>
          </w:p>
          <w:p w14:paraId="61FC12BF" w14:textId="77777777" w:rsidR="001C1FEB" w:rsidRDefault="001C1FEB" w:rsidP="00CF7E69">
            <w:pPr>
              <w:pStyle w:val="ListParagraph"/>
              <w:numPr>
                <w:ilvl w:val="0"/>
                <w:numId w:val="31"/>
              </w:numPr>
            </w:pPr>
            <w:r w:rsidRPr="00D1442B">
              <w:t>collapse of buildings</w:t>
            </w:r>
            <w:r>
              <w:t xml:space="preserve">, fire, explosion or accident; </w:t>
            </w:r>
          </w:p>
          <w:p w14:paraId="1E682745" w14:textId="77777777" w:rsidR="001C1FEB" w:rsidRPr="00D1442B" w:rsidRDefault="001C1FEB" w:rsidP="00CF7E69">
            <w:pPr>
              <w:pStyle w:val="ListParagraph"/>
              <w:numPr>
                <w:ilvl w:val="0"/>
                <w:numId w:val="31"/>
              </w:numPr>
            </w:pPr>
            <w:r w:rsidRPr="00D1442B">
              <w:t>any labour or trade dispute, strikes,</w:t>
            </w:r>
            <w:r>
              <w:t xml:space="preserve"> industrial action or lockouts </w:t>
            </w:r>
            <w:r w:rsidRPr="00D1442B">
              <w:t>(other than in each case by the party seeking to rely on this clause, or companies i</w:t>
            </w:r>
            <w:r>
              <w:t>n the same group as that party)</w:t>
            </w:r>
            <w:r w:rsidRPr="00D1442B">
              <w:t>;</w:t>
            </w:r>
          </w:p>
          <w:p w14:paraId="1CB73B8A" w14:textId="77777777" w:rsidR="001C1FEB" w:rsidRPr="00D1442B" w:rsidRDefault="001C1FEB" w:rsidP="00CF7E69">
            <w:pPr>
              <w:pStyle w:val="ListParagraph"/>
              <w:numPr>
                <w:ilvl w:val="0"/>
                <w:numId w:val="31"/>
              </w:numPr>
            </w:pPr>
            <w:r w:rsidRPr="00D1442B">
              <w:t xml:space="preserve">non-performance </w:t>
            </w:r>
            <w:r>
              <w:t xml:space="preserve">by suppliers or subcontractors </w:t>
            </w:r>
            <w:r w:rsidRPr="00D1442B">
              <w:t xml:space="preserve">(other than by companies in the same group as the party </w:t>
            </w:r>
            <w:r>
              <w:t>seeking to rely on this clause)</w:t>
            </w:r>
            <w:r w:rsidRPr="00D1442B">
              <w:t>; and</w:t>
            </w:r>
          </w:p>
          <w:p w14:paraId="3C73DCD3" w14:textId="77777777" w:rsidR="001C1FEB" w:rsidRPr="00D1442B" w:rsidRDefault="001C1FEB" w:rsidP="00CF7E69">
            <w:pPr>
              <w:pStyle w:val="ListParagraph"/>
              <w:numPr>
                <w:ilvl w:val="0"/>
                <w:numId w:val="31"/>
              </w:numPr>
            </w:pPr>
            <w:r w:rsidRPr="00D1442B">
              <w:t>interruption or failure of utility service.</w:t>
            </w:r>
          </w:p>
          <w:p w14:paraId="43EB4D44" w14:textId="77777777" w:rsidR="001C1FEB" w:rsidRPr="00D312F4" w:rsidRDefault="001C1FEB" w:rsidP="00CF7E69"/>
        </w:tc>
      </w:tr>
      <w:tr w:rsidR="001C1FEB" w:rsidRPr="00D312F4" w14:paraId="21CB88AC" w14:textId="77777777" w:rsidTr="00F04850">
        <w:tc>
          <w:tcPr>
            <w:tcW w:w="3476" w:type="dxa"/>
            <w:tcBorders>
              <w:top w:val="single" w:sz="4" w:space="0" w:color="auto"/>
              <w:left w:val="single" w:sz="4" w:space="0" w:color="auto"/>
              <w:bottom w:val="single" w:sz="4" w:space="0" w:color="auto"/>
              <w:right w:val="single" w:sz="4" w:space="0" w:color="auto"/>
            </w:tcBorders>
            <w:hideMark/>
          </w:tcPr>
          <w:p w14:paraId="59953FB2" w14:textId="77777777" w:rsidR="001C1FEB" w:rsidRPr="00D312F4" w:rsidRDefault="001C1FEB" w:rsidP="00CF7E69">
            <w:r w:rsidRPr="00D312F4">
              <w:t>“Insolvency Event”</w:t>
            </w:r>
          </w:p>
        </w:tc>
        <w:tc>
          <w:tcPr>
            <w:tcW w:w="5052" w:type="dxa"/>
            <w:tcBorders>
              <w:top w:val="single" w:sz="4" w:space="0" w:color="auto"/>
              <w:left w:val="single" w:sz="4" w:space="0" w:color="auto"/>
              <w:bottom w:val="single" w:sz="4" w:space="0" w:color="auto"/>
              <w:right w:val="single" w:sz="4" w:space="0" w:color="auto"/>
            </w:tcBorders>
          </w:tcPr>
          <w:p w14:paraId="4DB98334" w14:textId="77777777" w:rsidR="001C1FEB" w:rsidRPr="00D312F4" w:rsidRDefault="001C1FEB" w:rsidP="00CF7E69">
            <w:r w:rsidRPr="00D312F4">
              <w:t xml:space="preserve">the calling of any meeting of a party’s creditors; the appointment of any receiver, administrator, or administrative receiver over all or any part of its assets or undertaking; the suspension or cessation of its business; any threat to suspend </w:t>
            </w:r>
            <w:r w:rsidRPr="00D312F4">
              <w:lastRenderedPageBreak/>
              <w:t>or cease its business; the making of a winding-up order; the convening of a meeting to pass a winding-up resolution; or it entering into liquidation;</w:t>
            </w:r>
          </w:p>
          <w:p w14:paraId="60EB3F2D" w14:textId="77777777" w:rsidR="001C1FEB" w:rsidRPr="00D312F4" w:rsidRDefault="001C1FEB" w:rsidP="00CF7E69"/>
          <w:p w14:paraId="3BE380A8" w14:textId="77777777" w:rsidR="001C1FEB" w:rsidRPr="00D312F4" w:rsidRDefault="001C1FEB" w:rsidP="00CF7E69"/>
        </w:tc>
      </w:tr>
      <w:tr w:rsidR="001C1FEB" w:rsidRPr="00D312F4" w14:paraId="6D35549C" w14:textId="77777777" w:rsidTr="00F04850">
        <w:tc>
          <w:tcPr>
            <w:tcW w:w="3476" w:type="dxa"/>
            <w:tcBorders>
              <w:top w:val="single" w:sz="4" w:space="0" w:color="auto"/>
              <w:left w:val="single" w:sz="4" w:space="0" w:color="auto"/>
              <w:bottom w:val="single" w:sz="4" w:space="0" w:color="auto"/>
              <w:right w:val="single" w:sz="4" w:space="0" w:color="auto"/>
            </w:tcBorders>
          </w:tcPr>
          <w:p w14:paraId="1846E795" w14:textId="77777777" w:rsidR="001C1FEB" w:rsidRPr="00D312F4" w:rsidRDefault="001C1FEB" w:rsidP="00CF7E69">
            <w:r>
              <w:lastRenderedPageBreak/>
              <w:t xml:space="preserve">“Intellectual Property Rights” </w:t>
            </w:r>
          </w:p>
        </w:tc>
        <w:tc>
          <w:tcPr>
            <w:tcW w:w="5052" w:type="dxa"/>
            <w:tcBorders>
              <w:top w:val="single" w:sz="4" w:space="0" w:color="auto"/>
              <w:left w:val="single" w:sz="4" w:space="0" w:color="auto"/>
              <w:bottom w:val="single" w:sz="4" w:space="0" w:color="auto"/>
              <w:right w:val="single" w:sz="4" w:space="0" w:color="auto"/>
            </w:tcBorders>
          </w:tcPr>
          <w:p w14:paraId="732F0256" w14:textId="77777777" w:rsidR="001C1FEB" w:rsidRDefault="001C1FEB" w:rsidP="00CF7E69">
            <w:r w:rsidRPr="005E7A29">
              <w:t>all trademarks, business names, domain names, patents, copyrights and design rights (whether registered or not) and all applications for any of the foregoing and a</w:t>
            </w:r>
            <w:r>
              <w:t>ll rights of confidence and know-h</w:t>
            </w:r>
            <w:r w:rsidRPr="005E7A29">
              <w:t>ow however arising for their full term and any renewals and extensions;</w:t>
            </w:r>
          </w:p>
          <w:p w14:paraId="6D799AD2" w14:textId="77777777" w:rsidR="001C1FEB" w:rsidRPr="00D312F4" w:rsidRDefault="001C1FEB" w:rsidP="00CF7E69"/>
        </w:tc>
      </w:tr>
      <w:tr w:rsidR="001C1FEB" w:rsidRPr="00D312F4" w14:paraId="07A603EA" w14:textId="77777777" w:rsidTr="00F04850">
        <w:tc>
          <w:tcPr>
            <w:tcW w:w="3476" w:type="dxa"/>
            <w:tcBorders>
              <w:top w:val="single" w:sz="4" w:space="0" w:color="auto"/>
              <w:left w:val="single" w:sz="4" w:space="0" w:color="auto"/>
              <w:bottom w:val="single" w:sz="4" w:space="0" w:color="auto"/>
              <w:right w:val="single" w:sz="4" w:space="0" w:color="auto"/>
            </w:tcBorders>
            <w:hideMark/>
          </w:tcPr>
          <w:p w14:paraId="31FBDB49" w14:textId="77777777" w:rsidR="001C1FEB" w:rsidRPr="00D312F4" w:rsidRDefault="001C1FEB" w:rsidP="00CF7E69">
            <w:r w:rsidRPr="00D312F4">
              <w:t>“Payment Dates”</w:t>
            </w:r>
          </w:p>
        </w:tc>
        <w:tc>
          <w:tcPr>
            <w:tcW w:w="5052" w:type="dxa"/>
            <w:tcBorders>
              <w:top w:val="single" w:sz="4" w:space="0" w:color="auto"/>
              <w:left w:val="single" w:sz="4" w:space="0" w:color="auto"/>
              <w:bottom w:val="single" w:sz="4" w:space="0" w:color="auto"/>
              <w:right w:val="single" w:sz="4" w:space="0" w:color="auto"/>
            </w:tcBorders>
          </w:tcPr>
          <w:p w14:paraId="261847AD" w14:textId="77777777" w:rsidR="001C1FEB" w:rsidRPr="00D312F4" w:rsidRDefault="001C1FEB" w:rsidP="00CF7E69">
            <w:r w:rsidRPr="00D312F4">
              <w:t xml:space="preserve">the Payment Dates specified in </w:t>
            </w:r>
            <w:hyperlink w:anchor="_Schedule_2" w:history="1">
              <w:r w:rsidRPr="00C833AE">
                <w:rPr>
                  <w:rStyle w:val="Hyperlink"/>
                  <w:u w:val="single"/>
                </w:rPr>
                <w:t>Schedule 3</w:t>
              </w:r>
              <w:r w:rsidRPr="00D312F4">
                <w:rPr>
                  <w:rStyle w:val="Hyperlink"/>
                </w:rPr>
                <w:t>;</w:t>
              </w:r>
            </w:hyperlink>
          </w:p>
          <w:p w14:paraId="0C828E9E" w14:textId="77777777" w:rsidR="001C1FEB" w:rsidRPr="00D312F4" w:rsidRDefault="001C1FEB" w:rsidP="00CF7E69"/>
        </w:tc>
      </w:tr>
      <w:tr w:rsidR="001C1FEB" w:rsidRPr="00D312F4" w14:paraId="5DC89141" w14:textId="77777777" w:rsidTr="00F04850">
        <w:tc>
          <w:tcPr>
            <w:tcW w:w="3476" w:type="dxa"/>
            <w:tcBorders>
              <w:top w:val="single" w:sz="4" w:space="0" w:color="auto"/>
              <w:left w:val="single" w:sz="4" w:space="0" w:color="auto"/>
              <w:bottom w:val="single" w:sz="4" w:space="0" w:color="auto"/>
              <w:right w:val="single" w:sz="4" w:space="0" w:color="auto"/>
            </w:tcBorders>
            <w:hideMark/>
          </w:tcPr>
          <w:p w14:paraId="06F0EA8C" w14:textId="77777777" w:rsidR="001C1FEB" w:rsidRPr="00D312F4" w:rsidRDefault="001C1FEB" w:rsidP="00CF7E69">
            <w:r w:rsidRPr="00D312F4">
              <w:t>“Price”</w:t>
            </w:r>
          </w:p>
        </w:tc>
        <w:tc>
          <w:tcPr>
            <w:tcW w:w="5052" w:type="dxa"/>
            <w:tcBorders>
              <w:top w:val="single" w:sz="4" w:space="0" w:color="auto"/>
              <w:left w:val="single" w:sz="4" w:space="0" w:color="auto"/>
              <w:bottom w:val="single" w:sz="4" w:space="0" w:color="auto"/>
              <w:right w:val="single" w:sz="4" w:space="0" w:color="auto"/>
            </w:tcBorders>
            <w:hideMark/>
          </w:tcPr>
          <w:p w14:paraId="6362BBB9" w14:textId="77777777" w:rsidR="001C1FEB" w:rsidRPr="00D312F4" w:rsidRDefault="001C1FEB" w:rsidP="00CF7E69">
            <w:r w:rsidRPr="00D312F4">
              <w:t>the price for the Service</w:t>
            </w:r>
            <w:r>
              <w:t>s</w:t>
            </w:r>
            <w:r w:rsidRPr="00D312F4">
              <w:t xml:space="preserve"> specified in </w:t>
            </w:r>
            <w:hyperlink w:anchor="_Schedule_2" w:history="1">
              <w:r w:rsidRPr="00C833AE">
                <w:rPr>
                  <w:rStyle w:val="Hyperlink"/>
                  <w:u w:val="single"/>
                </w:rPr>
                <w:t>Schedule 2;</w:t>
              </w:r>
            </w:hyperlink>
          </w:p>
        </w:tc>
      </w:tr>
      <w:tr w:rsidR="001C1FEB" w:rsidRPr="00D312F4" w14:paraId="06641668" w14:textId="77777777" w:rsidTr="00F04850">
        <w:tc>
          <w:tcPr>
            <w:tcW w:w="3476" w:type="dxa"/>
            <w:tcBorders>
              <w:top w:val="single" w:sz="4" w:space="0" w:color="auto"/>
              <w:left w:val="single" w:sz="4" w:space="0" w:color="auto"/>
              <w:bottom w:val="single" w:sz="4" w:space="0" w:color="auto"/>
              <w:right w:val="single" w:sz="4" w:space="0" w:color="auto"/>
            </w:tcBorders>
            <w:hideMark/>
          </w:tcPr>
          <w:p w14:paraId="72795DC6" w14:textId="77777777" w:rsidR="001C1FEB" w:rsidRPr="00D312F4" w:rsidRDefault="001C1FEB" w:rsidP="00CF7E69">
            <w:r w:rsidRPr="00D312F4">
              <w:t>"Primary Contacts"</w:t>
            </w:r>
          </w:p>
        </w:tc>
        <w:tc>
          <w:tcPr>
            <w:tcW w:w="5052" w:type="dxa"/>
            <w:tcBorders>
              <w:top w:val="single" w:sz="4" w:space="0" w:color="auto"/>
              <w:left w:val="single" w:sz="4" w:space="0" w:color="auto"/>
              <w:bottom w:val="single" w:sz="4" w:space="0" w:color="auto"/>
              <w:right w:val="single" w:sz="4" w:space="0" w:color="auto"/>
            </w:tcBorders>
          </w:tcPr>
          <w:p w14:paraId="350F7C1A" w14:textId="77777777" w:rsidR="001C1FEB" w:rsidRPr="00D312F4" w:rsidRDefault="001C1FEB" w:rsidP="00CF7E69">
            <w:r w:rsidRPr="00D312F4">
              <w:t xml:space="preserve">the individuals appointed by the Commissioner and the </w:t>
            </w:r>
            <w:r>
              <w:t>Provider</w:t>
            </w:r>
            <w:r w:rsidRPr="00D312F4">
              <w:t xml:space="preserve"> to primarily represent them under this Contract; the initial Primary Contacts are specified in </w:t>
            </w:r>
            <w:hyperlink w:anchor="_Schedule_2" w:history="1">
              <w:r w:rsidRPr="00C833AE">
                <w:rPr>
                  <w:rStyle w:val="Hyperlink"/>
                  <w:color w:val="FF0000"/>
                  <w:u w:val="single"/>
                </w:rPr>
                <w:t>Schedule 2</w:t>
              </w:r>
              <w:r w:rsidRPr="00D312F4">
                <w:rPr>
                  <w:rStyle w:val="Hyperlink"/>
                </w:rPr>
                <w:t>;</w:t>
              </w:r>
            </w:hyperlink>
          </w:p>
          <w:p w14:paraId="2E18BEFF" w14:textId="77777777" w:rsidR="001C1FEB" w:rsidRPr="00D312F4" w:rsidRDefault="001C1FEB" w:rsidP="00CF7E69"/>
        </w:tc>
      </w:tr>
      <w:tr w:rsidR="001C1FEB" w:rsidRPr="00D312F4" w14:paraId="12B4E702" w14:textId="77777777" w:rsidTr="00F04850">
        <w:tc>
          <w:tcPr>
            <w:tcW w:w="3476" w:type="dxa"/>
            <w:tcBorders>
              <w:top w:val="single" w:sz="4" w:space="0" w:color="auto"/>
              <w:left w:val="single" w:sz="4" w:space="0" w:color="auto"/>
              <w:bottom w:val="single" w:sz="4" w:space="0" w:color="auto"/>
              <w:right w:val="single" w:sz="4" w:space="0" w:color="auto"/>
            </w:tcBorders>
            <w:hideMark/>
          </w:tcPr>
          <w:p w14:paraId="48BC381F" w14:textId="77777777" w:rsidR="001C1FEB" w:rsidRPr="00D312F4" w:rsidRDefault="001C1FEB" w:rsidP="00CF7E69">
            <w:r w:rsidRPr="00D312F4">
              <w:t>Professional liability /  indemnity</w:t>
            </w:r>
          </w:p>
        </w:tc>
        <w:tc>
          <w:tcPr>
            <w:tcW w:w="5052" w:type="dxa"/>
            <w:tcBorders>
              <w:top w:val="single" w:sz="4" w:space="0" w:color="auto"/>
              <w:left w:val="single" w:sz="4" w:space="0" w:color="auto"/>
              <w:bottom w:val="single" w:sz="4" w:space="0" w:color="auto"/>
              <w:right w:val="single" w:sz="4" w:space="0" w:color="auto"/>
            </w:tcBorders>
          </w:tcPr>
          <w:p w14:paraId="77C1DAC5" w14:textId="77777777" w:rsidR="001C1FEB" w:rsidRPr="00D312F4" w:rsidRDefault="001C1FEB" w:rsidP="00CF7E69">
            <w:r w:rsidRPr="00D312F4">
              <w:t>Professional liability / indemnity is one insurance class and covers the protection of professionals against making errors and omissions as part of their work and also insures them against legal defence costs and other costs.</w:t>
            </w:r>
          </w:p>
          <w:p w14:paraId="62F2ABC7" w14:textId="77777777" w:rsidR="001C1FEB" w:rsidRPr="00D312F4" w:rsidRDefault="001C1FEB" w:rsidP="00CF7E69"/>
        </w:tc>
      </w:tr>
      <w:tr w:rsidR="001C1FEB" w:rsidRPr="00D312F4" w14:paraId="6AA1C8B8" w14:textId="77777777" w:rsidTr="00F04850">
        <w:tc>
          <w:tcPr>
            <w:tcW w:w="3476" w:type="dxa"/>
            <w:tcBorders>
              <w:top w:val="single" w:sz="4" w:space="0" w:color="auto"/>
              <w:left w:val="single" w:sz="4" w:space="0" w:color="auto"/>
              <w:bottom w:val="single" w:sz="4" w:space="0" w:color="auto"/>
              <w:right w:val="single" w:sz="4" w:space="0" w:color="auto"/>
            </w:tcBorders>
            <w:hideMark/>
          </w:tcPr>
          <w:p w14:paraId="410EF8EA" w14:textId="77777777" w:rsidR="001C1FEB" w:rsidRPr="00D312F4" w:rsidRDefault="001C1FEB" w:rsidP="00CF7E69">
            <w:r w:rsidRPr="00D312F4">
              <w:t>Public liability</w:t>
            </w:r>
          </w:p>
        </w:tc>
        <w:tc>
          <w:tcPr>
            <w:tcW w:w="5052" w:type="dxa"/>
            <w:tcBorders>
              <w:top w:val="single" w:sz="4" w:space="0" w:color="auto"/>
              <w:left w:val="single" w:sz="4" w:space="0" w:color="auto"/>
              <w:bottom w:val="single" w:sz="4" w:space="0" w:color="auto"/>
              <w:right w:val="single" w:sz="4" w:space="0" w:color="auto"/>
            </w:tcBorders>
          </w:tcPr>
          <w:p w14:paraId="767003E5" w14:textId="77777777" w:rsidR="001C1FEB" w:rsidRPr="00D312F4" w:rsidRDefault="001C1FEB" w:rsidP="00CF7E69">
            <w:r w:rsidRPr="00D312F4">
              <w:t xml:space="preserve">Insurance covering liability exposures for individuals and </w:t>
            </w:r>
            <w:hyperlink r:id="rId16" w:history="1">
              <w:r w:rsidRPr="00D312F4">
                <w:rPr>
                  <w:rStyle w:val="Hyperlink"/>
                </w:rPr>
                <w:t>business owners</w:t>
              </w:r>
            </w:hyperlink>
            <w:r w:rsidRPr="00D312F4">
              <w:t xml:space="preserve"> which provides broad coverage, generally including all exposures for property damage and bodily injury.</w:t>
            </w:r>
          </w:p>
          <w:p w14:paraId="42524EB2" w14:textId="77777777" w:rsidR="001C1FEB" w:rsidRPr="00D312F4" w:rsidRDefault="001C1FEB" w:rsidP="00CF7E69"/>
        </w:tc>
      </w:tr>
      <w:tr w:rsidR="001C1FEB" w:rsidRPr="00D312F4" w14:paraId="60F32199" w14:textId="77777777" w:rsidTr="00F04850">
        <w:tc>
          <w:tcPr>
            <w:tcW w:w="3476" w:type="dxa"/>
            <w:tcBorders>
              <w:top w:val="single" w:sz="4" w:space="0" w:color="auto"/>
              <w:left w:val="single" w:sz="4" w:space="0" w:color="auto"/>
              <w:bottom w:val="single" w:sz="4" w:space="0" w:color="auto"/>
              <w:right w:val="single" w:sz="4" w:space="0" w:color="auto"/>
            </w:tcBorders>
            <w:hideMark/>
          </w:tcPr>
          <w:p w14:paraId="5B9E34AD" w14:textId="77777777" w:rsidR="001C1FEB" w:rsidRPr="00D312F4" w:rsidRDefault="001C1FEB" w:rsidP="00CF7E69">
            <w:r w:rsidRPr="00D312F4">
              <w:t>“Records”</w:t>
            </w:r>
          </w:p>
        </w:tc>
        <w:tc>
          <w:tcPr>
            <w:tcW w:w="5052" w:type="dxa"/>
            <w:tcBorders>
              <w:top w:val="single" w:sz="4" w:space="0" w:color="auto"/>
              <w:left w:val="single" w:sz="4" w:space="0" w:color="auto"/>
              <w:bottom w:val="single" w:sz="4" w:space="0" w:color="auto"/>
              <w:right w:val="single" w:sz="4" w:space="0" w:color="auto"/>
            </w:tcBorders>
          </w:tcPr>
          <w:p w14:paraId="5F57B806" w14:textId="77777777" w:rsidR="001C1FEB" w:rsidRPr="00D312F4" w:rsidRDefault="001C1FEB" w:rsidP="00CF7E69">
            <w:r w:rsidRPr="00D312F4">
              <w:t>the records which the Provider is required to maintain and provide to the Commissioner under this Contract;</w:t>
            </w:r>
          </w:p>
          <w:p w14:paraId="433B9C97" w14:textId="77777777" w:rsidR="001C1FEB" w:rsidRPr="00D312F4" w:rsidRDefault="001C1FEB" w:rsidP="00CF7E69"/>
        </w:tc>
      </w:tr>
      <w:tr w:rsidR="001C1FEB" w:rsidRPr="00D312F4" w14:paraId="37EF4EED" w14:textId="77777777" w:rsidTr="00F04850">
        <w:tc>
          <w:tcPr>
            <w:tcW w:w="3476" w:type="dxa"/>
            <w:tcBorders>
              <w:top w:val="single" w:sz="4" w:space="0" w:color="auto"/>
              <w:left w:val="single" w:sz="4" w:space="0" w:color="auto"/>
              <w:bottom w:val="single" w:sz="4" w:space="0" w:color="auto"/>
              <w:right w:val="single" w:sz="4" w:space="0" w:color="auto"/>
            </w:tcBorders>
            <w:hideMark/>
          </w:tcPr>
          <w:p w14:paraId="6A5CD521" w14:textId="77777777" w:rsidR="001C1FEB" w:rsidRPr="00D312F4" w:rsidRDefault="001C1FEB" w:rsidP="00CF7E69">
            <w:r w:rsidRPr="00D312F4">
              <w:t>"Project"</w:t>
            </w:r>
          </w:p>
        </w:tc>
        <w:tc>
          <w:tcPr>
            <w:tcW w:w="5052" w:type="dxa"/>
            <w:tcBorders>
              <w:top w:val="single" w:sz="4" w:space="0" w:color="auto"/>
              <w:left w:val="single" w:sz="4" w:space="0" w:color="auto"/>
              <w:bottom w:val="single" w:sz="4" w:space="0" w:color="auto"/>
              <w:right w:val="single" w:sz="4" w:space="0" w:color="auto"/>
            </w:tcBorders>
          </w:tcPr>
          <w:p w14:paraId="06693812" w14:textId="081767E5" w:rsidR="001C1FEB" w:rsidRPr="00D312F4" w:rsidRDefault="001C1FEB" w:rsidP="00CF7E69">
            <w:r w:rsidRPr="005C408D">
              <w:t>a proposed or ongoing set of tasks</w:t>
            </w:r>
            <w:r>
              <w:t>, as specified in any Invitation to Tender and Tender leading to this Contract and as described in this Contract</w:t>
            </w:r>
            <w:r w:rsidRPr="00D312F4">
              <w:t xml:space="preserve"> </w:t>
            </w:r>
            <w:hyperlink w:anchor="_Schedule_2" w:history="1">
              <w:r w:rsidRPr="00C833AE">
                <w:rPr>
                  <w:rStyle w:val="Hyperlink"/>
                  <w:u w:val="single"/>
                </w:rPr>
                <w:t>Schedule 2</w:t>
              </w:r>
              <w:r w:rsidRPr="00D312F4">
                <w:rPr>
                  <w:rStyle w:val="Hyperlink"/>
                </w:rPr>
                <w:t>;</w:t>
              </w:r>
            </w:hyperlink>
          </w:p>
          <w:p w14:paraId="0D98BF4B" w14:textId="77777777" w:rsidR="001C1FEB" w:rsidRPr="00D312F4" w:rsidRDefault="001C1FEB" w:rsidP="00CF7E69"/>
        </w:tc>
      </w:tr>
      <w:tr w:rsidR="001C1FEB" w:rsidRPr="00D312F4" w14:paraId="18D42011" w14:textId="77777777" w:rsidTr="00F04850">
        <w:tc>
          <w:tcPr>
            <w:tcW w:w="3476" w:type="dxa"/>
            <w:tcBorders>
              <w:top w:val="single" w:sz="4" w:space="0" w:color="auto"/>
              <w:left w:val="single" w:sz="4" w:space="0" w:color="auto"/>
              <w:bottom w:val="single" w:sz="4" w:space="0" w:color="auto"/>
              <w:right w:val="single" w:sz="4" w:space="0" w:color="auto"/>
            </w:tcBorders>
            <w:hideMark/>
          </w:tcPr>
          <w:p w14:paraId="72B3BA27" w14:textId="77777777" w:rsidR="001C1FEB" w:rsidRPr="00D312F4" w:rsidRDefault="001C1FEB" w:rsidP="00CF7E69">
            <w:r w:rsidRPr="00D312F4">
              <w:t>“Services”</w:t>
            </w:r>
          </w:p>
        </w:tc>
        <w:tc>
          <w:tcPr>
            <w:tcW w:w="5052" w:type="dxa"/>
            <w:tcBorders>
              <w:top w:val="single" w:sz="4" w:space="0" w:color="auto"/>
              <w:left w:val="single" w:sz="4" w:space="0" w:color="auto"/>
              <w:bottom w:val="single" w:sz="4" w:space="0" w:color="auto"/>
              <w:right w:val="single" w:sz="4" w:space="0" w:color="auto"/>
            </w:tcBorders>
          </w:tcPr>
          <w:p w14:paraId="73F9651F" w14:textId="77777777" w:rsidR="001C1FEB" w:rsidRPr="00D312F4" w:rsidRDefault="001C1FEB" w:rsidP="00CF7E69">
            <w:r w:rsidRPr="00D312F4">
              <w:t>the services to be provided by the Provider</w:t>
            </w:r>
            <w:r>
              <w:t xml:space="preserve"> in relation to the Project;</w:t>
            </w:r>
            <w:r w:rsidRPr="00D312F4">
              <w:t xml:space="preserve"> </w:t>
            </w:r>
          </w:p>
          <w:p w14:paraId="41A95950" w14:textId="77777777" w:rsidR="001C1FEB" w:rsidRPr="00D312F4" w:rsidRDefault="001C1FEB" w:rsidP="00CF7E69"/>
        </w:tc>
      </w:tr>
      <w:tr w:rsidR="001C1FEB" w:rsidRPr="00D312F4" w14:paraId="44512AFD" w14:textId="77777777" w:rsidTr="00F04850">
        <w:tc>
          <w:tcPr>
            <w:tcW w:w="3476" w:type="dxa"/>
            <w:tcBorders>
              <w:top w:val="single" w:sz="4" w:space="0" w:color="auto"/>
              <w:left w:val="single" w:sz="4" w:space="0" w:color="auto"/>
              <w:bottom w:val="single" w:sz="4" w:space="0" w:color="auto"/>
              <w:right w:val="single" w:sz="4" w:space="0" w:color="auto"/>
            </w:tcBorders>
            <w:hideMark/>
          </w:tcPr>
          <w:p w14:paraId="1CDEE307" w14:textId="77777777" w:rsidR="001C1FEB" w:rsidRPr="00D312F4" w:rsidRDefault="001C1FEB" w:rsidP="00CF7E69">
            <w:r w:rsidRPr="00D312F4">
              <w:lastRenderedPageBreak/>
              <w:t>"Timetable"</w:t>
            </w:r>
          </w:p>
        </w:tc>
        <w:tc>
          <w:tcPr>
            <w:tcW w:w="5052" w:type="dxa"/>
            <w:tcBorders>
              <w:top w:val="single" w:sz="4" w:space="0" w:color="auto"/>
              <w:left w:val="single" w:sz="4" w:space="0" w:color="auto"/>
              <w:bottom w:val="single" w:sz="4" w:space="0" w:color="auto"/>
              <w:right w:val="single" w:sz="4" w:space="0" w:color="auto"/>
            </w:tcBorders>
          </w:tcPr>
          <w:p w14:paraId="2DB83586" w14:textId="77777777" w:rsidR="001C1FEB" w:rsidRPr="00D312F4" w:rsidRDefault="001C1FEB" w:rsidP="00CF7E69">
            <w:r w:rsidRPr="00D312F4">
              <w:t xml:space="preserve">the timetable for delivery of the Services as specified in </w:t>
            </w:r>
            <w:hyperlink w:anchor="_Schedule_2" w:history="1">
              <w:r w:rsidRPr="00C833AE">
                <w:rPr>
                  <w:rStyle w:val="Hyperlink"/>
                  <w:u w:val="single"/>
                </w:rPr>
                <w:t>Schedule 2</w:t>
              </w:r>
              <w:r w:rsidRPr="00D312F4">
                <w:rPr>
                  <w:rStyle w:val="Hyperlink"/>
                </w:rPr>
                <w:t>;</w:t>
              </w:r>
            </w:hyperlink>
          </w:p>
          <w:p w14:paraId="0EEA0F14" w14:textId="77777777" w:rsidR="001C1FEB" w:rsidRPr="00D312F4" w:rsidRDefault="001C1FEB" w:rsidP="00CF7E69"/>
        </w:tc>
      </w:tr>
      <w:tr w:rsidR="001C1FEB" w:rsidRPr="00D312F4" w14:paraId="7BB75694" w14:textId="77777777" w:rsidTr="00F04850">
        <w:tc>
          <w:tcPr>
            <w:tcW w:w="3476" w:type="dxa"/>
            <w:tcBorders>
              <w:top w:val="single" w:sz="4" w:space="0" w:color="auto"/>
              <w:left w:val="single" w:sz="4" w:space="0" w:color="auto"/>
              <w:bottom w:val="single" w:sz="4" w:space="0" w:color="auto"/>
              <w:right w:val="single" w:sz="4" w:space="0" w:color="auto"/>
            </w:tcBorders>
          </w:tcPr>
          <w:p w14:paraId="78EAF2A4" w14:textId="77777777" w:rsidR="001C1FEB" w:rsidRPr="00D312F4" w:rsidRDefault="001C1FEB" w:rsidP="00CF7E69">
            <w:r>
              <w:t>“Work”</w:t>
            </w:r>
          </w:p>
        </w:tc>
        <w:tc>
          <w:tcPr>
            <w:tcW w:w="5052" w:type="dxa"/>
            <w:tcBorders>
              <w:top w:val="single" w:sz="4" w:space="0" w:color="auto"/>
              <w:left w:val="single" w:sz="4" w:space="0" w:color="auto"/>
              <w:bottom w:val="single" w:sz="4" w:space="0" w:color="auto"/>
              <w:right w:val="single" w:sz="4" w:space="0" w:color="auto"/>
            </w:tcBorders>
          </w:tcPr>
          <w:p w14:paraId="686B6966" w14:textId="77777777" w:rsidR="001C1FEB" w:rsidRPr="00D312F4" w:rsidRDefault="001C1FEB" w:rsidP="00CF7E69">
            <w:r>
              <w:t xml:space="preserve">as defined in </w:t>
            </w:r>
            <w:r w:rsidRPr="00007635">
              <w:rPr>
                <w:color w:val="FF0000"/>
                <w:u w:val="single"/>
              </w:rPr>
              <w:t>Schedule 5</w:t>
            </w:r>
            <w:r>
              <w:t>;</w:t>
            </w:r>
          </w:p>
        </w:tc>
      </w:tr>
      <w:tr w:rsidR="001C1FEB" w:rsidRPr="00D312F4" w14:paraId="35B4DBC3" w14:textId="77777777" w:rsidTr="00F04850">
        <w:tc>
          <w:tcPr>
            <w:tcW w:w="3476" w:type="dxa"/>
            <w:tcBorders>
              <w:top w:val="single" w:sz="4" w:space="0" w:color="auto"/>
              <w:left w:val="single" w:sz="4" w:space="0" w:color="auto"/>
              <w:bottom w:val="single" w:sz="4" w:space="0" w:color="auto"/>
              <w:right w:val="single" w:sz="4" w:space="0" w:color="auto"/>
            </w:tcBorders>
            <w:hideMark/>
          </w:tcPr>
          <w:p w14:paraId="43815484" w14:textId="77777777" w:rsidR="001C1FEB" w:rsidRPr="00D312F4" w:rsidRDefault="001C1FEB" w:rsidP="00CF7E69">
            <w:r w:rsidRPr="00D312F4">
              <w:t>"Work IP Rights"</w:t>
            </w:r>
          </w:p>
        </w:tc>
        <w:tc>
          <w:tcPr>
            <w:tcW w:w="5052" w:type="dxa"/>
            <w:tcBorders>
              <w:top w:val="single" w:sz="4" w:space="0" w:color="auto"/>
              <w:left w:val="single" w:sz="4" w:space="0" w:color="auto"/>
              <w:bottom w:val="single" w:sz="4" w:space="0" w:color="auto"/>
              <w:right w:val="single" w:sz="4" w:space="0" w:color="auto"/>
            </w:tcBorders>
          </w:tcPr>
          <w:p w14:paraId="53942365" w14:textId="77777777" w:rsidR="001C1FEB" w:rsidRPr="00D312F4" w:rsidRDefault="001C1FEB" w:rsidP="00CF7E69">
            <w:r w:rsidRPr="00D312F4">
              <w:t xml:space="preserve">as defined in </w:t>
            </w:r>
            <w:hyperlink w:anchor="_Schedule_5" w:history="1">
              <w:r w:rsidRPr="000E7ACF">
                <w:rPr>
                  <w:rStyle w:val="Hyperlink"/>
                  <w:color w:val="FF0000"/>
                  <w:u w:val="single"/>
                </w:rPr>
                <w:t>Schedule 5</w:t>
              </w:r>
              <w:r w:rsidRPr="00D312F4">
                <w:rPr>
                  <w:rStyle w:val="Hyperlink"/>
                </w:rPr>
                <w:t>;</w:t>
              </w:r>
            </w:hyperlink>
          </w:p>
          <w:p w14:paraId="751EB28E" w14:textId="77777777" w:rsidR="001C1FEB" w:rsidRPr="00D312F4" w:rsidRDefault="001C1FEB" w:rsidP="00CF7E69"/>
        </w:tc>
      </w:tr>
      <w:tr w:rsidR="001C1FEB" w:rsidRPr="00D312F4" w14:paraId="3B2AF455" w14:textId="77777777" w:rsidTr="00F04850">
        <w:tc>
          <w:tcPr>
            <w:tcW w:w="3476" w:type="dxa"/>
            <w:tcBorders>
              <w:top w:val="single" w:sz="4" w:space="0" w:color="auto"/>
              <w:left w:val="single" w:sz="4" w:space="0" w:color="auto"/>
              <w:bottom w:val="single" w:sz="4" w:space="0" w:color="auto"/>
              <w:right w:val="single" w:sz="4" w:space="0" w:color="auto"/>
            </w:tcBorders>
            <w:hideMark/>
          </w:tcPr>
          <w:p w14:paraId="765F8A26" w14:textId="77777777" w:rsidR="001C1FEB" w:rsidRPr="00D312F4" w:rsidRDefault="001C1FEB" w:rsidP="00CF7E69">
            <w:r w:rsidRPr="00D312F4">
              <w:t>“Working Days”</w:t>
            </w:r>
          </w:p>
        </w:tc>
        <w:tc>
          <w:tcPr>
            <w:tcW w:w="5052" w:type="dxa"/>
            <w:tcBorders>
              <w:top w:val="single" w:sz="4" w:space="0" w:color="auto"/>
              <w:left w:val="single" w:sz="4" w:space="0" w:color="auto"/>
              <w:bottom w:val="single" w:sz="4" w:space="0" w:color="auto"/>
              <w:right w:val="single" w:sz="4" w:space="0" w:color="auto"/>
            </w:tcBorders>
            <w:hideMark/>
          </w:tcPr>
          <w:p w14:paraId="4A43CA7E" w14:textId="77777777" w:rsidR="001C1FEB" w:rsidRDefault="001C1FEB" w:rsidP="00CF7E69">
            <w:r w:rsidRPr="00D312F4">
              <w:t>Monday to Friday inclusive but excluding bank holidays and public holidays</w:t>
            </w:r>
            <w:r>
              <w:t xml:space="preserve"> in England and Wales</w:t>
            </w:r>
            <w:r w:rsidRPr="00D312F4">
              <w:t>;</w:t>
            </w:r>
          </w:p>
          <w:p w14:paraId="25BC12D3" w14:textId="77777777" w:rsidR="001C1FEB" w:rsidRPr="00D312F4" w:rsidRDefault="001C1FEB" w:rsidP="00CF7E69"/>
        </w:tc>
      </w:tr>
      <w:tr w:rsidR="001C1FEB" w:rsidRPr="00D312F4" w14:paraId="1E7981BE" w14:textId="77777777" w:rsidTr="00F04850">
        <w:tc>
          <w:tcPr>
            <w:tcW w:w="3476" w:type="dxa"/>
            <w:tcBorders>
              <w:top w:val="single" w:sz="4" w:space="0" w:color="auto"/>
              <w:left w:val="single" w:sz="4" w:space="0" w:color="auto"/>
              <w:bottom w:val="single" w:sz="4" w:space="0" w:color="auto"/>
              <w:right w:val="single" w:sz="4" w:space="0" w:color="auto"/>
            </w:tcBorders>
            <w:hideMark/>
          </w:tcPr>
          <w:p w14:paraId="79EC25E2" w14:textId="77777777" w:rsidR="001C1FEB" w:rsidRPr="00D312F4" w:rsidRDefault="001C1FEB" w:rsidP="00CF7E69">
            <w:r w:rsidRPr="00D312F4">
              <w:t>“Year”</w:t>
            </w:r>
          </w:p>
        </w:tc>
        <w:tc>
          <w:tcPr>
            <w:tcW w:w="5052" w:type="dxa"/>
            <w:tcBorders>
              <w:top w:val="single" w:sz="4" w:space="0" w:color="auto"/>
              <w:left w:val="single" w:sz="4" w:space="0" w:color="auto"/>
              <w:bottom w:val="single" w:sz="4" w:space="0" w:color="auto"/>
              <w:right w:val="single" w:sz="4" w:space="0" w:color="auto"/>
            </w:tcBorders>
            <w:hideMark/>
          </w:tcPr>
          <w:p w14:paraId="73765A77" w14:textId="77777777" w:rsidR="001C1FEB" w:rsidRPr="00D312F4" w:rsidRDefault="001C1FEB" w:rsidP="00CF7E69">
            <w:r w:rsidRPr="00D312F4">
              <w:t>a year from the date and from each anniversary date of this Contract.</w:t>
            </w:r>
          </w:p>
        </w:tc>
      </w:tr>
    </w:tbl>
    <w:p w14:paraId="367308E7" w14:textId="77777777" w:rsidR="001C1FEB" w:rsidRPr="00D312F4" w:rsidRDefault="001C1FEB" w:rsidP="00CF7E69"/>
    <w:p w14:paraId="76294634" w14:textId="77777777" w:rsidR="001C1FEB" w:rsidRDefault="001C1FEB" w:rsidP="00CF7E69">
      <w:pPr>
        <w:sectPr w:rsidR="001C1FEB" w:rsidSect="00F73EC6">
          <w:pgSz w:w="11900" w:h="16840"/>
          <w:pgMar w:top="1440" w:right="1440" w:bottom="1440" w:left="1440" w:header="709" w:footer="709" w:gutter="0"/>
          <w:cols w:space="708"/>
          <w:titlePg/>
          <w:docGrid w:linePitch="360"/>
        </w:sectPr>
      </w:pPr>
      <w:bookmarkStart w:id="6" w:name="_Schedule_2"/>
      <w:bookmarkEnd w:id="6"/>
    </w:p>
    <w:p w14:paraId="28773340" w14:textId="77777777" w:rsidR="001C1FEB" w:rsidRDefault="001C1FEB" w:rsidP="00CF7E69"/>
    <w:p w14:paraId="7FF5E98D" w14:textId="77777777" w:rsidR="001C1FEB" w:rsidRPr="000E7ACF" w:rsidRDefault="001C1FEB" w:rsidP="00CF7E69">
      <w:pPr>
        <w:pStyle w:val="Heading2"/>
        <w:rPr>
          <w:rFonts w:ascii="Arial" w:hAnsi="Arial" w:cs="Arial"/>
        </w:rPr>
      </w:pPr>
      <w:bookmarkStart w:id="7" w:name="_Ref41594016"/>
      <w:r w:rsidRPr="000E7ACF">
        <w:rPr>
          <w:rFonts w:ascii="Arial" w:hAnsi="Arial" w:cs="Arial"/>
        </w:rPr>
        <w:t>Schedule 2</w:t>
      </w:r>
      <w:bookmarkEnd w:id="7"/>
    </w:p>
    <w:p w14:paraId="180DB51F" w14:textId="77777777" w:rsidR="001C1FEB" w:rsidRPr="000E7ACF" w:rsidRDefault="001C1FEB" w:rsidP="00CF7E69">
      <w:pPr>
        <w:pStyle w:val="Heading3"/>
        <w:rPr>
          <w:rFonts w:cs="Arial"/>
        </w:rPr>
      </w:pPr>
      <w:r w:rsidRPr="000E7ACF">
        <w:rPr>
          <w:rFonts w:cs="Arial"/>
        </w:rPr>
        <w:t>Service Specification</w:t>
      </w:r>
    </w:p>
    <w:p w14:paraId="60EA1324" w14:textId="77777777" w:rsidR="001C1FEB" w:rsidRPr="00D312F4" w:rsidRDefault="001C1FEB" w:rsidP="00CF7E69">
      <w:pPr>
        <w:spacing w:before="120" w:after="120" w:line="240" w:lineRule="auto"/>
      </w:pPr>
    </w:p>
    <w:p w14:paraId="0EED44B7" w14:textId="77777777" w:rsidR="001C1FEB" w:rsidRPr="00D312F4" w:rsidRDefault="001C1FEB" w:rsidP="00CF7E69">
      <w:pPr>
        <w:pStyle w:val="ListParagraph"/>
        <w:numPr>
          <w:ilvl w:val="0"/>
          <w:numId w:val="15"/>
        </w:numPr>
        <w:spacing w:before="120" w:after="120" w:line="240" w:lineRule="auto"/>
        <w:contextualSpacing w:val="0"/>
      </w:pPr>
      <w:r w:rsidRPr="00D312F4">
        <w:t>Description of the Services:</w:t>
      </w:r>
    </w:p>
    <w:p w14:paraId="3F71E4E4" w14:textId="77777777" w:rsidR="001C1FEB" w:rsidRPr="00D312F4" w:rsidRDefault="001C1FEB" w:rsidP="00CF7E69">
      <w:pPr>
        <w:pStyle w:val="ListParagraph"/>
        <w:numPr>
          <w:ilvl w:val="0"/>
          <w:numId w:val="15"/>
        </w:numPr>
        <w:spacing w:before="120" w:after="120" w:line="240" w:lineRule="auto"/>
        <w:contextualSpacing w:val="0"/>
      </w:pPr>
      <w:r w:rsidRPr="00D312F4">
        <w:t xml:space="preserve">Contract Period: From the </w:t>
      </w:r>
      <w:r>
        <w:t>Commencement Date</w:t>
      </w:r>
      <w:r w:rsidRPr="00D312F4">
        <w:t xml:space="preserve"> to [             ].</w:t>
      </w:r>
    </w:p>
    <w:p w14:paraId="0F66D274" w14:textId="77777777" w:rsidR="001C1FEB" w:rsidRPr="00D312F4" w:rsidRDefault="001C1FEB" w:rsidP="00CF7E69">
      <w:pPr>
        <w:pStyle w:val="ListParagraph"/>
        <w:numPr>
          <w:ilvl w:val="0"/>
          <w:numId w:val="15"/>
        </w:numPr>
        <w:spacing w:before="120" w:after="120" w:line="240" w:lineRule="auto"/>
        <w:contextualSpacing w:val="0"/>
      </w:pPr>
      <w:r w:rsidRPr="00D312F4">
        <w:t>Delivery Timetable</w:t>
      </w:r>
      <w:r>
        <w:t>:</w:t>
      </w:r>
    </w:p>
    <w:p w14:paraId="76A45486" w14:textId="77777777" w:rsidR="001C1FEB" w:rsidRPr="00D312F4" w:rsidRDefault="001C1FEB" w:rsidP="00CF7E69">
      <w:pPr>
        <w:pStyle w:val="ListParagraph"/>
        <w:numPr>
          <w:ilvl w:val="0"/>
          <w:numId w:val="15"/>
        </w:numPr>
        <w:spacing w:before="120" w:after="120" w:line="240" w:lineRule="auto"/>
        <w:contextualSpacing w:val="0"/>
      </w:pPr>
      <w:r w:rsidRPr="00D312F4">
        <w:t>Liaison/meeting/review requirements</w:t>
      </w:r>
      <w:r>
        <w:t>:</w:t>
      </w:r>
    </w:p>
    <w:p w14:paraId="194B9537" w14:textId="77777777" w:rsidR="001C1FEB" w:rsidRPr="00D312F4" w:rsidRDefault="001C1FEB" w:rsidP="00CF7E69">
      <w:pPr>
        <w:pStyle w:val="ListParagraph"/>
        <w:numPr>
          <w:ilvl w:val="0"/>
          <w:numId w:val="15"/>
        </w:numPr>
        <w:spacing w:before="120" w:after="120" w:line="240" w:lineRule="auto"/>
        <w:contextualSpacing w:val="0"/>
      </w:pPr>
      <w:r w:rsidRPr="00D312F4">
        <w:t>Primary Contacts</w:t>
      </w:r>
      <w:r>
        <w:t>:</w:t>
      </w:r>
    </w:p>
    <w:p w14:paraId="03A80E44" w14:textId="77777777" w:rsidR="001C1FEB" w:rsidRPr="00D312F4" w:rsidRDefault="001C1FEB" w:rsidP="00CF7E69">
      <w:pPr>
        <w:pStyle w:val="ListParagraph"/>
        <w:numPr>
          <w:ilvl w:val="1"/>
          <w:numId w:val="15"/>
        </w:numPr>
        <w:spacing w:before="120" w:after="120" w:line="240" w:lineRule="auto"/>
        <w:contextualSpacing w:val="0"/>
      </w:pPr>
      <w:r w:rsidRPr="00D312F4">
        <w:t>For Commissioner: [contact details]</w:t>
      </w:r>
    </w:p>
    <w:p w14:paraId="6137EB6B" w14:textId="77777777" w:rsidR="001C1FEB" w:rsidRPr="00D312F4" w:rsidRDefault="001C1FEB" w:rsidP="00CF7E69">
      <w:pPr>
        <w:pStyle w:val="ListParagraph"/>
        <w:numPr>
          <w:ilvl w:val="1"/>
          <w:numId w:val="15"/>
        </w:numPr>
        <w:spacing w:before="120" w:after="120" w:line="240" w:lineRule="auto"/>
        <w:contextualSpacing w:val="0"/>
      </w:pPr>
      <w:r w:rsidRPr="00D312F4">
        <w:t>For Provider: [contact details]</w:t>
      </w:r>
    </w:p>
    <w:p w14:paraId="394F41DC" w14:textId="77777777" w:rsidR="001C1FEB" w:rsidRDefault="001C1FEB" w:rsidP="00CF7E69">
      <w:pPr>
        <w:spacing w:line="260" w:lineRule="exact"/>
      </w:pPr>
      <w:r>
        <w:br w:type="page"/>
      </w:r>
    </w:p>
    <w:p w14:paraId="309E7488" w14:textId="77777777" w:rsidR="001C1FEB" w:rsidRPr="000E7ACF" w:rsidRDefault="001C1FEB" w:rsidP="00CF7E69">
      <w:pPr>
        <w:pStyle w:val="Heading2"/>
        <w:rPr>
          <w:rFonts w:ascii="Arial" w:hAnsi="Arial" w:cs="Arial"/>
        </w:rPr>
      </w:pPr>
      <w:bookmarkStart w:id="8" w:name="_Schedule_3"/>
      <w:bookmarkEnd w:id="8"/>
      <w:r w:rsidRPr="000E7ACF">
        <w:rPr>
          <w:rStyle w:val="Heading2Char"/>
          <w:rFonts w:ascii="Arial" w:hAnsi="Arial" w:cs="Arial"/>
        </w:rPr>
        <w:t>Schedule</w:t>
      </w:r>
      <w:r w:rsidRPr="000E7ACF">
        <w:rPr>
          <w:rFonts w:ascii="Arial" w:hAnsi="Arial" w:cs="Arial"/>
        </w:rPr>
        <w:t xml:space="preserve"> 3</w:t>
      </w:r>
    </w:p>
    <w:p w14:paraId="49E9568E" w14:textId="77777777" w:rsidR="001C1FEB" w:rsidRPr="000E7ACF" w:rsidRDefault="001C1FEB" w:rsidP="00CF7E69">
      <w:pPr>
        <w:pStyle w:val="Heading3"/>
        <w:rPr>
          <w:rFonts w:cs="Arial"/>
        </w:rPr>
      </w:pPr>
      <w:r w:rsidRPr="000E7ACF">
        <w:rPr>
          <w:rFonts w:cs="Arial"/>
        </w:rPr>
        <w:t xml:space="preserve">Price and Payment Provisions </w:t>
      </w:r>
    </w:p>
    <w:p w14:paraId="17AA5490" w14:textId="21DA3902" w:rsidR="001C1FEB" w:rsidRDefault="001C1FEB" w:rsidP="00CF7E69">
      <w:pPr>
        <w:pStyle w:val="ListParagraph"/>
        <w:numPr>
          <w:ilvl w:val="0"/>
          <w:numId w:val="16"/>
        </w:numPr>
        <w:spacing w:before="120" w:after="120" w:line="240" w:lineRule="auto"/>
        <w:contextualSpacing w:val="0"/>
      </w:pPr>
      <w:r w:rsidRPr="00D312F4">
        <w:t>Price (</w:t>
      </w:r>
      <w:r>
        <w:t>inclusive</w:t>
      </w:r>
      <w:r w:rsidRPr="00D312F4">
        <w:t xml:space="preserve"> of expenses</w:t>
      </w:r>
      <w:r>
        <w:t xml:space="preserve"> and disbursements, as well as VAT): £[  ]. </w:t>
      </w:r>
    </w:p>
    <w:p w14:paraId="107DF850" w14:textId="77777777" w:rsidR="001C1FEB" w:rsidRPr="00D97761" w:rsidRDefault="001C1FEB" w:rsidP="00CF7E69">
      <w:pPr>
        <w:pStyle w:val="ListParagraph"/>
        <w:numPr>
          <w:ilvl w:val="0"/>
          <w:numId w:val="16"/>
        </w:numPr>
        <w:spacing w:before="120" w:after="120" w:line="240" w:lineRule="auto"/>
        <w:contextualSpacing w:val="0"/>
        <w:rPr>
          <w:b/>
        </w:rPr>
      </w:pPr>
      <w:r w:rsidRPr="00D97761">
        <w:rPr>
          <w:b/>
        </w:rPr>
        <w:t>Payment Provisions:</w:t>
      </w:r>
    </w:p>
    <w:p w14:paraId="4BABD354" w14:textId="77777777" w:rsidR="001C1FEB" w:rsidRPr="00D312F4" w:rsidRDefault="001C1FEB" w:rsidP="00CF7E69">
      <w:pPr>
        <w:pStyle w:val="ListParagraph"/>
        <w:numPr>
          <w:ilvl w:val="1"/>
          <w:numId w:val="16"/>
        </w:numPr>
        <w:spacing w:before="120" w:after="120" w:line="240" w:lineRule="auto"/>
        <w:contextualSpacing w:val="0"/>
      </w:pPr>
      <w:r w:rsidRPr="00D312F4">
        <w:t xml:space="preserve">Payment will be made against proper invoices issued in accordance with the final agreed budget (attach as an Appendix if appropriate) and the payment schedule in 2.7 below, subject to the applicable conditions and upon the applicable triggers. </w:t>
      </w:r>
    </w:p>
    <w:p w14:paraId="19D7152F" w14:textId="77777777" w:rsidR="001C1FEB" w:rsidRPr="00D312F4" w:rsidRDefault="001C1FEB" w:rsidP="00CF7E69">
      <w:pPr>
        <w:pStyle w:val="ListParagraph"/>
        <w:numPr>
          <w:ilvl w:val="1"/>
          <w:numId w:val="16"/>
        </w:numPr>
        <w:spacing w:before="120" w:after="120" w:line="240" w:lineRule="auto"/>
        <w:contextualSpacing w:val="0"/>
      </w:pPr>
      <w:r w:rsidRPr="00D312F4">
        <w:t xml:space="preserve">Payment </w:t>
      </w:r>
      <w:r>
        <w:t>shall</w:t>
      </w:r>
      <w:r w:rsidRPr="00D312F4">
        <w:t xml:space="preserve"> be made within 30 days of receipt of invoice.</w:t>
      </w:r>
    </w:p>
    <w:p w14:paraId="6B54737B" w14:textId="77777777" w:rsidR="001C1FEB" w:rsidRPr="00D312F4" w:rsidRDefault="001C1FEB" w:rsidP="00CF7E69">
      <w:pPr>
        <w:pStyle w:val="ListParagraph"/>
        <w:numPr>
          <w:ilvl w:val="1"/>
          <w:numId w:val="16"/>
        </w:numPr>
        <w:spacing w:before="120" w:after="120" w:line="240" w:lineRule="auto"/>
        <w:contextualSpacing w:val="0"/>
      </w:pPr>
      <w:r w:rsidRPr="00D312F4">
        <w:t xml:space="preserve">Payment </w:t>
      </w:r>
      <w:r>
        <w:t>shall</w:t>
      </w:r>
      <w:r w:rsidRPr="00D312F4">
        <w:t xml:space="preserve"> be </w:t>
      </w:r>
      <w:r>
        <w:t xml:space="preserve">made </w:t>
      </w:r>
      <w:r w:rsidRPr="00D312F4">
        <w:t xml:space="preserve">by BACS. Please ensure all invoices include bank details and an email address for the remittance to be sent to. </w:t>
      </w:r>
    </w:p>
    <w:p w14:paraId="21DF137F" w14:textId="77777777" w:rsidR="001C1FEB" w:rsidRPr="00D312F4" w:rsidRDefault="001C1FEB" w:rsidP="00CF7E69">
      <w:pPr>
        <w:pStyle w:val="ListParagraph"/>
        <w:numPr>
          <w:ilvl w:val="1"/>
          <w:numId w:val="16"/>
        </w:numPr>
        <w:spacing w:before="120" w:after="120" w:line="240" w:lineRule="auto"/>
        <w:contextualSpacing w:val="0"/>
      </w:pPr>
      <w:r w:rsidRPr="00D312F4">
        <w:t>Payment queries should quote the unique contract reference</w:t>
      </w:r>
      <w:r>
        <w:t xml:space="preserve"> and </w:t>
      </w:r>
      <w:r w:rsidRPr="00D312F4">
        <w:t xml:space="preserve">date and be addressed to: </w:t>
      </w:r>
      <w:hyperlink r:id="rId17" w:history="1">
        <w:r w:rsidRPr="00D312F4">
          <w:rPr>
            <w:rStyle w:val="Hyperlink"/>
          </w:rPr>
          <w:t>finance.enquiries@health.org.uk</w:t>
        </w:r>
      </w:hyperlink>
      <w:r w:rsidRPr="00D312F4">
        <w:t xml:space="preserve"> </w:t>
      </w:r>
    </w:p>
    <w:p w14:paraId="05FBB280" w14:textId="77777777" w:rsidR="001C1FEB" w:rsidRPr="00D312F4" w:rsidRDefault="001C1FEB" w:rsidP="00CF7E69">
      <w:pPr>
        <w:pStyle w:val="ListParagraph"/>
        <w:numPr>
          <w:ilvl w:val="1"/>
          <w:numId w:val="16"/>
        </w:numPr>
        <w:spacing w:before="120" w:after="120" w:line="240" w:lineRule="auto"/>
        <w:contextualSpacing w:val="0"/>
      </w:pPr>
      <w:r w:rsidRPr="00D312F4">
        <w:t xml:space="preserve">The </w:t>
      </w:r>
      <w:r>
        <w:t>P</w:t>
      </w:r>
      <w:r w:rsidRPr="00D312F4">
        <w:t>rice may only be varied by written agreement between the Provider and the Commissioner.</w:t>
      </w:r>
    </w:p>
    <w:p w14:paraId="23FB974B" w14:textId="77777777" w:rsidR="001C1FEB" w:rsidRPr="00D312F4" w:rsidRDefault="001C1FEB" w:rsidP="00CF7E69">
      <w:pPr>
        <w:pStyle w:val="ListParagraph"/>
        <w:numPr>
          <w:ilvl w:val="1"/>
          <w:numId w:val="16"/>
        </w:numPr>
        <w:spacing w:before="120" w:after="120" w:line="240" w:lineRule="auto"/>
        <w:contextualSpacing w:val="0"/>
      </w:pPr>
      <w:r w:rsidRPr="00D312F4">
        <w:t xml:space="preserve">If any additional payments </w:t>
      </w:r>
      <w:r>
        <w:t>(</w:t>
      </w:r>
      <w:r w:rsidRPr="00D312F4">
        <w:t>such as expenses</w:t>
      </w:r>
      <w:r>
        <w:t>)</w:t>
      </w:r>
      <w:r w:rsidRPr="00D312F4">
        <w:t xml:space="preserve"> are agreed in writing</w:t>
      </w:r>
      <w:r>
        <w:t>,</w:t>
      </w:r>
      <w:r w:rsidRPr="00D312F4">
        <w:t xml:space="preserve"> they must be included as an additional item in the invoice relating to the period in which the expenses were incurred and supported by reasonable evidence of having been properly incurred. </w:t>
      </w:r>
    </w:p>
    <w:p w14:paraId="05E7D3F8" w14:textId="77777777" w:rsidR="001C1FEB" w:rsidRPr="00D312F4" w:rsidRDefault="001C1FEB" w:rsidP="00CF7E69">
      <w:pPr>
        <w:pStyle w:val="ListParagraph"/>
        <w:numPr>
          <w:ilvl w:val="1"/>
          <w:numId w:val="16"/>
        </w:numPr>
        <w:spacing w:before="120" w:after="120" w:line="240" w:lineRule="auto"/>
        <w:contextualSpacing w:val="0"/>
      </w:pPr>
      <w:r w:rsidRPr="00D312F4">
        <w:t>Invoice date(s)</w:t>
      </w:r>
    </w:p>
    <w:tbl>
      <w:tblPr>
        <w:tblStyle w:val="TableGrid"/>
        <w:tblW w:w="0" w:type="auto"/>
        <w:tblInd w:w="454" w:type="dxa"/>
        <w:tblLook w:val="04A0" w:firstRow="1" w:lastRow="0" w:firstColumn="1" w:lastColumn="0" w:noHBand="0" w:noVBand="1"/>
      </w:tblPr>
      <w:tblGrid>
        <w:gridCol w:w="2842"/>
        <w:gridCol w:w="2838"/>
        <w:gridCol w:w="2876"/>
      </w:tblGrid>
      <w:tr w:rsidR="001C1FEB" w:rsidRPr="00D312F4" w14:paraId="3B03CE4E" w14:textId="77777777" w:rsidTr="00F04850">
        <w:tc>
          <w:tcPr>
            <w:tcW w:w="2842" w:type="dxa"/>
            <w:shd w:val="clear" w:color="auto" w:fill="D9D9D9" w:themeFill="background1" w:themeFillShade="D9"/>
          </w:tcPr>
          <w:p w14:paraId="29BB7BA8" w14:textId="77777777" w:rsidR="001C1FEB" w:rsidRPr="00D312F4" w:rsidRDefault="001C1FEB" w:rsidP="00CF7E69">
            <w:r w:rsidRPr="00D312F4">
              <w:t>Invoice Date</w:t>
            </w:r>
          </w:p>
          <w:p w14:paraId="1883961A" w14:textId="77777777" w:rsidR="001C1FEB" w:rsidRPr="00D312F4" w:rsidRDefault="001C1FEB" w:rsidP="00CF7E69"/>
        </w:tc>
        <w:tc>
          <w:tcPr>
            <w:tcW w:w="2838" w:type="dxa"/>
            <w:shd w:val="clear" w:color="auto" w:fill="D9D9D9" w:themeFill="background1" w:themeFillShade="D9"/>
          </w:tcPr>
          <w:p w14:paraId="0B223485" w14:textId="77777777" w:rsidR="001C1FEB" w:rsidRPr="00D312F4" w:rsidRDefault="001C1FEB" w:rsidP="00CF7E69">
            <w:r w:rsidRPr="00D312F4">
              <w:t>Amount</w:t>
            </w:r>
          </w:p>
        </w:tc>
        <w:tc>
          <w:tcPr>
            <w:tcW w:w="2876" w:type="dxa"/>
            <w:shd w:val="clear" w:color="auto" w:fill="D9D9D9" w:themeFill="background1" w:themeFillShade="D9"/>
          </w:tcPr>
          <w:p w14:paraId="3A459A53" w14:textId="77777777" w:rsidR="001C1FEB" w:rsidRPr="00D312F4" w:rsidRDefault="001C1FEB" w:rsidP="00CF7E69">
            <w:r w:rsidRPr="00D312F4">
              <w:t>Conditions and triggers for payment</w:t>
            </w:r>
          </w:p>
          <w:p w14:paraId="1B3E2AFC" w14:textId="77777777" w:rsidR="001C1FEB" w:rsidRPr="00D312F4" w:rsidRDefault="001C1FEB" w:rsidP="00CF7E69"/>
        </w:tc>
      </w:tr>
      <w:tr w:rsidR="001C1FEB" w:rsidRPr="00D312F4" w14:paraId="5534E0FD" w14:textId="77777777" w:rsidTr="00F04850">
        <w:tc>
          <w:tcPr>
            <w:tcW w:w="2842" w:type="dxa"/>
          </w:tcPr>
          <w:p w14:paraId="1C0E4820" w14:textId="77777777" w:rsidR="001C1FEB" w:rsidRPr="00D312F4" w:rsidRDefault="001C1FEB" w:rsidP="00CF7E69">
            <w:r w:rsidRPr="00D312F4">
              <w:t>mm/</w:t>
            </w:r>
            <w:proofErr w:type="spellStart"/>
            <w:r w:rsidRPr="00D312F4">
              <w:t>yyyy</w:t>
            </w:r>
            <w:proofErr w:type="spellEnd"/>
          </w:p>
          <w:p w14:paraId="6AF1B988" w14:textId="77777777" w:rsidR="001C1FEB" w:rsidRPr="00D312F4" w:rsidRDefault="001C1FEB" w:rsidP="00CF7E69"/>
        </w:tc>
        <w:tc>
          <w:tcPr>
            <w:tcW w:w="2838" w:type="dxa"/>
          </w:tcPr>
          <w:p w14:paraId="5667824D" w14:textId="77777777" w:rsidR="001C1FEB" w:rsidRPr="00D312F4" w:rsidRDefault="001C1FEB" w:rsidP="00CF7E69">
            <w:r w:rsidRPr="00D312F4">
              <w:t>£</w:t>
            </w:r>
          </w:p>
        </w:tc>
        <w:tc>
          <w:tcPr>
            <w:tcW w:w="2876" w:type="dxa"/>
          </w:tcPr>
          <w:p w14:paraId="5BFEB364" w14:textId="77777777" w:rsidR="001C1FEB" w:rsidRPr="00D312F4" w:rsidRDefault="001C1FEB" w:rsidP="00CF7E69">
            <w:r w:rsidRPr="00D312F4">
              <w:t>Contingent on…</w:t>
            </w:r>
          </w:p>
        </w:tc>
      </w:tr>
      <w:tr w:rsidR="001C1FEB" w:rsidRPr="00D312F4" w14:paraId="3C519E0B" w14:textId="77777777" w:rsidTr="00F04850">
        <w:tc>
          <w:tcPr>
            <w:tcW w:w="2842" w:type="dxa"/>
          </w:tcPr>
          <w:p w14:paraId="68A825B2" w14:textId="77777777" w:rsidR="001C1FEB" w:rsidRPr="00D312F4" w:rsidRDefault="001C1FEB" w:rsidP="00CF7E69">
            <w:r w:rsidRPr="00D312F4">
              <w:t>mm/</w:t>
            </w:r>
            <w:proofErr w:type="spellStart"/>
            <w:r w:rsidRPr="00D312F4">
              <w:t>yyyy</w:t>
            </w:r>
            <w:proofErr w:type="spellEnd"/>
          </w:p>
          <w:p w14:paraId="15BB0B10" w14:textId="77777777" w:rsidR="001C1FEB" w:rsidRPr="00D312F4" w:rsidRDefault="001C1FEB" w:rsidP="00CF7E69"/>
        </w:tc>
        <w:tc>
          <w:tcPr>
            <w:tcW w:w="2838" w:type="dxa"/>
          </w:tcPr>
          <w:p w14:paraId="43A41FC8" w14:textId="77777777" w:rsidR="001C1FEB" w:rsidRPr="00D312F4" w:rsidRDefault="001C1FEB" w:rsidP="00CF7E69">
            <w:r w:rsidRPr="00D312F4">
              <w:t>£</w:t>
            </w:r>
          </w:p>
        </w:tc>
        <w:tc>
          <w:tcPr>
            <w:tcW w:w="2876" w:type="dxa"/>
          </w:tcPr>
          <w:p w14:paraId="0A6413A0" w14:textId="77777777" w:rsidR="001C1FEB" w:rsidRPr="00D312F4" w:rsidRDefault="001C1FEB" w:rsidP="00CF7E69">
            <w:r w:rsidRPr="00D312F4">
              <w:t>Contingent on…</w:t>
            </w:r>
          </w:p>
        </w:tc>
      </w:tr>
      <w:tr w:rsidR="001C1FEB" w:rsidRPr="00D312F4" w14:paraId="5B048DC9" w14:textId="77777777" w:rsidTr="00F04850">
        <w:tc>
          <w:tcPr>
            <w:tcW w:w="2842" w:type="dxa"/>
          </w:tcPr>
          <w:p w14:paraId="2228D953" w14:textId="77777777" w:rsidR="001C1FEB" w:rsidRPr="00D312F4" w:rsidRDefault="001C1FEB" w:rsidP="00CF7E69">
            <w:r w:rsidRPr="00D312F4">
              <w:t>mm/</w:t>
            </w:r>
            <w:proofErr w:type="spellStart"/>
            <w:r w:rsidRPr="00D312F4">
              <w:t>yyyy</w:t>
            </w:r>
            <w:proofErr w:type="spellEnd"/>
          </w:p>
          <w:p w14:paraId="14260A04" w14:textId="77777777" w:rsidR="001C1FEB" w:rsidRPr="00D312F4" w:rsidRDefault="001C1FEB" w:rsidP="00CF7E69"/>
        </w:tc>
        <w:tc>
          <w:tcPr>
            <w:tcW w:w="2838" w:type="dxa"/>
          </w:tcPr>
          <w:p w14:paraId="125AEC29" w14:textId="77777777" w:rsidR="001C1FEB" w:rsidRPr="00D312F4" w:rsidRDefault="001C1FEB" w:rsidP="00CF7E69">
            <w:r w:rsidRPr="00D312F4">
              <w:t>£</w:t>
            </w:r>
          </w:p>
        </w:tc>
        <w:tc>
          <w:tcPr>
            <w:tcW w:w="2876" w:type="dxa"/>
          </w:tcPr>
          <w:p w14:paraId="452296EB" w14:textId="77777777" w:rsidR="001C1FEB" w:rsidRPr="00D312F4" w:rsidRDefault="001C1FEB" w:rsidP="00CF7E69">
            <w:r w:rsidRPr="00D312F4">
              <w:t>Contingent on…</w:t>
            </w:r>
          </w:p>
        </w:tc>
      </w:tr>
      <w:tr w:rsidR="001C1FEB" w:rsidRPr="00D312F4" w14:paraId="26DD3AC7" w14:textId="77777777" w:rsidTr="00F04850">
        <w:tc>
          <w:tcPr>
            <w:tcW w:w="2842" w:type="dxa"/>
            <w:shd w:val="clear" w:color="auto" w:fill="D9D9D9" w:themeFill="background1" w:themeFillShade="D9"/>
          </w:tcPr>
          <w:p w14:paraId="58C03EBF" w14:textId="77777777" w:rsidR="001C1FEB" w:rsidRPr="00D312F4" w:rsidRDefault="001C1FEB" w:rsidP="00CF7E69">
            <w:r w:rsidRPr="00D312F4">
              <w:t>Total</w:t>
            </w:r>
          </w:p>
          <w:p w14:paraId="62340059" w14:textId="77777777" w:rsidR="001C1FEB" w:rsidRPr="00D312F4" w:rsidRDefault="001C1FEB" w:rsidP="00CF7E69"/>
        </w:tc>
        <w:tc>
          <w:tcPr>
            <w:tcW w:w="2838" w:type="dxa"/>
            <w:shd w:val="clear" w:color="auto" w:fill="auto"/>
          </w:tcPr>
          <w:p w14:paraId="7FFE43CC" w14:textId="77777777" w:rsidR="001C1FEB" w:rsidRPr="00D312F4" w:rsidRDefault="001C1FEB" w:rsidP="00CF7E69">
            <w:r w:rsidRPr="00D312F4">
              <w:t>£</w:t>
            </w:r>
          </w:p>
        </w:tc>
        <w:tc>
          <w:tcPr>
            <w:tcW w:w="2876" w:type="dxa"/>
            <w:shd w:val="clear" w:color="auto" w:fill="auto"/>
          </w:tcPr>
          <w:p w14:paraId="587BF7C6" w14:textId="77777777" w:rsidR="001C1FEB" w:rsidRPr="00D312F4" w:rsidRDefault="001C1FEB" w:rsidP="00CF7E69"/>
        </w:tc>
      </w:tr>
    </w:tbl>
    <w:p w14:paraId="1024A196" w14:textId="77777777" w:rsidR="001C1FEB" w:rsidRPr="00D312F4" w:rsidRDefault="001C1FEB" w:rsidP="00CF7E69">
      <w:r w:rsidRPr="00D312F4">
        <w:t xml:space="preserve"> </w:t>
      </w:r>
    </w:p>
    <w:p w14:paraId="6857C14B" w14:textId="77777777" w:rsidR="001C1FEB" w:rsidRDefault="001C1FEB" w:rsidP="00CF7E69">
      <w:pPr>
        <w:sectPr w:rsidR="001C1FEB" w:rsidSect="00F73EC6">
          <w:pgSz w:w="11900" w:h="16840"/>
          <w:pgMar w:top="1440" w:right="1440" w:bottom="1440" w:left="1440" w:header="709" w:footer="709" w:gutter="0"/>
          <w:cols w:space="708"/>
          <w:titlePg/>
          <w:docGrid w:linePitch="360"/>
        </w:sectPr>
      </w:pPr>
    </w:p>
    <w:p w14:paraId="099F573B" w14:textId="77777777" w:rsidR="001C1FEB" w:rsidRPr="00D312F4" w:rsidRDefault="001C1FEB" w:rsidP="00CF7E69"/>
    <w:p w14:paraId="60303626" w14:textId="77777777" w:rsidR="001C1FEB" w:rsidRPr="000E7ACF" w:rsidRDefault="001C1FEB" w:rsidP="00CF7E69">
      <w:pPr>
        <w:pStyle w:val="Heading2"/>
        <w:rPr>
          <w:rFonts w:ascii="Arial" w:hAnsi="Arial" w:cs="Arial"/>
        </w:rPr>
      </w:pPr>
      <w:bookmarkStart w:id="9" w:name="_Schedule_4"/>
      <w:bookmarkEnd w:id="9"/>
      <w:r w:rsidRPr="000E7ACF">
        <w:rPr>
          <w:rFonts w:ascii="Arial" w:hAnsi="Arial" w:cs="Arial"/>
        </w:rPr>
        <w:t>Schedule 4</w:t>
      </w:r>
    </w:p>
    <w:p w14:paraId="349A3389" w14:textId="77777777" w:rsidR="001C1FEB" w:rsidRPr="000E7ACF" w:rsidRDefault="001C1FEB" w:rsidP="00CF7E69">
      <w:pPr>
        <w:pStyle w:val="Heading3"/>
        <w:rPr>
          <w:rFonts w:cs="Arial"/>
        </w:rPr>
      </w:pPr>
      <w:r w:rsidRPr="000E7ACF">
        <w:rPr>
          <w:rFonts w:cs="Arial"/>
        </w:rPr>
        <w:t>Dispute Resolution</w:t>
      </w:r>
    </w:p>
    <w:p w14:paraId="1AB7DF8B" w14:textId="77777777" w:rsidR="001C1FEB" w:rsidRPr="00D312F4" w:rsidRDefault="001C1FEB" w:rsidP="00CF7E69">
      <w:pPr>
        <w:pStyle w:val="ListParagraph"/>
        <w:numPr>
          <w:ilvl w:val="0"/>
          <w:numId w:val="17"/>
        </w:numPr>
        <w:spacing w:before="240" w:after="120" w:line="240" w:lineRule="auto"/>
        <w:contextualSpacing w:val="0"/>
      </w:pPr>
      <w:r w:rsidRPr="00D312F4">
        <w:t xml:space="preserve">Both parties shall do their upmost to attempt to resolve any dispute arising out of or in relation to this Contract through informal </w:t>
      </w:r>
      <w:r>
        <w:t xml:space="preserve">and good faith </w:t>
      </w:r>
      <w:r w:rsidRPr="00D312F4">
        <w:t>negotiations between</w:t>
      </w:r>
      <w:r>
        <w:t xml:space="preserve"> the Primary Contacts (or such other</w:t>
      </w:r>
      <w:r w:rsidRPr="00D312F4">
        <w:t xml:space="preserve"> persons who have the authority to settle the dispute</w:t>
      </w:r>
      <w:r>
        <w:t xml:space="preserve"> in relation to this Contract)</w:t>
      </w:r>
      <w:r w:rsidRPr="00D312F4">
        <w:t xml:space="preserve">. </w:t>
      </w:r>
    </w:p>
    <w:p w14:paraId="1B07A9FF" w14:textId="77777777" w:rsidR="001C1FEB" w:rsidRPr="00561BCB" w:rsidRDefault="001C1FEB" w:rsidP="00CF7E69">
      <w:pPr>
        <w:pStyle w:val="ListParagraph"/>
        <w:numPr>
          <w:ilvl w:val="0"/>
          <w:numId w:val="17"/>
        </w:numPr>
        <w:spacing w:before="240" w:after="120" w:line="240" w:lineRule="auto"/>
        <w:contextualSpacing w:val="0"/>
      </w:pPr>
      <w:r w:rsidRPr="00D312F4">
        <w:t>If any dispute has not been resolv</w:t>
      </w:r>
      <w:r w:rsidRPr="00561BCB">
        <w:t xml:space="preserve">ed by the Primary Contacts within </w:t>
      </w:r>
      <w:r w:rsidRPr="00976B55">
        <w:t>10</w:t>
      </w:r>
      <w:r w:rsidRPr="00561BCB">
        <w:t xml:space="preserve"> Working Days, the matter shall be referred to be resolved by direct liaison between more senior officers representing both parties. </w:t>
      </w:r>
    </w:p>
    <w:p w14:paraId="10114E97" w14:textId="77777777" w:rsidR="001C1FEB" w:rsidRPr="00561BCB" w:rsidRDefault="001C1FEB" w:rsidP="00CF7E69">
      <w:pPr>
        <w:pStyle w:val="ListParagraph"/>
        <w:numPr>
          <w:ilvl w:val="0"/>
          <w:numId w:val="17"/>
        </w:numPr>
        <w:spacing w:before="240" w:after="120" w:line="240" w:lineRule="auto"/>
        <w:contextualSpacing w:val="0"/>
      </w:pPr>
      <w:r w:rsidRPr="00976B55">
        <w:t>If any dispute has not been resolved by such senior officers within a further 10 Working Days, the matter may be referred at the option of either party within a further 10</w:t>
      </w:r>
      <w:r w:rsidRPr="00561BCB">
        <w:t xml:space="preserve"> Working days, to mediation in accordance with the Model Mediation Procedure for the time being of the Centre for Effective D</w:t>
      </w:r>
      <w:r w:rsidRPr="00976B55">
        <w:t>ispute Resolution (</w:t>
      </w:r>
      <w:hyperlink r:id="rId18" w:history="1">
        <w:r w:rsidRPr="00976B55">
          <w:rPr>
            <w:rStyle w:val="Hyperlink"/>
          </w:rPr>
          <w:t>www.cedr.com</w:t>
        </w:r>
      </w:hyperlink>
      <w:r w:rsidRPr="00561BCB">
        <w:t>).</w:t>
      </w:r>
    </w:p>
    <w:p w14:paraId="0300BE1E" w14:textId="77777777" w:rsidR="001C1FEB" w:rsidRPr="00D312F4" w:rsidRDefault="001C1FEB" w:rsidP="00CF7E69">
      <w:pPr>
        <w:pStyle w:val="ListParagraph"/>
        <w:numPr>
          <w:ilvl w:val="0"/>
          <w:numId w:val="17"/>
        </w:numPr>
        <w:spacing w:before="240" w:after="120" w:line="240" w:lineRule="auto"/>
        <w:contextualSpacing w:val="0"/>
      </w:pPr>
      <w:r w:rsidRPr="00976B55">
        <w:t>If a dispute is referred to the Centre</w:t>
      </w:r>
      <w:r w:rsidRPr="00D312F4">
        <w:t xml:space="preserve"> for Effective Dispute Resolution the parties shall engage with the Model Mediation Procedure in good faith and neither party shall start legal proceedings until such procedure is complete. </w:t>
      </w:r>
    </w:p>
    <w:p w14:paraId="4E8A2E68" w14:textId="77777777" w:rsidR="001C1FEB" w:rsidRDefault="001C1FEB" w:rsidP="00CF7E69">
      <w:pPr>
        <w:pStyle w:val="ListParagraph"/>
        <w:numPr>
          <w:ilvl w:val="0"/>
          <w:numId w:val="17"/>
        </w:numPr>
        <w:spacing w:before="240" w:after="120" w:line="240" w:lineRule="auto"/>
        <w:contextualSpacing w:val="0"/>
      </w:pPr>
      <w:r w:rsidRPr="00D312F4">
        <w:t xml:space="preserve">The parties shall pay their own costs in relation to mediation, subject to any determination of the mediator formally requested by either party as part of the applicable mediation procedure. </w:t>
      </w:r>
    </w:p>
    <w:p w14:paraId="26233DC0" w14:textId="77777777" w:rsidR="001C1FEB" w:rsidRDefault="001C1FEB" w:rsidP="00CF7E69">
      <w:pPr>
        <w:pStyle w:val="ListParagraph"/>
        <w:numPr>
          <w:ilvl w:val="0"/>
          <w:numId w:val="17"/>
        </w:numPr>
        <w:spacing w:before="240" w:after="120" w:line="240" w:lineRule="auto"/>
        <w:contextualSpacing w:val="0"/>
      </w:pPr>
      <w:r>
        <w:t>If the parties remain unable to settle the dispute by following the applicable mediation procedure, the dispute shall be finally resolved by the courts of England and Wales in accordance with clause 18.10 of this Contract, or such other means as the parties may mutually agree.</w:t>
      </w:r>
    </w:p>
    <w:p w14:paraId="3104C3CB" w14:textId="77777777" w:rsidR="001C1FEB" w:rsidRPr="00D312F4" w:rsidRDefault="001C1FEB" w:rsidP="00CF7E69">
      <w:pPr>
        <w:pStyle w:val="ListParagraph"/>
        <w:numPr>
          <w:ilvl w:val="0"/>
          <w:numId w:val="17"/>
        </w:numPr>
        <w:spacing w:before="240" w:after="120" w:line="240" w:lineRule="auto"/>
        <w:contextualSpacing w:val="0"/>
      </w:pPr>
      <w:r w:rsidRPr="00D312F4">
        <w:t>This Schedule shall not apply after a notice of termination has been duly served.</w:t>
      </w:r>
    </w:p>
    <w:p w14:paraId="1ED822CE" w14:textId="77777777" w:rsidR="001C1FEB" w:rsidRDefault="001C1FEB" w:rsidP="00CF7E69">
      <w:pPr>
        <w:pStyle w:val="ListParagraph"/>
        <w:spacing w:before="240" w:after="120" w:line="240" w:lineRule="auto"/>
        <w:ind w:left="737"/>
        <w:contextualSpacing w:val="0"/>
      </w:pPr>
    </w:p>
    <w:p w14:paraId="64BC0D6E" w14:textId="77777777" w:rsidR="001C1FEB" w:rsidRDefault="001C1FEB" w:rsidP="00CF7E69"/>
    <w:p w14:paraId="1D5C1193" w14:textId="77777777" w:rsidR="001C1FEB" w:rsidRPr="00D312F4" w:rsidRDefault="001C1FEB" w:rsidP="00CF7E69">
      <w:pPr>
        <w:sectPr w:rsidR="001C1FEB" w:rsidRPr="00D312F4" w:rsidSect="00F73EC6">
          <w:pgSz w:w="11900" w:h="16840"/>
          <w:pgMar w:top="1440" w:right="1440" w:bottom="1440" w:left="1440" w:header="709" w:footer="709" w:gutter="0"/>
          <w:cols w:space="708"/>
          <w:titlePg/>
          <w:docGrid w:linePitch="360"/>
        </w:sectPr>
      </w:pPr>
    </w:p>
    <w:p w14:paraId="5629D2C9" w14:textId="77777777" w:rsidR="001C1FEB" w:rsidRPr="00087CEC" w:rsidRDefault="001C1FEB" w:rsidP="00CF7E69">
      <w:pPr>
        <w:pStyle w:val="Heading2"/>
        <w:rPr>
          <w:rFonts w:asciiTheme="minorHAnsi" w:hAnsiTheme="minorHAnsi" w:cstheme="minorHAnsi"/>
        </w:rPr>
      </w:pPr>
      <w:bookmarkStart w:id="10" w:name="_Schedule_5"/>
      <w:bookmarkStart w:id="11" w:name="_Ref41594705"/>
      <w:bookmarkEnd w:id="10"/>
      <w:r w:rsidRPr="00087CEC">
        <w:rPr>
          <w:rFonts w:asciiTheme="minorHAnsi" w:hAnsiTheme="minorHAnsi" w:cstheme="minorHAnsi"/>
        </w:rPr>
        <w:t>Schedule 5</w:t>
      </w:r>
      <w:bookmarkEnd w:id="11"/>
    </w:p>
    <w:p w14:paraId="1D884542" w14:textId="77777777" w:rsidR="001C1FEB" w:rsidRPr="00087CEC" w:rsidRDefault="001C1FEB" w:rsidP="00CF7E69">
      <w:pPr>
        <w:pStyle w:val="Heading3"/>
        <w:rPr>
          <w:rFonts w:asciiTheme="minorHAnsi" w:hAnsiTheme="minorHAnsi" w:cstheme="minorHAnsi"/>
        </w:rPr>
      </w:pPr>
      <w:r w:rsidRPr="00087CEC">
        <w:rPr>
          <w:rFonts w:asciiTheme="minorHAnsi" w:hAnsiTheme="minorHAnsi" w:cstheme="minorHAnsi"/>
        </w:rPr>
        <w:t>Intellectual Property Rights</w:t>
      </w:r>
    </w:p>
    <w:p w14:paraId="0FD5BF75" w14:textId="04DDA185" w:rsidR="001C1FEB" w:rsidRDefault="001C1FEB" w:rsidP="00CF7E69">
      <w:pPr>
        <w:rPr>
          <w:i/>
          <w:iCs/>
          <w:color w:val="0070C0"/>
        </w:rPr>
      </w:pPr>
    </w:p>
    <w:p w14:paraId="458A1188" w14:textId="6DF2B3F1" w:rsidR="00703270" w:rsidRDefault="00703270" w:rsidP="00CF7E69">
      <w:pPr>
        <w:rPr>
          <w:i/>
          <w:iCs/>
          <w:color w:val="0070C0"/>
        </w:rPr>
      </w:pPr>
      <w:r>
        <w:rPr>
          <w:i/>
          <w:iCs/>
          <w:color w:val="0070C0"/>
        </w:rPr>
        <w:t xml:space="preserve">This schedule </w:t>
      </w:r>
      <w:r w:rsidR="00670602">
        <w:rPr>
          <w:i/>
          <w:iCs/>
          <w:color w:val="0070C0"/>
        </w:rPr>
        <w:t>allows the Foundation to own without the Provider being able to use. If we are content for the Provider to use, then delete the black text in this schedule and copy and paste IPR (b)</w:t>
      </w:r>
      <w:r w:rsidR="00291425">
        <w:rPr>
          <w:i/>
          <w:iCs/>
          <w:color w:val="0070C0"/>
        </w:rPr>
        <w:t xml:space="preserve"> into it instead.</w:t>
      </w:r>
    </w:p>
    <w:p w14:paraId="12EE06DC" w14:textId="5089E563" w:rsidR="00291425" w:rsidRDefault="00291425" w:rsidP="00CF7E69">
      <w:pPr>
        <w:rPr>
          <w:i/>
          <w:iCs/>
          <w:color w:val="0070C0"/>
        </w:rPr>
      </w:pPr>
    </w:p>
    <w:p w14:paraId="5531DB09" w14:textId="7054A81C" w:rsidR="00291425" w:rsidRPr="00703270" w:rsidRDefault="00291425" w:rsidP="00CF7E69">
      <w:pPr>
        <w:rPr>
          <w:i/>
          <w:iCs/>
          <w:color w:val="0070C0"/>
        </w:rPr>
      </w:pPr>
      <w:r>
        <w:rPr>
          <w:i/>
          <w:iCs/>
          <w:color w:val="0070C0"/>
        </w:rPr>
        <w:t>Delete all blue text from the final document</w:t>
      </w:r>
    </w:p>
    <w:p w14:paraId="6A4EF927" w14:textId="77777777" w:rsidR="00F009F9" w:rsidRDefault="00F009F9" w:rsidP="00CF7E69">
      <w:pPr>
        <w:rPr>
          <w:color w:val="0070C0"/>
        </w:rPr>
      </w:pPr>
      <w:bookmarkStart w:id="12" w:name="_Hlk38012831"/>
    </w:p>
    <w:p w14:paraId="299E64EF" w14:textId="77777777" w:rsidR="001C1FEB" w:rsidRPr="00E22BC7" w:rsidRDefault="001C1FEB" w:rsidP="00CF7E69">
      <w:pPr>
        <w:rPr>
          <w:b/>
          <w:color w:val="000000" w:themeColor="text1"/>
        </w:rPr>
      </w:pPr>
      <w:r w:rsidRPr="00E22BC7">
        <w:rPr>
          <w:b/>
          <w:color w:val="000000" w:themeColor="text1"/>
        </w:rPr>
        <w:t>Definitions:</w:t>
      </w:r>
    </w:p>
    <w:p w14:paraId="3C92E470" w14:textId="77777777" w:rsidR="001C1FEB" w:rsidRPr="00E22BC7" w:rsidRDefault="001C1FEB" w:rsidP="00CF7E69">
      <w:pPr>
        <w:rPr>
          <w:b/>
          <w:color w:val="000000" w:themeColor="text1"/>
        </w:rPr>
      </w:pPr>
    </w:p>
    <w:p w14:paraId="6A527EB1" w14:textId="77777777" w:rsidR="001C1FEB" w:rsidRPr="00E22BC7" w:rsidRDefault="001C1FEB" w:rsidP="00CF7E69">
      <w:pPr>
        <w:rPr>
          <w:color w:val="000000" w:themeColor="text1"/>
        </w:rPr>
      </w:pPr>
      <w:r w:rsidRPr="00E22BC7">
        <w:rPr>
          <w:b/>
          <w:color w:val="000000" w:themeColor="text1"/>
        </w:rPr>
        <w:t>Background Intellectual Property</w:t>
      </w:r>
      <w:r w:rsidRPr="00E22BC7">
        <w:rPr>
          <w:color w:val="000000" w:themeColor="text1"/>
        </w:rPr>
        <w:t>:  means any Intellectual Property Rights (1) belonging to a Party to this Contract (or to a member of that Party’s group) prior to the signing of this Contract, or (2) which has been developed independently by a Party without using any funding contemplated by this Agreement or any other contribution by the other Party.</w:t>
      </w:r>
    </w:p>
    <w:p w14:paraId="79D33C9D" w14:textId="77777777" w:rsidR="001C1FEB" w:rsidRPr="00E22BC7" w:rsidRDefault="001C1FEB" w:rsidP="00CF7E69">
      <w:pPr>
        <w:rPr>
          <w:b/>
          <w:color w:val="000000" w:themeColor="text1"/>
        </w:rPr>
      </w:pPr>
    </w:p>
    <w:p w14:paraId="37C95DF4" w14:textId="1DF5FE46" w:rsidR="001C1FEB" w:rsidRPr="00E22BC7" w:rsidRDefault="001C1FEB" w:rsidP="00CF7E69">
      <w:pPr>
        <w:rPr>
          <w:rFonts w:cs="Arial"/>
          <w:color w:val="000000" w:themeColor="text1"/>
        </w:rPr>
      </w:pPr>
      <w:r w:rsidRPr="00E22BC7">
        <w:rPr>
          <w:b/>
          <w:color w:val="000000" w:themeColor="text1"/>
        </w:rPr>
        <w:t xml:space="preserve">Work: </w:t>
      </w:r>
      <w:r w:rsidRPr="00E22BC7">
        <w:rPr>
          <w:color w:val="000000" w:themeColor="text1"/>
        </w:rPr>
        <w:t>means the [</w:t>
      </w:r>
      <w:r>
        <w:rPr>
          <w:i/>
          <w:color w:val="000000" w:themeColor="text1"/>
        </w:rPr>
        <w:t>to be specified</w:t>
      </w:r>
      <w:r>
        <w:rPr>
          <w:color w:val="000000" w:themeColor="text1"/>
        </w:rPr>
        <w:t>]</w:t>
      </w:r>
      <w:r w:rsidRPr="00E22BC7">
        <w:rPr>
          <w:color w:val="000000" w:themeColor="text1"/>
        </w:rPr>
        <w:t xml:space="preserve"> to be delivered by the Provider to the Commissioner on </w:t>
      </w:r>
      <w:r w:rsidRPr="00E22BC7">
        <w:rPr>
          <w:rFonts w:cs="Arial"/>
          <w:color w:val="000000" w:themeColor="text1"/>
        </w:rPr>
        <w:t xml:space="preserve">the terms and conditions of this Contract and all related preparatory and working data, documentation and materials. </w:t>
      </w:r>
    </w:p>
    <w:p w14:paraId="43262A7D" w14:textId="77777777" w:rsidR="001C1FEB" w:rsidRPr="00E22BC7" w:rsidRDefault="001C1FEB" w:rsidP="00CF7E69">
      <w:pPr>
        <w:rPr>
          <w:rFonts w:cs="Arial"/>
          <w:color w:val="000000" w:themeColor="text1"/>
        </w:rPr>
      </w:pPr>
    </w:p>
    <w:p w14:paraId="2A38D6E0" w14:textId="77777777" w:rsidR="001C1FEB" w:rsidRPr="00E22BC7" w:rsidRDefault="001C1FEB" w:rsidP="00CF7E69">
      <w:pPr>
        <w:rPr>
          <w:rFonts w:cs="Arial"/>
          <w:color w:val="000000" w:themeColor="text1"/>
        </w:rPr>
      </w:pPr>
      <w:r w:rsidRPr="00E22BC7">
        <w:rPr>
          <w:rFonts w:cs="Arial"/>
          <w:b/>
          <w:color w:val="000000" w:themeColor="text1"/>
        </w:rPr>
        <w:t xml:space="preserve">Work IP Rights: </w:t>
      </w:r>
      <w:r w:rsidRPr="00E22BC7">
        <w:rPr>
          <w:rFonts w:cs="Arial"/>
          <w:color w:val="000000" w:themeColor="text1"/>
        </w:rPr>
        <w:t xml:space="preserve">means all Intellectual Property Rights in the Work. </w:t>
      </w:r>
    </w:p>
    <w:p w14:paraId="61982491" w14:textId="1C30DB66" w:rsidR="001C1FEB" w:rsidRPr="00E22BC7" w:rsidRDefault="4CF8C796" w:rsidP="731E41FA">
      <w:pPr>
        <w:pStyle w:val="Heading1"/>
        <w:tabs>
          <w:tab w:val="clear" w:pos="6521"/>
          <w:tab w:val="left" w:pos="567"/>
        </w:tabs>
        <w:spacing w:after="0" w:line="280" w:lineRule="atLeast"/>
        <w:rPr>
          <w:sz w:val="22"/>
          <w:szCs w:val="22"/>
        </w:rPr>
      </w:pPr>
      <w:r w:rsidRPr="731E41FA">
        <w:rPr>
          <w:rFonts w:ascii="Arial" w:hAnsi="Arial"/>
          <w:b/>
          <w:bCs/>
          <w:sz w:val="22"/>
          <w:szCs w:val="22"/>
        </w:rPr>
        <w:t xml:space="preserve">1.0  </w:t>
      </w:r>
      <w:r w:rsidR="001C1FEB" w:rsidRPr="731E41FA">
        <w:rPr>
          <w:rFonts w:ascii="Arial" w:hAnsi="Arial"/>
          <w:b/>
          <w:bCs/>
          <w:sz w:val="22"/>
          <w:szCs w:val="22"/>
        </w:rPr>
        <w:t xml:space="preserve">Intellectual property rights and their commercial exploitation </w:t>
      </w:r>
    </w:p>
    <w:p w14:paraId="24BFBCAC" w14:textId="77777777" w:rsidR="001C1FEB" w:rsidRPr="00E22BC7" w:rsidRDefault="001C1FEB" w:rsidP="00CF7E69">
      <w:pPr>
        <w:pStyle w:val="ListParagraph"/>
        <w:numPr>
          <w:ilvl w:val="1"/>
          <w:numId w:val="23"/>
        </w:numPr>
      </w:pPr>
      <w:r w:rsidRPr="731E41FA">
        <w:rPr>
          <w:rFonts w:cs="Arial"/>
        </w:rPr>
        <w:t>Under this Contract, the Commissioner is commissioning the Work from the Provider. The Provider should notify the Commissioner promptly in writing when Work IP Rights arise and take reasonable steps to ensure that such Work IP Rights are protected and not publis</w:t>
      </w:r>
      <w:r>
        <w:t xml:space="preserve">hed or otherwise disclosed publicly prior to protection (whilst at the same time ensuring that potential delays in publication are minimised). For the avoidance of doubt, the Commissioner shall have a right, but not a duty, to protect or manage such Work IP Rights. </w:t>
      </w:r>
    </w:p>
    <w:p w14:paraId="6AB5DED6" w14:textId="77777777" w:rsidR="001C1FEB" w:rsidRPr="00E22BC7" w:rsidRDefault="001C1FEB" w:rsidP="00CF7E69">
      <w:pPr>
        <w:pStyle w:val="Paragraphnumbered"/>
        <w:numPr>
          <w:ilvl w:val="1"/>
          <w:numId w:val="23"/>
        </w:numPr>
      </w:pPr>
      <w:r>
        <w:t>The Work is intended to be used by the Commissioner for its charitable purposes. The Work is not intended to be used by the Provider for its purposes. Under this Contract, the mutual intention is that all Work IP Rights will be assigned to and owned by the Commissioner.</w:t>
      </w:r>
    </w:p>
    <w:p w14:paraId="5E32951A" w14:textId="77777777" w:rsidR="001C1FEB" w:rsidRDefault="001C1FEB" w:rsidP="00CF7E69">
      <w:pPr>
        <w:pStyle w:val="Paragraphnumbered"/>
        <w:numPr>
          <w:ilvl w:val="1"/>
          <w:numId w:val="23"/>
        </w:numPr>
      </w:pPr>
      <w:r>
        <w:t xml:space="preserve">In consideration for payment under this Contract, the Provider hereby assigns to the Commissioner with full title guarantee in any and all Work IP Rights in and arising from the Work. All Intellectual Property Rights in the Work IP Rights shall be the property of the Commissioner. </w:t>
      </w:r>
    </w:p>
    <w:p w14:paraId="558EECB9" w14:textId="77777777" w:rsidR="001C1FEB" w:rsidRDefault="001C1FEB" w:rsidP="00CF7E69">
      <w:pPr>
        <w:pStyle w:val="Paragraphnumbered"/>
        <w:numPr>
          <w:ilvl w:val="1"/>
          <w:numId w:val="23"/>
        </w:numPr>
      </w:pPr>
      <w:r>
        <w:t>For the avoidance of doubt, all Background Intellectual Property Rights belonging to a Party shall remain vested in that Party or the relevant member of that Party’s group. In as far as the Provider has used its own Background Intellectual Property ) in producing the Work and this Background Intellectual Property forms part of the Work, the Provider hereby grants to the Commissioner an irrevocable, perpetual and royalty-free licence to use this Background Intellectual Property as part of the Work.</w:t>
      </w:r>
    </w:p>
    <w:p w14:paraId="671C4CB9" w14:textId="77777777" w:rsidR="001C1FEB" w:rsidRDefault="001C1FEB" w:rsidP="00CF7E69">
      <w:pPr>
        <w:pStyle w:val="Paragraphnumbered"/>
        <w:numPr>
          <w:ilvl w:val="1"/>
          <w:numId w:val="23"/>
        </w:numPr>
      </w:pPr>
      <w:r>
        <w:t xml:space="preserve">The Provider hereby warrants to the Commissioner that, subject to paragraph 1.6 below, no third party has any Intellectual Property Rights in the Work and that the Work IP Rights are free of any encumbrances. </w:t>
      </w:r>
    </w:p>
    <w:p w14:paraId="43B8350A" w14:textId="77777777" w:rsidR="001C1FEB" w:rsidRDefault="001C1FEB" w:rsidP="00CF7E69">
      <w:pPr>
        <w:pStyle w:val="Paragraphnumbered"/>
        <w:numPr>
          <w:ilvl w:val="1"/>
          <w:numId w:val="23"/>
        </w:numPr>
      </w:pPr>
      <w:r>
        <w:t xml:space="preserve">The Provider hereby warrants to the Commissioner that, to the extent that there are, or may be, any third party Intellectual Property Rights in the Work, the Provider has secured sufficient Intellectual Property Rights (whether through assignments of legal ownership, or the grant of assignable irrevocable, perpetual, royalty free licence rights) to ensure that the Commissioner, with the benefit of the assignment in paragraph 1.3 above will own the Work absolutely and be able freely to use the Work for any purpose. </w:t>
      </w:r>
    </w:p>
    <w:p w14:paraId="0CD7A6B0" w14:textId="0A1B604D" w:rsidR="001C1FEB" w:rsidRDefault="001C1FEB" w:rsidP="00CF7E69">
      <w:pPr>
        <w:pStyle w:val="Paragraphnumbered"/>
        <w:numPr>
          <w:ilvl w:val="1"/>
          <w:numId w:val="23"/>
        </w:numPr>
      </w:pPr>
      <w:r>
        <w:t xml:space="preserve">The Provider’s moral right to be identified as the creator of the Work shall be recognised by the Commissioner through every publication of the Work, or a substantial part of it (including in oral presentations) by, or through, the Commissioner, being accompanied substantively by the following statement: </w:t>
      </w:r>
      <w:r w:rsidRPr="731E41FA">
        <w:rPr>
          <w:rFonts w:cs="Arial"/>
          <w:i/>
          <w:iCs/>
          <w:lang w:val="en-US" w:eastAsia="en-GB"/>
        </w:rPr>
        <w:t xml:space="preserve">“XXX” [project name] is/was commissioned by the Health Foundation, </w:t>
      </w:r>
      <w:r w:rsidRPr="731E41FA">
        <w:rPr>
          <w:rFonts w:cs="Arial"/>
          <w:i/>
          <w:iCs/>
          <w:color w:val="000000" w:themeColor="text1"/>
        </w:rPr>
        <w:t xml:space="preserve">an independent charity committed to bringing about better health and health care for people </w:t>
      </w:r>
      <w:r w:rsidRPr="731E41FA">
        <w:rPr>
          <w:rFonts w:cs="Arial"/>
          <w:i/>
          <w:iCs/>
          <w:lang w:val="en-US" w:eastAsia="en-GB"/>
        </w:rPr>
        <w:t xml:space="preserve">in the UK and produced by [Provider], </w:t>
      </w:r>
      <w:r w:rsidRPr="731E41FA">
        <w:rPr>
          <w:rFonts w:cs="Arial"/>
          <w:lang w:val="en-US" w:eastAsia="en-GB"/>
        </w:rPr>
        <w:t>or such other wording as may be agreed between the parties from time to time.</w:t>
      </w:r>
    </w:p>
    <w:p w14:paraId="4822708C" w14:textId="77777777" w:rsidR="001C1FEB" w:rsidRDefault="001C1FEB" w:rsidP="00CF7E69">
      <w:pPr>
        <w:pStyle w:val="Paragraphnumbered"/>
        <w:numPr>
          <w:ilvl w:val="1"/>
          <w:numId w:val="23"/>
        </w:numPr>
      </w:pPr>
      <w:r>
        <w:t xml:space="preserve"> If the Provider wishes to use the Work for its own purposes, it may make a written request to the Commissioner for an appropriate use licence, which the Commissioner will reasonably consider.  The Commissioner may, or may not, grant any such licence in its discretion and may attach any terms and conditions to any such licence in its discretion.</w:t>
      </w:r>
    </w:p>
    <w:p w14:paraId="6C44970E" w14:textId="77777777" w:rsidR="001C1FEB" w:rsidRDefault="001C1FEB" w:rsidP="00CF7E69">
      <w:pPr>
        <w:pStyle w:val="Paragraphnumbered"/>
        <w:numPr>
          <w:ilvl w:val="1"/>
          <w:numId w:val="23"/>
        </w:numPr>
      </w:pPr>
      <w:r>
        <w:t xml:space="preserve"> For the avoidance of doubt, as the Commissioner is to be the absolute owner of the Work, the Commissioner will have the right, in its discretion, to exploit the Work commercially and the Provider will have no rights in relation to any such commercial exploitation.</w:t>
      </w:r>
    </w:p>
    <w:p w14:paraId="1E63D904" w14:textId="77777777" w:rsidR="001C1FEB" w:rsidRDefault="001C1FEB" w:rsidP="00CF7E69">
      <w:pPr>
        <w:pStyle w:val="Paragraphnumbered"/>
        <w:numPr>
          <w:ilvl w:val="1"/>
          <w:numId w:val="23"/>
        </w:numPr>
      </w:pPr>
      <w:r>
        <w:t xml:space="preserve"> The Provider hereby undertakes: </w:t>
      </w:r>
    </w:p>
    <w:p w14:paraId="77893BB3" w14:textId="77777777" w:rsidR="001C1FEB" w:rsidRDefault="001C1FEB" w:rsidP="00CF7E69">
      <w:pPr>
        <w:pStyle w:val="Paragraphnumbered"/>
        <w:numPr>
          <w:ilvl w:val="2"/>
          <w:numId w:val="23"/>
        </w:numPr>
      </w:pPr>
      <w:r>
        <w:t>to take any and all further actions as may be necessary or reasonably desirable to procure the vesting in the Commissioner of all Work IP Rights;</w:t>
      </w:r>
    </w:p>
    <w:p w14:paraId="66C44CA5" w14:textId="77777777" w:rsidR="001C1FEB" w:rsidRDefault="001C1FEB" w:rsidP="00CF7E69">
      <w:pPr>
        <w:pStyle w:val="Paragraphnumbered"/>
        <w:numPr>
          <w:ilvl w:val="2"/>
          <w:numId w:val="23"/>
        </w:numPr>
      </w:pPr>
      <w:r>
        <w:t>not to exploit or make any use of the applicable Work IP Rights other than as expressly authorised under this Contract or approved in advance by the Commissioner;</w:t>
      </w:r>
    </w:p>
    <w:p w14:paraId="13BD3148" w14:textId="77777777" w:rsidR="001C1FEB" w:rsidRDefault="001C1FEB" w:rsidP="00CF7E69">
      <w:pPr>
        <w:pStyle w:val="Paragraphnumbered"/>
        <w:numPr>
          <w:ilvl w:val="2"/>
          <w:numId w:val="23"/>
        </w:numPr>
      </w:pPr>
      <w:r>
        <w:t xml:space="preserve">not to do or omit to do anything which would or may jeopardise or invalidate any registration of the applicable Work IP Rights (where registration is possible) or which may assist or give rise to an application to remove the applicable registered Work IP Rights from any register or which might prejudice the right or title of the Commissioner to the applicable Work IP Rights; </w:t>
      </w:r>
    </w:p>
    <w:p w14:paraId="5C185ABD" w14:textId="77777777" w:rsidR="001C1FEB" w:rsidRDefault="001C1FEB" w:rsidP="00CF7E69">
      <w:pPr>
        <w:pStyle w:val="Paragraphnumbered"/>
        <w:numPr>
          <w:ilvl w:val="2"/>
          <w:numId w:val="23"/>
        </w:numPr>
      </w:pPr>
      <w:r>
        <w:t>not to make any representation or do any act which may be taken to indicate that it has any right, title or interest in or to the ownership or use of any of the applicable Work IP Rights; and</w:t>
      </w:r>
    </w:p>
    <w:p w14:paraId="2D5DFEB8" w14:textId="77777777" w:rsidR="001C1FEB" w:rsidRDefault="001C1FEB" w:rsidP="00CF7E69">
      <w:pPr>
        <w:pStyle w:val="Paragraphnumbered"/>
        <w:numPr>
          <w:ilvl w:val="2"/>
          <w:numId w:val="23"/>
        </w:numPr>
      </w:pPr>
      <w:r>
        <w:t>that if it becomes aware of any unauthorised use or infringement of any of the applicable Work IP Rights or of any claims or actions in connection with any of the applicable Work IP Rights, it shall promptly notify the Commissioner with full details of any such unauthorised use or infringement and shall make no comment or admission to any third party in respect of such circumstances.</w:t>
      </w:r>
    </w:p>
    <w:p w14:paraId="0A01AE91" w14:textId="77777777" w:rsidR="001C1FEB" w:rsidRPr="00110581" w:rsidRDefault="001C1FEB" w:rsidP="00CF7E69">
      <w:pPr>
        <w:rPr>
          <w:b/>
          <w:color w:val="0070C0"/>
        </w:rPr>
      </w:pPr>
    </w:p>
    <w:p w14:paraId="7D929C5B" w14:textId="77777777" w:rsidR="001C1FEB" w:rsidRPr="00110581" w:rsidRDefault="001C1FEB" w:rsidP="00CF7E69">
      <w:pPr>
        <w:rPr>
          <w:color w:val="0070C0"/>
        </w:rPr>
      </w:pPr>
    </w:p>
    <w:p w14:paraId="7C854B49" w14:textId="77777777" w:rsidR="001C1FEB" w:rsidRDefault="001C1FEB" w:rsidP="00CF7E69">
      <w:pPr>
        <w:spacing w:line="260" w:lineRule="exact"/>
        <w:rPr>
          <w:color w:val="0070C0"/>
        </w:rPr>
      </w:pPr>
      <w:r>
        <w:rPr>
          <w:color w:val="0070C0"/>
        </w:rPr>
        <w:br w:type="page"/>
      </w:r>
    </w:p>
    <w:p w14:paraId="2EC3828E" w14:textId="65D85CA9" w:rsidR="001C1FEB" w:rsidRPr="00CC3969" w:rsidRDefault="001C1FEB" w:rsidP="00CF7E69">
      <w:pPr>
        <w:pStyle w:val="Heading2"/>
        <w:rPr>
          <w:rFonts w:asciiTheme="minorHAnsi" w:hAnsiTheme="minorHAnsi" w:cstheme="minorHAnsi"/>
        </w:rPr>
      </w:pPr>
      <w:bookmarkStart w:id="13" w:name="_Schedule_6"/>
      <w:bookmarkStart w:id="14" w:name="_Schedule_7"/>
      <w:bookmarkStart w:id="15" w:name="Schedule_7"/>
      <w:bookmarkEnd w:id="12"/>
      <w:bookmarkEnd w:id="13"/>
      <w:bookmarkEnd w:id="14"/>
      <w:r w:rsidRPr="00CC3969">
        <w:rPr>
          <w:rFonts w:asciiTheme="minorHAnsi" w:hAnsiTheme="minorHAnsi" w:cstheme="minorHAnsi"/>
        </w:rPr>
        <w:t xml:space="preserve">Schedule </w:t>
      </w:r>
      <w:r w:rsidR="00741F28">
        <w:rPr>
          <w:rFonts w:asciiTheme="minorHAnsi" w:hAnsiTheme="minorHAnsi" w:cstheme="minorHAnsi"/>
        </w:rPr>
        <w:t>6</w:t>
      </w:r>
      <w:r w:rsidRPr="00CC3969">
        <w:rPr>
          <w:rFonts w:asciiTheme="minorHAnsi" w:hAnsiTheme="minorHAnsi" w:cstheme="minorHAnsi"/>
        </w:rPr>
        <w:t xml:space="preserve"> </w:t>
      </w:r>
      <w:bookmarkEnd w:id="15"/>
    </w:p>
    <w:p w14:paraId="1D7449BF" w14:textId="5915379A" w:rsidR="001C1FEB" w:rsidRPr="00CC3969" w:rsidRDefault="001C1FEB" w:rsidP="00CF7E69">
      <w:pPr>
        <w:pStyle w:val="Heading3"/>
        <w:rPr>
          <w:rFonts w:asciiTheme="minorHAnsi" w:hAnsiTheme="minorHAnsi" w:cstheme="minorHAnsi"/>
        </w:rPr>
      </w:pPr>
      <w:r w:rsidRPr="00CC3969">
        <w:rPr>
          <w:rFonts w:asciiTheme="minorHAnsi" w:hAnsiTheme="minorHAnsi" w:cstheme="minorHAnsi"/>
        </w:rPr>
        <w:t>Use of Secure Data Enviro</w:t>
      </w:r>
      <w:r>
        <w:rPr>
          <w:rFonts w:asciiTheme="minorHAnsi" w:hAnsiTheme="minorHAnsi" w:cstheme="minorHAnsi"/>
        </w:rPr>
        <w:t>nment (SDE)</w:t>
      </w:r>
    </w:p>
    <w:p w14:paraId="4E2CE095" w14:textId="77777777" w:rsidR="000D31B5" w:rsidRPr="000E4E0D" w:rsidRDefault="000D31B5" w:rsidP="000D31B5">
      <w:pPr>
        <w:pStyle w:val="NormalWeb"/>
        <w:numPr>
          <w:ilvl w:val="0"/>
          <w:numId w:val="39"/>
        </w:numPr>
        <w:spacing w:after="240" w:afterAutospacing="0"/>
        <w:rPr>
          <w:rFonts w:ascii="Arial" w:hAnsi="Arial" w:cs="Arial"/>
          <w:color w:val="000000"/>
        </w:rPr>
      </w:pPr>
      <w:bookmarkStart w:id="16" w:name="_Schedule_8"/>
      <w:bookmarkEnd w:id="16"/>
      <w:r w:rsidRPr="000E4E0D">
        <w:rPr>
          <w:rFonts w:ascii="Arial" w:hAnsi="Arial" w:cs="Arial"/>
          <w:color w:val="000000"/>
        </w:rPr>
        <w:t>Only Approved Users will be granted access to Information Assets held within The Health Foundation’s Secure Data Environment (SDE) for the purpose of this Project.</w:t>
      </w:r>
    </w:p>
    <w:p w14:paraId="2AB084FA" w14:textId="501B56E0" w:rsidR="000D31B5" w:rsidRPr="000E4E0D" w:rsidRDefault="000D31B5" w:rsidP="000D31B5">
      <w:pPr>
        <w:pStyle w:val="NormalWeb"/>
        <w:numPr>
          <w:ilvl w:val="0"/>
          <w:numId w:val="39"/>
        </w:numPr>
        <w:spacing w:after="240" w:afterAutospacing="0"/>
        <w:rPr>
          <w:rFonts w:ascii="Arial" w:hAnsi="Arial" w:cs="Arial"/>
          <w:color w:val="000000"/>
        </w:rPr>
      </w:pPr>
      <w:r w:rsidRPr="000E4E0D">
        <w:rPr>
          <w:rFonts w:ascii="Arial" w:hAnsi="Arial" w:cs="Arial"/>
          <w:color w:val="000000"/>
        </w:rPr>
        <w:t xml:space="preserve">Information Assets include special categories of personal data as described by the </w:t>
      </w:r>
      <w:proofErr w:type="spellStart"/>
      <w:r w:rsidR="008826F2">
        <w:rPr>
          <w:rFonts w:ascii="Arial" w:hAnsi="Arial" w:cs="Arial"/>
          <w:color w:val="000000"/>
        </w:rPr>
        <w:t>UK</w:t>
      </w:r>
      <w:r w:rsidRPr="000E4E0D">
        <w:rPr>
          <w:rFonts w:ascii="Arial" w:hAnsi="Arial" w:cs="Arial"/>
          <w:color w:val="000000"/>
        </w:rPr>
        <w:t>General</w:t>
      </w:r>
      <w:proofErr w:type="spellEnd"/>
      <w:r w:rsidRPr="000E4E0D">
        <w:rPr>
          <w:rFonts w:ascii="Arial" w:hAnsi="Arial" w:cs="Arial"/>
          <w:color w:val="000000"/>
        </w:rPr>
        <w:t xml:space="preserve"> Data Protection Regulation (</w:t>
      </w:r>
      <w:r w:rsidR="008826F2">
        <w:rPr>
          <w:rFonts w:ascii="Arial" w:hAnsi="Arial" w:cs="Arial"/>
          <w:color w:val="000000"/>
        </w:rPr>
        <w:t>UK</w:t>
      </w:r>
      <w:r w:rsidRPr="000E4E0D">
        <w:rPr>
          <w:rFonts w:ascii="Arial" w:hAnsi="Arial" w:cs="Arial"/>
          <w:color w:val="000000"/>
        </w:rPr>
        <w:t>GDPR) 4(1) and the Data Protection Act (DPA) 2018 s.3(2), concerning data that relate to an identified or identifiable natural person.</w:t>
      </w:r>
    </w:p>
    <w:p w14:paraId="50EA4449" w14:textId="77777777" w:rsidR="000D31B5" w:rsidRPr="000E4E0D" w:rsidRDefault="000D31B5" w:rsidP="000D31B5">
      <w:pPr>
        <w:pStyle w:val="NormalWeb"/>
        <w:numPr>
          <w:ilvl w:val="0"/>
          <w:numId w:val="39"/>
        </w:numPr>
        <w:spacing w:after="240" w:afterAutospacing="0"/>
        <w:rPr>
          <w:rFonts w:ascii="Arial" w:hAnsi="Arial" w:cs="Arial"/>
          <w:color w:val="000000"/>
        </w:rPr>
      </w:pPr>
      <w:r w:rsidRPr="000E4E0D">
        <w:rPr>
          <w:rFonts w:ascii="Arial" w:hAnsi="Arial" w:cs="Arial"/>
          <w:color w:val="000000"/>
        </w:rPr>
        <w:t>An Approved User is an individual who can meet the following criteria:</w:t>
      </w:r>
    </w:p>
    <w:p w14:paraId="464A79B7" w14:textId="77777777" w:rsidR="000D31B5" w:rsidRPr="000E4E0D" w:rsidRDefault="000D31B5" w:rsidP="000D31B5">
      <w:pPr>
        <w:pStyle w:val="NormalWeb"/>
        <w:numPr>
          <w:ilvl w:val="0"/>
          <w:numId w:val="38"/>
        </w:numPr>
        <w:spacing w:after="240" w:afterAutospacing="0"/>
        <w:rPr>
          <w:rFonts w:ascii="Arial" w:hAnsi="Arial" w:cs="Arial"/>
          <w:color w:val="000000"/>
        </w:rPr>
      </w:pPr>
      <w:r w:rsidRPr="000E4E0D">
        <w:rPr>
          <w:rFonts w:ascii="Arial" w:hAnsi="Arial" w:cs="Arial"/>
          <w:color w:val="000000"/>
        </w:rPr>
        <w:t>Has completed the SDE Training, and if necessary, the annual refresher course;</w:t>
      </w:r>
    </w:p>
    <w:p w14:paraId="322C291D" w14:textId="77777777" w:rsidR="000D31B5" w:rsidRPr="000E4E0D" w:rsidRDefault="000D31B5" w:rsidP="000D31B5">
      <w:pPr>
        <w:pStyle w:val="NormalWeb"/>
        <w:numPr>
          <w:ilvl w:val="0"/>
          <w:numId w:val="38"/>
        </w:numPr>
        <w:spacing w:after="240" w:afterAutospacing="0"/>
        <w:rPr>
          <w:rFonts w:ascii="Arial" w:hAnsi="Arial" w:cs="Arial"/>
          <w:color w:val="000000"/>
        </w:rPr>
      </w:pPr>
      <w:r w:rsidRPr="000E4E0D">
        <w:rPr>
          <w:rFonts w:ascii="Arial" w:hAnsi="Arial" w:cs="Arial"/>
          <w:color w:val="000000"/>
        </w:rPr>
        <w:t>Has signed the SDE Non-Disclosure Agreement</w:t>
      </w:r>
    </w:p>
    <w:p w14:paraId="633209E3" w14:textId="77777777" w:rsidR="000D31B5" w:rsidRPr="000E4E0D" w:rsidRDefault="000D31B5" w:rsidP="000D31B5">
      <w:pPr>
        <w:pStyle w:val="NormalWeb"/>
        <w:numPr>
          <w:ilvl w:val="0"/>
          <w:numId w:val="38"/>
        </w:numPr>
        <w:spacing w:after="240" w:afterAutospacing="0"/>
        <w:rPr>
          <w:rFonts w:ascii="Arial" w:hAnsi="Arial" w:cs="Arial"/>
          <w:color w:val="000000"/>
        </w:rPr>
      </w:pPr>
      <w:r w:rsidRPr="000E4E0D">
        <w:rPr>
          <w:rFonts w:ascii="Arial" w:hAnsi="Arial" w:cs="Arial"/>
          <w:color w:val="000000"/>
        </w:rPr>
        <w:t>Has read and signed the Terms and Conditions of Use pertaining to the SDE</w:t>
      </w:r>
    </w:p>
    <w:p w14:paraId="11B226D4" w14:textId="77777777" w:rsidR="000D31B5" w:rsidRPr="000E4E0D" w:rsidRDefault="000D31B5" w:rsidP="000D31B5">
      <w:pPr>
        <w:pStyle w:val="NormalWeb"/>
        <w:numPr>
          <w:ilvl w:val="0"/>
          <w:numId w:val="38"/>
        </w:numPr>
        <w:spacing w:after="240" w:afterAutospacing="0"/>
        <w:rPr>
          <w:rFonts w:ascii="Arial" w:hAnsi="Arial" w:cs="Arial"/>
          <w:color w:val="000000"/>
        </w:rPr>
      </w:pPr>
      <w:r w:rsidRPr="000E4E0D">
        <w:rPr>
          <w:rFonts w:ascii="Arial" w:hAnsi="Arial" w:cs="Arial"/>
          <w:color w:val="000000"/>
        </w:rPr>
        <w:t>Has completed The Health Foundation’s Conflict of Interest declaration</w:t>
      </w:r>
    </w:p>
    <w:p w14:paraId="7A8852ED" w14:textId="77777777" w:rsidR="000D31B5" w:rsidRPr="000E4E0D" w:rsidRDefault="000D31B5" w:rsidP="000D31B5">
      <w:pPr>
        <w:pStyle w:val="NormalWeb"/>
        <w:numPr>
          <w:ilvl w:val="0"/>
          <w:numId w:val="39"/>
        </w:numPr>
        <w:spacing w:after="240" w:afterAutospacing="0"/>
        <w:rPr>
          <w:rFonts w:ascii="Arial" w:hAnsi="Arial" w:cs="Arial"/>
          <w:color w:val="000000"/>
        </w:rPr>
      </w:pPr>
      <w:r w:rsidRPr="000E4E0D">
        <w:rPr>
          <w:rFonts w:ascii="Arial" w:hAnsi="Arial" w:cs="Arial"/>
          <w:color w:val="000000"/>
        </w:rPr>
        <w:t>It is the joint responsibility of The Health Foundation’s Data Manager and the signatory of this Agreement to ensure that these criteria are met before access to the SDE commences.</w:t>
      </w:r>
    </w:p>
    <w:p w14:paraId="5AE24BFA" w14:textId="77777777" w:rsidR="000D31B5" w:rsidRPr="000E4E0D" w:rsidRDefault="000D31B5" w:rsidP="000D31B5">
      <w:pPr>
        <w:pStyle w:val="NormalWeb"/>
        <w:numPr>
          <w:ilvl w:val="0"/>
          <w:numId w:val="39"/>
        </w:numPr>
        <w:spacing w:after="240" w:afterAutospacing="0"/>
        <w:rPr>
          <w:rFonts w:ascii="Arial" w:hAnsi="Arial" w:cs="Arial"/>
          <w:color w:val="000000"/>
        </w:rPr>
      </w:pPr>
      <w:r w:rsidRPr="000E4E0D">
        <w:rPr>
          <w:rFonts w:ascii="Arial" w:hAnsi="Arial" w:cs="Arial"/>
          <w:color w:val="000000"/>
        </w:rPr>
        <w:t>The Provider will also ensure that any breach of this Agreement will be communicated to The Health Foundation, and that appropriate disciplinary action will be taken towards their employees and sub-contractors in the case of a serious breach.</w:t>
      </w:r>
    </w:p>
    <w:p w14:paraId="368995A8" w14:textId="77777777" w:rsidR="000D31B5" w:rsidRPr="000E4E0D" w:rsidRDefault="000D31B5" w:rsidP="000D31B5">
      <w:pPr>
        <w:pStyle w:val="NormalWeb"/>
        <w:numPr>
          <w:ilvl w:val="0"/>
          <w:numId w:val="39"/>
        </w:numPr>
        <w:spacing w:after="240" w:afterAutospacing="0"/>
        <w:rPr>
          <w:rFonts w:ascii="Arial" w:hAnsi="Arial" w:cs="Arial"/>
          <w:color w:val="000000"/>
        </w:rPr>
      </w:pPr>
      <w:r w:rsidRPr="000E4E0D">
        <w:rPr>
          <w:rFonts w:ascii="Arial" w:hAnsi="Arial" w:cs="Arial"/>
          <w:color w:val="000000" w:themeColor="text1"/>
        </w:rPr>
        <w:t xml:space="preserve">The User will be subject to the schedule of the Data Protection Act 2018 and the General Data Protection Regulation, in addition to other legislation relevant to accessing Health and Social Care data. This will be explained at the SDE Training course. </w:t>
      </w:r>
    </w:p>
    <w:p w14:paraId="573F0DB8" w14:textId="77777777" w:rsidR="000D31B5" w:rsidRPr="000E4E0D" w:rsidRDefault="000D31B5" w:rsidP="000D31B5">
      <w:pPr>
        <w:pStyle w:val="NormalWeb"/>
        <w:numPr>
          <w:ilvl w:val="0"/>
          <w:numId w:val="39"/>
        </w:numPr>
        <w:spacing w:after="240" w:afterAutospacing="0"/>
        <w:rPr>
          <w:rFonts w:asciiTheme="minorHAnsi" w:hAnsiTheme="minorHAnsi" w:cstheme="minorHAnsi"/>
          <w:color w:val="000000"/>
        </w:rPr>
      </w:pPr>
      <w:r w:rsidRPr="000E4E0D">
        <w:rPr>
          <w:rFonts w:asciiTheme="minorHAnsi" w:hAnsiTheme="minorHAnsi" w:cstheme="minorHAnsi"/>
          <w:color w:val="000000" w:themeColor="text1"/>
        </w:rPr>
        <w:t xml:space="preserve">The Approved User may act either as a Data Processor or as a Data Controller. This will depend on the nature of the Project undertaken. </w:t>
      </w:r>
    </w:p>
    <w:p w14:paraId="28FE34D2" w14:textId="05FA409A" w:rsidR="000D31B5" w:rsidRPr="000E4E0D" w:rsidRDefault="000D31B5" w:rsidP="000D31B5">
      <w:pPr>
        <w:pStyle w:val="NormalWeb"/>
        <w:numPr>
          <w:ilvl w:val="0"/>
          <w:numId w:val="39"/>
        </w:numPr>
        <w:spacing w:after="240" w:afterAutospacing="0"/>
        <w:rPr>
          <w:rFonts w:asciiTheme="minorHAnsi" w:hAnsiTheme="minorHAnsi" w:cstheme="minorHAnsi"/>
          <w:color w:val="000000"/>
        </w:rPr>
      </w:pPr>
      <w:r w:rsidRPr="000E4E0D">
        <w:rPr>
          <w:rFonts w:asciiTheme="minorHAnsi" w:hAnsiTheme="minorHAnsi" w:cstheme="minorHAnsi"/>
          <w:color w:val="000000" w:themeColor="text1"/>
        </w:rPr>
        <w:t xml:space="preserve">The Data Protection Act 2018 and the </w:t>
      </w:r>
      <w:r w:rsidR="008826F2">
        <w:rPr>
          <w:rFonts w:asciiTheme="minorHAnsi" w:hAnsiTheme="minorHAnsi" w:cstheme="minorHAnsi"/>
          <w:color w:val="000000" w:themeColor="text1"/>
        </w:rPr>
        <w:t xml:space="preserve">UK </w:t>
      </w:r>
      <w:r w:rsidRPr="000E4E0D">
        <w:rPr>
          <w:rFonts w:asciiTheme="minorHAnsi" w:hAnsiTheme="minorHAnsi" w:cstheme="minorHAnsi"/>
          <w:color w:val="000000" w:themeColor="text1"/>
        </w:rPr>
        <w:t>General Data Protection Regulation (</w:t>
      </w:r>
      <w:r w:rsidR="008826F2">
        <w:rPr>
          <w:rFonts w:asciiTheme="minorHAnsi" w:hAnsiTheme="minorHAnsi" w:cstheme="minorHAnsi"/>
          <w:color w:val="000000" w:themeColor="text1"/>
        </w:rPr>
        <w:t>UK</w:t>
      </w:r>
      <w:r w:rsidRPr="000E4E0D">
        <w:rPr>
          <w:rFonts w:asciiTheme="minorHAnsi" w:hAnsiTheme="minorHAnsi" w:cstheme="minorHAnsi"/>
          <w:color w:val="000000" w:themeColor="text1"/>
        </w:rPr>
        <w:t>GDPR) affect the processing of personal data in connection with existing and new agreements and mandates that the processing of such personal data is governed by a written contract.</w:t>
      </w:r>
    </w:p>
    <w:p w14:paraId="3B3D221F" w14:textId="77777777" w:rsidR="000D31B5" w:rsidRPr="000E4E0D" w:rsidRDefault="000D31B5" w:rsidP="000D31B5">
      <w:pPr>
        <w:pStyle w:val="NormalWeb"/>
        <w:numPr>
          <w:ilvl w:val="0"/>
          <w:numId w:val="39"/>
        </w:numPr>
        <w:spacing w:after="240" w:afterAutospacing="0"/>
        <w:rPr>
          <w:rFonts w:asciiTheme="minorHAnsi" w:hAnsiTheme="minorHAnsi" w:cstheme="minorHAnsi"/>
          <w:color w:val="000000"/>
        </w:rPr>
      </w:pPr>
      <w:r w:rsidRPr="000E4E0D">
        <w:rPr>
          <w:rFonts w:asciiTheme="minorHAnsi" w:hAnsiTheme="minorHAnsi" w:cstheme="minorHAnsi"/>
          <w:color w:val="000000" w:themeColor="text1"/>
        </w:rPr>
        <w:t>The parties hereby agree to the following terms:</w:t>
      </w:r>
    </w:p>
    <w:p w14:paraId="3352E431" w14:textId="77777777" w:rsidR="000D31B5" w:rsidRPr="000E4E0D" w:rsidRDefault="000D31B5" w:rsidP="000D31B5">
      <w:pPr>
        <w:pStyle w:val="ListParagraph"/>
        <w:keepNext/>
        <w:numPr>
          <w:ilvl w:val="0"/>
          <w:numId w:val="28"/>
        </w:numPr>
        <w:tabs>
          <w:tab w:val="clear" w:pos="720"/>
        </w:tabs>
        <w:spacing w:before="120" w:after="240" w:line="240" w:lineRule="auto"/>
        <w:ind w:hanging="436"/>
        <w:contextualSpacing w:val="0"/>
        <w:jc w:val="both"/>
        <w:outlineLvl w:val="0"/>
        <w:rPr>
          <w:rFonts w:asciiTheme="minorHAnsi" w:eastAsia="Times New Roman" w:hAnsiTheme="minorHAnsi" w:cstheme="minorHAnsi"/>
          <w:caps/>
          <w:vanish/>
          <w:lang w:eastAsia="en-GB"/>
        </w:rPr>
      </w:pPr>
    </w:p>
    <w:p w14:paraId="0E08F8FB" w14:textId="77777777" w:rsidR="000D31B5" w:rsidRPr="000E4E0D" w:rsidRDefault="000D31B5" w:rsidP="000D31B5">
      <w:pPr>
        <w:pStyle w:val="ListParagraph"/>
        <w:keepNext/>
        <w:numPr>
          <w:ilvl w:val="0"/>
          <w:numId w:val="28"/>
        </w:numPr>
        <w:tabs>
          <w:tab w:val="clear" w:pos="720"/>
        </w:tabs>
        <w:spacing w:before="120" w:after="240" w:line="240" w:lineRule="auto"/>
        <w:ind w:hanging="436"/>
        <w:contextualSpacing w:val="0"/>
        <w:jc w:val="both"/>
        <w:outlineLvl w:val="0"/>
        <w:rPr>
          <w:rFonts w:asciiTheme="minorHAnsi" w:eastAsia="Times New Roman" w:hAnsiTheme="minorHAnsi" w:cstheme="minorHAnsi"/>
          <w:caps/>
          <w:vanish/>
          <w:lang w:eastAsia="en-GB"/>
        </w:rPr>
      </w:pPr>
    </w:p>
    <w:p w14:paraId="09446C1C" w14:textId="77777777" w:rsidR="000D31B5" w:rsidRPr="000E4E0D" w:rsidRDefault="000D31B5" w:rsidP="000D31B5">
      <w:pPr>
        <w:pStyle w:val="ListParagraph"/>
        <w:keepNext/>
        <w:numPr>
          <w:ilvl w:val="0"/>
          <w:numId w:val="28"/>
        </w:numPr>
        <w:tabs>
          <w:tab w:val="clear" w:pos="720"/>
        </w:tabs>
        <w:spacing w:before="120" w:after="240" w:line="240" w:lineRule="auto"/>
        <w:ind w:hanging="436"/>
        <w:contextualSpacing w:val="0"/>
        <w:jc w:val="both"/>
        <w:outlineLvl w:val="0"/>
        <w:rPr>
          <w:rFonts w:asciiTheme="minorHAnsi" w:eastAsia="Times New Roman" w:hAnsiTheme="minorHAnsi" w:cstheme="minorHAnsi"/>
          <w:caps/>
          <w:vanish/>
          <w:lang w:eastAsia="en-GB"/>
        </w:rPr>
      </w:pPr>
    </w:p>
    <w:p w14:paraId="20F4271F" w14:textId="77777777" w:rsidR="000D31B5" w:rsidRPr="000E4E0D" w:rsidRDefault="000D31B5" w:rsidP="000D31B5">
      <w:pPr>
        <w:pStyle w:val="ListParagraph"/>
        <w:keepNext/>
        <w:numPr>
          <w:ilvl w:val="0"/>
          <w:numId w:val="28"/>
        </w:numPr>
        <w:tabs>
          <w:tab w:val="clear" w:pos="720"/>
        </w:tabs>
        <w:spacing w:before="120" w:after="240" w:line="240" w:lineRule="auto"/>
        <w:ind w:hanging="436"/>
        <w:contextualSpacing w:val="0"/>
        <w:jc w:val="both"/>
        <w:outlineLvl w:val="0"/>
        <w:rPr>
          <w:rFonts w:asciiTheme="minorHAnsi" w:eastAsia="Times New Roman" w:hAnsiTheme="minorHAnsi" w:cstheme="minorHAnsi"/>
          <w:caps/>
          <w:vanish/>
          <w:lang w:eastAsia="en-GB"/>
        </w:rPr>
      </w:pPr>
    </w:p>
    <w:p w14:paraId="518D8589" w14:textId="77777777" w:rsidR="000D31B5" w:rsidRPr="000E4E0D" w:rsidRDefault="000D31B5" w:rsidP="000D31B5">
      <w:pPr>
        <w:pStyle w:val="ListParagraph"/>
        <w:keepNext/>
        <w:numPr>
          <w:ilvl w:val="0"/>
          <w:numId w:val="28"/>
        </w:numPr>
        <w:tabs>
          <w:tab w:val="clear" w:pos="720"/>
        </w:tabs>
        <w:spacing w:before="120" w:after="240" w:line="240" w:lineRule="auto"/>
        <w:ind w:hanging="436"/>
        <w:contextualSpacing w:val="0"/>
        <w:jc w:val="both"/>
        <w:outlineLvl w:val="0"/>
        <w:rPr>
          <w:rFonts w:asciiTheme="minorHAnsi" w:eastAsia="Times New Roman" w:hAnsiTheme="minorHAnsi" w:cstheme="minorHAnsi"/>
          <w:caps/>
          <w:vanish/>
          <w:lang w:eastAsia="en-GB"/>
        </w:rPr>
      </w:pPr>
    </w:p>
    <w:p w14:paraId="3D48B83B" w14:textId="77777777" w:rsidR="000D31B5" w:rsidRPr="000E4E0D" w:rsidRDefault="000D31B5" w:rsidP="000D31B5">
      <w:pPr>
        <w:pStyle w:val="ListParagraph"/>
        <w:keepNext/>
        <w:numPr>
          <w:ilvl w:val="0"/>
          <w:numId w:val="28"/>
        </w:numPr>
        <w:tabs>
          <w:tab w:val="clear" w:pos="720"/>
        </w:tabs>
        <w:spacing w:before="120" w:after="240" w:line="240" w:lineRule="auto"/>
        <w:ind w:hanging="436"/>
        <w:contextualSpacing w:val="0"/>
        <w:jc w:val="both"/>
        <w:outlineLvl w:val="0"/>
        <w:rPr>
          <w:rFonts w:asciiTheme="minorHAnsi" w:eastAsia="Times New Roman" w:hAnsiTheme="minorHAnsi" w:cstheme="minorHAnsi"/>
          <w:caps/>
          <w:vanish/>
          <w:lang w:eastAsia="en-GB"/>
        </w:rPr>
      </w:pPr>
    </w:p>
    <w:p w14:paraId="29D072A5" w14:textId="77777777" w:rsidR="000D31B5" w:rsidRPr="000E4E0D" w:rsidRDefault="000D31B5" w:rsidP="000D31B5">
      <w:pPr>
        <w:pStyle w:val="ListParagraph"/>
        <w:keepNext/>
        <w:numPr>
          <w:ilvl w:val="0"/>
          <w:numId w:val="28"/>
        </w:numPr>
        <w:tabs>
          <w:tab w:val="clear" w:pos="720"/>
        </w:tabs>
        <w:spacing w:before="120" w:after="240" w:line="240" w:lineRule="auto"/>
        <w:ind w:hanging="436"/>
        <w:contextualSpacing w:val="0"/>
        <w:jc w:val="both"/>
        <w:outlineLvl w:val="0"/>
        <w:rPr>
          <w:rFonts w:asciiTheme="minorHAnsi" w:eastAsia="Times New Roman" w:hAnsiTheme="minorHAnsi" w:cstheme="minorHAnsi"/>
          <w:caps/>
          <w:vanish/>
          <w:lang w:eastAsia="en-GB"/>
        </w:rPr>
      </w:pPr>
    </w:p>
    <w:p w14:paraId="3CCAFB29" w14:textId="77777777" w:rsidR="000D31B5" w:rsidRPr="000E4E0D" w:rsidRDefault="000D31B5" w:rsidP="000D31B5">
      <w:pPr>
        <w:pStyle w:val="ListParagraph"/>
        <w:keepNext/>
        <w:numPr>
          <w:ilvl w:val="0"/>
          <w:numId w:val="28"/>
        </w:numPr>
        <w:tabs>
          <w:tab w:val="clear" w:pos="720"/>
        </w:tabs>
        <w:spacing w:before="120" w:after="240" w:line="240" w:lineRule="auto"/>
        <w:ind w:hanging="436"/>
        <w:contextualSpacing w:val="0"/>
        <w:jc w:val="both"/>
        <w:outlineLvl w:val="0"/>
        <w:rPr>
          <w:rFonts w:asciiTheme="minorHAnsi" w:eastAsia="Times New Roman" w:hAnsiTheme="minorHAnsi" w:cstheme="minorHAnsi"/>
          <w:caps/>
          <w:vanish/>
          <w:lang w:eastAsia="en-GB"/>
        </w:rPr>
      </w:pPr>
    </w:p>
    <w:p w14:paraId="521217DB" w14:textId="77777777" w:rsidR="000D31B5" w:rsidRPr="000E4E0D" w:rsidRDefault="000D31B5" w:rsidP="000D31B5">
      <w:pPr>
        <w:pStyle w:val="ListParagraph"/>
        <w:keepNext/>
        <w:numPr>
          <w:ilvl w:val="0"/>
          <w:numId w:val="28"/>
        </w:numPr>
        <w:tabs>
          <w:tab w:val="clear" w:pos="720"/>
        </w:tabs>
        <w:spacing w:before="120" w:after="240" w:line="240" w:lineRule="auto"/>
        <w:ind w:hanging="436"/>
        <w:contextualSpacing w:val="0"/>
        <w:jc w:val="both"/>
        <w:outlineLvl w:val="0"/>
        <w:rPr>
          <w:rFonts w:asciiTheme="minorHAnsi" w:eastAsia="Times New Roman" w:hAnsiTheme="minorHAnsi" w:cstheme="minorHAnsi"/>
          <w:caps/>
          <w:vanish/>
          <w:lang w:eastAsia="en-GB"/>
        </w:rPr>
      </w:pPr>
    </w:p>
    <w:p w14:paraId="1B29FCBC" w14:textId="77777777" w:rsidR="000D31B5" w:rsidRPr="000E4E0D" w:rsidRDefault="000D31B5" w:rsidP="000D31B5">
      <w:pPr>
        <w:pStyle w:val="BBHeading2"/>
        <w:rPr>
          <w:rFonts w:asciiTheme="minorHAnsi" w:hAnsiTheme="minorHAnsi" w:cstheme="minorHAnsi"/>
          <w:b w:val="0"/>
          <w:szCs w:val="22"/>
        </w:rPr>
      </w:pPr>
      <w:r w:rsidRPr="000E4E0D">
        <w:rPr>
          <w:rFonts w:asciiTheme="minorHAnsi" w:hAnsiTheme="minorHAnsi" w:cstheme="minorHAnsi"/>
          <w:b w:val="0"/>
          <w:szCs w:val="22"/>
        </w:rPr>
        <w:t>Access to the Information Assets is being provided for the statistical and analytical purposes as outlined in the relevant Data Sharing Agreement (exchanged between the Foundation and relevant Data Suppliers). Access to Information Assets shall not be used for any other purpose without the prior written consent of The Health Foundation, and where necessary, the Data Supplier.</w:t>
      </w:r>
    </w:p>
    <w:p w14:paraId="34D17969" w14:textId="77777777" w:rsidR="000D31B5" w:rsidRPr="000E4E0D" w:rsidRDefault="000D31B5" w:rsidP="000D31B5">
      <w:pPr>
        <w:pStyle w:val="BBClause2"/>
        <w:rPr>
          <w:rFonts w:asciiTheme="minorHAnsi" w:hAnsiTheme="minorHAnsi" w:cstheme="minorHAnsi"/>
          <w:szCs w:val="22"/>
        </w:rPr>
      </w:pPr>
      <w:r w:rsidRPr="000E4E0D">
        <w:rPr>
          <w:rFonts w:asciiTheme="minorHAnsi" w:hAnsiTheme="minorHAnsi" w:cstheme="minorHAnsi"/>
          <w:szCs w:val="22"/>
        </w:rPr>
        <w:t>The Approved User shall not disclose nor compromise any of Information Assets that they access in the course of their use of the SDE.</w:t>
      </w:r>
    </w:p>
    <w:p w14:paraId="632B8510" w14:textId="77777777" w:rsidR="000D31B5" w:rsidRPr="000E4E0D" w:rsidRDefault="000D31B5" w:rsidP="000D31B5">
      <w:pPr>
        <w:pStyle w:val="BBClause2"/>
        <w:rPr>
          <w:rFonts w:asciiTheme="minorHAnsi" w:hAnsiTheme="minorHAnsi" w:cstheme="minorHAnsi"/>
          <w:szCs w:val="22"/>
        </w:rPr>
      </w:pPr>
      <w:r w:rsidRPr="000E4E0D">
        <w:rPr>
          <w:rFonts w:asciiTheme="minorHAnsi" w:hAnsiTheme="minorHAnsi" w:cstheme="minorHAnsi"/>
          <w:szCs w:val="22"/>
        </w:rPr>
        <w:t>The User shall not attempt to link Information Assets to any other files in order to relate the particulars to any identifiable individual person, unless such data linkage exercise has been explicitly approved at the time of the project application or approved subsequently as part of an amendment submitted to the Data Supplier or their delegated decision-making body.</w:t>
      </w:r>
    </w:p>
    <w:p w14:paraId="179CA170" w14:textId="77777777" w:rsidR="000D31B5" w:rsidRPr="000E4E0D" w:rsidRDefault="000D31B5" w:rsidP="000D31B5">
      <w:pPr>
        <w:pStyle w:val="BBClause2"/>
        <w:rPr>
          <w:rFonts w:asciiTheme="minorHAnsi" w:hAnsiTheme="minorHAnsi" w:cstheme="minorHAnsi"/>
          <w:szCs w:val="22"/>
        </w:rPr>
      </w:pPr>
      <w:r w:rsidRPr="000E4E0D">
        <w:rPr>
          <w:rFonts w:asciiTheme="minorHAnsi" w:hAnsiTheme="minorHAnsi" w:cstheme="minorHAnsi"/>
          <w:szCs w:val="22"/>
        </w:rPr>
        <w:t>The User will cite the source of the data they have used for their statistical purposes in any publications or outputs publicly distributed.</w:t>
      </w:r>
    </w:p>
    <w:p w14:paraId="6EEA0B5E" w14:textId="77777777" w:rsidR="000D31B5" w:rsidRPr="000E4E0D" w:rsidRDefault="000D31B5" w:rsidP="000D31B5">
      <w:pPr>
        <w:pStyle w:val="BBClause2"/>
        <w:rPr>
          <w:rFonts w:asciiTheme="minorHAnsi" w:hAnsiTheme="minorHAnsi" w:cstheme="minorHAnsi"/>
          <w:szCs w:val="22"/>
        </w:rPr>
      </w:pPr>
      <w:r w:rsidRPr="000E4E0D">
        <w:rPr>
          <w:rFonts w:asciiTheme="minorHAnsi" w:hAnsiTheme="minorHAnsi" w:cstheme="minorHAnsi"/>
          <w:szCs w:val="22"/>
        </w:rPr>
        <w:t>The Health Foundation reserves the right to monitor, record and audit, or to request a written report from the User regarding their use, and activities relating to the use, of the Information Assets during the Period of Use.</w:t>
      </w:r>
    </w:p>
    <w:p w14:paraId="23C31281" w14:textId="77777777" w:rsidR="000D31B5" w:rsidRPr="000E4E0D" w:rsidRDefault="000D31B5" w:rsidP="000D31B5">
      <w:pPr>
        <w:pStyle w:val="BBClause2"/>
        <w:rPr>
          <w:rFonts w:asciiTheme="minorHAnsi" w:hAnsiTheme="minorHAnsi" w:cstheme="minorHAnsi"/>
          <w:szCs w:val="22"/>
        </w:rPr>
      </w:pPr>
      <w:r w:rsidRPr="000E4E0D">
        <w:rPr>
          <w:rFonts w:asciiTheme="minorHAnsi" w:hAnsiTheme="minorHAnsi" w:cstheme="minorHAnsi"/>
          <w:szCs w:val="22"/>
        </w:rPr>
        <w:t>Any data security events must be reported immediately to the Data Manager in the first instance; or else, the SDE Management Group. The Approved User agrees to co-operate with any subsequent investigation which may be warranted.</w:t>
      </w:r>
    </w:p>
    <w:p w14:paraId="0DA9B45C" w14:textId="77777777" w:rsidR="000D31B5" w:rsidRPr="000E4E0D" w:rsidRDefault="000D31B5" w:rsidP="000D31B5">
      <w:pPr>
        <w:pStyle w:val="BBClause2"/>
        <w:rPr>
          <w:rFonts w:asciiTheme="minorHAnsi" w:hAnsiTheme="minorHAnsi" w:cstheme="minorHAnsi"/>
          <w:szCs w:val="22"/>
        </w:rPr>
      </w:pPr>
      <w:r w:rsidRPr="000E4E0D">
        <w:rPr>
          <w:rFonts w:asciiTheme="minorHAnsi" w:hAnsiTheme="minorHAnsi" w:cstheme="minorHAnsi"/>
          <w:szCs w:val="22"/>
        </w:rPr>
        <w:t>The Information Assets accessed by the User remains the property of the Data Supplier.</w:t>
      </w:r>
    </w:p>
    <w:p w14:paraId="4278EA90" w14:textId="77777777" w:rsidR="000D31B5" w:rsidRPr="000E4E0D" w:rsidRDefault="000D31B5" w:rsidP="000D31B5">
      <w:pPr>
        <w:pStyle w:val="BBClause2"/>
        <w:rPr>
          <w:rFonts w:asciiTheme="minorHAnsi" w:hAnsiTheme="minorHAnsi" w:cstheme="minorHAnsi"/>
          <w:szCs w:val="22"/>
        </w:rPr>
      </w:pPr>
      <w:r w:rsidRPr="000E4E0D">
        <w:rPr>
          <w:rFonts w:asciiTheme="minorHAnsi" w:hAnsiTheme="minorHAnsi" w:cstheme="minorHAnsi"/>
          <w:szCs w:val="22"/>
        </w:rPr>
        <w:t>Any outputs to be removed from the SDE must first be screened by staff at The Health Foundation to ensure that the risk of any Data Subject being re-identified, and/or any confidential information being released, is minimised. This is a process known as Statistical Disclosure Control (SDC). Approved Users are responsible for applying SDC concepts as advised by The Health Foundation staff as part of the SDE Training. The final decision to release an output remains with The Health Foundation and not the User or the User Organisation.</w:t>
      </w:r>
    </w:p>
    <w:p w14:paraId="74873417" w14:textId="77777777" w:rsidR="001C1FEB" w:rsidRPr="00D312F4" w:rsidRDefault="001C1FEB" w:rsidP="00CF7E69"/>
    <w:p w14:paraId="01E65A3C" w14:textId="77777777" w:rsidR="001C1FEB" w:rsidRDefault="001C1FEB" w:rsidP="00CF7E69">
      <w:pPr>
        <w:spacing w:line="260" w:lineRule="exact"/>
        <w:rPr>
          <w:rFonts w:cs="Arial"/>
          <w:noProof/>
          <w:color w:val="DD0031" w:themeColor="accent1"/>
          <w:sz w:val="28"/>
        </w:rPr>
      </w:pPr>
      <w:bookmarkStart w:id="17" w:name="_Ref41594266"/>
      <w:r>
        <w:rPr>
          <w:rFonts w:cs="Arial"/>
        </w:rPr>
        <w:br w:type="page"/>
      </w:r>
    </w:p>
    <w:p w14:paraId="7D205748" w14:textId="6CFA1A64" w:rsidR="001C1FEB" w:rsidRPr="00AD4751" w:rsidRDefault="001C1FEB" w:rsidP="00CF7E69">
      <w:pPr>
        <w:pStyle w:val="Heading2"/>
        <w:spacing w:before="0" w:line="240" w:lineRule="auto"/>
        <w:rPr>
          <w:rFonts w:ascii="Arial" w:hAnsi="Arial" w:cs="Arial"/>
        </w:rPr>
      </w:pPr>
      <w:r w:rsidRPr="6464943B">
        <w:rPr>
          <w:rFonts w:ascii="Arial" w:hAnsi="Arial" w:cs="Arial"/>
        </w:rPr>
        <w:t xml:space="preserve">Schedule </w:t>
      </w:r>
      <w:bookmarkEnd w:id="17"/>
      <w:r w:rsidR="00741F28" w:rsidRPr="6464943B">
        <w:rPr>
          <w:rFonts w:ascii="Arial" w:hAnsi="Arial" w:cs="Arial"/>
        </w:rPr>
        <w:t>7</w:t>
      </w:r>
      <w:r w:rsidRPr="6464943B">
        <w:rPr>
          <w:rFonts w:ascii="Arial" w:hAnsi="Arial" w:cs="Arial"/>
        </w:rPr>
        <w:t xml:space="preserve"> </w:t>
      </w:r>
    </w:p>
    <w:p w14:paraId="5CEAD908" w14:textId="7576CFED" w:rsidR="79D0D94E" w:rsidRDefault="79D0D94E" w:rsidP="6464943B">
      <w:pPr>
        <w:pStyle w:val="Heading3"/>
        <w:jc w:val="both"/>
        <w:rPr>
          <w:rFonts w:eastAsia="Arial" w:cs="Arial"/>
          <w:noProof w:val="0"/>
          <w:szCs w:val="24"/>
        </w:rPr>
      </w:pPr>
      <w:r w:rsidRPr="6464943B">
        <w:rPr>
          <w:rFonts w:eastAsia="Arial" w:cs="Arial"/>
          <w:noProof w:val="0"/>
          <w:szCs w:val="24"/>
        </w:rPr>
        <w:t>Data Processing agreement</w:t>
      </w:r>
    </w:p>
    <w:p w14:paraId="66B00C76" w14:textId="7303CB78" w:rsidR="6464943B" w:rsidRDefault="6464943B" w:rsidP="7B1B785D">
      <w:pPr>
        <w:spacing w:before="120" w:after="120"/>
        <w:jc w:val="both"/>
        <w:rPr>
          <w:color w:val="000000" w:themeColor="text1"/>
        </w:rPr>
      </w:pPr>
    </w:p>
    <w:p w14:paraId="64031A5C" w14:textId="41D76500" w:rsidR="6464943B" w:rsidRDefault="20ED1884" w:rsidP="20ED1884">
      <w:pPr>
        <w:spacing w:before="120" w:after="240" w:line="288" w:lineRule="atLeast"/>
        <w:rPr>
          <w:rFonts w:eastAsia="Arial" w:cs="Arial"/>
          <w:color w:val="0070C0"/>
        </w:rPr>
      </w:pPr>
      <w:r w:rsidRPr="20ED1884">
        <w:rPr>
          <w:rFonts w:eastAsia="Arial" w:cs="Arial"/>
          <w:i/>
          <w:iCs/>
          <w:color w:val="0070C0"/>
        </w:rPr>
        <w:t>In-house instructions only – to be deleted from final version</w:t>
      </w:r>
    </w:p>
    <w:p w14:paraId="703EC732" w14:textId="3CDDF1B7" w:rsidR="6464943B" w:rsidRDefault="20ED1884" w:rsidP="20ED1884">
      <w:pPr>
        <w:spacing w:before="120" w:after="240" w:line="288" w:lineRule="atLeast"/>
        <w:rPr>
          <w:rFonts w:eastAsia="Arial" w:cs="Arial"/>
          <w:color w:val="0070C0"/>
        </w:rPr>
      </w:pPr>
      <w:r w:rsidRPr="20ED1884">
        <w:rPr>
          <w:rFonts w:eastAsia="Arial" w:cs="Arial"/>
          <w:i/>
          <w:iCs/>
          <w:color w:val="0070C0"/>
        </w:rPr>
        <w:t xml:space="preserve">This version of Schedule 8 is a data processing agreement.  This assumes that the other party is a </w:t>
      </w:r>
      <w:r w:rsidRPr="20ED1884">
        <w:rPr>
          <w:rFonts w:eastAsia="Arial" w:cs="Arial"/>
          <w:b/>
          <w:bCs/>
          <w:i/>
          <w:iCs/>
          <w:color w:val="0070C0"/>
        </w:rPr>
        <w:t>processor</w:t>
      </w:r>
      <w:r w:rsidRPr="20ED1884">
        <w:rPr>
          <w:rFonts w:eastAsia="Arial" w:cs="Arial"/>
          <w:i/>
          <w:iCs/>
          <w:color w:val="0070C0"/>
        </w:rPr>
        <w:t xml:space="preserve"> and not a controller.  Sometimes the other party will have its own data processing agreement - normally major companies.  We are content to use these instead, subject to them being reviewed by the Data Protection Officer via </w:t>
      </w:r>
      <w:hyperlink r:id="rId19">
        <w:r w:rsidRPr="20ED1884">
          <w:rPr>
            <w:rStyle w:val="Hyperlink"/>
            <w:rFonts w:eastAsia="Arial" w:cs="Arial"/>
            <w:i/>
            <w:iCs/>
          </w:rPr>
          <w:t>dpo@health.org.uk</w:t>
        </w:r>
      </w:hyperlink>
    </w:p>
    <w:p w14:paraId="2EA559B0" w14:textId="7A705011" w:rsidR="6464943B" w:rsidRDefault="20ED1884" w:rsidP="20ED1884">
      <w:pPr>
        <w:spacing w:before="120" w:after="160" w:line="252" w:lineRule="atLeast"/>
        <w:rPr>
          <w:rFonts w:eastAsia="Arial" w:cs="Arial"/>
          <w:color w:val="0070C0"/>
        </w:rPr>
      </w:pPr>
      <w:r w:rsidRPr="20ED1884">
        <w:rPr>
          <w:rFonts w:eastAsia="Arial" w:cs="Arial"/>
          <w:i/>
          <w:iCs/>
          <w:color w:val="0070C0"/>
        </w:rPr>
        <w:t>The outcome of the privacy impact assessment will indicate whether or not we need section 12 of this schedule and the accompanying table. Delete both from the final version if they are not needed.</w:t>
      </w:r>
    </w:p>
    <w:p w14:paraId="160A0356" w14:textId="3BEB68D5" w:rsidR="6464943B" w:rsidRDefault="20ED1884" w:rsidP="20ED1884">
      <w:pPr>
        <w:spacing w:before="120" w:after="240" w:line="288" w:lineRule="atLeast"/>
        <w:rPr>
          <w:rFonts w:eastAsia="Arial" w:cs="Arial"/>
          <w:color w:val="0070C0"/>
        </w:rPr>
      </w:pPr>
      <w:r w:rsidRPr="20ED1884">
        <w:rPr>
          <w:rFonts w:eastAsia="Arial" w:cs="Arial"/>
          <w:i/>
          <w:iCs/>
          <w:color w:val="0070C0"/>
        </w:rPr>
        <w:t>Very occasionally, we may need a more detailed data processing agreement than this one.  If so, this will have become apparent during the data protection step in Award and Contract Governance.</w:t>
      </w:r>
    </w:p>
    <w:p w14:paraId="453A5AB1" w14:textId="64B555C5" w:rsidR="6464943B" w:rsidRDefault="20ED1884" w:rsidP="20ED1884">
      <w:pPr>
        <w:spacing w:before="120" w:after="240" w:line="288" w:lineRule="atLeast"/>
        <w:rPr>
          <w:rFonts w:eastAsia="Arial" w:cs="Arial"/>
          <w:color w:val="0070C0"/>
        </w:rPr>
      </w:pPr>
      <w:r w:rsidRPr="20ED1884">
        <w:rPr>
          <w:rFonts w:eastAsia="Arial" w:cs="Arial"/>
          <w:i/>
          <w:iCs/>
          <w:color w:val="0070C0"/>
        </w:rPr>
        <w:t>If the other party is a data</w:t>
      </w:r>
      <w:r w:rsidRPr="20ED1884">
        <w:rPr>
          <w:rFonts w:eastAsia="Arial" w:cs="Arial"/>
          <w:b/>
          <w:bCs/>
          <w:i/>
          <w:iCs/>
          <w:color w:val="0070C0"/>
        </w:rPr>
        <w:t xml:space="preserve"> controller</w:t>
      </w:r>
      <w:r w:rsidRPr="20ED1884">
        <w:rPr>
          <w:rFonts w:eastAsia="Arial" w:cs="Arial"/>
          <w:i/>
          <w:iCs/>
          <w:color w:val="0070C0"/>
        </w:rPr>
        <w:t xml:space="preserve">, this will have become apparent as a result of the data protection step in Award and Contract Governance.  In these cases, we need to use the alternative schedule 8 instead of this one, </w:t>
      </w:r>
      <w:proofErr w:type="spellStart"/>
      <w:r w:rsidRPr="20ED1884">
        <w:rPr>
          <w:rFonts w:eastAsia="Arial" w:cs="Arial"/>
          <w:i/>
          <w:iCs/>
          <w:color w:val="0070C0"/>
        </w:rPr>
        <w:t>ie</w:t>
      </w:r>
      <w:proofErr w:type="spellEnd"/>
      <w:r w:rsidRPr="20ED1884">
        <w:rPr>
          <w:rFonts w:eastAsia="Arial" w:cs="Arial"/>
          <w:i/>
          <w:iCs/>
          <w:color w:val="0070C0"/>
        </w:rPr>
        <w:t xml:space="preserve"> ‘Schedule 8 Data Sharing Agreement’.</w:t>
      </w:r>
    </w:p>
    <w:p w14:paraId="6339195A" w14:textId="4F9BACC0" w:rsidR="6464943B" w:rsidRDefault="6464943B" w:rsidP="20ED1884">
      <w:pPr>
        <w:spacing w:before="120" w:after="240" w:line="288" w:lineRule="atLeast"/>
        <w:rPr>
          <w:rFonts w:eastAsia="Arial" w:cs="Arial"/>
          <w:color w:val="0070C0"/>
        </w:rPr>
      </w:pPr>
    </w:p>
    <w:p w14:paraId="613113AC" w14:textId="67ACC9CC" w:rsidR="6464943B" w:rsidRDefault="20ED1884" w:rsidP="20ED1884">
      <w:pPr>
        <w:spacing w:before="120" w:after="240" w:line="288" w:lineRule="atLeast"/>
        <w:jc w:val="both"/>
        <w:rPr>
          <w:rFonts w:eastAsia="Arial" w:cs="Arial"/>
          <w:color w:val="000000" w:themeColor="text1"/>
        </w:rPr>
      </w:pPr>
      <w:r w:rsidRPr="20ED1884">
        <w:rPr>
          <w:rFonts w:eastAsia="Arial" w:cs="Arial"/>
          <w:color w:val="000000" w:themeColor="text1"/>
        </w:rPr>
        <w:t>The parties hereby agree to the following terms:</w:t>
      </w:r>
    </w:p>
    <w:p w14:paraId="1B9C7320" w14:textId="2A26BC1A" w:rsidR="6464943B" w:rsidRDefault="20ED1884" w:rsidP="20ED1884">
      <w:pPr>
        <w:pStyle w:val="BWBSchedule1"/>
        <w:numPr>
          <w:ilvl w:val="0"/>
          <w:numId w:val="3"/>
        </w:numPr>
        <w:tabs>
          <w:tab w:val="num" w:pos="879"/>
        </w:tabs>
        <w:ind w:hanging="720"/>
        <w:jc w:val="left"/>
        <w:rPr>
          <w:rFonts w:eastAsia="Arial"/>
          <w:b/>
          <w:bCs/>
          <w:color w:val="000000" w:themeColor="text1"/>
          <w:sz w:val="22"/>
          <w:szCs w:val="22"/>
        </w:rPr>
      </w:pPr>
      <w:r w:rsidRPr="20ED1884">
        <w:rPr>
          <w:rFonts w:eastAsia="Arial"/>
          <w:b/>
          <w:bCs/>
          <w:color w:val="000000" w:themeColor="text1"/>
          <w:sz w:val="22"/>
          <w:szCs w:val="22"/>
          <w:u w:val="single"/>
        </w:rPr>
        <w:t>Definitions</w:t>
      </w:r>
      <w:r w:rsidRPr="20ED1884">
        <w:rPr>
          <w:rFonts w:eastAsia="Arial"/>
          <w:b/>
          <w:bCs/>
          <w:color w:val="000000" w:themeColor="text1"/>
          <w:sz w:val="22"/>
          <w:szCs w:val="22"/>
        </w:rPr>
        <w:t>.</w:t>
      </w:r>
      <w:r w:rsidRPr="20ED1884">
        <w:rPr>
          <w:rFonts w:eastAsia="Arial"/>
          <w:color w:val="000000" w:themeColor="text1"/>
          <w:sz w:val="22"/>
          <w:szCs w:val="22"/>
        </w:rPr>
        <w:t xml:space="preserve">  In this agreement the terms “process”, “processing”, “controller”, “processor” “data subject”, “personal data breach” and “personal data” shall have the meanings given to them in the UKGDPR and “Personal Data” shall mean any personal data processed by the Processor in order to provide the Services under the Contract;</w:t>
      </w:r>
    </w:p>
    <w:p w14:paraId="5F5F9CBA" w14:textId="582A3341" w:rsidR="6464943B" w:rsidRDefault="20ED1884" w:rsidP="20ED1884">
      <w:pPr>
        <w:pStyle w:val="BWBSchedule1"/>
        <w:numPr>
          <w:ilvl w:val="0"/>
          <w:numId w:val="3"/>
        </w:numPr>
        <w:tabs>
          <w:tab w:val="num" w:pos="879"/>
        </w:tabs>
        <w:ind w:hanging="720"/>
        <w:jc w:val="left"/>
        <w:rPr>
          <w:rFonts w:eastAsia="Arial"/>
          <w:b/>
          <w:bCs/>
          <w:color w:val="000000" w:themeColor="text1"/>
          <w:sz w:val="22"/>
          <w:szCs w:val="22"/>
        </w:rPr>
      </w:pPr>
      <w:r w:rsidRPr="20ED1884">
        <w:rPr>
          <w:rFonts w:eastAsia="Arial"/>
          <w:b/>
          <w:bCs/>
          <w:color w:val="000000" w:themeColor="text1"/>
          <w:sz w:val="22"/>
          <w:szCs w:val="22"/>
          <w:u w:val="single"/>
        </w:rPr>
        <w:t>Interaction with Contract.</w:t>
      </w:r>
      <w:r w:rsidRPr="20ED1884">
        <w:rPr>
          <w:rFonts w:eastAsia="Arial"/>
          <w:color w:val="000000" w:themeColor="text1"/>
          <w:sz w:val="22"/>
          <w:szCs w:val="22"/>
        </w:rPr>
        <w:t xml:space="preserve">  This agreement is supplemental to the Contract and is intended to ensure that the Commissioner meets its legal obligation to ensure that the Provider processes the Personal Data on its behalf in accordance with the Controller’s obligations under the Data Protection Legislation.  To the extent there is any conflict or inconsistency between any provision of the Contract and any provision of this agreement, the provisions of this agreement shall prevail.</w:t>
      </w:r>
    </w:p>
    <w:p w14:paraId="6CE0ECF4" w14:textId="018BCC89" w:rsidR="6464943B" w:rsidRDefault="20ED1884" w:rsidP="20ED1884">
      <w:pPr>
        <w:pStyle w:val="BWBSchedule1"/>
        <w:numPr>
          <w:ilvl w:val="0"/>
          <w:numId w:val="3"/>
        </w:numPr>
        <w:tabs>
          <w:tab w:val="num" w:pos="879"/>
        </w:tabs>
        <w:ind w:hanging="720"/>
        <w:jc w:val="left"/>
        <w:rPr>
          <w:rFonts w:eastAsia="Arial"/>
          <w:b/>
          <w:bCs/>
          <w:color w:val="000000" w:themeColor="text1"/>
          <w:sz w:val="22"/>
          <w:szCs w:val="22"/>
        </w:rPr>
      </w:pPr>
      <w:r w:rsidRPr="20ED1884">
        <w:rPr>
          <w:rFonts w:eastAsia="Arial"/>
          <w:b/>
          <w:bCs/>
          <w:color w:val="000000" w:themeColor="text1"/>
          <w:sz w:val="22"/>
          <w:szCs w:val="22"/>
          <w:u w:val="single"/>
        </w:rPr>
        <w:t>Processing of Personal Data.</w:t>
      </w:r>
      <w:r w:rsidRPr="20ED1884">
        <w:rPr>
          <w:rFonts w:eastAsia="Arial"/>
          <w:color w:val="000000" w:themeColor="text1"/>
          <w:sz w:val="22"/>
          <w:szCs w:val="22"/>
        </w:rPr>
        <w:t xml:space="preserve">  The Commissioner is the Controller and the Provider is the Processor of any Personal Data  The Provider (hereafter “</w:t>
      </w:r>
      <w:r w:rsidRPr="20ED1884">
        <w:rPr>
          <w:rFonts w:eastAsia="Arial"/>
          <w:b/>
          <w:bCs/>
          <w:color w:val="000000" w:themeColor="text1"/>
          <w:sz w:val="22"/>
          <w:szCs w:val="22"/>
        </w:rPr>
        <w:t>the Processor</w:t>
      </w:r>
      <w:r w:rsidRPr="20ED1884">
        <w:rPr>
          <w:rFonts w:eastAsia="Arial"/>
          <w:color w:val="000000" w:themeColor="text1"/>
          <w:sz w:val="22"/>
          <w:szCs w:val="22"/>
        </w:rPr>
        <w:t>”) shall process the Personal Data only on the documented instructions of the Commissioner (hereafter “</w:t>
      </w:r>
      <w:r w:rsidRPr="20ED1884">
        <w:rPr>
          <w:rFonts w:eastAsia="Arial"/>
          <w:b/>
          <w:bCs/>
          <w:color w:val="000000" w:themeColor="text1"/>
          <w:sz w:val="22"/>
          <w:szCs w:val="22"/>
        </w:rPr>
        <w:t>the Controller</w:t>
      </w:r>
      <w:r w:rsidRPr="20ED1884">
        <w:rPr>
          <w:rFonts w:eastAsia="Arial"/>
          <w:color w:val="000000" w:themeColor="text1"/>
          <w:sz w:val="22"/>
          <w:szCs w:val="22"/>
        </w:rPr>
        <w:t>”) in accordance with the Contract and this agreement save that the Processor may process Personal Data when required to do so by EU, Member State or UK law which applies to the Processor but, in such circumstances, the Processor must notify the Controller unless prohibited by law on important grounds of public interest.  The Processor shall promptly inform the Controller if it reasonably believes that an instruction from the Controller infringes Data Protection Legislation or other EU, Member State or UK law.</w:t>
      </w:r>
    </w:p>
    <w:p w14:paraId="37BFA80B" w14:textId="52EF0800" w:rsidR="6464943B" w:rsidRDefault="20ED1884" w:rsidP="20ED1884">
      <w:pPr>
        <w:pStyle w:val="BWBSchedule1"/>
        <w:numPr>
          <w:ilvl w:val="0"/>
          <w:numId w:val="3"/>
        </w:numPr>
        <w:tabs>
          <w:tab w:val="num" w:pos="879"/>
        </w:tabs>
        <w:ind w:hanging="720"/>
        <w:jc w:val="left"/>
        <w:rPr>
          <w:rFonts w:eastAsia="Arial"/>
          <w:b/>
          <w:bCs/>
          <w:color w:val="000000" w:themeColor="text1"/>
          <w:sz w:val="22"/>
          <w:szCs w:val="22"/>
        </w:rPr>
      </w:pPr>
      <w:r w:rsidRPr="20ED1884">
        <w:rPr>
          <w:rFonts w:eastAsia="Arial"/>
          <w:b/>
          <w:bCs/>
          <w:color w:val="000000" w:themeColor="text1"/>
          <w:sz w:val="22"/>
          <w:szCs w:val="22"/>
          <w:u w:val="single"/>
        </w:rPr>
        <w:t>Confidentiality and Security Measures.</w:t>
      </w:r>
      <w:r w:rsidRPr="20ED1884">
        <w:rPr>
          <w:rFonts w:eastAsia="Arial"/>
          <w:color w:val="000000" w:themeColor="text1"/>
          <w:sz w:val="22"/>
          <w:szCs w:val="22"/>
        </w:rPr>
        <w:t xml:space="preserve">  The Processor shall ensure that all personnel processing Personal Data have committed to process such Personal Data in confidence.  Consistent with good practice the Processor is required to implement and maintain appropriate technical safeguards to protect any such Personal Data, including, where appropriate, by:</w:t>
      </w:r>
    </w:p>
    <w:p w14:paraId="067EBEB5" w14:textId="18B98713" w:rsidR="6464943B" w:rsidRDefault="20ED1884" w:rsidP="20ED1884">
      <w:pPr>
        <w:pStyle w:val="BWBSchedule4"/>
        <w:ind w:left="720" w:firstLine="0"/>
        <w:rPr>
          <w:rFonts w:eastAsia="Arial"/>
          <w:color w:val="000000" w:themeColor="text1"/>
          <w:sz w:val="22"/>
          <w:szCs w:val="22"/>
        </w:rPr>
      </w:pPr>
      <w:r w:rsidRPr="20ED1884">
        <w:rPr>
          <w:rFonts w:eastAsia="Arial"/>
          <w:color w:val="000000" w:themeColor="text1"/>
          <w:sz w:val="22"/>
          <w:szCs w:val="22"/>
        </w:rPr>
        <w:t>(A) the pseudonymisation and encryption of Personal Data;</w:t>
      </w:r>
    </w:p>
    <w:p w14:paraId="053DC78D" w14:textId="6E93178F" w:rsidR="6464943B" w:rsidRDefault="20ED1884" w:rsidP="20ED1884">
      <w:pPr>
        <w:pStyle w:val="BWBSchedule4"/>
        <w:ind w:hanging="879"/>
        <w:rPr>
          <w:rFonts w:eastAsia="Arial"/>
          <w:color w:val="000000" w:themeColor="text1"/>
          <w:sz w:val="22"/>
          <w:szCs w:val="22"/>
        </w:rPr>
      </w:pPr>
      <w:r w:rsidRPr="20ED1884">
        <w:rPr>
          <w:rFonts w:eastAsia="Arial"/>
          <w:color w:val="000000" w:themeColor="text1"/>
          <w:sz w:val="22"/>
          <w:szCs w:val="22"/>
        </w:rPr>
        <w:t>(B) ensuring ongoing confidentiality, integrity, availability and resilience of processing systems and services;</w:t>
      </w:r>
    </w:p>
    <w:p w14:paraId="1CE60E79" w14:textId="188D526B" w:rsidR="6464943B" w:rsidRDefault="20ED1884" w:rsidP="20ED1884">
      <w:pPr>
        <w:pStyle w:val="BWBSchedule4"/>
        <w:ind w:hanging="879"/>
        <w:rPr>
          <w:rFonts w:eastAsia="Arial"/>
          <w:color w:val="000000" w:themeColor="text1"/>
          <w:sz w:val="22"/>
          <w:szCs w:val="22"/>
        </w:rPr>
      </w:pPr>
      <w:r w:rsidRPr="20ED1884">
        <w:rPr>
          <w:rFonts w:eastAsia="Arial"/>
          <w:color w:val="000000" w:themeColor="text1"/>
          <w:sz w:val="22"/>
          <w:szCs w:val="22"/>
        </w:rPr>
        <w:t>C) restoring the availability and access to Personal Data in the event of a physical or technical incident; and</w:t>
      </w:r>
    </w:p>
    <w:p w14:paraId="23F2862C" w14:textId="019527C8" w:rsidR="6464943B" w:rsidRDefault="20ED1884" w:rsidP="20ED1884">
      <w:pPr>
        <w:pStyle w:val="BWBSchedule4"/>
        <w:ind w:hanging="879"/>
        <w:rPr>
          <w:rFonts w:eastAsia="Arial"/>
          <w:color w:val="000000" w:themeColor="text1"/>
          <w:sz w:val="22"/>
          <w:szCs w:val="22"/>
        </w:rPr>
      </w:pPr>
      <w:r w:rsidRPr="20ED1884">
        <w:rPr>
          <w:rFonts w:eastAsia="Arial"/>
          <w:color w:val="000000" w:themeColor="text1"/>
          <w:sz w:val="22"/>
          <w:szCs w:val="22"/>
        </w:rPr>
        <w:t>(D) regularly testing, assessing and evaluating the effectiveness of technical and organisational measures for ensuring security of the processing.</w:t>
      </w:r>
    </w:p>
    <w:p w14:paraId="681CCD76" w14:textId="56B74B64" w:rsidR="6464943B" w:rsidRDefault="20ED1884" w:rsidP="20ED1884">
      <w:pPr>
        <w:spacing w:before="120" w:after="240" w:line="288" w:lineRule="atLeast"/>
        <w:ind w:left="720"/>
        <w:rPr>
          <w:rFonts w:eastAsia="Arial" w:cs="Arial"/>
          <w:color w:val="000000" w:themeColor="text1"/>
        </w:rPr>
      </w:pPr>
      <w:r w:rsidRPr="20ED1884">
        <w:rPr>
          <w:rFonts w:eastAsia="Arial" w:cs="Arial"/>
          <w:color w:val="000000" w:themeColor="text1"/>
        </w:rPr>
        <w:t>Upon request the Processor shall make available to the Controller any information deemed reasonable to demonstrate compliance with the Data Protection Legislation and sufficient information to demonstrate that the appropriate technical and organisational security measures have been implemented.</w:t>
      </w:r>
    </w:p>
    <w:p w14:paraId="4B753673" w14:textId="13C7A861" w:rsidR="6464943B" w:rsidRDefault="20ED1884" w:rsidP="20ED1884">
      <w:pPr>
        <w:pStyle w:val="BWBSchedule1"/>
        <w:numPr>
          <w:ilvl w:val="0"/>
          <w:numId w:val="3"/>
        </w:numPr>
        <w:tabs>
          <w:tab w:val="num" w:pos="879"/>
        </w:tabs>
        <w:ind w:hanging="720"/>
        <w:jc w:val="left"/>
        <w:rPr>
          <w:rFonts w:eastAsia="Arial"/>
          <w:b/>
          <w:bCs/>
          <w:color w:val="000000" w:themeColor="text1"/>
          <w:sz w:val="22"/>
          <w:szCs w:val="22"/>
        </w:rPr>
      </w:pPr>
      <w:r w:rsidRPr="20ED1884">
        <w:rPr>
          <w:rFonts w:eastAsia="Arial"/>
          <w:b/>
          <w:bCs/>
          <w:color w:val="000000" w:themeColor="text1"/>
          <w:sz w:val="22"/>
          <w:szCs w:val="22"/>
          <w:u w:val="single"/>
        </w:rPr>
        <w:t>Personal Data Breach.</w:t>
      </w:r>
      <w:r w:rsidRPr="20ED1884">
        <w:rPr>
          <w:rFonts w:eastAsia="Arial"/>
          <w:color w:val="000000" w:themeColor="text1"/>
          <w:sz w:val="22"/>
          <w:szCs w:val="22"/>
        </w:rPr>
        <w:t xml:space="preserve">  The Processor shall inform the Controller immediately and in any event within 24 hours of becoming aware of any actual or suspected personal data breaches in order that the Controller can comply with its obligations to inform the Information Commissioners Office (ICO) within 72 hours </w:t>
      </w:r>
      <w:r w:rsidRPr="20ED1884">
        <w:rPr>
          <w:rFonts w:eastAsia="Arial"/>
          <w:color w:val="000000" w:themeColor="text1"/>
          <w:sz w:val="22"/>
          <w:szCs w:val="22"/>
          <w:u w:val="single"/>
        </w:rPr>
        <w:t>of the Controller becoming aware of the breach</w:t>
      </w:r>
      <w:r w:rsidRPr="20ED1884">
        <w:rPr>
          <w:rFonts w:eastAsia="Arial"/>
          <w:color w:val="000000" w:themeColor="text1"/>
          <w:sz w:val="22"/>
          <w:szCs w:val="22"/>
        </w:rPr>
        <w:t xml:space="preserve">.  The email address </w:t>
      </w:r>
      <w:hyperlink r:id="rId20">
        <w:r w:rsidRPr="20ED1884">
          <w:rPr>
            <w:rStyle w:val="Hyperlink"/>
            <w:rFonts w:eastAsia="Arial"/>
            <w:sz w:val="22"/>
            <w:szCs w:val="22"/>
          </w:rPr>
          <w:t>dpo@health.org.uk</w:t>
        </w:r>
      </w:hyperlink>
      <w:r w:rsidRPr="20ED1884">
        <w:rPr>
          <w:rFonts w:eastAsia="Arial"/>
          <w:color w:val="000000" w:themeColor="text1"/>
          <w:sz w:val="22"/>
          <w:szCs w:val="22"/>
        </w:rPr>
        <w:t xml:space="preserve"> should be used to inform the Controller of any actual or suspected personal data breaches.</w:t>
      </w:r>
    </w:p>
    <w:p w14:paraId="7D2B6B60" w14:textId="24AE507B" w:rsidR="6464943B" w:rsidRDefault="20ED1884" w:rsidP="20ED1884">
      <w:pPr>
        <w:pStyle w:val="BWBSchedule1"/>
        <w:numPr>
          <w:ilvl w:val="0"/>
          <w:numId w:val="3"/>
        </w:numPr>
        <w:tabs>
          <w:tab w:val="num" w:pos="879"/>
        </w:tabs>
        <w:ind w:hanging="720"/>
        <w:jc w:val="left"/>
        <w:rPr>
          <w:rFonts w:eastAsia="Arial"/>
          <w:b/>
          <w:bCs/>
          <w:color w:val="000000" w:themeColor="text1"/>
          <w:sz w:val="22"/>
          <w:szCs w:val="22"/>
        </w:rPr>
      </w:pPr>
      <w:r w:rsidRPr="20ED1884">
        <w:rPr>
          <w:rFonts w:eastAsia="Arial"/>
          <w:b/>
          <w:bCs/>
          <w:color w:val="000000" w:themeColor="text1"/>
          <w:sz w:val="22"/>
          <w:szCs w:val="22"/>
          <w:u w:val="single"/>
        </w:rPr>
        <w:t>Third Parties.</w:t>
      </w:r>
      <w:r w:rsidRPr="20ED1884">
        <w:rPr>
          <w:rFonts w:eastAsia="Arial"/>
          <w:color w:val="000000" w:themeColor="text1"/>
          <w:sz w:val="22"/>
          <w:szCs w:val="22"/>
        </w:rPr>
        <w:t xml:space="preserve">  If the Controller has agreed to the Processor sub-contracting under this Contract, then the Processor shall not sub-contract any or all of the data processing to any third party (</w:t>
      </w:r>
      <w:proofErr w:type="spellStart"/>
      <w:r w:rsidRPr="20ED1884">
        <w:rPr>
          <w:rFonts w:eastAsia="Arial"/>
          <w:color w:val="000000" w:themeColor="text1"/>
          <w:sz w:val="22"/>
          <w:szCs w:val="22"/>
        </w:rPr>
        <w:t>i</w:t>
      </w:r>
      <w:proofErr w:type="spellEnd"/>
      <w:r w:rsidRPr="20ED1884">
        <w:rPr>
          <w:rFonts w:eastAsia="Arial"/>
          <w:color w:val="000000" w:themeColor="text1"/>
          <w:sz w:val="22"/>
          <w:szCs w:val="22"/>
        </w:rPr>
        <w:t>) without verifying that the sub-contractor will provide sufficient guarantees to protect the Personal Data, (ii) without the prior written consent of the Controller, (iii) without ensuring that any third party to which it sub-contracts any processing has entered into a written contract with the Processor which contains obligations which comply with the Data Protection Legislation and are no less onerous than the Processor’s obligations under this agreement, and (iv) the contract is governed by EU or UK law.  The Processor shall remain fully liable for the performance of the obligations of such third parties.</w:t>
      </w:r>
    </w:p>
    <w:p w14:paraId="2A38F351" w14:textId="2D8D11CA" w:rsidR="6464943B" w:rsidRDefault="6464943B" w:rsidP="20ED1884">
      <w:pPr>
        <w:tabs>
          <w:tab w:val="num" w:pos="879"/>
        </w:tabs>
        <w:spacing w:before="120" w:after="240" w:line="288" w:lineRule="auto"/>
        <w:ind w:left="879" w:hanging="879"/>
        <w:rPr>
          <w:rFonts w:eastAsia="Arial" w:cs="Arial"/>
          <w:color w:val="000000" w:themeColor="text1"/>
        </w:rPr>
      </w:pPr>
    </w:p>
    <w:p w14:paraId="25604B3A" w14:textId="284F653A" w:rsidR="6464943B" w:rsidRDefault="6464943B" w:rsidP="20ED1884">
      <w:pPr>
        <w:tabs>
          <w:tab w:val="num" w:pos="879"/>
        </w:tabs>
        <w:spacing w:before="120" w:after="240" w:line="288" w:lineRule="auto"/>
        <w:ind w:left="879" w:hanging="879"/>
        <w:rPr>
          <w:rFonts w:eastAsia="Arial" w:cs="Arial"/>
          <w:color w:val="000000" w:themeColor="text1"/>
        </w:rPr>
      </w:pPr>
    </w:p>
    <w:p w14:paraId="5AE1228C" w14:textId="02536224" w:rsidR="6464943B" w:rsidRDefault="20ED1884" w:rsidP="20ED1884">
      <w:pPr>
        <w:pStyle w:val="BWBSchedule1"/>
        <w:numPr>
          <w:ilvl w:val="0"/>
          <w:numId w:val="3"/>
        </w:numPr>
        <w:tabs>
          <w:tab w:val="num" w:pos="879"/>
        </w:tabs>
        <w:ind w:hanging="720"/>
        <w:jc w:val="left"/>
        <w:rPr>
          <w:rFonts w:eastAsia="Arial"/>
          <w:b/>
          <w:bCs/>
          <w:color w:val="000000" w:themeColor="text1"/>
          <w:sz w:val="22"/>
          <w:szCs w:val="22"/>
        </w:rPr>
      </w:pPr>
      <w:r w:rsidRPr="20ED1884">
        <w:rPr>
          <w:rFonts w:eastAsia="Arial"/>
          <w:b/>
          <w:bCs/>
          <w:color w:val="000000" w:themeColor="text1"/>
          <w:sz w:val="22"/>
          <w:szCs w:val="22"/>
          <w:u w:val="single"/>
        </w:rPr>
        <w:t>Data Subject Rights</w:t>
      </w:r>
      <w:r w:rsidRPr="20ED1884">
        <w:rPr>
          <w:rFonts w:eastAsia="Arial"/>
          <w:b/>
          <w:bCs/>
          <w:color w:val="000000" w:themeColor="text1"/>
          <w:sz w:val="22"/>
          <w:szCs w:val="22"/>
        </w:rPr>
        <w:t>.</w:t>
      </w:r>
      <w:r w:rsidRPr="20ED1884">
        <w:rPr>
          <w:rFonts w:eastAsia="Arial"/>
          <w:color w:val="000000" w:themeColor="text1"/>
          <w:sz w:val="22"/>
          <w:szCs w:val="22"/>
        </w:rPr>
        <w:t xml:space="preserve">  </w:t>
      </w:r>
    </w:p>
    <w:p w14:paraId="519609ED" w14:textId="719F91A7" w:rsidR="6464943B" w:rsidRDefault="20ED1884" w:rsidP="20ED1884">
      <w:pPr>
        <w:pStyle w:val="BWBSchedule1"/>
        <w:numPr>
          <w:ilvl w:val="0"/>
          <w:numId w:val="0"/>
        </w:numPr>
        <w:tabs>
          <w:tab w:val="num" w:pos="879"/>
        </w:tabs>
        <w:ind w:left="720"/>
        <w:jc w:val="left"/>
        <w:rPr>
          <w:rFonts w:eastAsia="Arial"/>
          <w:color w:val="000000" w:themeColor="text1"/>
          <w:sz w:val="22"/>
          <w:szCs w:val="22"/>
        </w:rPr>
      </w:pPr>
      <w:r w:rsidRPr="20ED1884">
        <w:rPr>
          <w:rFonts w:eastAsia="Arial"/>
          <w:color w:val="000000" w:themeColor="text1"/>
          <w:sz w:val="22"/>
          <w:szCs w:val="22"/>
        </w:rPr>
        <w:t>The Processor shall ensure that it protects the rights of data subjects under the Data Protection Legislation.</w:t>
      </w:r>
    </w:p>
    <w:p w14:paraId="5FB38CC3" w14:textId="3B496AC5" w:rsidR="6464943B" w:rsidRDefault="20ED1884" w:rsidP="20ED1884">
      <w:pPr>
        <w:spacing w:before="120" w:after="240" w:line="288" w:lineRule="atLeast"/>
        <w:ind w:left="720"/>
        <w:rPr>
          <w:rFonts w:eastAsia="Arial" w:cs="Arial"/>
          <w:color w:val="000000" w:themeColor="text1"/>
        </w:rPr>
      </w:pPr>
      <w:r w:rsidRPr="20ED1884">
        <w:rPr>
          <w:rFonts w:eastAsia="Arial" w:cs="Arial"/>
          <w:color w:val="000000" w:themeColor="text1"/>
        </w:rPr>
        <w:t>The Processor must provide all necessary assistance to the Controller on receipt of and in response to any requests from individuals to exercise any of their rights under Articles 15-22 of the UKGDPR either that it receives or the Controller receives.  The legal timeframe to respond to a request to access a data subject’s personal data is 30 days. The Processor will therefore be required to respond to the requests of the Controller in order that the timetable may be met.</w:t>
      </w:r>
    </w:p>
    <w:p w14:paraId="3E7930ED" w14:textId="74BD85BF" w:rsidR="6464943B" w:rsidRDefault="20ED1884" w:rsidP="20ED1884">
      <w:pPr>
        <w:pStyle w:val="BWBSchedule1"/>
        <w:numPr>
          <w:ilvl w:val="0"/>
          <w:numId w:val="3"/>
        </w:numPr>
        <w:tabs>
          <w:tab w:val="num" w:pos="879"/>
        </w:tabs>
        <w:ind w:hanging="720"/>
        <w:jc w:val="left"/>
        <w:rPr>
          <w:rFonts w:eastAsia="Arial"/>
          <w:b/>
          <w:bCs/>
          <w:color w:val="000000" w:themeColor="text1"/>
          <w:sz w:val="22"/>
          <w:szCs w:val="22"/>
        </w:rPr>
      </w:pPr>
      <w:r w:rsidRPr="20ED1884">
        <w:rPr>
          <w:rFonts w:eastAsia="Arial"/>
          <w:b/>
          <w:bCs/>
          <w:color w:val="000000" w:themeColor="text1"/>
          <w:sz w:val="22"/>
          <w:szCs w:val="22"/>
          <w:u w:val="single"/>
        </w:rPr>
        <w:t>Cross-Border Transfers from the UK/ European Union.</w:t>
      </w:r>
      <w:r w:rsidRPr="20ED1884">
        <w:rPr>
          <w:rFonts w:eastAsia="Arial"/>
          <w:color w:val="000000" w:themeColor="text1"/>
          <w:sz w:val="22"/>
          <w:szCs w:val="22"/>
        </w:rPr>
        <w:t xml:space="preserve">  The Processor will not use any services that require Personal Data to be held or processed outside of the UK or the European Union, unless this has been specifically agreed in writing with the Controller (on the conditions that the Controller may reasonably specify).</w:t>
      </w:r>
    </w:p>
    <w:p w14:paraId="12DDD5ED" w14:textId="354C5166" w:rsidR="6464943B" w:rsidRDefault="20ED1884" w:rsidP="20ED1884">
      <w:pPr>
        <w:pStyle w:val="BWBSchedule1"/>
        <w:numPr>
          <w:ilvl w:val="0"/>
          <w:numId w:val="3"/>
        </w:numPr>
        <w:tabs>
          <w:tab w:val="num" w:pos="879"/>
        </w:tabs>
        <w:ind w:hanging="720"/>
        <w:jc w:val="left"/>
        <w:rPr>
          <w:rFonts w:eastAsia="Arial"/>
          <w:b/>
          <w:bCs/>
          <w:color w:val="000000" w:themeColor="text1"/>
          <w:sz w:val="22"/>
          <w:szCs w:val="22"/>
        </w:rPr>
      </w:pPr>
      <w:r w:rsidRPr="20ED1884">
        <w:rPr>
          <w:rFonts w:eastAsia="Arial"/>
          <w:b/>
          <w:bCs/>
          <w:color w:val="000000" w:themeColor="text1"/>
          <w:sz w:val="22"/>
          <w:szCs w:val="22"/>
          <w:u w:val="single"/>
        </w:rPr>
        <w:t>Post-Termination.</w:t>
      </w:r>
      <w:r w:rsidRPr="20ED1884">
        <w:rPr>
          <w:rFonts w:eastAsia="Arial"/>
          <w:color w:val="000000" w:themeColor="text1"/>
          <w:sz w:val="22"/>
          <w:szCs w:val="22"/>
        </w:rPr>
        <w:t xml:space="preserve">  Upon termination of this Contract, the Processor shall return or securely destroy all Personal Data unless required by law or expressly justified in writing to the Controller.</w:t>
      </w:r>
    </w:p>
    <w:p w14:paraId="335368C6" w14:textId="30D8630C" w:rsidR="6464943B" w:rsidRDefault="20ED1884" w:rsidP="20ED1884">
      <w:pPr>
        <w:pStyle w:val="BWBSchedule1"/>
        <w:numPr>
          <w:ilvl w:val="0"/>
          <w:numId w:val="3"/>
        </w:numPr>
        <w:tabs>
          <w:tab w:val="num" w:pos="879"/>
        </w:tabs>
        <w:ind w:hanging="720"/>
        <w:jc w:val="left"/>
        <w:rPr>
          <w:rFonts w:eastAsia="Arial"/>
          <w:b/>
          <w:bCs/>
          <w:color w:val="000000" w:themeColor="text1"/>
          <w:sz w:val="22"/>
          <w:szCs w:val="22"/>
        </w:rPr>
      </w:pPr>
      <w:r w:rsidRPr="20ED1884">
        <w:rPr>
          <w:rFonts w:eastAsia="Arial"/>
          <w:b/>
          <w:bCs/>
          <w:color w:val="000000" w:themeColor="text1"/>
          <w:sz w:val="22"/>
          <w:szCs w:val="22"/>
          <w:u w:val="single"/>
        </w:rPr>
        <w:t>Further assistance</w:t>
      </w:r>
      <w:r w:rsidRPr="20ED1884">
        <w:rPr>
          <w:rFonts w:eastAsia="Arial"/>
          <w:b/>
          <w:bCs/>
          <w:color w:val="000000" w:themeColor="text1"/>
          <w:sz w:val="22"/>
          <w:szCs w:val="22"/>
        </w:rPr>
        <w:t>.</w:t>
      </w:r>
      <w:r w:rsidRPr="20ED1884">
        <w:rPr>
          <w:rFonts w:eastAsia="Arial"/>
          <w:color w:val="000000" w:themeColor="text1"/>
          <w:sz w:val="22"/>
          <w:szCs w:val="22"/>
        </w:rPr>
        <w:t xml:space="preserve">  Taking into account the nature of processing and the information available to the Processor, the Processor shall assist the Controller to:</w:t>
      </w:r>
    </w:p>
    <w:p w14:paraId="7B7F71FB" w14:textId="7979BB49" w:rsidR="6464943B" w:rsidRDefault="20ED1884" w:rsidP="20ED1884">
      <w:pPr>
        <w:pStyle w:val="BWBSchedule4"/>
        <w:ind w:left="720" w:firstLine="0"/>
        <w:rPr>
          <w:rFonts w:eastAsia="Arial"/>
          <w:color w:val="000000" w:themeColor="text1"/>
          <w:sz w:val="22"/>
          <w:szCs w:val="22"/>
        </w:rPr>
      </w:pPr>
      <w:r w:rsidRPr="20ED1884">
        <w:rPr>
          <w:rFonts w:eastAsia="Arial"/>
          <w:color w:val="000000" w:themeColor="text1"/>
          <w:sz w:val="22"/>
          <w:szCs w:val="22"/>
        </w:rPr>
        <w:t>(A) ensure the security of Personal Data, in accordance with Article 28(3)(f) UKGDPR;</w:t>
      </w:r>
    </w:p>
    <w:p w14:paraId="0B09C0B3" w14:textId="47FA1CB0" w:rsidR="6464943B" w:rsidRDefault="20ED1884" w:rsidP="20ED1884">
      <w:pPr>
        <w:pStyle w:val="BWBSchedule4"/>
        <w:ind w:hanging="879"/>
        <w:rPr>
          <w:rFonts w:eastAsia="Arial"/>
          <w:color w:val="000000" w:themeColor="text1"/>
          <w:sz w:val="22"/>
          <w:szCs w:val="22"/>
        </w:rPr>
      </w:pPr>
      <w:r w:rsidRPr="20ED1884">
        <w:rPr>
          <w:rFonts w:eastAsia="Arial"/>
          <w:color w:val="000000" w:themeColor="text1"/>
          <w:sz w:val="22"/>
          <w:szCs w:val="22"/>
        </w:rPr>
        <w:t>(B) notify any personal data breaches to affected data subjects and the data protection authority;</w:t>
      </w:r>
    </w:p>
    <w:p w14:paraId="247EFD56" w14:textId="7FAF974C" w:rsidR="6464943B" w:rsidRDefault="20ED1884" w:rsidP="20ED1884">
      <w:pPr>
        <w:pStyle w:val="BWBSchedule4"/>
        <w:ind w:hanging="879"/>
        <w:rPr>
          <w:rFonts w:eastAsia="Arial"/>
          <w:color w:val="000000" w:themeColor="text1"/>
          <w:sz w:val="22"/>
          <w:szCs w:val="22"/>
        </w:rPr>
      </w:pPr>
      <w:r w:rsidRPr="20ED1884">
        <w:rPr>
          <w:rFonts w:eastAsia="Arial"/>
          <w:color w:val="000000" w:themeColor="text1"/>
          <w:sz w:val="22"/>
          <w:szCs w:val="22"/>
        </w:rPr>
        <w:t>(C) assist with any data protection impact assessments; and</w:t>
      </w:r>
    </w:p>
    <w:p w14:paraId="5D5AD5F1" w14:textId="128A6D42" w:rsidR="6464943B" w:rsidRDefault="20ED1884" w:rsidP="20ED1884">
      <w:pPr>
        <w:pStyle w:val="BWBSchedule4"/>
        <w:ind w:hanging="879"/>
        <w:rPr>
          <w:rFonts w:eastAsia="Arial"/>
          <w:color w:val="000000" w:themeColor="text1"/>
          <w:sz w:val="22"/>
          <w:szCs w:val="22"/>
        </w:rPr>
      </w:pPr>
      <w:r w:rsidRPr="20ED1884">
        <w:rPr>
          <w:rFonts w:eastAsia="Arial"/>
          <w:color w:val="000000" w:themeColor="text1"/>
          <w:sz w:val="22"/>
          <w:szCs w:val="22"/>
        </w:rPr>
        <w:t>(D) assist with any consultations required with the data protection authority.</w:t>
      </w:r>
    </w:p>
    <w:p w14:paraId="4F5F30F3" w14:textId="5343E466" w:rsidR="6464943B" w:rsidRDefault="20ED1884" w:rsidP="20ED1884">
      <w:pPr>
        <w:pStyle w:val="BWBSchedule1"/>
        <w:numPr>
          <w:ilvl w:val="0"/>
          <w:numId w:val="3"/>
        </w:numPr>
        <w:tabs>
          <w:tab w:val="num" w:pos="879"/>
        </w:tabs>
        <w:ind w:hanging="720"/>
        <w:jc w:val="left"/>
        <w:rPr>
          <w:rFonts w:eastAsia="Arial"/>
          <w:b/>
          <w:bCs/>
          <w:color w:val="000000" w:themeColor="text1"/>
          <w:sz w:val="22"/>
          <w:szCs w:val="22"/>
        </w:rPr>
      </w:pPr>
      <w:r w:rsidRPr="20ED1884">
        <w:rPr>
          <w:rFonts w:eastAsia="Arial"/>
          <w:b/>
          <w:bCs/>
          <w:color w:val="000000" w:themeColor="text1"/>
          <w:sz w:val="22"/>
          <w:szCs w:val="22"/>
          <w:u w:val="single"/>
        </w:rPr>
        <w:t>Audit</w:t>
      </w:r>
      <w:r w:rsidRPr="20ED1884">
        <w:rPr>
          <w:rFonts w:eastAsia="Arial"/>
          <w:b/>
          <w:bCs/>
          <w:color w:val="000000" w:themeColor="text1"/>
          <w:sz w:val="22"/>
          <w:szCs w:val="22"/>
        </w:rPr>
        <w:t>.</w:t>
      </w:r>
      <w:r w:rsidRPr="20ED1884">
        <w:rPr>
          <w:rFonts w:eastAsia="Arial"/>
          <w:color w:val="000000" w:themeColor="text1"/>
          <w:sz w:val="22"/>
          <w:szCs w:val="22"/>
        </w:rPr>
        <w:t xml:space="preserve">  The Processor shall make available to the Controller all information necessary for the Processor to demonstrate compliance with this Schedule and shall contribute to audits, including inspections, conducted by the Controller or another auditor appointed by the Controller as required under Article 28(3)(h) UKGDPR.</w:t>
      </w:r>
    </w:p>
    <w:p w14:paraId="75BBF896" w14:textId="11AD8C21" w:rsidR="6464943B" w:rsidRDefault="20ED1884" w:rsidP="20ED1884">
      <w:pPr>
        <w:pStyle w:val="BWBSchedule1"/>
        <w:numPr>
          <w:ilvl w:val="0"/>
          <w:numId w:val="3"/>
        </w:numPr>
        <w:tabs>
          <w:tab w:val="num" w:pos="879"/>
        </w:tabs>
        <w:ind w:hanging="720"/>
        <w:rPr>
          <w:rFonts w:eastAsia="Arial"/>
          <w:b/>
          <w:bCs/>
          <w:color w:val="808080" w:themeColor="background1" w:themeShade="80"/>
          <w:sz w:val="22"/>
          <w:szCs w:val="22"/>
        </w:rPr>
      </w:pPr>
      <w:r w:rsidRPr="20ED1884">
        <w:rPr>
          <w:rFonts w:eastAsia="Arial"/>
          <w:b/>
          <w:bCs/>
          <w:color w:val="808080" w:themeColor="background1" w:themeShade="80"/>
          <w:sz w:val="22"/>
          <w:szCs w:val="22"/>
          <w:u w:val="single"/>
        </w:rPr>
        <w:t>Particulars of Processing</w:t>
      </w:r>
      <w:r w:rsidRPr="20ED1884">
        <w:rPr>
          <w:rFonts w:eastAsia="Arial"/>
          <w:b/>
          <w:bCs/>
          <w:color w:val="808080" w:themeColor="background1" w:themeShade="80"/>
          <w:sz w:val="22"/>
          <w:szCs w:val="22"/>
        </w:rPr>
        <w:t>.</w:t>
      </w:r>
      <w:r w:rsidRPr="20ED1884">
        <w:rPr>
          <w:rFonts w:eastAsia="Arial"/>
          <w:color w:val="808080" w:themeColor="background1" w:themeShade="80"/>
          <w:sz w:val="22"/>
          <w:szCs w:val="22"/>
        </w:rPr>
        <w:t xml:space="preserve">  The parties confirm that the particulars of processing are as set out in the Appendix to this Agreement.</w:t>
      </w:r>
    </w:p>
    <w:p w14:paraId="4998399A" w14:textId="460AA6A0" w:rsidR="6464943B" w:rsidRDefault="6464943B" w:rsidP="20ED1884">
      <w:pPr>
        <w:spacing w:before="120" w:after="240" w:line="288" w:lineRule="atLeast"/>
        <w:jc w:val="both"/>
        <w:rPr>
          <w:rFonts w:eastAsia="Arial" w:cs="Arial"/>
          <w:color w:val="808080" w:themeColor="background1" w:themeShade="80"/>
        </w:rPr>
      </w:pPr>
      <w:r>
        <w:br w:type="page"/>
      </w:r>
    </w:p>
    <w:p w14:paraId="6168B6B1" w14:textId="763D9E7F" w:rsidR="6464943B" w:rsidRDefault="20ED1884" w:rsidP="20ED1884">
      <w:pPr>
        <w:spacing w:before="120" w:after="240" w:line="288" w:lineRule="atLeast"/>
        <w:ind w:left="720" w:hanging="720"/>
        <w:jc w:val="both"/>
        <w:rPr>
          <w:rFonts w:eastAsia="Arial" w:cs="Arial"/>
          <w:color w:val="808080" w:themeColor="background1" w:themeShade="80"/>
        </w:rPr>
      </w:pPr>
      <w:r w:rsidRPr="20ED1884">
        <w:rPr>
          <w:rFonts w:eastAsia="Arial" w:cs="Arial"/>
          <w:b/>
          <w:bCs/>
          <w:color w:val="808080" w:themeColor="background1" w:themeShade="80"/>
        </w:rPr>
        <w:t>Appendix</w:t>
      </w:r>
    </w:p>
    <w:p w14:paraId="2D18DADC" w14:textId="272B66A2" w:rsidR="6464943B" w:rsidRDefault="20ED1884" w:rsidP="20ED1884">
      <w:pPr>
        <w:spacing w:before="120" w:after="240" w:line="288" w:lineRule="atLeast"/>
        <w:ind w:left="720" w:hanging="720"/>
        <w:jc w:val="both"/>
        <w:rPr>
          <w:rFonts w:eastAsia="Arial" w:cs="Arial"/>
          <w:color w:val="808080" w:themeColor="background1" w:themeShade="80"/>
        </w:rPr>
      </w:pPr>
      <w:r w:rsidRPr="20ED1884">
        <w:rPr>
          <w:rFonts w:eastAsia="Arial" w:cs="Arial"/>
          <w:b/>
          <w:bCs/>
          <w:color w:val="808080" w:themeColor="background1" w:themeShade="80"/>
        </w:rPr>
        <w:t>Specific Processing Details</w:t>
      </w:r>
    </w:p>
    <w:tbl>
      <w:tblPr>
        <w:tblStyle w:val="TableGrid"/>
        <w:tblW w:w="0" w:type="auto"/>
        <w:tblLayout w:type="fixed"/>
        <w:tblLook w:val="0000" w:firstRow="0" w:lastRow="0" w:firstColumn="0" w:lastColumn="0" w:noHBand="0" w:noVBand="0"/>
      </w:tblPr>
      <w:tblGrid>
        <w:gridCol w:w="383"/>
        <w:gridCol w:w="2476"/>
        <w:gridCol w:w="3064"/>
        <w:gridCol w:w="3092"/>
      </w:tblGrid>
      <w:tr w:rsidR="20ED1884" w14:paraId="3D4308C9" w14:textId="77777777" w:rsidTr="20ED1884">
        <w:tc>
          <w:tcPr>
            <w:tcW w:w="383" w:type="dxa"/>
            <w:tcBorders>
              <w:top w:val="single" w:sz="6" w:space="0" w:color="auto"/>
              <w:left w:val="single" w:sz="6" w:space="0" w:color="auto"/>
              <w:bottom w:val="single" w:sz="6" w:space="0" w:color="auto"/>
              <w:right w:val="single" w:sz="6" w:space="0" w:color="auto"/>
            </w:tcBorders>
          </w:tcPr>
          <w:p w14:paraId="17B64028" w14:textId="20661EE1" w:rsidR="20ED1884" w:rsidRDefault="20ED1884" w:rsidP="20ED1884">
            <w:pPr>
              <w:spacing w:line="280" w:lineRule="exact"/>
              <w:rPr>
                <w:rFonts w:eastAsia="Arial" w:cs="Arial"/>
                <w:color w:val="808080" w:themeColor="background1" w:themeShade="80"/>
              </w:rPr>
            </w:pPr>
          </w:p>
        </w:tc>
        <w:tc>
          <w:tcPr>
            <w:tcW w:w="2476" w:type="dxa"/>
            <w:tcBorders>
              <w:top w:val="single" w:sz="6" w:space="0" w:color="auto"/>
              <w:left w:val="single" w:sz="6" w:space="0" w:color="auto"/>
              <w:bottom w:val="single" w:sz="6" w:space="0" w:color="auto"/>
              <w:right w:val="single" w:sz="6" w:space="0" w:color="auto"/>
            </w:tcBorders>
          </w:tcPr>
          <w:p w14:paraId="7B888031" w14:textId="16DE5CE8" w:rsidR="20ED1884" w:rsidRDefault="20ED1884" w:rsidP="20ED1884">
            <w:pPr>
              <w:spacing w:line="280" w:lineRule="exact"/>
              <w:rPr>
                <w:rFonts w:eastAsia="Arial" w:cs="Arial"/>
                <w:color w:val="808080" w:themeColor="background1" w:themeShade="80"/>
              </w:rPr>
            </w:pPr>
            <w:r w:rsidRPr="20ED1884">
              <w:rPr>
                <w:rFonts w:eastAsia="Arial" w:cs="Arial"/>
                <w:b/>
                <w:bCs/>
                <w:color w:val="808080" w:themeColor="background1" w:themeShade="80"/>
              </w:rPr>
              <w:t>Component</w:t>
            </w:r>
          </w:p>
        </w:tc>
        <w:tc>
          <w:tcPr>
            <w:tcW w:w="3064" w:type="dxa"/>
            <w:tcBorders>
              <w:top w:val="single" w:sz="6" w:space="0" w:color="auto"/>
              <w:left w:val="single" w:sz="6" w:space="0" w:color="auto"/>
              <w:bottom w:val="single" w:sz="6" w:space="0" w:color="auto"/>
              <w:right w:val="single" w:sz="6" w:space="0" w:color="auto"/>
            </w:tcBorders>
          </w:tcPr>
          <w:p w14:paraId="415D11D4" w14:textId="1AFFB02E" w:rsidR="20ED1884" w:rsidRDefault="20ED1884" w:rsidP="20ED1884">
            <w:pPr>
              <w:spacing w:line="280" w:lineRule="exact"/>
              <w:rPr>
                <w:rFonts w:eastAsia="Arial" w:cs="Arial"/>
                <w:color w:val="808080" w:themeColor="background1" w:themeShade="80"/>
              </w:rPr>
            </w:pPr>
            <w:r w:rsidRPr="20ED1884">
              <w:rPr>
                <w:rFonts w:eastAsia="Arial" w:cs="Arial"/>
                <w:b/>
                <w:bCs/>
                <w:color w:val="808080" w:themeColor="background1" w:themeShade="80"/>
              </w:rPr>
              <w:t>Information</w:t>
            </w:r>
          </w:p>
        </w:tc>
        <w:tc>
          <w:tcPr>
            <w:tcW w:w="3092" w:type="dxa"/>
            <w:tcBorders>
              <w:top w:val="single" w:sz="6" w:space="0" w:color="auto"/>
              <w:left w:val="single" w:sz="6" w:space="0" w:color="auto"/>
              <w:bottom w:val="single" w:sz="6" w:space="0" w:color="auto"/>
              <w:right w:val="single" w:sz="6" w:space="0" w:color="auto"/>
            </w:tcBorders>
          </w:tcPr>
          <w:p w14:paraId="3DC9421F" w14:textId="1F4EEB2D" w:rsidR="20ED1884" w:rsidRDefault="20ED1884" w:rsidP="20ED1884">
            <w:pPr>
              <w:spacing w:line="280" w:lineRule="exact"/>
              <w:rPr>
                <w:rFonts w:eastAsia="Arial" w:cs="Arial"/>
                <w:color w:val="808080" w:themeColor="background1" w:themeShade="80"/>
              </w:rPr>
            </w:pPr>
            <w:r w:rsidRPr="20ED1884">
              <w:rPr>
                <w:rFonts w:eastAsia="Arial" w:cs="Arial"/>
                <w:b/>
                <w:bCs/>
                <w:color w:val="808080" w:themeColor="background1" w:themeShade="80"/>
              </w:rPr>
              <w:t>Response</w:t>
            </w:r>
          </w:p>
        </w:tc>
      </w:tr>
      <w:tr w:rsidR="20ED1884" w14:paraId="2BECFA63" w14:textId="77777777" w:rsidTr="20ED1884">
        <w:tc>
          <w:tcPr>
            <w:tcW w:w="383" w:type="dxa"/>
            <w:tcBorders>
              <w:top w:val="single" w:sz="6" w:space="0" w:color="auto"/>
              <w:left w:val="single" w:sz="6" w:space="0" w:color="auto"/>
              <w:bottom w:val="single" w:sz="6" w:space="0" w:color="auto"/>
              <w:right w:val="single" w:sz="6" w:space="0" w:color="auto"/>
            </w:tcBorders>
          </w:tcPr>
          <w:p w14:paraId="446AD939" w14:textId="7E8F48E1" w:rsidR="20ED1884" w:rsidRDefault="20ED1884" w:rsidP="20ED1884">
            <w:pPr>
              <w:spacing w:line="280" w:lineRule="exact"/>
              <w:rPr>
                <w:rFonts w:eastAsia="Arial" w:cs="Arial"/>
                <w:color w:val="808080" w:themeColor="background1" w:themeShade="80"/>
              </w:rPr>
            </w:pPr>
            <w:r w:rsidRPr="20ED1884">
              <w:rPr>
                <w:rFonts w:eastAsia="Arial" w:cs="Arial"/>
                <w:b/>
                <w:bCs/>
                <w:color w:val="808080" w:themeColor="background1" w:themeShade="80"/>
              </w:rPr>
              <w:t>1</w:t>
            </w:r>
          </w:p>
        </w:tc>
        <w:tc>
          <w:tcPr>
            <w:tcW w:w="2476" w:type="dxa"/>
            <w:tcBorders>
              <w:top w:val="single" w:sz="6" w:space="0" w:color="auto"/>
              <w:left w:val="single" w:sz="6" w:space="0" w:color="auto"/>
              <w:bottom w:val="single" w:sz="6" w:space="0" w:color="auto"/>
              <w:right w:val="nil"/>
            </w:tcBorders>
          </w:tcPr>
          <w:p w14:paraId="6AC221D4" w14:textId="5804D723" w:rsidR="20ED1884" w:rsidRDefault="20ED1884" w:rsidP="20ED1884">
            <w:pPr>
              <w:spacing w:line="280" w:lineRule="exact"/>
              <w:rPr>
                <w:rFonts w:eastAsia="Arial" w:cs="Arial"/>
                <w:color w:val="808080" w:themeColor="background1" w:themeShade="80"/>
              </w:rPr>
            </w:pPr>
            <w:r w:rsidRPr="20ED1884">
              <w:rPr>
                <w:rFonts w:eastAsia="Arial" w:cs="Arial"/>
                <w:b/>
                <w:bCs/>
                <w:color w:val="808080" w:themeColor="background1" w:themeShade="80"/>
              </w:rPr>
              <w:t>Data Subject</w:t>
            </w:r>
          </w:p>
        </w:tc>
        <w:tc>
          <w:tcPr>
            <w:tcW w:w="6156" w:type="dxa"/>
            <w:gridSpan w:val="2"/>
            <w:tcBorders>
              <w:top w:val="single" w:sz="6" w:space="0" w:color="auto"/>
              <w:left w:val="nil"/>
              <w:bottom w:val="single" w:sz="6" w:space="0" w:color="auto"/>
              <w:right w:val="single" w:sz="6" w:space="0" w:color="auto"/>
            </w:tcBorders>
          </w:tcPr>
          <w:p w14:paraId="30E78B53" w14:textId="4ACC1363"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In the following section document what type of data is being processed?</w:t>
            </w:r>
          </w:p>
          <w:p w14:paraId="5BF53CC0" w14:textId="4E21164F" w:rsidR="20ED1884" w:rsidRDefault="20ED1884" w:rsidP="20ED1884">
            <w:pPr>
              <w:spacing w:line="280" w:lineRule="exact"/>
              <w:rPr>
                <w:rFonts w:eastAsia="Arial" w:cs="Arial"/>
                <w:color w:val="808080" w:themeColor="background1" w:themeShade="80"/>
              </w:rPr>
            </w:pPr>
          </w:p>
        </w:tc>
      </w:tr>
      <w:tr w:rsidR="20ED1884" w14:paraId="2DABEB76" w14:textId="77777777" w:rsidTr="20ED1884">
        <w:tc>
          <w:tcPr>
            <w:tcW w:w="383" w:type="dxa"/>
            <w:tcBorders>
              <w:top w:val="single" w:sz="6" w:space="0" w:color="auto"/>
              <w:left w:val="single" w:sz="6" w:space="0" w:color="auto"/>
              <w:bottom w:val="single" w:sz="6" w:space="0" w:color="auto"/>
              <w:right w:val="single" w:sz="6" w:space="0" w:color="auto"/>
            </w:tcBorders>
          </w:tcPr>
          <w:p w14:paraId="0ED9EFEE" w14:textId="51E9B35B" w:rsidR="20ED1884" w:rsidRDefault="20ED1884" w:rsidP="20ED1884">
            <w:pPr>
              <w:spacing w:line="280" w:lineRule="exact"/>
              <w:rPr>
                <w:rFonts w:eastAsia="Arial" w:cs="Arial"/>
                <w:color w:val="808080" w:themeColor="background1" w:themeShade="80"/>
              </w:rPr>
            </w:pPr>
          </w:p>
        </w:tc>
        <w:tc>
          <w:tcPr>
            <w:tcW w:w="2476" w:type="dxa"/>
            <w:tcBorders>
              <w:top w:val="single" w:sz="6" w:space="0" w:color="auto"/>
              <w:left w:val="single" w:sz="6" w:space="0" w:color="auto"/>
              <w:bottom w:val="single" w:sz="6" w:space="0" w:color="auto"/>
              <w:right w:val="single" w:sz="6" w:space="0" w:color="auto"/>
            </w:tcBorders>
          </w:tcPr>
          <w:p w14:paraId="7C3059E5" w14:textId="1B0779A4"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Data Subject</w:t>
            </w:r>
          </w:p>
        </w:tc>
        <w:tc>
          <w:tcPr>
            <w:tcW w:w="3064" w:type="dxa"/>
            <w:tcBorders>
              <w:top w:val="single" w:sz="6" w:space="0" w:color="auto"/>
              <w:left w:val="single" w:sz="6" w:space="0" w:color="auto"/>
              <w:bottom w:val="single" w:sz="6" w:space="0" w:color="auto"/>
              <w:right w:val="single" w:sz="6" w:space="0" w:color="auto"/>
            </w:tcBorders>
          </w:tcPr>
          <w:p w14:paraId="7B55FC47" w14:textId="56E80E5B"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Please document the types of people whose data we are processing (e.g. employees, customers)</w:t>
            </w:r>
          </w:p>
        </w:tc>
        <w:tc>
          <w:tcPr>
            <w:tcW w:w="3092" w:type="dxa"/>
            <w:tcBorders>
              <w:top w:val="single" w:sz="6" w:space="0" w:color="auto"/>
              <w:left w:val="single" w:sz="6" w:space="0" w:color="auto"/>
              <w:bottom w:val="single" w:sz="6" w:space="0" w:color="auto"/>
              <w:right w:val="single" w:sz="6" w:space="0" w:color="auto"/>
            </w:tcBorders>
          </w:tcPr>
          <w:p w14:paraId="4493A85D" w14:textId="107FF593" w:rsidR="20ED1884" w:rsidRDefault="20ED1884" w:rsidP="20ED1884">
            <w:pPr>
              <w:spacing w:line="280" w:lineRule="exact"/>
              <w:rPr>
                <w:rFonts w:eastAsia="Arial" w:cs="Arial"/>
                <w:color w:val="808080" w:themeColor="background1" w:themeShade="80"/>
              </w:rPr>
            </w:pPr>
          </w:p>
        </w:tc>
      </w:tr>
      <w:tr w:rsidR="20ED1884" w14:paraId="4A9BAB9A" w14:textId="77777777" w:rsidTr="20ED1884">
        <w:tc>
          <w:tcPr>
            <w:tcW w:w="383" w:type="dxa"/>
            <w:tcBorders>
              <w:top w:val="single" w:sz="6" w:space="0" w:color="auto"/>
              <w:left w:val="single" w:sz="6" w:space="0" w:color="auto"/>
              <w:bottom w:val="single" w:sz="6" w:space="0" w:color="auto"/>
              <w:right w:val="single" w:sz="6" w:space="0" w:color="auto"/>
            </w:tcBorders>
          </w:tcPr>
          <w:p w14:paraId="27076216" w14:textId="0A537D4F" w:rsidR="20ED1884" w:rsidRDefault="20ED1884" w:rsidP="20ED1884">
            <w:pPr>
              <w:spacing w:line="280" w:lineRule="exact"/>
              <w:rPr>
                <w:rFonts w:eastAsia="Arial" w:cs="Arial"/>
                <w:color w:val="808080" w:themeColor="background1" w:themeShade="80"/>
              </w:rPr>
            </w:pPr>
          </w:p>
        </w:tc>
        <w:tc>
          <w:tcPr>
            <w:tcW w:w="2476" w:type="dxa"/>
            <w:tcBorders>
              <w:top w:val="single" w:sz="6" w:space="0" w:color="auto"/>
              <w:left w:val="single" w:sz="6" w:space="0" w:color="auto"/>
              <w:bottom w:val="single" w:sz="6" w:space="0" w:color="auto"/>
              <w:right w:val="single" w:sz="6" w:space="0" w:color="auto"/>
            </w:tcBorders>
          </w:tcPr>
          <w:p w14:paraId="7F35C482" w14:textId="503D5960"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Data Categories</w:t>
            </w:r>
          </w:p>
        </w:tc>
        <w:tc>
          <w:tcPr>
            <w:tcW w:w="3064" w:type="dxa"/>
            <w:tcBorders>
              <w:top w:val="single" w:sz="6" w:space="0" w:color="auto"/>
              <w:left w:val="single" w:sz="6" w:space="0" w:color="auto"/>
              <w:bottom w:val="single" w:sz="6" w:space="0" w:color="auto"/>
              <w:right w:val="single" w:sz="6" w:space="0" w:color="auto"/>
            </w:tcBorders>
          </w:tcPr>
          <w:p w14:paraId="38881B36" w14:textId="54B57A4B"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Please document the categories of personal data such as business contact details, bank details, home address and phone number</w:t>
            </w:r>
          </w:p>
        </w:tc>
        <w:tc>
          <w:tcPr>
            <w:tcW w:w="3092" w:type="dxa"/>
            <w:tcBorders>
              <w:top w:val="single" w:sz="6" w:space="0" w:color="auto"/>
              <w:left w:val="single" w:sz="6" w:space="0" w:color="auto"/>
              <w:bottom w:val="single" w:sz="6" w:space="0" w:color="auto"/>
              <w:right w:val="single" w:sz="6" w:space="0" w:color="auto"/>
            </w:tcBorders>
          </w:tcPr>
          <w:p w14:paraId="7286CD92" w14:textId="5887ADE8" w:rsidR="20ED1884" w:rsidRDefault="20ED1884" w:rsidP="20ED1884">
            <w:pPr>
              <w:spacing w:line="280" w:lineRule="exact"/>
              <w:rPr>
                <w:rFonts w:eastAsia="Arial" w:cs="Arial"/>
                <w:color w:val="808080" w:themeColor="background1" w:themeShade="80"/>
              </w:rPr>
            </w:pPr>
          </w:p>
        </w:tc>
      </w:tr>
      <w:tr w:rsidR="20ED1884" w14:paraId="5BB19479" w14:textId="77777777" w:rsidTr="20ED1884">
        <w:tc>
          <w:tcPr>
            <w:tcW w:w="383" w:type="dxa"/>
            <w:tcBorders>
              <w:top w:val="single" w:sz="6" w:space="0" w:color="auto"/>
              <w:left w:val="single" w:sz="6" w:space="0" w:color="auto"/>
              <w:bottom w:val="single" w:sz="6" w:space="0" w:color="auto"/>
              <w:right w:val="single" w:sz="6" w:space="0" w:color="auto"/>
            </w:tcBorders>
          </w:tcPr>
          <w:p w14:paraId="1003C105" w14:textId="30A1D691" w:rsidR="20ED1884" w:rsidRDefault="20ED1884" w:rsidP="20ED1884">
            <w:pPr>
              <w:spacing w:line="280" w:lineRule="exact"/>
              <w:rPr>
                <w:rFonts w:eastAsia="Arial" w:cs="Arial"/>
                <w:color w:val="808080" w:themeColor="background1" w:themeShade="80"/>
              </w:rPr>
            </w:pPr>
          </w:p>
        </w:tc>
        <w:tc>
          <w:tcPr>
            <w:tcW w:w="2476" w:type="dxa"/>
            <w:tcBorders>
              <w:top w:val="single" w:sz="6" w:space="0" w:color="auto"/>
              <w:left w:val="single" w:sz="6" w:space="0" w:color="auto"/>
              <w:bottom w:val="single" w:sz="6" w:space="0" w:color="auto"/>
              <w:right w:val="single" w:sz="6" w:space="0" w:color="auto"/>
            </w:tcBorders>
          </w:tcPr>
          <w:p w14:paraId="21CCDD84" w14:textId="06F9EEE0"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Special Categories of data</w:t>
            </w:r>
          </w:p>
        </w:tc>
        <w:tc>
          <w:tcPr>
            <w:tcW w:w="3064" w:type="dxa"/>
            <w:tcBorders>
              <w:top w:val="single" w:sz="6" w:space="0" w:color="auto"/>
              <w:left w:val="single" w:sz="6" w:space="0" w:color="auto"/>
              <w:bottom w:val="single" w:sz="6" w:space="0" w:color="auto"/>
              <w:right w:val="single" w:sz="6" w:space="0" w:color="auto"/>
            </w:tcBorders>
          </w:tcPr>
          <w:p w14:paraId="67299A79" w14:textId="24148679"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Please document any special categories of data being processed such as medical or health information, race or ethnicity</w:t>
            </w:r>
          </w:p>
        </w:tc>
        <w:tc>
          <w:tcPr>
            <w:tcW w:w="3092" w:type="dxa"/>
            <w:tcBorders>
              <w:top w:val="single" w:sz="6" w:space="0" w:color="auto"/>
              <w:left w:val="single" w:sz="6" w:space="0" w:color="auto"/>
              <w:bottom w:val="single" w:sz="6" w:space="0" w:color="auto"/>
              <w:right w:val="single" w:sz="6" w:space="0" w:color="auto"/>
            </w:tcBorders>
          </w:tcPr>
          <w:p w14:paraId="77C64E8B" w14:textId="0F5EA194" w:rsidR="20ED1884" w:rsidRDefault="20ED1884" w:rsidP="20ED1884">
            <w:pPr>
              <w:spacing w:line="280" w:lineRule="exact"/>
              <w:rPr>
                <w:rFonts w:eastAsia="Arial" w:cs="Arial"/>
                <w:color w:val="808080" w:themeColor="background1" w:themeShade="80"/>
              </w:rPr>
            </w:pPr>
          </w:p>
        </w:tc>
      </w:tr>
      <w:tr w:rsidR="20ED1884" w14:paraId="528AA387" w14:textId="77777777" w:rsidTr="20ED1884">
        <w:tc>
          <w:tcPr>
            <w:tcW w:w="383" w:type="dxa"/>
            <w:tcBorders>
              <w:top w:val="single" w:sz="6" w:space="0" w:color="auto"/>
              <w:left w:val="single" w:sz="6" w:space="0" w:color="auto"/>
              <w:bottom w:val="single" w:sz="6" w:space="0" w:color="auto"/>
              <w:right w:val="single" w:sz="6" w:space="0" w:color="auto"/>
            </w:tcBorders>
          </w:tcPr>
          <w:p w14:paraId="2BF0504D" w14:textId="6B3A7CCF" w:rsidR="20ED1884" w:rsidRDefault="20ED1884" w:rsidP="20ED1884">
            <w:pPr>
              <w:spacing w:line="280" w:lineRule="exact"/>
              <w:rPr>
                <w:rFonts w:eastAsia="Arial" w:cs="Arial"/>
                <w:color w:val="808080" w:themeColor="background1" w:themeShade="80"/>
              </w:rPr>
            </w:pPr>
            <w:r w:rsidRPr="20ED1884">
              <w:rPr>
                <w:rFonts w:eastAsia="Arial" w:cs="Arial"/>
                <w:b/>
                <w:bCs/>
                <w:color w:val="808080" w:themeColor="background1" w:themeShade="80"/>
              </w:rPr>
              <w:t>2</w:t>
            </w:r>
          </w:p>
        </w:tc>
        <w:tc>
          <w:tcPr>
            <w:tcW w:w="2476" w:type="dxa"/>
            <w:tcBorders>
              <w:top w:val="single" w:sz="6" w:space="0" w:color="auto"/>
              <w:left w:val="single" w:sz="6" w:space="0" w:color="auto"/>
              <w:bottom w:val="single" w:sz="6" w:space="0" w:color="auto"/>
              <w:right w:val="nil"/>
            </w:tcBorders>
          </w:tcPr>
          <w:p w14:paraId="18E538A9" w14:textId="08F2D3FD" w:rsidR="20ED1884" w:rsidRDefault="20ED1884" w:rsidP="20ED1884">
            <w:pPr>
              <w:spacing w:line="280" w:lineRule="exact"/>
              <w:rPr>
                <w:rFonts w:eastAsia="Arial" w:cs="Arial"/>
                <w:color w:val="808080" w:themeColor="background1" w:themeShade="80"/>
              </w:rPr>
            </w:pPr>
            <w:r w:rsidRPr="20ED1884">
              <w:rPr>
                <w:rFonts w:eastAsia="Arial" w:cs="Arial"/>
                <w:b/>
                <w:bCs/>
                <w:color w:val="808080" w:themeColor="background1" w:themeShade="80"/>
              </w:rPr>
              <w:t>Purpose</w:t>
            </w:r>
          </w:p>
        </w:tc>
        <w:tc>
          <w:tcPr>
            <w:tcW w:w="6156" w:type="dxa"/>
            <w:gridSpan w:val="2"/>
            <w:tcBorders>
              <w:top w:val="single" w:sz="6" w:space="0" w:color="auto"/>
              <w:left w:val="nil"/>
              <w:bottom w:val="single" w:sz="6" w:space="0" w:color="auto"/>
              <w:right w:val="single" w:sz="6" w:space="0" w:color="auto"/>
            </w:tcBorders>
          </w:tcPr>
          <w:p w14:paraId="1CD2E3A5" w14:textId="29822EC6"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In this section document the purpose the data is being processed</w:t>
            </w:r>
          </w:p>
          <w:p w14:paraId="1D826707" w14:textId="29427BBF" w:rsidR="20ED1884" w:rsidRDefault="20ED1884" w:rsidP="20ED1884">
            <w:pPr>
              <w:spacing w:line="280" w:lineRule="exact"/>
              <w:rPr>
                <w:rFonts w:eastAsia="Arial" w:cs="Arial"/>
                <w:color w:val="808080" w:themeColor="background1" w:themeShade="80"/>
              </w:rPr>
            </w:pPr>
          </w:p>
        </w:tc>
      </w:tr>
      <w:tr w:rsidR="20ED1884" w14:paraId="19DD8922" w14:textId="77777777" w:rsidTr="20ED1884">
        <w:tc>
          <w:tcPr>
            <w:tcW w:w="383" w:type="dxa"/>
            <w:tcBorders>
              <w:top w:val="single" w:sz="6" w:space="0" w:color="auto"/>
              <w:left w:val="single" w:sz="6" w:space="0" w:color="auto"/>
              <w:bottom w:val="single" w:sz="6" w:space="0" w:color="auto"/>
              <w:right w:val="single" w:sz="6" w:space="0" w:color="auto"/>
            </w:tcBorders>
          </w:tcPr>
          <w:p w14:paraId="20553982" w14:textId="48640A31" w:rsidR="20ED1884" w:rsidRDefault="20ED1884" w:rsidP="20ED1884">
            <w:pPr>
              <w:spacing w:line="280" w:lineRule="exact"/>
              <w:rPr>
                <w:rFonts w:eastAsia="Arial" w:cs="Arial"/>
                <w:color w:val="808080" w:themeColor="background1" w:themeShade="80"/>
              </w:rPr>
            </w:pPr>
          </w:p>
        </w:tc>
        <w:tc>
          <w:tcPr>
            <w:tcW w:w="2476" w:type="dxa"/>
            <w:tcBorders>
              <w:top w:val="single" w:sz="6" w:space="0" w:color="auto"/>
              <w:left w:val="single" w:sz="6" w:space="0" w:color="auto"/>
              <w:bottom w:val="single" w:sz="6" w:space="0" w:color="auto"/>
              <w:right w:val="single" w:sz="6" w:space="0" w:color="auto"/>
            </w:tcBorders>
          </w:tcPr>
          <w:p w14:paraId="2884D516" w14:textId="5B5B7E9C"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What is the purpose or purposes of processing the data</w:t>
            </w:r>
          </w:p>
        </w:tc>
        <w:tc>
          <w:tcPr>
            <w:tcW w:w="3064" w:type="dxa"/>
            <w:tcBorders>
              <w:top w:val="single" w:sz="6" w:space="0" w:color="auto"/>
              <w:left w:val="single" w:sz="6" w:space="0" w:color="auto"/>
              <w:bottom w:val="single" w:sz="6" w:space="0" w:color="auto"/>
              <w:right w:val="single" w:sz="6" w:space="0" w:color="auto"/>
            </w:tcBorders>
          </w:tcPr>
          <w:p w14:paraId="3BADDF94" w14:textId="7A4C0AD4"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Please document the purpose for which the data is being  processed and include the benefits of the processing</w:t>
            </w:r>
          </w:p>
        </w:tc>
        <w:tc>
          <w:tcPr>
            <w:tcW w:w="3092" w:type="dxa"/>
            <w:tcBorders>
              <w:top w:val="single" w:sz="6" w:space="0" w:color="auto"/>
              <w:left w:val="single" w:sz="6" w:space="0" w:color="auto"/>
              <w:bottom w:val="single" w:sz="6" w:space="0" w:color="auto"/>
              <w:right w:val="single" w:sz="6" w:space="0" w:color="auto"/>
            </w:tcBorders>
          </w:tcPr>
          <w:p w14:paraId="5AE68A36" w14:textId="6DC8ED81" w:rsidR="20ED1884" w:rsidRDefault="20ED1884" w:rsidP="20ED1884">
            <w:pPr>
              <w:spacing w:line="280" w:lineRule="exact"/>
              <w:rPr>
                <w:rFonts w:eastAsia="Arial" w:cs="Arial"/>
                <w:color w:val="808080" w:themeColor="background1" w:themeShade="80"/>
              </w:rPr>
            </w:pPr>
          </w:p>
        </w:tc>
      </w:tr>
      <w:tr w:rsidR="20ED1884" w14:paraId="6A3EB242" w14:textId="77777777" w:rsidTr="20ED1884">
        <w:tc>
          <w:tcPr>
            <w:tcW w:w="383" w:type="dxa"/>
            <w:tcBorders>
              <w:top w:val="single" w:sz="6" w:space="0" w:color="auto"/>
              <w:left w:val="single" w:sz="6" w:space="0" w:color="auto"/>
              <w:bottom w:val="single" w:sz="6" w:space="0" w:color="auto"/>
              <w:right w:val="single" w:sz="6" w:space="0" w:color="auto"/>
            </w:tcBorders>
          </w:tcPr>
          <w:p w14:paraId="23502D96" w14:textId="34BD2CB6" w:rsidR="20ED1884" w:rsidRDefault="20ED1884" w:rsidP="20ED1884">
            <w:pPr>
              <w:spacing w:line="280" w:lineRule="exact"/>
              <w:rPr>
                <w:rFonts w:eastAsia="Arial" w:cs="Arial"/>
                <w:color w:val="808080" w:themeColor="background1" w:themeShade="80"/>
              </w:rPr>
            </w:pPr>
          </w:p>
        </w:tc>
        <w:tc>
          <w:tcPr>
            <w:tcW w:w="2476" w:type="dxa"/>
            <w:tcBorders>
              <w:top w:val="single" w:sz="6" w:space="0" w:color="auto"/>
              <w:left w:val="single" w:sz="6" w:space="0" w:color="auto"/>
              <w:bottom w:val="single" w:sz="6" w:space="0" w:color="auto"/>
              <w:right w:val="single" w:sz="6" w:space="0" w:color="auto"/>
            </w:tcBorders>
          </w:tcPr>
          <w:p w14:paraId="5F784E8E" w14:textId="035890FF"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What is the legal basis under which we are processing the data</w:t>
            </w:r>
          </w:p>
        </w:tc>
        <w:tc>
          <w:tcPr>
            <w:tcW w:w="3064" w:type="dxa"/>
            <w:tcBorders>
              <w:top w:val="single" w:sz="6" w:space="0" w:color="auto"/>
              <w:left w:val="single" w:sz="6" w:space="0" w:color="auto"/>
              <w:bottom w:val="single" w:sz="6" w:space="0" w:color="auto"/>
              <w:right w:val="single" w:sz="6" w:space="0" w:color="auto"/>
            </w:tcBorders>
          </w:tcPr>
          <w:p w14:paraId="30034465" w14:textId="7F3EA12B"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Please document the legal basis under which the data is being processed</w:t>
            </w:r>
          </w:p>
        </w:tc>
        <w:tc>
          <w:tcPr>
            <w:tcW w:w="3092" w:type="dxa"/>
            <w:tcBorders>
              <w:top w:val="single" w:sz="6" w:space="0" w:color="auto"/>
              <w:left w:val="single" w:sz="6" w:space="0" w:color="auto"/>
              <w:bottom w:val="single" w:sz="6" w:space="0" w:color="auto"/>
              <w:right w:val="single" w:sz="6" w:space="0" w:color="auto"/>
            </w:tcBorders>
          </w:tcPr>
          <w:p w14:paraId="00DAB6DD" w14:textId="47889395" w:rsidR="20ED1884" w:rsidRDefault="20ED1884" w:rsidP="20ED1884">
            <w:pPr>
              <w:spacing w:line="280" w:lineRule="exact"/>
              <w:rPr>
                <w:rFonts w:eastAsia="Arial" w:cs="Arial"/>
                <w:color w:val="808080" w:themeColor="background1" w:themeShade="80"/>
              </w:rPr>
            </w:pPr>
          </w:p>
        </w:tc>
      </w:tr>
      <w:tr w:rsidR="20ED1884" w14:paraId="1E5731DC" w14:textId="77777777" w:rsidTr="20ED1884">
        <w:tc>
          <w:tcPr>
            <w:tcW w:w="383" w:type="dxa"/>
            <w:tcBorders>
              <w:top w:val="single" w:sz="6" w:space="0" w:color="auto"/>
              <w:left w:val="single" w:sz="6" w:space="0" w:color="auto"/>
              <w:bottom w:val="single" w:sz="6" w:space="0" w:color="auto"/>
              <w:right w:val="single" w:sz="6" w:space="0" w:color="auto"/>
            </w:tcBorders>
          </w:tcPr>
          <w:p w14:paraId="720613B8" w14:textId="14D800A7" w:rsidR="20ED1884" w:rsidRDefault="20ED1884" w:rsidP="20ED1884">
            <w:pPr>
              <w:spacing w:line="280" w:lineRule="exact"/>
              <w:rPr>
                <w:rFonts w:eastAsia="Arial" w:cs="Arial"/>
                <w:color w:val="808080" w:themeColor="background1" w:themeShade="80"/>
              </w:rPr>
            </w:pPr>
            <w:r w:rsidRPr="20ED1884">
              <w:rPr>
                <w:rFonts w:eastAsia="Arial" w:cs="Arial"/>
                <w:b/>
                <w:bCs/>
                <w:color w:val="808080" w:themeColor="background1" w:themeShade="80"/>
              </w:rPr>
              <w:t>3</w:t>
            </w:r>
          </w:p>
        </w:tc>
        <w:tc>
          <w:tcPr>
            <w:tcW w:w="2476" w:type="dxa"/>
            <w:tcBorders>
              <w:top w:val="single" w:sz="6" w:space="0" w:color="auto"/>
              <w:left w:val="single" w:sz="6" w:space="0" w:color="auto"/>
              <w:bottom w:val="single" w:sz="6" w:space="0" w:color="auto"/>
              <w:right w:val="nil"/>
            </w:tcBorders>
          </w:tcPr>
          <w:p w14:paraId="7C539F01" w14:textId="5B1FE95C" w:rsidR="20ED1884" w:rsidRDefault="20ED1884" w:rsidP="20ED1884">
            <w:pPr>
              <w:spacing w:line="280" w:lineRule="exact"/>
              <w:rPr>
                <w:rFonts w:eastAsia="Arial" w:cs="Arial"/>
                <w:color w:val="808080" w:themeColor="background1" w:themeShade="80"/>
              </w:rPr>
            </w:pPr>
            <w:r w:rsidRPr="20ED1884">
              <w:rPr>
                <w:rFonts w:eastAsia="Arial" w:cs="Arial"/>
                <w:b/>
                <w:bCs/>
                <w:color w:val="808080" w:themeColor="background1" w:themeShade="80"/>
              </w:rPr>
              <w:t>How is the information shared</w:t>
            </w:r>
          </w:p>
        </w:tc>
        <w:tc>
          <w:tcPr>
            <w:tcW w:w="6156" w:type="dxa"/>
            <w:gridSpan w:val="2"/>
            <w:tcBorders>
              <w:top w:val="single" w:sz="6" w:space="0" w:color="auto"/>
              <w:left w:val="nil"/>
              <w:bottom w:val="single" w:sz="6" w:space="0" w:color="auto"/>
              <w:right w:val="single" w:sz="6" w:space="0" w:color="auto"/>
            </w:tcBorders>
          </w:tcPr>
          <w:p w14:paraId="3068F718" w14:textId="0C3F96AF"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Please document how the information will be shared between the parties</w:t>
            </w:r>
          </w:p>
        </w:tc>
      </w:tr>
      <w:tr w:rsidR="20ED1884" w14:paraId="6F8D3B37" w14:textId="77777777" w:rsidTr="20ED1884">
        <w:tc>
          <w:tcPr>
            <w:tcW w:w="383" w:type="dxa"/>
            <w:tcBorders>
              <w:top w:val="single" w:sz="6" w:space="0" w:color="auto"/>
              <w:left w:val="single" w:sz="6" w:space="0" w:color="auto"/>
              <w:bottom w:val="single" w:sz="6" w:space="0" w:color="auto"/>
              <w:right w:val="single" w:sz="6" w:space="0" w:color="auto"/>
            </w:tcBorders>
          </w:tcPr>
          <w:p w14:paraId="5C15CA3E" w14:textId="6C505927" w:rsidR="20ED1884" w:rsidRDefault="20ED1884" w:rsidP="20ED1884">
            <w:pPr>
              <w:spacing w:line="280" w:lineRule="exact"/>
              <w:rPr>
                <w:rFonts w:eastAsia="Arial" w:cs="Arial"/>
                <w:color w:val="808080" w:themeColor="background1" w:themeShade="80"/>
              </w:rPr>
            </w:pPr>
          </w:p>
        </w:tc>
        <w:tc>
          <w:tcPr>
            <w:tcW w:w="2476" w:type="dxa"/>
            <w:tcBorders>
              <w:top w:val="single" w:sz="6" w:space="0" w:color="auto"/>
              <w:left w:val="single" w:sz="6" w:space="0" w:color="auto"/>
              <w:bottom w:val="single" w:sz="6" w:space="0" w:color="auto"/>
              <w:right w:val="single" w:sz="6" w:space="0" w:color="auto"/>
            </w:tcBorders>
          </w:tcPr>
          <w:p w14:paraId="1445DFF4" w14:textId="03017A4A"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Methods of exchange</w:t>
            </w:r>
          </w:p>
        </w:tc>
        <w:tc>
          <w:tcPr>
            <w:tcW w:w="3064" w:type="dxa"/>
            <w:tcBorders>
              <w:top w:val="single" w:sz="6" w:space="0" w:color="auto"/>
              <w:left w:val="single" w:sz="6" w:space="0" w:color="auto"/>
              <w:bottom w:val="single" w:sz="6" w:space="0" w:color="auto"/>
              <w:right w:val="single" w:sz="6" w:space="0" w:color="auto"/>
            </w:tcBorders>
          </w:tcPr>
          <w:p w14:paraId="0CF7BCD8" w14:textId="3021F444"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Please document what tools or methods are used to transfer the data e.g. file transfer, email etc.</w:t>
            </w:r>
          </w:p>
        </w:tc>
        <w:tc>
          <w:tcPr>
            <w:tcW w:w="3092" w:type="dxa"/>
            <w:tcBorders>
              <w:top w:val="single" w:sz="6" w:space="0" w:color="auto"/>
              <w:left w:val="single" w:sz="6" w:space="0" w:color="auto"/>
              <w:bottom w:val="single" w:sz="6" w:space="0" w:color="auto"/>
              <w:right w:val="single" w:sz="6" w:space="0" w:color="auto"/>
            </w:tcBorders>
          </w:tcPr>
          <w:p w14:paraId="20151986" w14:textId="251CCD47" w:rsidR="20ED1884" w:rsidRDefault="20ED1884" w:rsidP="20ED1884">
            <w:pPr>
              <w:spacing w:line="280" w:lineRule="exact"/>
              <w:rPr>
                <w:rFonts w:eastAsia="Arial" w:cs="Arial"/>
                <w:color w:val="808080" w:themeColor="background1" w:themeShade="80"/>
              </w:rPr>
            </w:pPr>
          </w:p>
        </w:tc>
      </w:tr>
      <w:tr w:rsidR="20ED1884" w14:paraId="63CEE224" w14:textId="77777777" w:rsidTr="20ED1884">
        <w:tc>
          <w:tcPr>
            <w:tcW w:w="383" w:type="dxa"/>
            <w:tcBorders>
              <w:top w:val="single" w:sz="6" w:space="0" w:color="auto"/>
              <w:left w:val="single" w:sz="6" w:space="0" w:color="auto"/>
              <w:bottom w:val="single" w:sz="6" w:space="0" w:color="auto"/>
              <w:right w:val="single" w:sz="6" w:space="0" w:color="auto"/>
            </w:tcBorders>
          </w:tcPr>
          <w:p w14:paraId="2DFD93AB" w14:textId="40020733" w:rsidR="20ED1884" w:rsidRDefault="20ED1884" w:rsidP="20ED1884">
            <w:pPr>
              <w:spacing w:line="280" w:lineRule="exact"/>
              <w:rPr>
                <w:rFonts w:eastAsia="Arial" w:cs="Arial"/>
                <w:color w:val="808080" w:themeColor="background1" w:themeShade="80"/>
              </w:rPr>
            </w:pPr>
          </w:p>
        </w:tc>
        <w:tc>
          <w:tcPr>
            <w:tcW w:w="2476" w:type="dxa"/>
            <w:tcBorders>
              <w:top w:val="single" w:sz="6" w:space="0" w:color="auto"/>
              <w:left w:val="single" w:sz="6" w:space="0" w:color="auto"/>
              <w:bottom w:val="single" w:sz="6" w:space="0" w:color="auto"/>
              <w:right w:val="single" w:sz="6" w:space="0" w:color="auto"/>
            </w:tcBorders>
          </w:tcPr>
          <w:p w14:paraId="3C436E1E" w14:textId="10A4672F"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Security of exchange</w:t>
            </w:r>
          </w:p>
        </w:tc>
        <w:tc>
          <w:tcPr>
            <w:tcW w:w="3064" w:type="dxa"/>
            <w:tcBorders>
              <w:top w:val="single" w:sz="6" w:space="0" w:color="auto"/>
              <w:left w:val="single" w:sz="6" w:space="0" w:color="auto"/>
              <w:bottom w:val="single" w:sz="6" w:space="0" w:color="auto"/>
              <w:right w:val="single" w:sz="6" w:space="0" w:color="auto"/>
            </w:tcBorders>
          </w:tcPr>
          <w:p w14:paraId="179944EF" w14:textId="38216822"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Please detail any specific security measures applied to the method of transfer e.g. example are emails encrypted</w:t>
            </w:r>
          </w:p>
        </w:tc>
        <w:tc>
          <w:tcPr>
            <w:tcW w:w="3092" w:type="dxa"/>
            <w:tcBorders>
              <w:top w:val="single" w:sz="6" w:space="0" w:color="auto"/>
              <w:left w:val="single" w:sz="6" w:space="0" w:color="auto"/>
              <w:bottom w:val="single" w:sz="6" w:space="0" w:color="auto"/>
              <w:right w:val="single" w:sz="6" w:space="0" w:color="auto"/>
            </w:tcBorders>
          </w:tcPr>
          <w:p w14:paraId="5606BF2C" w14:textId="3BC18328" w:rsidR="20ED1884" w:rsidRDefault="20ED1884" w:rsidP="20ED1884">
            <w:pPr>
              <w:spacing w:line="280" w:lineRule="exact"/>
              <w:rPr>
                <w:rFonts w:eastAsia="Arial" w:cs="Arial"/>
                <w:color w:val="808080" w:themeColor="background1" w:themeShade="80"/>
              </w:rPr>
            </w:pPr>
          </w:p>
        </w:tc>
      </w:tr>
      <w:tr w:rsidR="20ED1884" w14:paraId="354ADB72" w14:textId="77777777" w:rsidTr="20ED1884">
        <w:tc>
          <w:tcPr>
            <w:tcW w:w="383" w:type="dxa"/>
            <w:tcBorders>
              <w:top w:val="single" w:sz="6" w:space="0" w:color="auto"/>
              <w:left w:val="single" w:sz="6" w:space="0" w:color="auto"/>
              <w:bottom w:val="single" w:sz="6" w:space="0" w:color="auto"/>
              <w:right w:val="single" w:sz="6" w:space="0" w:color="auto"/>
            </w:tcBorders>
          </w:tcPr>
          <w:p w14:paraId="421A9BEF" w14:textId="42520A8E" w:rsidR="20ED1884" w:rsidRDefault="20ED1884" w:rsidP="20ED1884">
            <w:pPr>
              <w:spacing w:line="280" w:lineRule="exact"/>
              <w:rPr>
                <w:rFonts w:eastAsia="Arial" w:cs="Arial"/>
                <w:color w:val="808080" w:themeColor="background1" w:themeShade="80"/>
              </w:rPr>
            </w:pPr>
            <w:r w:rsidRPr="20ED1884">
              <w:rPr>
                <w:rFonts w:eastAsia="Arial" w:cs="Arial"/>
                <w:b/>
                <w:bCs/>
                <w:color w:val="808080" w:themeColor="background1" w:themeShade="80"/>
              </w:rPr>
              <w:t>4</w:t>
            </w:r>
          </w:p>
        </w:tc>
        <w:tc>
          <w:tcPr>
            <w:tcW w:w="2476" w:type="dxa"/>
            <w:tcBorders>
              <w:top w:val="single" w:sz="6" w:space="0" w:color="auto"/>
              <w:left w:val="single" w:sz="6" w:space="0" w:color="auto"/>
              <w:bottom w:val="single" w:sz="6" w:space="0" w:color="auto"/>
              <w:right w:val="nil"/>
            </w:tcBorders>
          </w:tcPr>
          <w:p w14:paraId="66375FBB" w14:textId="496707DF" w:rsidR="20ED1884" w:rsidRDefault="20ED1884" w:rsidP="20ED1884">
            <w:pPr>
              <w:spacing w:line="280" w:lineRule="exact"/>
              <w:rPr>
                <w:rFonts w:eastAsia="Arial" w:cs="Arial"/>
                <w:color w:val="808080" w:themeColor="background1" w:themeShade="80"/>
              </w:rPr>
            </w:pPr>
            <w:r w:rsidRPr="20ED1884">
              <w:rPr>
                <w:rFonts w:eastAsia="Arial" w:cs="Arial"/>
                <w:b/>
                <w:bCs/>
                <w:color w:val="808080" w:themeColor="background1" w:themeShade="80"/>
              </w:rPr>
              <w:t>Named representative</w:t>
            </w:r>
          </w:p>
        </w:tc>
        <w:tc>
          <w:tcPr>
            <w:tcW w:w="6156" w:type="dxa"/>
            <w:gridSpan w:val="2"/>
            <w:tcBorders>
              <w:top w:val="single" w:sz="6" w:space="0" w:color="auto"/>
              <w:left w:val="nil"/>
              <w:bottom w:val="single" w:sz="6" w:space="0" w:color="auto"/>
              <w:right w:val="single" w:sz="6" w:space="0" w:color="auto"/>
            </w:tcBorders>
          </w:tcPr>
          <w:p w14:paraId="429E96E2" w14:textId="1EB9D8A3"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Please enter the contact details of the individuals from each party who are responsible for the safety and security of the data</w:t>
            </w:r>
          </w:p>
          <w:p w14:paraId="657FE5A6" w14:textId="7AB34A37" w:rsidR="20ED1884" w:rsidRDefault="20ED1884" w:rsidP="20ED1884">
            <w:pPr>
              <w:spacing w:line="280" w:lineRule="exact"/>
              <w:rPr>
                <w:rFonts w:eastAsia="Arial" w:cs="Arial"/>
                <w:color w:val="808080" w:themeColor="background1" w:themeShade="80"/>
              </w:rPr>
            </w:pPr>
          </w:p>
          <w:p w14:paraId="6B1DBC5E" w14:textId="3DCCC730" w:rsidR="20ED1884" w:rsidRDefault="20ED1884" w:rsidP="20ED1884">
            <w:pPr>
              <w:spacing w:line="280" w:lineRule="exact"/>
              <w:rPr>
                <w:rFonts w:eastAsia="Arial" w:cs="Arial"/>
                <w:color w:val="808080" w:themeColor="background1" w:themeShade="80"/>
              </w:rPr>
            </w:pPr>
          </w:p>
        </w:tc>
      </w:tr>
      <w:tr w:rsidR="20ED1884" w14:paraId="72597B49" w14:textId="77777777" w:rsidTr="20ED1884">
        <w:tc>
          <w:tcPr>
            <w:tcW w:w="383" w:type="dxa"/>
            <w:tcBorders>
              <w:top w:val="single" w:sz="6" w:space="0" w:color="auto"/>
              <w:left w:val="single" w:sz="6" w:space="0" w:color="auto"/>
              <w:bottom w:val="single" w:sz="6" w:space="0" w:color="auto"/>
              <w:right w:val="single" w:sz="6" w:space="0" w:color="auto"/>
            </w:tcBorders>
          </w:tcPr>
          <w:p w14:paraId="3580C1F6" w14:textId="0D2D15BF" w:rsidR="20ED1884" w:rsidRDefault="20ED1884" w:rsidP="20ED1884">
            <w:pPr>
              <w:spacing w:line="280" w:lineRule="exact"/>
              <w:rPr>
                <w:rFonts w:eastAsia="Arial" w:cs="Arial"/>
                <w:color w:val="808080" w:themeColor="background1" w:themeShade="80"/>
              </w:rPr>
            </w:pPr>
          </w:p>
        </w:tc>
        <w:tc>
          <w:tcPr>
            <w:tcW w:w="2476" w:type="dxa"/>
            <w:tcBorders>
              <w:top w:val="single" w:sz="6" w:space="0" w:color="auto"/>
              <w:left w:val="single" w:sz="6" w:space="0" w:color="auto"/>
              <w:bottom w:val="single" w:sz="6" w:space="0" w:color="auto"/>
              <w:right w:val="single" w:sz="6" w:space="0" w:color="auto"/>
            </w:tcBorders>
          </w:tcPr>
          <w:p w14:paraId="6F1E2D36" w14:textId="2ED46FE4"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Commissioner</w:t>
            </w:r>
          </w:p>
        </w:tc>
        <w:tc>
          <w:tcPr>
            <w:tcW w:w="3064" w:type="dxa"/>
            <w:tcBorders>
              <w:top w:val="single" w:sz="6" w:space="0" w:color="auto"/>
              <w:left w:val="single" w:sz="6" w:space="0" w:color="auto"/>
              <w:bottom w:val="single" w:sz="6" w:space="0" w:color="auto"/>
              <w:right w:val="single" w:sz="6" w:space="0" w:color="auto"/>
            </w:tcBorders>
          </w:tcPr>
          <w:p w14:paraId="37AA97CD" w14:textId="4B33FAD3"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Name, Job Title, Address, Email and Phone Number</w:t>
            </w:r>
          </w:p>
        </w:tc>
        <w:tc>
          <w:tcPr>
            <w:tcW w:w="3092" w:type="dxa"/>
            <w:tcBorders>
              <w:top w:val="single" w:sz="6" w:space="0" w:color="auto"/>
              <w:left w:val="single" w:sz="6" w:space="0" w:color="auto"/>
              <w:bottom w:val="single" w:sz="6" w:space="0" w:color="auto"/>
              <w:right w:val="single" w:sz="6" w:space="0" w:color="auto"/>
            </w:tcBorders>
          </w:tcPr>
          <w:p w14:paraId="403AD88E" w14:textId="0416A17C" w:rsidR="20ED1884" w:rsidRDefault="20ED1884" w:rsidP="20ED1884">
            <w:pPr>
              <w:spacing w:line="280" w:lineRule="exact"/>
              <w:rPr>
                <w:rFonts w:eastAsia="Arial" w:cs="Arial"/>
                <w:color w:val="808080" w:themeColor="background1" w:themeShade="80"/>
              </w:rPr>
            </w:pPr>
          </w:p>
        </w:tc>
      </w:tr>
      <w:tr w:rsidR="20ED1884" w14:paraId="7F07CA70" w14:textId="77777777" w:rsidTr="20ED1884">
        <w:tc>
          <w:tcPr>
            <w:tcW w:w="383" w:type="dxa"/>
            <w:tcBorders>
              <w:top w:val="single" w:sz="6" w:space="0" w:color="auto"/>
              <w:left w:val="single" w:sz="6" w:space="0" w:color="auto"/>
              <w:bottom w:val="single" w:sz="6" w:space="0" w:color="auto"/>
              <w:right w:val="single" w:sz="6" w:space="0" w:color="auto"/>
            </w:tcBorders>
          </w:tcPr>
          <w:p w14:paraId="1941A505" w14:textId="7F956433" w:rsidR="20ED1884" w:rsidRDefault="20ED1884" w:rsidP="20ED1884">
            <w:pPr>
              <w:spacing w:line="280" w:lineRule="exact"/>
              <w:rPr>
                <w:rFonts w:eastAsia="Arial" w:cs="Arial"/>
                <w:color w:val="808080" w:themeColor="background1" w:themeShade="80"/>
              </w:rPr>
            </w:pPr>
          </w:p>
        </w:tc>
        <w:tc>
          <w:tcPr>
            <w:tcW w:w="2476" w:type="dxa"/>
            <w:tcBorders>
              <w:top w:val="single" w:sz="6" w:space="0" w:color="auto"/>
              <w:left w:val="single" w:sz="6" w:space="0" w:color="auto"/>
              <w:bottom w:val="single" w:sz="6" w:space="0" w:color="auto"/>
              <w:right w:val="single" w:sz="6" w:space="0" w:color="auto"/>
            </w:tcBorders>
          </w:tcPr>
          <w:p w14:paraId="29B095AF" w14:textId="33CF890B"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Provider</w:t>
            </w:r>
          </w:p>
        </w:tc>
        <w:tc>
          <w:tcPr>
            <w:tcW w:w="3064" w:type="dxa"/>
            <w:tcBorders>
              <w:top w:val="single" w:sz="6" w:space="0" w:color="auto"/>
              <w:left w:val="single" w:sz="6" w:space="0" w:color="auto"/>
              <w:bottom w:val="single" w:sz="6" w:space="0" w:color="auto"/>
              <w:right w:val="single" w:sz="6" w:space="0" w:color="auto"/>
            </w:tcBorders>
          </w:tcPr>
          <w:p w14:paraId="1B6382C7" w14:textId="7015F628"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Name, Job Title, Address, Email and Phone Number</w:t>
            </w:r>
          </w:p>
        </w:tc>
        <w:tc>
          <w:tcPr>
            <w:tcW w:w="3092" w:type="dxa"/>
            <w:tcBorders>
              <w:top w:val="single" w:sz="6" w:space="0" w:color="auto"/>
              <w:left w:val="single" w:sz="6" w:space="0" w:color="auto"/>
              <w:bottom w:val="single" w:sz="6" w:space="0" w:color="auto"/>
              <w:right w:val="single" w:sz="6" w:space="0" w:color="auto"/>
            </w:tcBorders>
          </w:tcPr>
          <w:p w14:paraId="66F571A6" w14:textId="27023914" w:rsidR="20ED1884" w:rsidRDefault="20ED1884" w:rsidP="20ED1884">
            <w:pPr>
              <w:spacing w:line="240" w:lineRule="atLeast"/>
              <w:rPr>
                <w:rFonts w:eastAsia="Arial" w:cs="Arial"/>
                <w:color w:val="808080" w:themeColor="background1" w:themeShade="80"/>
              </w:rPr>
            </w:pPr>
          </w:p>
        </w:tc>
      </w:tr>
      <w:tr w:rsidR="20ED1884" w14:paraId="08D06C0C" w14:textId="77777777" w:rsidTr="20ED1884">
        <w:tc>
          <w:tcPr>
            <w:tcW w:w="383" w:type="dxa"/>
            <w:tcBorders>
              <w:top w:val="single" w:sz="6" w:space="0" w:color="auto"/>
              <w:left w:val="single" w:sz="6" w:space="0" w:color="auto"/>
              <w:bottom w:val="single" w:sz="6" w:space="0" w:color="auto"/>
              <w:right w:val="single" w:sz="6" w:space="0" w:color="auto"/>
            </w:tcBorders>
          </w:tcPr>
          <w:p w14:paraId="760863B8" w14:textId="2BD2EFE2" w:rsidR="20ED1884" w:rsidRDefault="20ED1884" w:rsidP="20ED1884">
            <w:pPr>
              <w:spacing w:line="280" w:lineRule="exact"/>
              <w:rPr>
                <w:rFonts w:eastAsia="Arial" w:cs="Arial"/>
                <w:color w:val="808080" w:themeColor="background1" w:themeShade="80"/>
              </w:rPr>
            </w:pPr>
            <w:r w:rsidRPr="20ED1884">
              <w:rPr>
                <w:rFonts w:eastAsia="Arial" w:cs="Arial"/>
                <w:b/>
                <w:bCs/>
                <w:color w:val="808080" w:themeColor="background1" w:themeShade="80"/>
              </w:rPr>
              <w:t>5</w:t>
            </w:r>
          </w:p>
        </w:tc>
        <w:tc>
          <w:tcPr>
            <w:tcW w:w="2476" w:type="dxa"/>
            <w:tcBorders>
              <w:top w:val="single" w:sz="6" w:space="0" w:color="auto"/>
              <w:left w:val="single" w:sz="6" w:space="0" w:color="auto"/>
              <w:bottom w:val="single" w:sz="6" w:space="0" w:color="auto"/>
              <w:right w:val="nil"/>
            </w:tcBorders>
          </w:tcPr>
          <w:p w14:paraId="04C7B5D8" w14:textId="6D4DB7EF" w:rsidR="20ED1884" w:rsidRDefault="20ED1884" w:rsidP="20ED1884">
            <w:pPr>
              <w:spacing w:line="280" w:lineRule="exact"/>
              <w:rPr>
                <w:rFonts w:eastAsia="Arial" w:cs="Arial"/>
                <w:color w:val="808080" w:themeColor="background1" w:themeShade="80"/>
              </w:rPr>
            </w:pPr>
            <w:r w:rsidRPr="20ED1884">
              <w:rPr>
                <w:rFonts w:eastAsia="Arial" w:cs="Arial"/>
                <w:b/>
                <w:bCs/>
                <w:color w:val="808080" w:themeColor="background1" w:themeShade="80"/>
              </w:rPr>
              <w:t>Security Measures</w:t>
            </w:r>
          </w:p>
        </w:tc>
        <w:tc>
          <w:tcPr>
            <w:tcW w:w="6156" w:type="dxa"/>
            <w:gridSpan w:val="2"/>
            <w:tcBorders>
              <w:top w:val="single" w:sz="6" w:space="0" w:color="auto"/>
              <w:left w:val="nil"/>
              <w:bottom w:val="single" w:sz="6" w:space="0" w:color="auto"/>
              <w:right w:val="single" w:sz="6" w:space="0" w:color="auto"/>
            </w:tcBorders>
          </w:tcPr>
          <w:p w14:paraId="07547674" w14:textId="4BD37A63"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What security measures must be in place at all parties to ensure the protection of the data. This must document any particular specific requirements established to enable the secure sharing and use of data</w:t>
            </w:r>
          </w:p>
        </w:tc>
      </w:tr>
      <w:tr w:rsidR="20ED1884" w14:paraId="099E66FD" w14:textId="77777777" w:rsidTr="20ED1884">
        <w:tc>
          <w:tcPr>
            <w:tcW w:w="383" w:type="dxa"/>
            <w:tcBorders>
              <w:top w:val="single" w:sz="6" w:space="0" w:color="auto"/>
              <w:left w:val="single" w:sz="6" w:space="0" w:color="auto"/>
              <w:bottom w:val="single" w:sz="6" w:space="0" w:color="auto"/>
              <w:right w:val="single" w:sz="6" w:space="0" w:color="auto"/>
            </w:tcBorders>
          </w:tcPr>
          <w:p w14:paraId="5CE555BC" w14:textId="09ED1622" w:rsidR="20ED1884" w:rsidRDefault="20ED1884" w:rsidP="20ED1884">
            <w:pPr>
              <w:spacing w:line="280" w:lineRule="exact"/>
              <w:rPr>
                <w:rFonts w:eastAsia="Arial" w:cs="Arial"/>
                <w:color w:val="808080" w:themeColor="background1" w:themeShade="80"/>
              </w:rPr>
            </w:pPr>
          </w:p>
        </w:tc>
        <w:tc>
          <w:tcPr>
            <w:tcW w:w="2476" w:type="dxa"/>
            <w:tcBorders>
              <w:top w:val="single" w:sz="6" w:space="0" w:color="auto"/>
              <w:left w:val="single" w:sz="6" w:space="0" w:color="auto"/>
              <w:bottom w:val="single" w:sz="6" w:space="0" w:color="auto"/>
              <w:right w:val="single" w:sz="6" w:space="0" w:color="auto"/>
            </w:tcBorders>
          </w:tcPr>
          <w:p w14:paraId="3B51AD8A" w14:textId="1195D7A6"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Information Security Policy</w:t>
            </w:r>
          </w:p>
        </w:tc>
        <w:tc>
          <w:tcPr>
            <w:tcW w:w="3064" w:type="dxa"/>
            <w:tcBorders>
              <w:top w:val="single" w:sz="6" w:space="0" w:color="auto"/>
              <w:left w:val="single" w:sz="6" w:space="0" w:color="auto"/>
              <w:bottom w:val="single" w:sz="6" w:space="0" w:color="auto"/>
              <w:right w:val="single" w:sz="6" w:space="0" w:color="auto"/>
            </w:tcBorders>
          </w:tcPr>
          <w:p w14:paraId="7D0A3180" w14:textId="7D34AC81"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Document any general security standards adhered to and what security policies each party has in place</w:t>
            </w:r>
          </w:p>
        </w:tc>
        <w:tc>
          <w:tcPr>
            <w:tcW w:w="3092" w:type="dxa"/>
            <w:tcBorders>
              <w:top w:val="single" w:sz="6" w:space="0" w:color="auto"/>
              <w:left w:val="single" w:sz="6" w:space="0" w:color="auto"/>
              <w:bottom w:val="single" w:sz="6" w:space="0" w:color="auto"/>
              <w:right w:val="single" w:sz="6" w:space="0" w:color="auto"/>
            </w:tcBorders>
          </w:tcPr>
          <w:p w14:paraId="4300D8DD" w14:textId="1B5BADDB" w:rsidR="20ED1884" w:rsidRDefault="20ED1884" w:rsidP="20ED1884">
            <w:pPr>
              <w:spacing w:line="280" w:lineRule="exact"/>
              <w:rPr>
                <w:rFonts w:eastAsia="Arial" w:cs="Arial"/>
                <w:color w:val="808080" w:themeColor="background1" w:themeShade="80"/>
              </w:rPr>
            </w:pPr>
          </w:p>
        </w:tc>
      </w:tr>
      <w:tr w:rsidR="20ED1884" w14:paraId="6C4B92DA" w14:textId="77777777" w:rsidTr="20ED1884">
        <w:tc>
          <w:tcPr>
            <w:tcW w:w="383" w:type="dxa"/>
            <w:tcBorders>
              <w:top w:val="single" w:sz="6" w:space="0" w:color="auto"/>
              <w:left w:val="single" w:sz="6" w:space="0" w:color="auto"/>
              <w:bottom w:val="single" w:sz="6" w:space="0" w:color="auto"/>
              <w:right w:val="single" w:sz="6" w:space="0" w:color="auto"/>
            </w:tcBorders>
          </w:tcPr>
          <w:p w14:paraId="7077C390" w14:textId="3440A565" w:rsidR="20ED1884" w:rsidRDefault="20ED1884" w:rsidP="20ED1884">
            <w:pPr>
              <w:spacing w:line="280" w:lineRule="exact"/>
              <w:rPr>
                <w:rFonts w:eastAsia="Arial" w:cs="Arial"/>
                <w:color w:val="808080" w:themeColor="background1" w:themeShade="80"/>
              </w:rPr>
            </w:pPr>
          </w:p>
        </w:tc>
        <w:tc>
          <w:tcPr>
            <w:tcW w:w="2476" w:type="dxa"/>
            <w:tcBorders>
              <w:top w:val="single" w:sz="6" w:space="0" w:color="auto"/>
              <w:left w:val="single" w:sz="6" w:space="0" w:color="auto"/>
              <w:bottom w:val="single" w:sz="6" w:space="0" w:color="auto"/>
              <w:right w:val="single" w:sz="6" w:space="0" w:color="auto"/>
            </w:tcBorders>
          </w:tcPr>
          <w:p w14:paraId="25A68E19" w14:textId="19912396"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Additional security measures</w:t>
            </w:r>
          </w:p>
        </w:tc>
        <w:tc>
          <w:tcPr>
            <w:tcW w:w="3064" w:type="dxa"/>
            <w:tcBorders>
              <w:top w:val="single" w:sz="6" w:space="0" w:color="auto"/>
              <w:left w:val="single" w:sz="6" w:space="0" w:color="auto"/>
              <w:bottom w:val="single" w:sz="6" w:space="0" w:color="auto"/>
              <w:right w:val="single" w:sz="6" w:space="0" w:color="auto"/>
            </w:tcBorders>
          </w:tcPr>
          <w:p w14:paraId="4524F588" w14:textId="7D85B6B9"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Document any specific security requirements required to enable the sharing of the data</w:t>
            </w:r>
          </w:p>
        </w:tc>
        <w:tc>
          <w:tcPr>
            <w:tcW w:w="3092" w:type="dxa"/>
            <w:tcBorders>
              <w:top w:val="single" w:sz="6" w:space="0" w:color="auto"/>
              <w:left w:val="single" w:sz="6" w:space="0" w:color="auto"/>
              <w:bottom w:val="single" w:sz="6" w:space="0" w:color="auto"/>
              <w:right w:val="single" w:sz="6" w:space="0" w:color="auto"/>
            </w:tcBorders>
          </w:tcPr>
          <w:p w14:paraId="69633E37" w14:textId="7BBB8915" w:rsidR="20ED1884" w:rsidRDefault="20ED1884" w:rsidP="20ED1884">
            <w:pPr>
              <w:spacing w:line="280" w:lineRule="exact"/>
              <w:rPr>
                <w:rFonts w:eastAsia="Arial" w:cs="Arial"/>
                <w:color w:val="808080" w:themeColor="background1" w:themeShade="80"/>
              </w:rPr>
            </w:pPr>
          </w:p>
        </w:tc>
      </w:tr>
      <w:tr w:rsidR="20ED1884" w14:paraId="3DB522B1" w14:textId="77777777" w:rsidTr="20ED1884">
        <w:tc>
          <w:tcPr>
            <w:tcW w:w="383" w:type="dxa"/>
            <w:tcBorders>
              <w:top w:val="single" w:sz="6" w:space="0" w:color="auto"/>
              <w:left w:val="single" w:sz="6" w:space="0" w:color="auto"/>
              <w:bottom w:val="single" w:sz="6" w:space="0" w:color="auto"/>
              <w:right w:val="single" w:sz="6" w:space="0" w:color="auto"/>
            </w:tcBorders>
          </w:tcPr>
          <w:p w14:paraId="7530C57B" w14:textId="4577FF77" w:rsidR="20ED1884" w:rsidRDefault="20ED1884" w:rsidP="20ED1884">
            <w:pPr>
              <w:spacing w:line="280" w:lineRule="exact"/>
              <w:rPr>
                <w:rFonts w:eastAsia="Arial" w:cs="Arial"/>
                <w:color w:val="808080" w:themeColor="background1" w:themeShade="80"/>
              </w:rPr>
            </w:pPr>
            <w:r w:rsidRPr="20ED1884">
              <w:rPr>
                <w:rFonts w:eastAsia="Arial" w:cs="Arial"/>
                <w:b/>
                <w:bCs/>
                <w:color w:val="808080" w:themeColor="background1" w:themeShade="80"/>
              </w:rPr>
              <w:t>6</w:t>
            </w:r>
          </w:p>
        </w:tc>
        <w:tc>
          <w:tcPr>
            <w:tcW w:w="2476" w:type="dxa"/>
            <w:tcBorders>
              <w:top w:val="single" w:sz="6" w:space="0" w:color="auto"/>
              <w:left w:val="single" w:sz="6" w:space="0" w:color="auto"/>
              <w:bottom w:val="single" w:sz="6" w:space="0" w:color="auto"/>
              <w:right w:val="nil"/>
            </w:tcBorders>
          </w:tcPr>
          <w:p w14:paraId="7C62C018" w14:textId="5AFD8556" w:rsidR="20ED1884" w:rsidRDefault="20ED1884" w:rsidP="20ED1884">
            <w:pPr>
              <w:spacing w:line="280" w:lineRule="exact"/>
              <w:rPr>
                <w:rFonts w:eastAsia="Arial" w:cs="Arial"/>
                <w:color w:val="808080" w:themeColor="background1" w:themeShade="80"/>
              </w:rPr>
            </w:pPr>
            <w:r w:rsidRPr="20ED1884">
              <w:rPr>
                <w:rFonts w:eastAsia="Arial" w:cs="Arial"/>
                <w:b/>
                <w:bCs/>
                <w:color w:val="808080" w:themeColor="background1" w:themeShade="80"/>
              </w:rPr>
              <w:t>Data Governance</w:t>
            </w:r>
          </w:p>
        </w:tc>
        <w:tc>
          <w:tcPr>
            <w:tcW w:w="6156" w:type="dxa"/>
            <w:gridSpan w:val="2"/>
            <w:tcBorders>
              <w:top w:val="single" w:sz="6" w:space="0" w:color="auto"/>
              <w:left w:val="nil"/>
              <w:bottom w:val="single" w:sz="6" w:space="0" w:color="auto"/>
              <w:right w:val="single" w:sz="6" w:space="0" w:color="auto"/>
            </w:tcBorders>
          </w:tcPr>
          <w:p w14:paraId="5F8E2E12" w14:textId="05930B31"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Each party shall make reasonable efforts to ensure the data provided is up to date, accurate and relevant</w:t>
            </w:r>
          </w:p>
          <w:p w14:paraId="260D9098" w14:textId="68DA278D" w:rsidR="20ED1884" w:rsidRDefault="20ED1884" w:rsidP="20ED1884">
            <w:pPr>
              <w:spacing w:line="280" w:lineRule="exact"/>
              <w:rPr>
                <w:rFonts w:eastAsia="Arial" w:cs="Arial"/>
                <w:color w:val="808080" w:themeColor="background1" w:themeShade="80"/>
              </w:rPr>
            </w:pPr>
          </w:p>
          <w:p w14:paraId="53AFC680" w14:textId="33A4DF57" w:rsidR="20ED1884" w:rsidRDefault="20ED1884" w:rsidP="20ED1884">
            <w:pPr>
              <w:spacing w:line="280" w:lineRule="exact"/>
              <w:rPr>
                <w:rFonts w:eastAsia="Arial" w:cs="Arial"/>
                <w:color w:val="808080" w:themeColor="background1" w:themeShade="80"/>
              </w:rPr>
            </w:pPr>
          </w:p>
        </w:tc>
      </w:tr>
      <w:tr w:rsidR="20ED1884" w14:paraId="1D5F469A" w14:textId="77777777" w:rsidTr="20ED1884">
        <w:tc>
          <w:tcPr>
            <w:tcW w:w="383" w:type="dxa"/>
            <w:tcBorders>
              <w:top w:val="single" w:sz="6" w:space="0" w:color="auto"/>
              <w:left w:val="single" w:sz="6" w:space="0" w:color="auto"/>
              <w:bottom w:val="single" w:sz="6" w:space="0" w:color="auto"/>
              <w:right w:val="single" w:sz="6" w:space="0" w:color="auto"/>
            </w:tcBorders>
          </w:tcPr>
          <w:p w14:paraId="7BA59BF3" w14:textId="03638881" w:rsidR="20ED1884" w:rsidRDefault="20ED1884" w:rsidP="20ED1884">
            <w:pPr>
              <w:spacing w:line="280" w:lineRule="exact"/>
              <w:rPr>
                <w:rFonts w:eastAsia="Arial" w:cs="Arial"/>
                <w:color w:val="808080" w:themeColor="background1" w:themeShade="80"/>
              </w:rPr>
            </w:pPr>
          </w:p>
        </w:tc>
        <w:tc>
          <w:tcPr>
            <w:tcW w:w="2476" w:type="dxa"/>
            <w:tcBorders>
              <w:top w:val="single" w:sz="6" w:space="0" w:color="auto"/>
              <w:left w:val="single" w:sz="6" w:space="0" w:color="auto"/>
              <w:bottom w:val="single" w:sz="6" w:space="0" w:color="auto"/>
              <w:right w:val="single" w:sz="6" w:space="0" w:color="auto"/>
            </w:tcBorders>
          </w:tcPr>
          <w:p w14:paraId="48C08605" w14:textId="7A955E6D"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Data Accuracy</w:t>
            </w:r>
          </w:p>
        </w:tc>
        <w:tc>
          <w:tcPr>
            <w:tcW w:w="3064" w:type="dxa"/>
            <w:tcBorders>
              <w:top w:val="single" w:sz="6" w:space="0" w:color="auto"/>
              <w:left w:val="single" w:sz="6" w:space="0" w:color="auto"/>
              <w:bottom w:val="single" w:sz="6" w:space="0" w:color="auto"/>
              <w:right w:val="single" w:sz="6" w:space="0" w:color="auto"/>
            </w:tcBorders>
          </w:tcPr>
          <w:p w14:paraId="5857B1FA" w14:textId="587B039B"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Document any measures required to ensure and maintain data accuracy</w:t>
            </w:r>
          </w:p>
        </w:tc>
        <w:tc>
          <w:tcPr>
            <w:tcW w:w="3092" w:type="dxa"/>
            <w:tcBorders>
              <w:top w:val="single" w:sz="6" w:space="0" w:color="auto"/>
              <w:left w:val="single" w:sz="6" w:space="0" w:color="auto"/>
              <w:bottom w:val="single" w:sz="6" w:space="0" w:color="auto"/>
              <w:right w:val="single" w:sz="6" w:space="0" w:color="auto"/>
            </w:tcBorders>
          </w:tcPr>
          <w:p w14:paraId="3868E56D" w14:textId="38D56CE1" w:rsidR="20ED1884" w:rsidRDefault="20ED1884" w:rsidP="20ED1884">
            <w:pPr>
              <w:spacing w:line="280" w:lineRule="exact"/>
              <w:rPr>
                <w:rFonts w:eastAsia="Arial" w:cs="Arial"/>
                <w:color w:val="808080" w:themeColor="background1" w:themeShade="80"/>
              </w:rPr>
            </w:pPr>
          </w:p>
        </w:tc>
      </w:tr>
      <w:tr w:rsidR="20ED1884" w14:paraId="2B78F017" w14:textId="77777777" w:rsidTr="20ED1884">
        <w:tc>
          <w:tcPr>
            <w:tcW w:w="383" w:type="dxa"/>
            <w:tcBorders>
              <w:top w:val="single" w:sz="6" w:space="0" w:color="auto"/>
              <w:left w:val="single" w:sz="6" w:space="0" w:color="auto"/>
              <w:bottom w:val="single" w:sz="6" w:space="0" w:color="auto"/>
              <w:right w:val="single" w:sz="6" w:space="0" w:color="auto"/>
            </w:tcBorders>
          </w:tcPr>
          <w:p w14:paraId="623E96C8" w14:textId="455F3079" w:rsidR="20ED1884" w:rsidRDefault="20ED1884" w:rsidP="20ED1884">
            <w:pPr>
              <w:spacing w:line="280" w:lineRule="exact"/>
              <w:rPr>
                <w:rFonts w:eastAsia="Arial" w:cs="Arial"/>
                <w:color w:val="808080" w:themeColor="background1" w:themeShade="80"/>
              </w:rPr>
            </w:pPr>
          </w:p>
        </w:tc>
        <w:tc>
          <w:tcPr>
            <w:tcW w:w="2476" w:type="dxa"/>
            <w:tcBorders>
              <w:top w:val="single" w:sz="6" w:space="0" w:color="auto"/>
              <w:left w:val="single" w:sz="6" w:space="0" w:color="auto"/>
              <w:bottom w:val="single" w:sz="6" w:space="0" w:color="auto"/>
              <w:right w:val="single" w:sz="6" w:space="0" w:color="auto"/>
            </w:tcBorders>
          </w:tcPr>
          <w:p w14:paraId="5F2CA3D1" w14:textId="0399E6B7"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Data Retention and Deletion</w:t>
            </w:r>
          </w:p>
        </w:tc>
        <w:tc>
          <w:tcPr>
            <w:tcW w:w="3064" w:type="dxa"/>
            <w:tcBorders>
              <w:top w:val="single" w:sz="6" w:space="0" w:color="auto"/>
              <w:left w:val="single" w:sz="6" w:space="0" w:color="auto"/>
              <w:bottom w:val="single" w:sz="6" w:space="0" w:color="auto"/>
              <w:right w:val="single" w:sz="6" w:space="0" w:color="auto"/>
            </w:tcBorders>
          </w:tcPr>
          <w:p w14:paraId="5E86E59B" w14:textId="2F4DC9F8"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Document whether there are specific retention requirements in place for the data that is shared (e.g. disposed after the end of a project) or whether the controllers rely on their own retention schedules</w:t>
            </w:r>
          </w:p>
        </w:tc>
        <w:tc>
          <w:tcPr>
            <w:tcW w:w="3092" w:type="dxa"/>
            <w:tcBorders>
              <w:top w:val="single" w:sz="6" w:space="0" w:color="auto"/>
              <w:left w:val="single" w:sz="6" w:space="0" w:color="auto"/>
              <w:bottom w:val="single" w:sz="6" w:space="0" w:color="auto"/>
              <w:right w:val="single" w:sz="6" w:space="0" w:color="auto"/>
            </w:tcBorders>
          </w:tcPr>
          <w:p w14:paraId="48854E28" w14:textId="44245339" w:rsidR="20ED1884" w:rsidRDefault="20ED1884" w:rsidP="20ED1884">
            <w:pPr>
              <w:spacing w:line="280" w:lineRule="exact"/>
              <w:rPr>
                <w:rFonts w:eastAsia="Arial" w:cs="Arial"/>
                <w:color w:val="808080" w:themeColor="background1" w:themeShade="80"/>
              </w:rPr>
            </w:pPr>
          </w:p>
        </w:tc>
      </w:tr>
      <w:tr w:rsidR="20ED1884" w14:paraId="369BCC02" w14:textId="77777777" w:rsidTr="20ED1884">
        <w:tc>
          <w:tcPr>
            <w:tcW w:w="383" w:type="dxa"/>
            <w:tcBorders>
              <w:top w:val="single" w:sz="6" w:space="0" w:color="auto"/>
              <w:left w:val="single" w:sz="6" w:space="0" w:color="auto"/>
              <w:bottom w:val="single" w:sz="6" w:space="0" w:color="auto"/>
              <w:right w:val="single" w:sz="6" w:space="0" w:color="auto"/>
            </w:tcBorders>
          </w:tcPr>
          <w:p w14:paraId="7E263EFB" w14:textId="10406607" w:rsidR="20ED1884" w:rsidRDefault="20ED1884" w:rsidP="20ED1884">
            <w:pPr>
              <w:spacing w:line="280" w:lineRule="exact"/>
              <w:rPr>
                <w:rFonts w:eastAsia="Arial" w:cs="Arial"/>
                <w:color w:val="808080" w:themeColor="background1" w:themeShade="80"/>
              </w:rPr>
            </w:pPr>
            <w:r w:rsidRPr="20ED1884">
              <w:rPr>
                <w:rFonts w:eastAsia="Arial" w:cs="Arial"/>
                <w:b/>
                <w:bCs/>
                <w:color w:val="808080" w:themeColor="background1" w:themeShade="80"/>
              </w:rPr>
              <w:t>7</w:t>
            </w:r>
          </w:p>
        </w:tc>
        <w:tc>
          <w:tcPr>
            <w:tcW w:w="2476" w:type="dxa"/>
            <w:tcBorders>
              <w:top w:val="single" w:sz="6" w:space="0" w:color="auto"/>
              <w:left w:val="single" w:sz="6" w:space="0" w:color="auto"/>
              <w:bottom w:val="single" w:sz="6" w:space="0" w:color="auto"/>
              <w:right w:val="nil"/>
            </w:tcBorders>
          </w:tcPr>
          <w:p w14:paraId="486FAFEC" w14:textId="6D338C8B" w:rsidR="20ED1884" w:rsidRDefault="20ED1884" w:rsidP="20ED1884">
            <w:pPr>
              <w:spacing w:line="280" w:lineRule="exact"/>
              <w:rPr>
                <w:rFonts w:eastAsia="Arial" w:cs="Arial"/>
                <w:color w:val="808080" w:themeColor="background1" w:themeShade="80"/>
              </w:rPr>
            </w:pPr>
            <w:r w:rsidRPr="20ED1884">
              <w:rPr>
                <w:rFonts w:eastAsia="Arial" w:cs="Arial"/>
                <w:b/>
                <w:bCs/>
                <w:color w:val="808080" w:themeColor="background1" w:themeShade="80"/>
              </w:rPr>
              <w:t>Data Transfer outside of the EU</w:t>
            </w:r>
          </w:p>
        </w:tc>
        <w:tc>
          <w:tcPr>
            <w:tcW w:w="6156" w:type="dxa"/>
            <w:gridSpan w:val="2"/>
            <w:tcBorders>
              <w:top w:val="single" w:sz="6" w:space="0" w:color="auto"/>
              <w:left w:val="nil"/>
              <w:bottom w:val="single" w:sz="6" w:space="0" w:color="auto"/>
              <w:right w:val="single" w:sz="6" w:space="0" w:color="auto"/>
            </w:tcBorders>
          </w:tcPr>
          <w:p w14:paraId="2D6D6CED" w14:textId="0631A3A0"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If either party requires the transfer of data outside of the EU the following will need to be completed</w:t>
            </w:r>
          </w:p>
        </w:tc>
      </w:tr>
      <w:tr w:rsidR="20ED1884" w14:paraId="09E23428" w14:textId="77777777" w:rsidTr="20ED1884">
        <w:tc>
          <w:tcPr>
            <w:tcW w:w="383" w:type="dxa"/>
            <w:tcBorders>
              <w:top w:val="single" w:sz="6" w:space="0" w:color="auto"/>
              <w:left w:val="single" w:sz="6" w:space="0" w:color="auto"/>
              <w:bottom w:val="single" w:sz="6" w:space="0" w:color="auto"/>
              <w:right w:val="single" w:sz="6" w:space="0" w:color="auto"/>
            </w:tcBorders>
          </w:tcPr>
          <w:p w14:paraId="456152B2" w14:textId="53422474" w:rsidR="20ED1884" w:rsidRDefault="20ED1884" w:rsidP="20ED1884">
            <w:pPr>
              <w:spacing w:line="280" w:lineRule="exact"/>
              <w:rPr>
                <w:rFonts w:eastAsia="Arial" w:cs="Arial"/>
                <w:color w:val="808080" w:themeColor="background1" w:themeShade="80"/>
              </w:rPr>
            </w:pPr>
          </w:p>
        </w:tc>
        <w:tc>
          <w:tcPr>
            <w:tcW w:w="2476" w:type="dxa"/>
            <w:tcBorders>
              <w:top w:val="single" w:sz="6" w:space="0" w:color="auto"/>
              <w:left w:val="single" w:sz="6" w:space="0" w:color="auto"/>
              <w:bottom w:val="single" w:sz="6" w:space="0" w:color="auto"/>
              <w:right w:val="single" w:sz="6" w:space="0" w:color="auto"/>
            </w:tcBorders>
          </w:tcPr>
          <w:p w14:paraId="69C5BF1A" w14:textId="25237784"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Legal basis for data transfer</w:t>
            </w:r>
          </w:p>
        </w:tc>
        <w:tc>
          <w:tcPr>
            <w:tcW w:w="3064" w:type="dxa"/>
            <w:tcBorders>
              <w:top w:val="single" w:sz="6" w:space="0" w:color="auto"/>
              <w:left w:val="single" w:sz="6" w:space="0" w:color="auto"/>
              <w:bottom w:val="single" w:sz="6" w:space="0" w:color="auto"/>
              <w:right w:val="single" w:sz="6" w:space="0" w:color="auto"/>
            </w:tcBorders>
          </w:tcPr>
          <w:p w14:paraId="1458D31A" w14:textId="7D3FFAF8"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Document the legal basis under which the data will be transferred overseas</w:t>
            </w:r>
          </w:p>
        </w:tc>
        <w:tc>
          <w:tcPr>
            <w:tcW w:w="3092" w:type="dxa"/>
            <w:tcBorders>
              <w:top w:val="single" w:sz="6" w:space="0" w:color="auto"/>
              <w:left w:val="single" w:sz="6" w:space="0" w:color="auto"/>
              <w:bottom w:val="single" w:sz="6" w:space="0" w:color="auto"/>
              <w:right w:val="single" w:sz="6" w:space="0" w:color="auto"/>
            </w:tcBorders>
          </w:tcPr>
          <w:p w14:paraId="43989A14" w14:textId="5B819B06" w:rsidR="20ED1884" w:rsidRDefault="20ED1884" w:rsidP="20ED1884">
            <w:pPr>
              <w:spacing w:line="280" w:lineRule="exact"/>
              <w:rPr>
                <w:rFonts w:eastAsia="Arial" w:cs="Arial"/>
                <w:color w:val="808080" w:themeColor="background1" w:themeShade="80"/>
              </w:rPr>
            </w:pPr>
          </w:p>
        </w:tc>
      </w:tr>
      <w:tr w:rsidR="20ED1884" w14:paraId="620B63BB" w14:textId="77777777" w:rsidTr="20ED1884">
        <w:tc>
          <w:tcPr>
            <w:tcW w:w="383" w:type="dxa"/>
            <w:tcBorders>
              <w:top w:val="single" w:sz="6" w:space="0" w:color="auto"/>
              <w:left w:val="single" w:sz="6" w:space="0" w:color="auto"/>
              <w:bottom w:val="single" w:sz="6" w:space="0" w:color="auto"/>
              <w:right w:val="single" w:sz="6" w:space="0" w:color="auto"/>
            </w:tcBorders>
          </w:tcPr>
          <w:p w14:paraId="461A3BBA" w14:textId="11FDAE91" w:rsidR="20ED1884" w:rsidRDefault="20ED1884" w:rsidP="20ED1884">
            <w:pPr>
              <w:spacing w:line="280" w:lineRule="exact"/>
              <w:rPr>
                <w:rFonts w:eastAsia="Arial" w:cs="Arial"/>
                <w:color w:val="808080" w:themeColor="background1" w:themeShade="80"/>
              </w:rPr>
            </w:pPr>
          </w:p>
        </w:tc>
        <w:tc>
          <w:tcPr>
            <w:tcW w:w="2476" w:type="dxa"/>
            <w:tcBorders>
              <w:top w:val="single" w:sz="6" w:space="0" w:color="auto"/>
              <w:left w:val="single" w:sz="6" w:space="0" w:color="auto"/>
              <w:bottom w:val="single" w:sz="6" w:space="0" w:color="auto"/>
              <w:right w:val="single" w:sz="6" w:space="0" w:color="auto"/>
            </w:tcBorders>
          </w:tcPr>
          <w:p w14:paraId="5A6FC222" w14:textId="74DBA553"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Additional protections</w:t>
            </w:r>
          </w:p>
        </w:tc>
        <w:tc>
          <w:tcPr>
            <w:tcW w:w="3064" w:type="dxa"/>
            <w:tcBorders>
              <w:top w:val="single" w:sz="6" w:space="0" w:color="auto"/>
              <w:left w:val="single" w:sz="6" w:space="0" w:color="auto"/>
              <w:bottom w:val="single" w:sz="6" w:space="0" w:color="auto"/>
              <w:right w:val="single" w:sz="6" w:space="0" w:color="auto"/>
            </w:tcBorders>
          </w:tcPr>
          <w:p w14:paraId="275A42BA" w14:textId="02B7E843"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Document any additional measures in place to ensure the secure processing of data outside of the EU</w:t>
            </w:r>
          </w:p>
        </w:tc>
        <w:tc>
          <w:tcPr>
            <w:tcW w:w="3092" w:type="dxa"/>
            <w:tcBorders>
              <w:top w:val="single" w:sz="6" w:space="0" w:color="auto"/>
              <w:left w:val="single" w:sz="6" w:space="0" w:color="auto"/>
              <w:bottom w:val="single" w:sz="6" w:space="0" w:color="auto"/>
              <w:right w:val="single" w:sz="6" w:space="0" w:color="auto"/>
            </w:tcBorders>
          </w:tcPr>
          <w:p w14:paraId="05F1E414" w14:textId="1DE14139" w:rsidR="20ED1884" w:rsidRDefault="20ED1884" w:rsidP="20ED1884">
            <w:pPr>
              <w:spacing w:line="280" w:lineRule="exact"/>
              <w:rPr>
                <w:rFonts w:eastAsia="Arial" w:cs="Arial"/>
                <w:color w:val="808080" w:themeColor="background1" w:themeShade="80"/>
              </w:rPr>
            </w:pPr>
          </w:p>
        </w:tc>
      </w:tr>
      <w:tr w:rsidR="20ED1884" w14:paraId="420B7354" w14:textId="77777777" w:rsidTr="20ED1884">
        <w:tc>
          <w:tcPr>
            <w:tcW w:w="383" w:type="dxa"/>
            <w:tcBorders>
              <w:top w:val="single" w:sz="6" w:space="0" w:color="auto"/>
              <w:left w:val="single" w:sz="6" w:space="0" w:color="auto"/>
              <w:bottom w:val="single" w:sz="6" w:space="0" w:color="auto"/>
              <w:right w:val="single" w:sz="6" w:space="0" w:color="auto"/>
            </w:tcBorders>
          </w:tcPr>
          <w:p w14:paraId="690B7349" w14:textId="39682502" w:rsidR="20ED1884" w:rsidRDefault="20ED1884" w:rsidP="20ED1884">
            <w:pPr>
              <w:spacing w:line="280" w:lineRule="exact"/>
              <w:rPr>
                <w:rFonts w:eastAsia="Arial" w:cs="Arial"/>
                <w:color w:val="808080" w:themeColor="background1" w:themeShade="80"/>
              </w:rPr>
            </w:pPr>
            <w:r w:rsidRPr="20ED1884">
              <w:rPr>
                <w:rFonts w:eastAsia="Arial" w:cs="Arial"/>
                <w:b/>
                <w:bCs/>
                <w:color w:val="808080" w:themeColor="background1" w:themeShade="80"/>
              </w:rPr>
              <w:t>8</w:t>
            </w:r>
          </w:p>
        </w:tc>
        <w:tc>
          <w:tcPr>
            <w:tcW w:w="2476" w:type="dxa"/>
            <w:tcBorders>
              <w:top w:val="single" w:sz="6" w:space="0" w:color="auto"/>
              <w:left w:val="single" w:sz="6" w:space="0" w:color="auto"/>
              <w:bottom w:val="single" w:sz="6" w:space="0" w:color="auto"/>
              <w:right w:val="nil"/>
            </w:tcBorders>
          </w:tcPr>
          <w:p w14:paraId="4BD3BFFA" w14:textId="26A020C6" w:rsidR="20ED1884" w:rsidRDefault="20ED1884" w:rsidP="20ED1884">
            <w:pPr>
              <w:spacing w:line="280" w:lineRule="exact"/>
              <w:rPr>
                <w:rFonts w:eastAsia="Arial" w:cs="Arial"/>
                <w:color w:val="808080" w:themeColor="background1" w:themeShade="80"/>
              </w:rPr>
            </w:pPr>
            <w:r w:rsidRPr="20ED1884">
              <w:rPr>
                <w:rFonts w:eastAsia="Arial" w:cs="Arial"/>
                <w:b/>
                <w:bCs/>
                <w:color w:val="808080" w:themeColor="background1" w:themeShade="80"/>
              </w:rPr>
              <w:t>Sub-processors</w:t>
            </w:r>
          </w:p>
        </w:tc>
        <w:tc>
          <w:tcPr>
            <w:tcW w:w="6156" w:type="dxa"/>
            <w:gridSpan w:val="2"/>
            <w:tcBorders>
              <w:top w:val="single" w:sz="6" w:space="0" w:color="auto"/>
              <w:left w:val="nil"/>
              <w:bottom w:val="single" w:sz="6" w:space="0" w:color="auto"/>
              <w:right w:val="single" w:sz="6" w:space="0" w:color="auto"/>
            </w:tcBorders>
          </w:tcPr>
          <w:p w14:paraId="63248229" w14:textId="04B1CF45"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Document any sub-processors used in the Data Processing</w:t>
            </w:r>
          </w:p>
          <w:p w14:paraId="05D524B0" w14:textId="4F0B7705" w:rsidR="20ED1884" w:rsidRDefault="20ED1884" w:rsidP="20ED1884">
            <w:pPr>
              <w:spacing w:line="280" w:lineRule="exact"/>
              <w:rPr>
                <w:rFonts w:eastAsia="Arial" w:cs="Arial"/>
                <w:color w:val="808080" w:themeColor="background1" w:themeShade="80"/>
              </w:rPr>
            </w:pPr>
          </w:p>
        </w:tc>
      </w:tr>
      <w:tr w:rsidR="20ED1884" w14:paraId="5D9EE5FB" w14:textId="77777777" w:rsidTr="20ED1884">
        <w:tc>
          <w:tcPr>
            <w:tcW w:w="383" w:type="dxa"/>
            <w:tcBorders>
              <w:top w:val="single" w:sz="6" w:space="0" w:color="auto"/>
              <w:left w:val="single" w:sz="6" w:space="0" w:color="auto"/>
              <w:bottom w:val="single" w:sz="6" w:space="0" w:color="auto"/>
              <w:right w:val="single" w:sz="6" w:space="0" w:color="auto"/>
            </w:tcBorders>
          </w:tcPr>
          <w:p w14:paraId="51FC5A28" w14:textId="2C2E0E0C" w:rsidR="20ED1884" w:rsidRDefault="20ED1884" w:rsidP="20ED1884">
            <w:pPr>
              <w:spacing w:line="280" w:lineRule="exact"/>
              <w:rPr>
                <w:rFonts w:eastAsia="Arial" w:cs="Arial"/>
                <w:color w:val="808080" w:themeColor="background1" w:themeShade="80"/>
              </w:rPr>
            </w:pPr>
          </w:p>
        </w:tc>
        <w:tc>
          <w:tcPr>
            <w:tcW w:w="2476" w:type="dxa"/>
            <w:tcBorders>
              <w:top w:val="single" w:sz="6" w:space="0" w:color="auto"/>
              <w:left w:val="single" w:sz="6" w:space="0" w:color="auto"/>
              <w:bottom w:val="single" w:sz="6" w:space="0" w:color="auto"/>
              <w:right w:val="single" w:sz="6" w:space="0" w:color="auto"/>
            </w:tcBorders>
          </w:tcPr>
          <w:p w14:paraId="23DA6D45" w14:textId="2DFACAB2"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Sub-processor</w:t>
            </w:r>
          </w:p>
          <w:p w14:paraId="7E625B12" w14:textId="149A9A6E" w:rsidR="20ED1884" w:rsidRDefault="20ED1884" w:rsidP="20ED1884">
            <w:pPr>
              <w:spacing w:line="280" w:lineRule="exact"/>
              <w:rPr>
                <w:rFonts w:eastAsia="Arial" w:cs="Arial"/>
                <w:color w:val="808080" w:themeColor="background1" w:themeShade="80"/>
              </w:rPr>
            </w:pPr>
          </w:p>
        </w:tc>
        <w:tc>
          <w:tcPr>
            <w:tcW w:w="3064" w:type="dxa"/>
            <w:tcBorders>
              <w:top w:val="single" w:sz="6" w:space="0" w:color="auto"/>
              <w:left w:val="single" w:sz="6" w:space="0" w:color="auto"/>
              <w:bottom w:val="single" w:sz="6" w:space="0" w:color="auto"/>
              <w:right w:val="single" w:sz="6" w:space="0" w:color="auto"/>
            </w:tcBorders>
          </w:tcPr>
          <w:p w14:paraId="61208A03" w14:textId="63712210" w:rsidR="20ED1884" w:rsidRDefault="20ED1884" w:rsidP="20ED1884">
            <w:pPr>
              <w:spacing w:line="280" w:lineRule="exact"/>
              <w:rPr>
                <w:rFonts w:eastAsia="Arial" w:cs="Arial"/>
                <w:color w:val="808080" w:themeColor="background1" w:themeShade="80"/>
              </w:rPr>
            </w:pPr>
            <w:r w:rsidRPr="20ED1884">
              <w:rPr>
                <w:rFonts w:eastAsia="Arial" w:cs="Arial"/>
                <w:color w:val="808080" w:themeColor="background1" w:themeShade="80"/>
              </w:rPr>
              <w:t>List the sub-processors</w:t>
            </w:r>
          </w:p>
        </w:tc>
        <w:tc>
          <w:tcPr>
            <w:tcW w:w="3092" w:type="dxa"/>
            <w:tcBorders>
              <w:top w:val="single" w:sz="6" w:space="0" w:color="auto"/>
              <w:left w:val="single" w:sz="6" w:space="0" w:color="auto"/>
              <w:bottom w:val="single" w:sz="6" w:space="0" w:color="auto"/>
              <w:right w:val="single" w:sz="6" w:space="0" w:color="auto"/>
            </w:tcBorders>
          </w:tcPr>
          <w:p w14:paraId="5783CD66" w14:textId="4DA2B23B" w:rsidR="20ED1884" w:rsidRDefault="20ED1884" w:rsidP="20ED1884">
            <w:pPr>
              <w:spacing w:line="280" w:lineRule="exact"/>
              <w:rPr>
                <w:rFonts w:eastAsia="Arial" w:cs="Arial"/>
                <w:color w:val="808080" w:themeColor="background1" w:themeShade="80"/>
              </w:rPr>
            </w:pPr>
          </w:p>
        </w:tc>
      </w:tr>
    </w:tbl>
    <w:p w14:paraId="26F0B40B" w14:textId="3FF152F6" w:rsidR="6464943B" w:rsidRDefault="6464943B" w:rsidP="20ED1884">
      <w:pPr>
        <w:spacing w:before="120" w:after="120" w:line="260" w:lineRule="exact"/>
        <w:rPr>
          <w:rFonts w:eastAsia="Arial" w:cs="Arial"/>
          <w:color w:val="808080" w:themeColor="background1" w:themeShade="80"/>
        </w:rPr>
      </w:pPr>
    </w:p>
    <w:p w14:paraId="3E2A1376" w14:textId="71B5DA41" w:rsidR="6464943B" w:rsidRDefault="6464943B" w:rsidP="20ED1884">
      <w:pPr>
        <w:spacing w:before="120" w:after="120" w:line="240" w:lineRule="auto"/>
        <w:ind w:left="720" w:hanging="720"/>
      </w:pPr>
    </w:p>
    <w:p w14:paraId="3E5D8088" w14:textId="77777777" w:rsidR="001C1FEB" w:rsidRDefault="001C1FEB" w:rsidP="00CF7E69">
      <w:pPr>
        <w:spacing w:before="120" w:after="120" w:line="240" w:lineRule="auto"/>
        <w:ind w:left="720" w:hanging="720"/>
      </w:pPr>
    </w:p>
    <w:p w14:paraId="2418C609" w14:textId="77777777" w:rsidR="001C1FEB" w:rsidRDefault="001C1FEB" w:rsidP="00CF7E69">
      <w:pPr>
        <w:spacing w:before="120" w:after="120" w:line="240" w:lineRule="auto"/>
        <w:ind w:left="720" w:hanging="720"/>
      </w:pPr>
    </w:p>
    <w:p w14:paraId="65721EEF" w14:textId="77777777" w:rsidR="001C1FEB" w:rsidRDefault="001C1FEB" w:rsidP="00CF7E69">
      <w:pPr>
        <w:spacing w:line="260" w:lineRule="exact"/>
      </w:pPr>
    </w:p>
    <w:p w14:paraId="0A10726F" w14:textId="77777777" w:rsidR="001C1FEB" w:rsidRPr="00AD4751" w:rsidRDefault="001C1FEB" w:rsidP="00CF7E69">
      <w:pPr>
        <w:pStyle w:val="Heading2"/>
        <w:rPr>
          <w:rFonts w:asciiTheme="minorHAnsi" w:hAnsiTheme="minorHAnsi" w:cstheme="minorHAnsi"/>
        </w:rPr>
      </w:pPr>
      <w:r w:rsidRPr="00AD4751">
        <w:rPr>
          <w:rFonts w:asciiTheme="minorHAnsi" w:hAnsiTheme="minorHAnsi" w:cstheme="minorHAnsi"/>
        </w:rPr>
        <w:t>Agreement of Parties to the Contract</w:t>
      </w:r>
    </w:p>
    <w:p w14:paraId="3402BC77" w14:textId="77777777" w:rsidR="001C1FEB" w:rsidRPr="00AD4751" w:rsidRDefault="001C1FEB" w:rsidP="00CF7E69">
      <w:pPr>
        <w:rPr>
          <w:rFonts w:asciiTheme="minorHAnsi" w:hAnsiTheme="minorHAnsi" w:cstheme="minorHAnsi"/>
        </w:rPr>
      </w:pPr>
    </w:p>
    <w:p w14:paraId="680502E6" w14:textId="77777777" w:rsidR="001C1FEB" w:rsidRPr="00AD4751" w:rsidRDefault="001C1FEB" w:rsidP="00CF7E69">
      <w:pPr>
        <w:rPr>
          <w:rFonts w:asciiTheme="minorHAnsi" w:hAnsiTheme="minorHAnsi" w:cstheme="minorHAnsi"/>
        </w:rPr>
      </w:pPr>
      <w:r w:rsidRPr="00AD4751">
        <w:rPr>
          <w:rFonts w:asciiTheme="minorHAnsi" w:hAnsiTheme="minorHAnsi" w:cstheme="minorHAnsi"/>
          <w:b/>
        </w:rPr>
        <w:t>Signed</w:t>
      </w:r>
      <w:r w:rsidRPr="00AD4751">
        <w:rPr>
          <w:rFonts w:asciiTheme="minorHAnsi" w:hAnsiTheme="minorHAnsi" w:cstheme="minorHAnsi"/>
        </w:rPr>
        <w:t xml:space="preserve"> for and on behalf of </w:t>
      </w:r>
      <w:r w:rsidRPr="004C595D">
        <w:rPr>
          <w:rFonts w:asciiTheme="minorHAnsi" w:hAnsiTheme="minorHAnsi" w:cstheme="minorHAnsi"/>
          <w:b/>
        </w:rPr>
        <w:t xml:space="preserve">THE HEALTH FOUNDATION </w:t>
      </w:r>
      <w:r>
        <w:rPr>
          <w:rFonts w:asciiTheme="minorHAnsi" w:hAnsiTheme="minorHAnsi" w:cstheme="minorHAnsi"/>
        </w:rPr>
        <w:t xml:space="preserve">in its capacity as </w:t>
      </w:r>
      <w:r w:rsidRPr="00AD4751">
        <w:rPr>
          <w:rFonts w:asciiTheme="minorHAnsi" w:hAnsiTheme="minorHAnsi" w:cstheme="minorHAnsi"/>
        </w:rPr>
        <w:t xml:space="preserve">the </w:t>
      </w:r>
      <w:r w:rsidRPr="00AD4751">
        <w:rPr>
          <w:rFonts w:asciiTheme="minorHAnsi" w:hAnsiTheme="minorHAnsi" w:cstheme="minorHAnsi"/>
          <w:b/>
        </w:rPr>
        <w:t>Commissioner</w:t>
      </w:r>
      <w:r w:rsidRPr="00AD4751">
        <w:rPr>
          <w:rFonts w:asciiTheme="minorHAnsi" w:hAnsiTheme="minorHAnsi" w:cstheme="minorHAnsi"/>
        </w:rPr>
        <w:t xml:space="preserve"> by its authorised signatories:</w:t>
      </w:r>
    </w:p>
    <w:p w14:paraId="234D15B3" w14:textId="77777777" w:rsidR="001C1FEB" w:rsidRPr="00D312F4" w:rsidRDefault="001C1FEB" w:rsidP="00CF7E69"/>
    <w:tbl>
      <w:tblPr>
        <w:tblStyle w:val="TableGrid"/>
        <w:tblW w:w="0" w:type="auto"/>
        <w:tblLook w:val="04A0" w:firstRow="1" w:lastRow="0" w:firstColumn="1" w:lastColumn="0" w:noHBand="0" w:noVBand="1"/>
      </w:tblPr>
      <w:tblGrid>
        <w:gridCol w:w="2020"/>
        <w:gridCol w:w="7000"/>
      </w:tblGrid>
      <w:tr w:rsidR="001C1FEB" w:rsidRPr="00D312F4" w14:paraId="59FA147E" w14:textId="77777777" w:rsidTr="4DC835F1">
        <w:trPr>
          <w:trHeight w:hRule="exact" w:val="851"/>
        </w:trPr>
        <w:tc>
          <w:tcPr>
            <w:tcW w:w="2093" w:type="dxa"/>
            <w:tcBorders>
              <w:top w:val="nil"/>
              <w:left w:val="nil"/>
              <w:bottom w:val="nil"/>
              <w:right w:val="nil"/>
            </w:tcBorders>
            <w:vAlign w:val="center"/>
          </w:tcPr>
          <w:p w14:paraId="5F46319E" w14:textId="77777777" w:rsidR="001C1FEB" w:rsidRPr="00D312F4" w:rsidRDefault="001C1FEB" w:rsidP="00CF7E69">
            <w:r w:rsidRPr="00D312F4">
              <w:t>Signature: (1)</w:t>
            </w:r>
          </w:p>
          <w:p w14:paraId="22EA6014" w14:textId="77777777" w:rsidR="001C1FEB" w:rsidRPr="00D312F4" w:rsidRDefault="001C1FEB" w:rsidP="00CF7E69"/>
        </w:tc>
        <w:tc>
          <w:tcPr>
            <w:tcW w:w="7143" w:type="dxa"/>
            <w:tcBorders>
              <w:top w:val="nil"/>
              <w:left w:val="nil"/>
              <w:bottom w:val="nil"/>
              <w:right w:val="nil"/>
            </w:tcBorders>
          </w:tcPr>
          <w:p w14:paraId="1474A567" w14:textId="77777777" w:rsidR="001C1FEB" w:rsidRPr="00D312F4" w:rsidRDefault="001C1FEB" w:rsidP="00CF7E69">
            <w:r w:rsidRPr="00D312F4">
              <w:rPr>
                <w:noProof/>
                <w:lang w:eastAsia="en-GB"/>
              </w:rPr>
              <mc:AlternateContent>
                <mc:Choice Requires="wps">
                  <w:drawing>
                    <wp:anchor distT="0" distB="0" distL="114300" distR="114300" simplePos="0" relativeHeight="251670528" behindDoc="0" locked="0" layoutInCell="1" allowOverlap="1" wp14:anchorId="3654FDFE" wp14:editId="75A0D668">
                      <wp:simplePos x="0" y="0"/>
                      <wp:positionH relativeFrom="column">
                        <wp:posOffset>-9138</wp:posOffset>
                      </wp:positionH>
                      <wp:positionV relativeFrom="paragraph">
                        <wp:posOffset>100330</wp:posOffset>
                      </wp:positionV>
                      <wp:extent cx="2934031" cy="405517"/>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4031" cy="405517"/>
                              </a:xfrm>
                              <a:prstGeom prst="rect">
                                <a:avLst/>
                              </a:prstGeom>
                              <a:noFill/>
                              <a:ln w="9525">
                                <a:noFill/>
                                <a:miter lim="800000"/>
                                <a:headEnd/>
                                <a:tailEnd/>
                              </a:ln>
                            </wps:spPr>
                            <wps:txbx>
                              <w:txbxContent>
                                <w:p w14:paraId="6C8A6ED5" w14:textId="77777777" w:rsidR="001C1FEB" w:rsidRDefault="001C1FEB" w:rsidP="001C1FEB">
                                  <w:pPr>
                                    <w:pBdr>
                                      <w:bottom w:val="single" w:sz="4" w:space="1" w:color="auto"/>
                                    </w:pBd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54FDFE" id="_x0000_t202" coordsize="21600,21600" o:spt="202" path="m,l,21600r21600,l21600,xe">
                      <v:stroke joinstyle="miter"/>
                      <v:path gradientshapeok="t" o:connecttype="rect"/>
                    </v:shapetype>
                    <v:shape id="_x0000_s1026" type="#_x0000_t202" style="position:absolute;margin-left:-.7pt;margin-top:7.9pt;width:231.05pt;height:31.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" filled="f" stroked="f">
                      <v:textbox>
                        <w:txbxContent>
                          <w:p w14:paraId="6C8A6ED5" w14:textId="77777777" w:rsidR="001C1FEB" w:rsidRDefault="001C1FEB" w:rsidP="001C1FEB">
                            <w:pPr>
                              <w:pBdr>
                                <w:bottom w:val="single" w:sz="4" w:space="1" w:color="auto"/>
                              </w:pBdr>
                            </w:pPr>
                          </w:p>
                        </w:txbxContent>
                      </v:textbox>
                    </v:shape>
                  </w:pict>
                </mc:Fallback>
              </mc:AlternateContent>
            </w:r>
          </w:p>
        </w:tc>
      </w:tr>
      <w:tr w:rsidR="001C1FEB" w:rsidRPr="00D312F4" w14:paraId="33BC08B2" w14:textId="77777777" w:rsidTr="4DC835F1">
        <w:trPr>
          <w:trHeight w:hRule="exact" w:val="851"/>
        </w:trPr>
        <w:tc>
          <w:tcPr>
            <w:tcW w:w="2093" w:type="dxa"/>
            <w:tcBorders>
              <w:top w:val="nil"/>
              <w:left w:val="nil"/>
              <w:bottom w:val="nil"/>
              <w:right w:val="nil"/>
            </w:tcBorders>
            <w:vAlign w:val="center"/>
          </w:tcPr>
          <w:p w14:paraId="69F108D4" w14:textId="77777777" w:rsidR="001C1FEB" w:rsidRPr="00D312F4" w:rsidRDefault="001C1FEB" w:rsidP="00CF7E69">
            <w:r w:rsidRPr="00D312F4">
              <w:t>Name:</w:t>
            </w:r>
          </w:p>
        </w:tc>
        <w:tc>
          <w:tcPr>
            <w:tcW w:w="7143" w:type="dxa"/>
            <w:tcBorders>
              <w:top w:val="nil"/>
              <w:left w:val="nil"/>
              <w:bottom w:val="nil"/>
              <w:right w:val="nil"/>
            </w:tcBorders>
          </w:tcPr>
          <w:p w14:paraId="5EEC8BCC" w14:textId="77777777" w:rsidR="001C1FEB" w:rsidRPr="00D312F4" w:rsidRDefault="001C1FEB" w:rsidP="00CF7E69">
            <w:r w:rsidRPr="00D312F4">
              <w:rPr>
                <w:noProof/>
                <w:lang w:eastAsia="en-GB"/>
              </w:rPr>
              <mc:AlternateContent>
                <mc:Choice Requires="wps">
                  <w:drawing>
                    <wp:anchor distT="0" distB="0" distL="114300" distR="114300" simplePos="0" relativeHeight="251671552" behindDoc="0" locked="0" layoutInCell="1" allowOverlap="1" wp14:anchorId="364E4B85" wp14:editId="74B3EAFB">
                      <wp:simplePos x="0" y="0"/>
                      <wp:positionH relativeFrom="column">
                        <wp:posOffset>-8089</wp:posOffset>
                      </wp:positionH>
                      <wp:positionV relativeFrom="paragraph">
                        <wp:posOffset>77055</wp:posOffset>
                      </wp:positionV>
                      <wp:extent cx="2934031" cy="405517"/>
                      <wp:effectExtent l="0" t="0" r="0" b="0"/>
                      <wp:wrapNone/>
                      <wp:docPr id="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4031" cy="405517"/>
                              </a:xfrm>
                              <a:prstGeom prst="rect">
                                <a:avLst/>
                              </a:prstGeom>
                              <a:noFill/>
                              <a:ln w="9525">
                                <a:noFill/>
                                <a:miter lim="800000"/>
                                <a:headEnd/>
                                <a:tailEnd/>
                              </a:ln>
                            </wps:spPr>
                            <wps:txbx>
                              <w:txbxContent>
                                <w:p w14:paraId="1ECD75E3" w14:textId="77777777" w:rsidR="001C1FEB" w:rsidRDefault="001C1FEB" w:rsidP="001C1FEB">
                                  <w:pPr>
                                    <w:pBdr>
                                      <w:bottom w:val="single" w:sz="4" w:space="1" w:color="auto"/>
                                    </w:pBd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4E4B85" id="_x0000_s1027" type="#_x0000_t202" style="position:absolute;margin-left:-.65pt;margin-top:6.05pt;width:231.05pt;height:31.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" filled="f" stroked="f">
                      <v:textbox>
                        <w:txbxContent>
                          <w:p w14:paraId="1ECD75E3" w14:textId="77777777" w:rsidR="001C1FEB" w:rsidRDefault="001C1FEB" w:rsidP="001C1FEB">
                            <w:pPr>
                              <w:pBdr>
                                <w:bottom w:val="single" w:sz="4" w:space="1" w:color="auto"/>
                              </w:pBdr>
                            </w:pPr>
                          </w:p>
                        </w:txbxContent>
                      </v:textbox>
                    </v:shape>
                  </w:pict>
                </mc:Fallback>
              </mc:AlternateContent>
            </w:r>
          </w:p>
        </w:tc>
      </w:tr>
      <w:tr w:rsidR="001C1FEB" w:rsidRPr="00D312F4" w14:paraId="50080AD8" w14:textId="77777777" w:rsidTr="4DC835F1">
        <w:trPr>
          <w:trHeight w:hRule="exact" w:val="851"/>
        </w:trPr>
        <w:tc>
          <w:tcPr>
            <w:tcW w:w="2093" w:type="dxa"/>
            <w:tcBorders>
              <w:top w:val="nil"/>
              <w:left w:val="nil"/>
              <w:bottom w:val="nil"/>
              <w:right w:val="nil"/>
            </w:tcBorders>
            <w:vAlign w:val="center"/>
          </w:tcPr>
          <w:p w14:paraId="4FA66A9B" w14:textId="77777777" w:rsidR="001C1FEB" w:rsidRPr="00D312F4" w:rsidRDefault="001C1FEB" w:rsidP="00CF7E69">
            <w:r w:rsidRPr="00D312F4">
              <w:t xml:space="preserve">Position: </w:t>
            </w:r>
          </w:p>
        </w:tc>
        <w:tc>
          <w:tcPr>
            <w:tcW w:w="7143" w:type="dxa"/>
            <w:tcBorders>
              <w:top w:val="nil"/>
              <w:left w:val="nil"/>
              <w:bottom w:val="nil"/>
              <w:right w:val="nil"/>
            </w:tcBorders>
          </w:tcPr>
          <w:p w14:paraId="3E54A343" w14:textId="77777777" w:rsidR="001C1FEB" w:rsidRPr="00D312F4" w:rsidRDefault="001C1FEB" w:rsidP="00CF7E69">
            <w:r w:rsidRPr="00D312F4">
              <w:rPr>
                <w:noProof/>
                <w:lang w:eastAsia="en-GB"/>
              </w:rPr>
              <mc:AlternateContent>
                <mc:Choice Requires="wps">
                  <w:drawing>
                    <wp:anchor distT="0" distB="0" distL="114300" distR="114300" simplePos="0" relativeHeight="251672576" behindDoc="0" locked="0" layoutInCell="1" allowOverlap="1" wp14:anchorId="354A8BD5" wp14:editId="07E32C8B">
                      <wp:simplePos x="0" y="0"/>
                      <wp:positionH relativeFrom="column">
                        <wp:posOffset>-7564</wp:posOffset>
                      </wp:positionH>
                      <wp:positionV relativeFrom="paragraph">
                        <wp:posOffset>78408</wp:posOffset>
                      </wp:positionV>
                      <wp:extent cx="2934031" cy="405517"/>
                      <wp:effectExtent l="0" t="0" r="0" b="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4031" cy="405517"/>
                              </a:xfrm>
                              <a:prstGeom prst="rect">
                                <a:avLst/>
                              </a:prstGeom>
                              <a:noFill/>
                              <a:ln w="9525">
                                <a:noFill/>
                                <a:miter lim="800000"/>
                                <a:headEnd/>
                                <a:tailEnd/>
                              </a:ln>
                            </wps:spPr>
                            <wps:txbx>
                              <w:txbxContent>
                                <w:p w14:paraId="166F4B6C" w14:textId="77777777" w:rsidR="001C1FEB" w:rsidRDefault="001C1FEB" w:rsidP="001C1FEB">
                                  <w:pPr>
                                    <w:pBdr>
                                      <w:bottom w:val="single" w:sz="4" w:space="1" w:color="auto"/>
                                    </w:pBd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4A8BD5" id="_x0000_s1028" type="#_x0000_t202" style="position:absolute;margin-left:-.6pt;margin-top:6.15pt;width:231.05pt;height:31.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" filled="f" stroked="f">
                      <v:textbox>
                        <w:txbxContent>
                          <w:p w14:paraId="166F4B6C" w14:textId="77777777" w:rsidR="001C1FEB" w:rsidRDefault="001C1FEB" w:rsidP="001C1FEB">
                            <w:pPr>
                              <w:pBdr>
                                <w:bottom w:val="single" w:sz="4" w:space="1" w:color="auto"/>
                              </w:pBdr>
                            </w:pPr>
                          </w:p>
                        </w:txbxContent>
                      </v:textbox>
                    </v:shape>
                  </w:pict>
                </mc:Fallback>
              </mc:AlternateContent>
            </w:r>
          </w:p>
        </w:tc>
      </w:tr>
      <w:tr w:rsidR="001C1FEB" w:rsidRPr="00D312F4" w14:paraId="7B7F674B" w14:textId="77777777" w:rsidTr="4DC835F1">
        <w:trPr>
          <w:trHeight w:hRule="exact" w:val="851"/>
        </w:trPr>
        <w:tc>
          <w:tcPr>
            <w:tcW w:w="2093" w:type="dxa"/>
            <w:tcBorders>
              <w:top w:val="nil"/>
              <w:left w:val="nil"/>
              <w:bottom w:val="nil"/>
              <w:right w:val="nil"/>
            </w:tcBorders>
            <w:vAlign w:val="center"/>
          </w:tcPr>
          <w:p w14:paraId="5F94E193" w14:textId="77777777" w:rsidR="001C1FEB" w:rsidRPr="00D312F4" w:rsidRDefault="001C1FEB" w:rsidP="00CF7E69">
            <w:r w:rsidRPr="00D312F4">
              <w:t>Date:</w:t>
            </w:r>
          </w:p>
        </w:tc>
        <w:tc>
          <w:tcPr>
            <w:tcW w:w="7143" w:type="dxa"/>
            <w:tcBorders>
              <w:top w:val="nil"/>
              <w:left w:val="nil"/>
              <w:bottom w:val="nil"/>
              <w:right w:val="nil"/>
            </w:tcBorders>
          </w:tcPr>
          <w:p w14:paraId="6D9EADD3" w14:textId="77777777" w:rsidR="001C1FEB" w:rsidRPr="00D312F4" w:rsidRDefault="001C1FEB" w:rsidP="00CF7E69">
            <w:r w:rsidRPr="00D312F4">
              <w:rPr>
                <w:noProof/>
                <w:lang w:eastAsia="en-GB"/>
              </w:rPr>
              <mc:AlternateContent>
                <mc:Choice Requires="wps">
                  <w:drawing>
                    <wp:anchor distT="0" distB="0" distL="114300" distR="114300" simplePos="0" relativeHeight="251673600" behindDoc="0" locked="0" layoutInCell="1" allowOverlap="1" wp14:anchorId="313092E2" wp14:editId="2F7FBF65">
                      <wp:simplePos x="0" y="0"/>
                      <wp:positionH relativeFrom="column">
                        <wp:posOffset>-7564</wp:posOffset>
                      </wp:positionH>
                      <wp:positionV relativeFrom="paragraph">
                        <wp:posOffset>86663</wp:posOffset>
                      </wp:positionV>
                      <wp:extent cx="2934031" cy="405517"/>
                      <wp:effectExtent l="0" t="0" r="0" b="0"/>
                      <wp:wrapNone/>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4031" cy="405517"/>
                              </a:xfrm>
                              <a:prstGeom prst="rect">
                                <a:avLst/>
                              </a:prstGeom>
                              <a:noFill/>
                              <a:ln w="9525">
                                <a:noFill/>
                                <a:miter lim="800000"/>
                                <a:headEnd/>
                                <a:tailEnd/>
                              </a:ln>
                            </wps:spPr>
                            <wps:txbx>
                              <w:txbxContent>
                                <w:p w14:paraId="7A54FBE6" w14:textId="77777777" w:rsidR="001C1FEB" w:rsidRDefault="001C1FEB" w:rsidP="001C1FEB">
                                  <w:pPr>
                                    <w:pBdr>
                                      <w:bottom w:val="single" w:sz="4" w:space="1" w:color="auto"/>
                                    </w:pBd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3092E2" id="_x0000_s1029" type="#_x0000_t202" style="position:absolute;margin-left:-.6pt;margin-top:6.8pt;width:231.05pt;height:31.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" filled="f" stroked="f">
                      <v:textbox>
                        <w:txbxContent>
                          <w:p w14:paraId="7A54FBE6" w14:textId="77777777" w:rsidR="001C1FEB" w:rsidRDefault="001C1FEB" w:rsidP="001C1FEB">
                            <w:pPr>
                              <w:pBdr>
                                <w:bottom w:val="single" w:sz="4" w:space="1" w:color="auto"/>
                              </w:pBdr>
                            </w:pPr>
                          </w:p>
                        </w:txbxContent>
                      </v:textbox>
                    </v:shape>
                  </w:pict>
                </mc:Fallback>
              </mc:AlternateContent>
            </w:r>
          </w:p>
        </w:tc>
      </w:tr>
      <w:tr w:rsidR="001C1FEB" w:rsidRPr="00D312F4" w14:paraId="667D21B7" w14:textId="77777777" w:rsidTr="4DC835F1">
        <w:trPr>
          <w:trHeight w:hRule="exact" w:val="851"/>
        </w:trPr>
        <w:tc>
          <w:tcPr>
            <w:tcW w:w="2093" w:type="dxa"/>
            <w:tcBorders>
              <w:top w:val="nil"/>
              <w:left w:val="nil"/>
              <w:bottom w:val="nil"/>
              <w:right w:val="nil"/>
            </w:tcBorders>
            <w:vAlign w:val="center"/>
          </w:tcPr>
          <w:p w14:paraId="61AA9AF6" w14:textId="77777777" w:rsidR="001C1FEB" w:rsidRPr="00D312F4" w:rsidRDefault="001C1FEB" w:rsidP="00CF7E69">
            <w:r w:rsidRPr="00D312F4">
              <w:t>Signature: (2)</w:t>
            </w:r>
          </w:p>
        </w:tc>
        <w:tc>
          <w:tcPr>
            <w:tcW w:w="7143" w:type="dxa"/>
            <w:tcBorders>
              <w:top w:val="nil"/>
              <w:left w:val="nil"/>
              <w:bottom w:val="nil"/>
              <w:right w:val="nil"/>
            </w:tcBorders>
          </w:tcPr>
          <w:p w14:paraId="6907ACCD" w14:textId="6F2E57BC" w:rsidR="001C1FEB" w:rsidRPr="00D312F4" w:rsidRDefault="00322594" w:rsidP="00CF7E69">
            <w:r w:rsidRPr="00D312F4">
              <w:rPr>
                <w:noProof/>
                <w:lang w:eastAsia="en-GB"/>
              </w:rPr>
              <mc:AlternateContent>
                <mc:Choice Requires="wps">
                  <w:drawing>
                    <wp:anchor distT="0" distB="0" distL="114300" distR="114300" simplePos="0" relativeHeight="251675648" behindDoc="0" locked="0" layoutInCell="1" allowOverlap="1" wp14:anchorId="0E489A4D" wp14:editId="10C4EB77">
                      <wp:simplePos x="0" y="0"/>
                      <wp:positionH relativeFrom="column">
                        <wp:posOffset>42545</wp:posOffset>
                      </wp:positionH>
                      <wp:positionV relativeFrom="paragraph">
                        <wp:posOffset>127635</wp:posOffset>
                      </wp:positionV>
                      <wp:extent cx="2934031" cy="419100"/>
                      <wp:effectExtent l="0" t="0" r="0" b="0"/>
                      <wp:wrapNone/>
                      <wp:docPr id="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4031" cy="419100"/>
                              </a:xfrm>
                              <a:prstGeom prst="rect">
                                <a:avLst/>
                              </a:prstGeom>
                              <a:noFill/>
                              <a:ln w="9525">
                                <a:noFill/>
                                <a:miter lim="800000"/>
                                <a:headEnd/>
                                <a:tailEnd/>
                              </a:ln>
                            </wps:spPr>
                            <wps:txbx>
                              <w:txbxContent>
                                <w:p w14:paraId="016EA34F" w14:textId="2511BD53" w:rsidR="001C1FEB" w:rsidRDefault="001C1FEB" w:rsidP="001C1FEB">
                                  <w:pPr>
                                    <w:pBdr>
                                      <w:bottom w:val="single" w:sz="4" w:space="1" w:color="auto"/>
                                    </w:pBd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489A4D" id="_x0000_s1030" type="#_x0000_t202" style="position:absolute;margin-left:3.35pt;margin-top:10.05pt;width:231.05pt;height:3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" filled="f" stroked="f">
                      <v:textbox>
                        <w:txbxContent>
                          <w:p w14:paraId="016EA34F" w14:textId="2511BD53" w:rsidR="001C1FEB" w:rsidRDefault="001C1FEB" w:rsidP="001C1FEB">
                            <w:pPr>
                              <w:pBdr>
                                <w:bottom w:val="single" w:sz="4" w:space="1" w:color="auto"/>
                              </w:pBdr>
                            </w:pPr>
                          </w:p>
                        </w:txbxContent>
                      </v:textbox>
                    </v:shape>
                  </w:pict>
                </mc:Fallback>
              </mc:AlternateContent>
            </w:r>
            <w:r w:rsidR="001C1FEB" w:rsidRPr="00D312F4">
              <w:rPr>
                <w:noProof/>
                <w:lang w:eastAsia="en-GB"/>
              </w:rPr>
              <mc:AlternateContent>
                <mc:Choice Requires="wps">
                  <w:drawing>
                    <wp:anchor distT="0" distB="0" distL="114300" distR="114300" simplePos="0" relativeHeight="251681792" behindDoc="0" locked="0" layoutInCell="1" allowOverlap="1" wp14:anchorId="52DE509E" wp14:editId="35C7AFD1">
                      <wp:simplePos x="0" y="0"/>
                      <wp:positionH relativeFrom="column">
                        <wp:posOffset>3347720</wp:posOffset>
                      </wp:positionH>
                      <wp:positionV relativeFrom="paragraph">
                        <wp:posOffset>27940</wp:posOffset>
                      </wp:positionV>
                      <wp:extent cx="1590675" cy="97155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971550"/>
                              </a:xfrm>
                              <a:prstGeom prst="rect">
                                <a:avLst/>
                              </a:prstGeom>
                              <a:noFill/>
                              <a:ln w="9525">
                                <a:noFill/>
                                <a:miter lim="800000"/>
                                <a:headEnd/>
                                <a:tailEnd/>
                              </a:ln>
                            </wps:spPr>
                            <wps:txbx>
                              <w:txbxContent>
                                <w:p w14:paraId="1581D928" w14:textId="77777777" w:rsidR="001C1FEB" w:rsidRDefault="001C1FEB" w:rsidP="001C1FE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DE509E" id="_x0000_s1031" type="#_x0000_t202" style="position:absolute;margin-left:263.6pt;margin-top:2.2pt;width:125.25pt;height:7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" filled="f" stroked="f">
                      <v:textbox>
                        <w:txbxContent>
                          <w:p w14:paraId="1581D928" w14:textId="77777777" w:rsidR="001C1FEB" w:rsidRDefault="001C1FEB" w:rsidP="001C1FEB"/>
                        </w:txbxContent>
                      </v:textbox>
                    </v:shape>
                  </w:pict>
                </mc:Fallback>
              </mc:AlternateContent>
            </w:r>
          </w:p>
        </w:tc>
      </w:tr>
      <w:tr w:rsidR="001C1FEB" w:rsidRPr="00D312F4" w14:paraId="6BF227AD" w14:textId="77777777" w:rsidTr="4DC835F1">
        <w:trPr>
          <w:trHeight w:hRule="exact" w:val="851"/>
        </w:trPr>
        <w:tc>
          <w:tcPr>
            <w:tcW w:w="2093" w:type="dxa"/>
            <w:tcBorders>
              <w:top w:val="nil"/>
              <w:left w:val="nil"/>
              <w:bottom w:val="nil"/>
              <w:right w:val="nil"/>
            </w:tcBorders>
            <w:vAlign w:val="center"/>
          </w:tcPr>
          <w:p w14:paraId="6983633D" w14:textId="3B6EA71E" w:rsidR="001C1FEB" w:rsidRPr="00D312F4" w:rsidRDefault="001C1FEB" w:rsidP="00CF7E69">
            <w:r w:rsidRPr="00D312F4">
              <w:t>Name:</w:t>
            </w:r>
            <w:r w:rsidR="007E2586">
              <w:t xml:space="preserve"> </w:t>
            </w:r>
          </w:p>
        </w:tc>
        <w:tc>
          <w:tcPr>
            <w:tcW w:w="7143" w:type="dxa"/>
            <w:tcBorders>
              <w:top w:val="nil"/>
              <w:left w:val="nil"/>
              <w:bottom w:val="nil"/>
              <w:right w:val="nil"/>
            </w:tcBorders>
          </w:tcPr>
          <w:p w14:paraId="7082FB5E" w14:textId="0B3AE010" w:rsidR="001C1FEB" w:rsidRPr="00D312F4" w:rsidRDefault="00516929" w:rsidP="00CF7E69">
            <w:r>
              <w:rPr>
                <w:noProof/>
              </w:rPr>
              <mc:AlternateContent>
                <mc:Choice Requires="wps">
                  <w:drawing>
                    <wp:anchor distT="0" distB="0" distL="114300" distR="114300" simplePos="0" relativeHeight="251684864" behindDoc="0" locked="0" layoutInCell="1" allowOverlap="1" wp14:anchorId="6CB27923" wp14:editId="2A2FA224">
                      <wp:simplePos x="0" y="0"/>
                      <wp:positionH relativeFrom="column">
                        <wp:posOffset>135255</wp:posOffset>
                      </wp:positionH>
                      <wp:positionV relativeFrom="paragraph">
                        <wp:posOffset>459740</wp:posOffset>
                      </wp:positionV>
                      <wp:extent cx="28422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28422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95626C7" id="Straight Connector 1"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10.65pt,36.2pt" to="234.45pt,3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" strokecolor="black [3040]"/>
                  </w:pict>
                </mc:Fallback>
              </mc:AlternateContent>
            </w:r>
            <w:r w:rsidR="00374EDB">
              <w:rPr>
                <w:noProof/>
              </w:rPr>
              <mc:AlternateContent>
                <mc:Choice Requires="wps">
                  <w:drawing>
                    <wp:inline distT="0" distB="0" distL="0" distR="0" wp14:anchorId="276094DD" wp14:editId="46372344">
                      <wp:extent cx="3321050" cy="495300"/>
                      <wp:effectExtent l="0" t="0" r="0"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1050" cy="495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7C09BDC" w14:textId="11B882B0" w:rsidR="00374EDB" w:rsidRDefault="00374EDB"/>
                                <w:p w14:paraId="6E7A4B2A" w14:textId="77777777" w:rsidR="00374EDB" w:rsidRDefault="00374EDB"/>
                              </w:txbxContent>
                            </wps:txbx>
                            <wps:bodyPr rot="0" vert="horz" wrap="square" lIns="91440" tIns="45720" rIns="91440" bIns="45720" anchor="t" anchorCtr="0">
                              <a:noAutofit/>
                            </wps:bodyPr>
                          </wps:wsp>
                        </a:graphicData>
                      </a:graphic>
                    </wp:inline>
                  </w:drawing>
                </mc:Choice>
                <mc:Fallback>
                  <w:pict>
                    <v:shape w14:anchorId="276094DD" id="Text Box 2" o:spid="_x0000_s1032" type="#_x0000_t202" style="width:261.5pt;height: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" filled="f" stroked="f">
                      <v:textbox>
                        <w:txbxContent>
                          <w:p w14:paraId="77C09BDC" w14:textId="11B882B0" w:rsidR="00374EDB" w:rsidRDefault="00374EDB"/>
                          <w:p w14:paraId="6E7A4B2A" w14:textId="77777777" w:rsidR="00374EDB" w:rsidRDefault="00374EDB"/>
                        </w:txbxContent>
                      </v:textbox>
                      <w10:anchorlock/>
                    </v:shape>
                  </w:pict>
                </mc:Fallback>
              </mc:AlternateContent>
            </w:r>
          </w:p>
        </w:tc>
      </w:tr>
      <w:tr w:rsidR="001C1FEB" w:rsidRPr="00D312F4" w14:paraId="6D821FD2" w14:textId="77777777" w:rsidTr="4DC835F1">
        <w:trPr>
          <w:trHeight w:hRule="exact" w:val="851"/>
        </w:trPr>
        <w:tc>
          <w:tcPr>
            <w:tcW w:w="2093" w:type="dxa"/>
            <w:tcBorders>
              <w:top w:val="nil"/>
              <w:left w:val="nil"/>
              <w:bottom w:val="nil"/>
              <w:right w:val="nil"/>
            </w:tcBorders>
            <w:vAlign w:val="center"/>
          </w:tcPr>
          <w:p w14:paraId="43E912A8" w14:textId="77777777" w:rsidR="001C1FEB" w:rsidRPr="00D312F4" w:rsidRDefault="001C1FEB" w:rsidP="00CF7E69">
            <w:r w:rsidRPr="00D312F4">
              <w:t xml:space="preserve">Position: </w:t>
            </w:r>
          </w:p>
        </w:tc>
        <w:tc>
          <w:tcPr>
            <w:tcW w:w="7143" w:type="dxa"/>
            <w:tcBorders>
              <w:top w:val="nil"/>
              <w:left w:val="nil"/>
              <w:bottom w:val="nil"/>
              <w:right w:val="nil"/>
            </w:tcBorders>
          </w:tcPr>
          <w:p w14:paraId="5F7D85C7" w14:textId="77777777" w:rsidR="001C1FEB" w:rsidRPr="00D312F4" w:rsidRDefault="001C1FEB" w:rsidP="00CF7E69">
            <w:r w:rsidRPr="00D312F4">
              <w:rPr>
                <w:noProof/>
                <w:lang w:eastAsia="en-GB"/>
              </w:rPr>
              <mc:AlternateContent>
                <mc:Choice Requires="wps">
                  <w:drawing>
                    <wp:anchor distT="0" distB="0" distL="114300" distR="114300" simplePos="0" relativeHeight="251676672" behindDoc="0" locked="0" layoutInCell="1" allowOverlap="1" wp14:anchorId="45AF7DCA" wp14:editId="78798FDD">
                      <wp:simplePos x="0" y="0"/>
                      <wp:positionH relativeFrom="column">
                        <wp:posOffset>-5659</wp:posOffset>
                      </wp:positionH>
                      <wp:positionV relativeFrom="paragraph">
                        <wp:posOffset>80645</wp:posOffset>
                      </wp:positionV>
                      <wp:extent cx="2934031" cy="405517"/>
                      <wp:effectExtent l="0" t="0" r="0" b="0"/>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4031" cy="405517"/>
                              </a:xfrm>
                              <a:prstGeom prst="rect">
                                <a:avLst/>
                              </a:prstGeom>
                              <a:noFill/>
                              <a:ln w="9525">
                                <a:noFill/>
                                <a:miter lim="800000"/>
                                <a:headEnd/>
                                <a:tailEnd/>
                              </a:ln>
                            </wps:spPr>
                            <wps:txbx>
                              <w:txbxContent>
                                <w:p w14:paraId="7FEE6CB4" w14:textId="77777777" w:rsidR="001C1FEB" w:rsidRDefault="001C1FEB" w:rsidP="001C1FEB">
                                  <w:pPr>
                                    <w:pBdr>
                                      <w:bottom w:val="single" w:sz="4" w:space="1" w:color="auto"/>
                                    </w:pBd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AF7DCA" id="_x0000_s1033" type="#_x0000_t202" style="position:absolute;margin-left:-.45pt;margin-top:6.35pt;width:231.05pt;height:31.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" filled="f" stroked="f">
                      <v:textbox>
                        <w:txbxContent>
                          <w:p w14:paraId="7FEE6CB4" w14:textId="77777777" w:rsidR="001C1FEB" w:rsidRDefault="001C1FEB" w:rsidP="001C1FEB">
                            <w:pPr>
                              <w:pBdr>
                                <w:bottom w:val="single" w:sz="4" w:space="1" w:color="auto"/>
                              </w:pBdr>
                            </w:pPr>
                          </w:p>
                        </w:txbxContent>
                      </v:textbox>
                    </v:shape>
                  </w:pict>
                </mc:Fallback>
              </mc:AlternateContent>
            </w:r>
          </w:p>
        </w:tc>
      </w:tr>
      <w:tr w:rsidR="001C1FEB" w:rsidRPr="00D312F4" w14:paraId="3987AB04" w14:textId="77777777" w:rsidTr="4DC835F1">
        <w:trPr>
          <w:trHeight w:hRule="exact" w:val="851"/>
        </w:trPr>
        <w:tc>
          <w:tcPr>
            <w:tcW w:w="2093" w:type="dxa"/>
            <w:tcBorders>
              <w:top w:val="nil"/>
              <w:left w:val="nil"/>
              <w:bottom w:val="nil"/>
              <w:right w:val="nil"/>
            </w:tcBorders>
            <w:vAlign w:val="center"/>
          </w:tcPr>
          <w:p w14:paraId="340BB726" w14:textId="77777777" w:rsidR="001C1FEB" w:rsidRPr="00D312F4" w:rsidRDefault="001C1FEB" w:rsidP="00CF7E69">
            <w:r w:rsidRPr="00D312F4">
              <w:t>Date:</w:t>
            </w:r>
          </w:p>
        </w:tc>
        <w:tc>
          <w:tcPr>
            <w:tcW w:w="7143" w:type="dxa"/>
            <w:tcBorders>
              <w:top w:val="nil"/>
              <w:left w:val="nil"/>
              <w:bottom w:val="nil"/>
              <w:right w:val="nil"/>
            </w:tcBorders>
          </w:tcPr>
          <w:p w14:paraId="407DEA05" w14:textId="77777777" w:rsidR="001C1FEB" w:rsidRPr="00D312F4" w:rsidRDefault="001C1FEB" w:rsidP="00CF7E69">
            <w:r w:rsidRPr="00D312F4">
              <w:rPr>
                <w:noProof/>
                <w:lang w:eastAsia="en-GB"/>
              </w:rPr>
              <mc:AlternateContent>
                <mc:Choice Requires="wps">
                  <w:drawing>
                    <wp:anchor distT="0" distB="0" distL="114300" distR="114300" simplePos="0" relativeHeight="251677696" behindDoc="0" locked="0" layoutInCell="1" allowOverlap="1" wp14:anchorId="6A90F72F" wp14:editId="5667C779">
                      <wp:simplePos x="0" y="0"/>
                      <wp:positionH relativeFrom="column">
                        <wp:posOffset>42048</wp:posOffset>
                      </wp:positionH>
                      <wp:positionV relativeFrom="paragraph">
                        <wp:posOffset>96851</wp:posOffset>
                      </wp:positionV>
                      <wp:extent cx="2934031" cy="405517"/>
                      <wp:effectExtent l="0" t="0" r="0" b="0"/>
                      <wp:wrapNone/>
                      <wp:docPr id="2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4031" cy="405517"/>
                              </a:xfrm>
                              <a:prstGeom prst="rect">
                                <a:avLst/>
                              </a:prstGeom>
                              <a:noFill/>
                              <a:ln w="9525">
                                <a:noFill/>
                                <a:miter lim="800000"/>
                                <a:headEnd/>
                                <a:tailEnd/>
                              </a:ln>
                            </wps:spPr>
                            <wps:txbx>
                              <w:txbxContent>
                                <w:p w14:paraId="714AA3FC" w14:textId="77777777" w:rsidR="001C1FEB" w:rsidRDefault="001C1FEB" w:rsidP="001C1FEB">
                                  <w:pPr>
                                    <w:pBdr>
                                      <w:bottom w:val="single" w:sz="4" w:space="1" w:color="auto"/>
                                    </w:pBd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90F72F" id="_x0000_s1034" type="#_x0000_t202" style="position:absolute;margin-left:3.3pt;margin-top:7.65pt;width:231.05pt;height:31.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" filled="f" stroked="f">
                      <v:textbox>
                        <w:txbxContent>
                          <w:p w14:paraId="714AA3FC" w14:textId="77777777" w:rsidR="001C1FEB" w:rsidRDefault="001C1FEB" w:rsidP="001C1FEB">
                            <w:pPr>
                              <w:pBdr>
                                <w:bottom w:val="single" w:sz="4" w:space="1" w:color="auto"/>
                              </w:pBdr>
                            </w:pPr>
                          </w:p>
                        </w:txbxContent>
                      </v:textbox>
                    </v:shape>
                  </w:pict>
                </mc:Fallback>
              </mc:AlternateContent>
            </w:r>
          </w:p>
        </w:tc>
      </w:tr>
      <w:tr w:rsidR="001C1FEB" w:rsidRPr="00D312F4" w14:paraId="7F77717F" w14:textId="77777777" w:rsidTr="4DC835F1">
        <w:trPr>
          <w:trHeight w:hRule="exact" w:val="851"/>
        </w:trPr>
        <w:tc>
          <w:tcPr>
            <w:tcW w:w="9236" w:type="dxa"/>
            <w:gridSpan w:val="2"/>
            <w:tcBorders>
              <w:top w:val="nil"/>
              <w:left w:val="nil"/>
              <w:bottom w:val="nil"/>
              <w:right w:val="nil"/>
            </w:tcBorders>
            <w:vAlign w:val="center"/>
          </w:tcPr>
          <w:p w14:paraId="24B89331" w14:textId="77777777" w:rsidR="001C1FEB" w:rsidRPr="00D312F4" w:rsidRDefault="001C1FEB" w:rsidP="00CF7E69"/>
          <w:p w14:paraId="57F3975D" w14:textId="77777777" w:rsidR="001C1FEB" w:rsidRPr="00D312F4" w:rsidRDefault="001C1FEB" w:rsidP="00CF7E69">
            <w:r w:rsidRPr="00DA26F1">
              <w:rPr>
                <w:b/>
              </w:rPr>
              <w:t>Signed</w:t>
            </w:r>
            <w:r w:rsidRPr="00D312F4">
              <w:t xml:space="preserve"> for and on behalf of</w:t>
            </w:r>
            <w:r>
              <w:t xml:space="preserve"> </w:t>
            </w:r>
            <w:r w:rsidRPr="004C595D">
              <w:rPr>
                <w:b/>
              </w:rPr>
              <w:t>[</w:t>
            </w:r>
            <w:r w:rsidRPr="004C595D">
              <w:rPr>
                <w:b/>
                <w:i/>
              </w:rPr>
              <w:t>INSERT FULL LEGAL NAME</w:t>
            </w:r>
            <w:r w:rsidRPr="004C595D">
              <w:rPr>
                <w:b/>
              </w:rPr>
              <w:t xml:space="preserve">] </w:t>
            </w:r>
            <w:r>
              <w:t>in its capacity as</w:t>
            </w:r>
            <w:r w:rsidRPr="00D312F4">
              <w:t xml:space="preserve"> the </w:t>
            </w:r>
            <w:r w:rsidRPr="00DA26F1">
              <w:rPr>
                <w:b/>
              </w:rPr>
              <w:t>Provider</w:t>
            </w:r>
            <w:r w:rsidRPr="00D312F4">
              <w:t xml:space="preserve"> by its authorised signatory:</w:t>
            </w:r>
          </w:p>
          <w:p w14:paraId="3702BF73" w14:textId="77777777" w:rsidR="001C1FEB" w:rsidRPr="00D312F4" w:rsidRDefault="001C1FEB" w:rsidP="00CF7E69"/>
        </w:tc>
      </w:tr>
      <w:tr w:rsidR="001C1FEB" w:rsidRPr="00D312F4" w14:paraId="42A9234B" w14:textId="77777777" w:rsidTr="4DC835F1">
        <w:trPr>
          <w:trHeight w:hRule="exact" w:val="851"/>
        </w:trPr>
        <w:tc>
          <w:tcPr>
            <w:tcW w:w="2093" w:type="dxa"/>
            <w:tcBorders>
              <w:top w:val="nil"/>
              <w:left w:val="nil"/>
              <w:bottom w:val="nil"/>
              <w:right w:val="nil"/>
            </w:tcBorders>
            <w:vAlign w:val="center"/>
          </w:tcPr>
          <w:p w14:paraId="244A035C" w14:textId="13AD5FF9" w:rsidR="001C1FEB" w:rsidRPr="00D312F4" w:rsidRDefault="00925C61" w:rsidP="00CF7E69">
            <w:r>
              <w:t>Signature</w:t>
            </w:r>
            <w:r w:rsidR="001C1FEB" w:rsidRPr="00D312F4">
              <w:t>:</w:t>
            </w:r>
          </w:p>
        </w:tc>
        <w:tc>
          <w:tcPr>
            <w:tcW w:w="7143" w:type="dxa"/>
            <w:tcBorders>
              <w:top w:val="nil"/>
              <w:left w:val="nil"/>
              <w:bottom w:val="nil"/>
              <w:right w:val="nil"/>
            </w:tcBorders>
          </w:tcPr>
          <w:p w14:paraId="466F9B64" w14:textId="77777777" w:rsidR="001C1FEB" w:rsidRPr="00D312F4" w:rsidRDefault="001C1FEB" w:rsidP="00CF7E69">
            <w:r w:rsidRPr="00D312F4">
              <w:rPr>
                <w:noProof/>
                <w:lang w:eastAsia="en-GB"/>
              </w:rPr>
              <mc:AlternateContent>
                <mc:Choice Requires="wps">
                  <w:drawing>
                    <wp:anchor distT="0" distB="0" distL="114300" distR="114300" simplePos="0" relativeHeight="251678720" behindDoc="0" locked="0" layoutInCell="1" allowOverlap="1" wp14:anchorId="665C6165" wp14:editId="011143E0">
                      <wp:simplePos x="0" y="0"/>
                      <wp:positionH relativeFrom="column">
                        <wp:posOffset>-5659</wp:posOffset>
                      </wp:positionH>
                      <wp:positionV relativeFrom="paragraph">
                        <wp:posOffset>89507</wp:posOffset>
                      </wp:positionV>
                      <wp:extent cx="2934031" cy="405517"/>
                      <wp:effectExtent l="0" t="0" r="0" b="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4031" cy="405517"/>
                              </a:xfrm>
                              <a:prstGeom prst="rect">
                                <a:avLst/>
                              </a:prstGeom>
                              <a:noFill/>
                              <a:ln w="9525">
                                <a:noFill/>
                                <a:miter lim="800000"/>
                                <a:headEnd/>
                                <a:tailEnd/>
                              </a:ln>
                            </wps:spPr>
                            <wps:txbx>
                              <w:txbxContent>
                                <w:p w14:paraId="2EEAFB9B" w14:textId="77777777" w:rsidR="001C1FEB" w:rsidRDefault="001C1FEB" w:rsidP="001C1FEB">
                                  <w:pPr>
                                    <w:pBdr>
                                      <w:bottom w:val="single" w:sz="4" w:space="1" w:color="auto"/>
                                    </w:pBd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5C6165" id="_x0000_s1035" type="#_x0000_t202" style="position:absolute;margin-left:-.45pt;margin-top:7.05pt;width:231.05pt;height:31.9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" filled="f" stroked="f">
                      <v:textbox>
                        <w:txbxContent>
                          <w:p w14:paraId="2EEAFB9B" w14:textId="77777777" w:rsidR="001C1FEB" w:rsidRDefault="001C1FEB" w:rsidP="001C1FEB">
                            <w:pPr>
                              <w:pBdr>
                                <w:bottom w:val="single" w:sz="4" w:space="1" w:color="auto"/>
                              </w:pBdr>
                            </w:pPr>
                          </w:p>
                        </w:txbxContent>
                      </v:textbox>
                    </v:shape>
                  </w:pict>
                </mc:Fallback>
              </mc:AlternateContent>
            </w:r>
          </w:p>
        </w:tc>
      </w:tr>
      <w:tr w:rsidR="001C1FEB" w:rsidRPr="00D312F4" w14:paraId="1C81B860" w14:textId="77777777" w:rsidTr="4DC835F1">
        <w:trPr>
          <w:trHeight w:hRule="exact" w:val="851"/>
        </w:trPr>
        <w:tc>
          <w:tcPr>
            <w:tcW w:w="2093" w:type="dxa"/>
            <w:tcBorders>
              <w:top w:val="nil"/>
              <w:left w:val="nil"/>
              <w:bottom w:val="nil"/>
              <w:right w:val="nil"/>
            </w:tcBorders>
            <w:vAlign w:val="center"/>
          </w:tcPr>
          <w:p w14:paraId="6DBBD786" w14:textId="3F2B2A09" w:rsidR="001C1FEB" w:rsidRPr="00D312F4" w:rsidRDefault="00ED0EEF" w:rsidP="00CF7E69">
            <w:r>
              <w:t>Name</w:t>
            </w:r>
            <w:r w:rsidR="001C1FEB" w:rsidRPr="00D312F4">
              <w:t xml:space="preserve">: </w:t>
            </w:r>
          </w:p>
        </w:tc>
        <w:tc>
          <w:tcPr>
            <w:tcW w:w="7143" w:type="dxa"/>
            <w:tcBorders>
              <w:top w:val="nil"/>
              <w:left w:val="nil"/>
              <w:bottom w:val="nil"/>
              <w:right w:val="nil"/>
            </w:tcBorders>
          </w:tcPr>
          <w:p w14:paraId="5A48235E" w14:textId="77777777" w:rsidR="001C1FEB" w:rsidRPr="00D312F4" w:rsidRDefault="001C1FEB" w:rsidP="00CF7E69">
            <w:r w:rsidRPr="00D312F4">
              <w:rPr>
                <w:noProof/>
                <w:lang w:eastAsia="en-GB"/>
              </w:rPr>
              <mc:AlternateContent>
                <mc:Choice Requires="wps">
                  <w:drawing>
                    <wp:anchor distT="0" distB="0" distL="114300" distR="114300" simplePos="0" relativeHeight="251679744" behindDoc="0" locked="0" layoutInCell="1" allowOverlap="1" wp14:anchorId="0E65963C" wp14:editId="6A413591">
                      <wp:simplePos x="0" y="0"/>
                      <wp:positionH relativeFrom="column">
                        <wp:posOffset>42048</wp:posOffset>
                      </wp:positionH>
                      <wp:positionV relativeFrom="paragraph">
                        <wp:posOffset>73909</wp:posOffset>
                      </wp:positionV>
                      <wp:extent cx="2934031" cy="405517"/>
                      <wp:effectExtent l="0" t="0" r="0" b="0"/>
                      <wp:wrapNone/>
                      <wp:docPr id="3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4031" cy="405517"/>
                              </a:xfrm>
                              <a:prstGeom prst="rect">
                                <a:avLst/>
                              </a:prstGeom>
                              <a:noFill/>
                              <a:ln w="9525">
                                <a:noFill/>
                                <a:miter lim="800000"/>
                                <a:headEnd/>
                                <a:tailEnd/>
                              </a:ln>
                            </wps:spPr>
                            <wps:txbx>
                              <w:txbxContent>
                                <w:p w14:paraId="6467AEDA" w14:textId="77777777" w:rsidR="001C1FEB" w:rsidRDefault="001C1FEB" w:rsidP="001C1FEB">
                                  <w:pPr>
                                    <w:pBdr>
                                      <w:bottom w:val="single" w:sz="4" w:space="1" w:color="auto"/>
                                    </w:pBd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65963C" id="_x0000_s1036" type="#_x0000_t202" style="position:absolute;margin-left:3.3pt;margin-top:5.8pt;width:231.05pt;height:31.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" filled="f" stroked="f">
                      <v:textbox>
                        <w:txbxContent>
                          <w:p w14:paraId="6467AEDA" w14:textId="77777777" w:rsidR="001C1FEB" w:rsidRDefault="001C1FEB" w:rsidP="001C1FEB">
                            <w:pPr>
                              <w:pBdr>
                                <w:bottom w:val="single" w:sz="4" w:space="1" w:color="auto"/>
                              </w:pBdr>
                            </w:pPr>
                          </w:p>
                        </w:txbxContent>
                      </v:textbox>
                    </v:shape>
                  </w:pict>
                </mc:Fallback>
              </mc:AlternateContent>
            </w:r>
          </w:p>
        </w:tc>
      </w:tr>
      <w:tr w:rsidR="001C1FEB" w:rsidRPr="00D312F4" w14:paraId="2ADAD596" w14:textId="77777777" w:rsidTr="4DC835F1">
        <w:trPr>
          <w:trHeight w:hRule="exact" w:val="851"/>
        </w:trPr>
        <w:tc>
          <w:tcPr>
            <w:tcW w:w="2093" w:type="dxa"/>
            <w:tcBorders>
              <w:top w:val="nil"/>
              <w:left w:val="nil"/>
              <w:bottom w:val="nil"/>
              <w:right w:val="nil"/>
            </w:tcBorders>
            <w:vAlign w:val="center"/>
          </w:tcPr>
          <w:p w14:paraId="378AEB94" w14:textId="7C065E2C" w:rsidR="001C1FEB" w:rsidRPr="00D312F4" w:rsidRDefault="00ED0EEF" w:rsidP="00CF7E69">
            <w:r>
              <w:t>Position</w:t>
            </w:r>
            <w:r w:rsidR="001C1FEB" w:rsidRPr="00D312F4">
              <w:t>:</w:t>
            </w:r>
          </w:p>
        </w:tc>
        <w:tc>
          <w:tcPr>
            <w:tcW w:w="7143" w:type="dxa"/>
            <w:tcBorders>
              <w:top w:val="nil"/>
              <w:left w:val="nil"/>
              <w:bottom w:val="nil"/>
              <w:right w:val="nil"/>
            </w:tcBorders>
          </w:tcPr>
          <w:p w14:paraId="677C6926" w14:textId="77777777" w:rsidR="001C1FEB" w:rsidRPr="00D312F4" w:rsidRDefault="001C1FEB" w:rsidP="00CF7E69">
            <w:r w:rsidRPr="00D312F4">
              <w:rPr>
                <w:noProof/>
                <w:lang w:eastAsia="en-GB"/>
              </w:rPr>
              <mc:AlternateContent>
                <mc:Choice Requires="wps">
                  <w:drawing>
                    <wp:anchor distT="0" distB="0" distL="114300" distR="114300" simplePos="0" relativeHeight="251680768" behindDoc="0" locked="0" layoutInCell="1" allowOverlap="1" wp14:anchorId="62B0E2BD" wp14:editId="36F753C3">
                      <wp:simplePos x="0" y="0"/>
                      <wp:positionH relativeFrom="column">
                        <wp:posOffset>38735</wp:posOffset>
                      </wp:positionH>
                      <wp:positionV relativeFrom="paragraph">
                        <wp:posOffset>80645</wp:posOffset>
                      </wp:positionV>
                      <wp:extent cx="2933700" cy="405130"/>
                      <wp:effectExtent l="0" t="0" r="0"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405130"/>
                              </a:xfrm>
                              <a:prstGeom prst="rect">
                                <a:avLst/>
                              </a:prstGeom>
                              <a:noFill/>
                              <a:ln w="9525">
                                <a:noFill/>
                                <a:miter lim="800000"/>
                                <a:headEnd/>
                                <a:tailEnd/>
                              </a:ln>
                            </wps:spPr>
                            <wps:txbx>
                              <w:txbxContent>
                                <w:p w14:paraId="720A5938" w14:textId="77777777" w:rsidR="001C1FEB" w:rsidRDefault="001C1FEB" w:rsidP="001C1FEB">
                                  <w:pPr>
                                    <w:pBdr>
                                      <w:bottom w:val="single" w:sz="4" w:space="1" w:color="auto"/>
                                    </w:pBd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B0E2BD" id="_x0000_s1037" type="#_x0000_t202" style="position:absolute;margin-left:3.05pt;margin-top:6.35pt;width:231pt;height:31.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" filled="f" stroked="f">
                      <v:textbox>
                        <w:txbxContent>
                          <w:p w14:paraId="720A5938" w14:textId="77777777" w:rsidR="001C1FEB" w:rsidRDefault="001C1FEB" w:rsidP="001C1FEB">
                            <w:pPr>
                              <w:pBdr>
                                <w:bottom w:val="single" w:sz="4" w:space="1" w:color="auto"/>
                              </w:pBdr>
                            </w:pPr>
                          </w:p>
                        </w:txbxContent>
                      </v:textbox>
                    </v:shape>
                  </w:pict>
                </mc:Fallback>
              </mc:AlternateContent>
            </w:r>
          </w:p>
        </w:tc>
      </w:tr>
    </w:tbl>
    <w:p w14:paraId="3C0354DA" w14:textId="77777777" w:rsidR="00925C61" w:rsidRDefault="00925C61" w:rsidP="00EA7457"/>
    <w:p w14:paraId="34690ACA" w14:textId="1B57BFB0" w:rsidR="00385101" w:rsidRPr="008B36C9" w:rsidRDefault="00925C61" w:rsidP="00EA7457">
      <w:r>
        <w:rPr>
          <w:noProof/>
        </w:rPr>
        <mc:AlternateContent>
          <mc:Choice Requires="wps">
            <w:drawing>
              <wp:anchor distT="0" distB="0" distL="114300" distR="114300" simplePos="0" relativeHeight="251685888" behindDoc="0" locked="0" layoutInCell="1" allowOverlap="1" wp14:anchorId="0A01CD7A" wp14:editId="09223922">
                <wp:simplePos x="0" y="0"/>
                <wp:positionH relativeFrom="column">
                  <wp:posOffset>1478280</wp:posOffset>
                </wp:positionH>
                <wp:positionV relativeFrom="paragraph">
                  <wp:posOffset>196850</wp:posOffset>
                </wp:positionV>
                <wp:extent cx="275082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27508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BC7C7FF" id="Straight Connector 2"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116.4pt,15.5pt" to="333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" strokecolor="black [3040]"/>
            </w:pict>
          </mc:Fallback>
        </mc:AlternateContent>
      </w:r>
      <w:r w:rsidR="00ED0EEF">
        <w:t xml:space="preserve"> </w:t>
      </w:r>
      <w:r>
        <w:t xml:space="preserve">Date: </w:t>
      </w:r>
      <w:r w:rsidR="001C1FEB" w:rsidRPr="00D312F4">
        <w:tab/>
        <w:t xml:space="preserve"> </w:t>
      </w:r>
      <w:r>
        <w:tab/>
      </w:r>
      <w:r>
        <w:tab/>
      </w:r>
    </w:p>
    <w:sectPr w:rsidR="00385101" w:rsidRPr="008B36C9" w:rsidSect="008B36C9">
      <w:footerReference w:type="even" r:id="rId21"/>
      <w:footerReference w:type="default" r:id="rId22"/>
      <w:pgSz w:w="11900" w:h="16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F69CB" w14:textId="77777777" w:rsidR="003C4937" w:rsidRDefault="003C4937" w:rsidP="003C6E18">
      <w:r>
        <w:separator/>
      </w:r>
    </w:p>
    <w:p w14:paraId="6FDA6BA2" w14:textId="77777777" w:rsidR="003C4937" w:rsidRDefault="003C4937"/>
    <w:p w14:paraId="2960235C" w14:textId="77777777" w:rsidR="003C4937" w:rsidRDefault="003C4937"/>
    <w:p w14:paraId="68393D7C" w14:textId="77777777" w:rsidR="003C4937" w:rsidRDefault="003C4937"/>
  </w:endnote>
  <w:endnote w:type="continuationSeparator" w:id="0">
    <w:p w14:paraId="3FDE0C77" w14:textId="77777777" w:rsidR="003C4937" w:rsidRDefault="003C4937" w:rsidP="003C6E18">
      <w:r>
        <w:continuationSeparator/>
      </w:r>
    </w:p>
    <w:p w14:paraId="4491091F" w14:textId="77777777" w:rsidR="003C4937" w:rsidRDefault="003C4937"/>
    <w:p w14:paraId="0B17C694" w14:textId="77777777" w:rsidR="003C4937" w:rsidRDefault="003C4937"/>
    <w:p w14:paraId="2A29C6DA" w14:textId="77777777" w:rsidR="003C4937" w:rsidRDefault="003C49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CE1A6" w14:textId="77777777" w:rsidR="001C1FEB" w:rsidRDefault="001C1FEB" w:rsidP="00BF00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0799305" w14:textId="77777777" w:rsidR="001C1FEB" w:rsidRDefault="001C1FEB" w:rsidP="00A60804">
    <w:pPr>
      <w:pStyle w:val="Footer"/>
      <w:ind w:right="360"/>
    </w:pPr>
  </w:p>
  <w:p w14:paraId="5309E801" w14:textId="77777777" w:rsidR="001C1FEB" w:rsidRDefault="001C1FEB"/>
  <w:p w14:paraId="3E164941" w14:textId="77777777" w:rsidR="001C1FEB" w:rsidRDefault="001C1FEB"/>
  <w:p w14:paraId="78050E36" w14:textId="77777777" w:rsidR="001C1FEB" w:rsidRDefault="001C1FEB"/>
  <w:p w14:paraId="74FF3862" w14:textId="77777777" w:rsidR="001C1FEB" w:rsidRDefault="001C1FE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9E36B" w14:textId="77777777" w:rsidR="001C1FEB" w:rsidRDefault="001C1FEB" w:rsidP="00BF00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8163D3C" w14:textId="77777777" w:rsidR="001C1FEB" w:rsidRDefault="001C1FEB" w:rsidP="00A9438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C1610" w14:textId="77777777" w:rsidR="001C1FEB" w:rsidRDefault="001C1FEB" w:rsidP="0097416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7</w:t>
    </w:r>
    <w:r>
      <w:rPr>
        <w:rStyle w:val="PageNumber"/>
      </w:rPr>
      <w:fldChar w:fldCharType="end"/>
    </w:r>
  </w:p>
  <w:p w14:paraId="5BD75A0C" w14:textId="77777777" w:rsidR="001C1FEB" w:rsidRDefault="001C1FEB" w:rsidP="00396F4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0048E" w14:textId="77777777" w:rsidR="00A60804" w:rsidRDefault="00A60804" w:rsidP="00F55A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02BA4B6" w14:textId="77777777" w:rsidR="00A60804" w:rsidRDefault="00A60804" w:rsidP="00A60804">
    <w:pPr>
      <w:pStyle w:val="Footer"/>
      <w:ind w:right="360"/>
    </w:pPr>
  </w:p>
  <w:p w14:paraId="355AADE3" w14:textId="77777777" w:rsidR="00CC3733" w:rsidRDefault="00CC3733"/>
  <w:p w14:paraId="72CDBA26" w14:textId="77777777" w:rsidR="00CC3733" w:rsidRDefault="00CC3733"/>
  <w:p w14:paraId="596B3818" w14:textId="77777777" w:rsidR="002251A6" w:rsidRDefault="002251A6"/>
  <w:p w14:paraId="0153C6F7" w14:textId="77777777" w:rsidR="002251A6" w:rsidRDefault="002251A6"/>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74F66" w14:textId="77777777" w:rsidR="00773E9F" w:rsidRDefault="00773E9F" w:rsidP="008B36C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92979" w14:textId="77777777" w:rsidR="003C4937" w:rsidRDefault="003C4937" w:rsidP="003C6E18">
      <w:r>
        <w:separator/>
      </w:r>
    </w:p>
    <w:p w14:paraId="5978BDBA" w14:textId="77777777" w:rsidR="003C4937" w:rsidRDefault="003C4937"/>
    <w:p w14:paraId="0813804F" w14:textId="77777777" w:rsidR="003C4937" w:rsidRDefault="003C4937"/>
    <w:p w14:paraId="6F2E1436" w14:textId="77777777" w:rsidR="003C4937" w:rsidRDefault="003C4937"/>
  </w:footnote>
  <w:footnote w:type="continuationSeparator" w:id="0">
    <w:p w14:paraId="4FEC308E" w14:textId="77777777" w:rsidR="003C4937" w:rsidRDefault="003C4937" w:rsidP="003C6E18">
      <w:r>
        <w:continuationSeparator/>
      </w:r>
    </w:p>
    <w:p w14:paraId="330F91A7" w14:textId="77777777" w:rsidR="003C4937" w:rsidRDefault="003C4937"/>
    <w:p w14:paraId="775373E1" w14:textId="77777777" w:rsidR="003C4937" w:rsidRDefault="003C4937"/>
    <w:p w14:paraId="57917220" w14:textId="77777777" w:rsidR="003C4937" w:rsidRDefault="003C49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2F536" w14:textId="047982CB" w:rsidR="001C1FEB" w:rsidRDefault="009C6B2A">
    <w:pPr>
      <w:pStyle w:val="Header"/>
    </w:pPr>
    <w:r>
      <w:t xml:space="preserve">Non-grant </w:t>
    </w:r>
    <w:r w:rsidR="001C1FEB">
      <w:t xml:space="preserve">contract template, for use in general services support (IT, </w:t>
    </w:r>
    <w:r w:rsidR="00104ED7">
      <w:t>F</w:t>
    </w:r>
    <w:r w:rsidR="001C1FEB">
      <w:t xml:space="preserve">inance, </w:t>
    </w:r>
    <w:r w:rsidR="00104ED7">
      <w:t>HR, C</w:t>
    </w:r>
    <w:r w:rsidR="001C1FEB">
      <w:t xml:space="preserve">ommunications and </w:t>
    </w:r>
    <w:r w:rsidR="00104ED7">
      <w:t>F</w:t>
    </w:r>
    <w:r w:rsidR="001C1FEB">
      <w:t>acilities)</w:t>
    </w:r>
  </w:p>
  <w:p w14:paraId="65CE7787" w14:textId="77777777" w:rsidR="00104ED7" w:rsidRDefault="00104ED7" w:rsidP="00DA1AD6"/>
  <w:p w14:paraId="24861F57" w14:textId="5E60956A" w:rsidR="001C1FEB" w:rsidRPr="00D312F4" w:rsidRDefault="001C1FEB" w:rsidP="00DA1AD6">
    <w:r w:rsidRPr="00D312F4">
      <w:t xml:space="preserve">Template version: </w:t>
    </w:r>
    <w:r w:rsidR="0002756C">
      <w:t xml:space="preserve">6 July </w:t>
    </w:r>
    <w:r w:rsidR="009C6B2A">
      <w:t>2021</w:t>
    </w:r>
  </w:p>
  <w:p w14:paraId="486D16DC" w14:textId="77777777" w:rsidR="001C1FEB" w:rsidRDefault="001C1FEB">
    <w:pPr>
      <w:pStyle w:val="Header"/>
    </w:pPr>
  </w:p>
  <w:p w14:paraId="1C12CFFD" w14:textId="77777777" w:rsidR="001C1FEB" w:rsidRDefault="001C1F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12C52" w14:textId="77777777" w:rsidR="001C1FEB" w:rsidRDefault="001C1FEB" w:rsidP="00480DB1">
    <w:pPr>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D2B61A72"/>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0AEF27EF"/>
    <w:multiLevelType w:val="multilevel"/>
    <w:tmpl w:val="35D6D774"/>
    <w:numStyleLink w:val="THFListNos"/>
  </w:abstractNum>
  <w:abstractNum w:abstractNumId="2" w15:restartNumberingAfterBreak="0">
    <w:nsid w:val="0D023BC1"/>
    <w:multiLevelType w:val="multilevel"/>
    <w:tmpl w:val="268C2B6A"/>
    <w:lvl w:ilvl="0">
      <w:start w:val="1"/>
      <w:numFmt w:val="decimal"/>
      <w:lvlText w:val="%1."/>
      <w:lvlJc w:val="left"/>
      <w:pPr>
        <w:ind w:left="720" w:hanging="360"/>
      </w:pPr>
    </w:lvl>
    <w:lvl w:ilvl="1">
      <w:start w:val="1"/>
      <w:numFmt w:val="upperLetter"/>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EF45B10"/>
    <w:multiLevelType w:val="multilevel"/>
    <w:tmpl w:val="35D6D774"/>
    <w:numStyleLink w:val="THFListNos"/>
  </w:abstractNum>
  <w:abstractNum w:abstractNumId="4" w15:restartNumberingAfterBreak="0">
    <w:nsid w:val="11546BCD"/>
    <w:multiLevelType w:val="hybridMultilevel"/>
    <w:tmpl w:val="CA8E5E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ABC609E"/>
    <w:multiLevelType w:val="multilevel"/>
    <w:tmpl w:val="B7E69106"/>
    <w:lvl w:ilvl="0">
      <w:start w:val="1"/>
      <w:numFmt w:val="decimal"/>
      <w:lvlText w:val="%1.0"/>
      <w:lvlJc w:val="left"/>
      <w:pPr>
        <w:ind w:left="454" w:hanging="454"/>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440"/>
        </w:tabs>
        <w:ind w:left="454" w:hanging="454"/>
      </w:pPr>
      <w:rPr>
        <w:b w:val="0"/>
        <w:i w:val="0"/>
      </w:rPr>
    </w:lvl>
    <w:lvl w:ilvl="2">
      <w:start w:val="1"/>
      <w:numFmt w:val="decimal"/>
      <w:lvlText w:val="%1.%2.%3"/>
      <w:lvlJc w:val="left"/>
      <w:pPr>
        <w:tabs>
          <w:tab w:val="num" w:pos="2160"/>
        </w:tabs>
        <w:ind w:left="1224" w:hanging="504"/>
      </w:pPr>
      <w:rPr>
        <w:b w:val="0"/>
        <w:i w:val="0"/>
      </w:r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6" w15:restartNumberingAfterBreak="0">
    <w:nsid w:val="1CCB506D"/>
    <w:multiLevelType w:val="hybridMultilevel"/>
    <w:tmpl w:val="65CE29DA"/>
    <w:lvl w:ilvl="0" w:tplc="D48694DE">
      <w:start w:val="1"/>
      <w:numFmt w:val="decimal"/>
      <w:lvlText w:val="%1."/>
      <w:lvlJc w:val="left"/>
      <w:pPr>
        <w:ind w:left="720" w:hanging="360"/>
      </w:pPr>
    </w:lvl>
    <w:lvl w:ilvl="1" w:tplc="B1B875A6">
      <w:start w:val="1"/>
      <w:numFmt w:val="lowerLetter"/>
      <w:lvlText w:val="%2."/>
      <w:lvlJc w:val="left"/>
      <w:pPr>
        <w:ind w:left="1440" w:hanging="360"/>
      </w:pPr>
    </w:lvl>
    <w:lvl w:ilvl="2" w:tplc="E1448DF4">
      <w:start w:val="1"/>
      <w:numFmt w:val="lowerRoman"/>
      <w:lvlText w:val="%3."/>
      <w:lvlJc w:val="right"/>
      <w:pPr>
        <w:ind w:left="2160" w:hanging="180"/>
      </w:pPr>
    </w:lvl>
    <w:lvl w:ilvl="3" w:tplc="32C65822">
      <w:start w:val="1"/>
      <w:numFmt w:val="decimal"/>
      <w:lvlText w:val="%4."/>
      <w:lvlJc w:val="left"/>
      <w:pPr>
        <w:ind w:left="2880" w:hanging="360"/>
      </w:pPr>
    </w:lvl>
    <w:lvl w:ilvl="4" w:tplc="A278450A">
      <w:start w:val="1"/>
      <w:numFmt w:val="lowerLetter"/>
      <w:lvlText w:val="%5."/>
      <w:lvlJc w:val="left"/>
      <w:pPr>
        <w:ind w:left="3600" w:hanging="360"/>
      </w:pPr>
    </w:lvl>
    <w:lvl w:ilvl="5" w:tplc="041CF366">
      <w:start w:val="1"/>
      <w:numFmt w:val="lowerRoman"/>
      <w:lvlText w:val="%6."/>
      <w:lvlJc w:val="right"/>
      <w:pPr>
        <w:ind w:left="4320" w:hanging="180"/>
      </w:pPr>
    </w:lvl>
    <w:lvl w:ilvl="6" w:tplc="4688247E">
      <w:start w:val="1"/>
      <w:numFmt w:val="decimal"/>
      <w:lvlText w:val="%7."/>
      <w:lvlJc w:val="left"/>
      <w:pPr>
        <w:ind w:left="5040" w:hanging="360"/>
      </w:pPr>
    </w:lvl>
    <w:lvl w:ilvl="7" w:tplc="3B442028">
      <w:start w:val="1"/>
      <w:numFmt w:val="lowerLetter"/>
      <w:lvlText w:val="%8."/>
      <w:lvlJc w:val="left"/>
      <w:pPr>
        <w:ind w:left="5760" w:hanging="360"/>
      </w:pPr>
    </w:lvl>
    <w:lvl w:ilvl="8" w:tplc="EFD2F0EA">
      <w:start w:val="1"/>
      <w:numFmt w:val="lowerRoman"/>
      <w:lvlText w:val="%9."/>
      <w:lvlJc w:val="right"/>
      <w:pPr>
        <w:ind w:left="6480" w:hanging="180"/>
      </w:pPr>
    </w:lvl>
  </w:abstractNum>
  <w:abstractNum w:abstractNumId="7" w15:restartNumberingAfterBreak="0">
    <w:nsid w:val="213B1ACD"/>
    <w:multiLevelType w:val="multilevel"/>
    <w:tmpl w:val="35D6D774"/>
    <w:styleLink w:val="THFListNos"/>
    <w:lvl w:ilvl="0">
      <w:start w:val="1"/>
      <w:numFmt w:val="decimal"/>
      <w:pStyle w:val="ListNos1THF"/>
      <w:lvlText w:val="%1.0"/>
      <w:lvlJc w:val="left"/>
      <w:pPr>
        <w:ind w:left="737" w:hanging="737"/>
      </w:pPr>
      <w:rPr>
        <w:rFonts w:hint="default"/>
      </w:rPr>
    </w:lvl>
    <w:lvl w:ilvl="1">
      <w:start w:val="1"/>
      <w:numFmt w:val="decimal"/>
      <w:pStyle w:val="ListNos2THF"/>
      <w:lvlText w:val="%1.%2"/>
      <w:lvlJc w:val="left"/>
      <w:pPr>
        <w:ind w:left="737" w:hanging="737"/>
      </w:pPr>
      <w:rPr>
        <w:rFonts w:hint="default"/>
      </w:rPr>
    </w:lvl>
    <w:lvl w:ilvl="2">
      <w:start w:val="1"/>
      <w:numFmt w:val="decimal"/>
      <w:pStyle w:val="ListNos3THF"/>
      <w:lvlText w:val="%1.%2.%3"/>
      <w:lvlJc w:val="left"/>
      <w:pPr>
        <w:ind w:left="1928" w:hanging="1191"/>
      </w:pPr>
      <w:rPr>
        <w:rFonts w:hint="default"/>
      </w:rPr>
    </w:lvl>
    <w:lvl w:ilvl="3">
      <w:start w:val="1"/>
      <w:numFmt w:val="decimal"/>
      <w:pStyle w:val="ListNos4THF"/>
      <w:lvlText w:val="%1.%2.%3.%4"/>
      <w:lvlJc w:val="left"/>
      <w:pPr>
        <w:ind w:left="1928" w:hanging="1191"/>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8" w15:restartNumberingAfterBreak="0">
    <w:nsid w:val="23094172"/>
    <w:multiLevelType w:val="hybridMultilevel"/>
    <w:tmpl w:val="F9CE0214"/>
    <w:lvl w:ilvl="0" w:tplc="08090013">
      <w:start w:val="1"/>
      <w:numFmt w:val="upperRoman"/>
      <w:lvlText w:val="%1."/>
      <w:lvlJc w:val="righ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9" w15:restartNumberingAfterBreak="0">
    <w:nsid w:val="2A8735A1"/>
    <w:multiLevelType w:val="multilevel"/>
    <w:tmpl w:val="35D6D774"/>
    <w:numStyleLink w:val="THFListNos"/>
  </w:abstractNum>
  <w:abstractNum w:abstractNumId="10" w15:restartNumberingAfterBreak="0">
    <w:nsid w:val="2B632478"/>
    <w:multiLevelType w:val="hybridMultilevel"/>
    <w:tmpl w:val="8E2A750A"/>
    <w:lvl w:ilvl="0" w:tplc="E9F267B8">
      <w:start w:val="1"/>
      <w:numFmt w:val="lowerLetter"/>
      <w:lvlText w:val="(%1)"/>
      <w:lvlJc w:val="left"/>
      <w:pPr>
        <w:ind w:left="2288" w:hanging="360"/>
      </w:pPr>
      <w:rPr>
        <w:rFonts w:hint="default"/>
      </w:rPr>
    </w:lvl>
    <w:lvl w:ilvl="1" w:tplc="08090019" w:tentative="1">
      <w:start w:val="1"/>
      <w:numFmt w:val="lowerLetter"/>
      <w:lvlText w:val="%2."/>
      <w:lvlJc w:val="left"/>
      <w:pPr>
        <w:ind w:left="3008" w:hanging="360"/>
      </w:pPr>
    </w:lvl>
    <w:lvl w:ilvl="2" w:tplc="0809001B" w:tentative="1">
      <w:start w:val="1"/>
      <w:numFmt w:val="lowerRoman"/>
      <w:lvlText w:val="%3."/>
      <w:lvlJc w:val="right"/>
      <w:pPr>
        <w:ind w:left="3728" w:hanging="180"/>
      </w:pPr>
    </w:lvl>
    <w:lvl w:ilvl="3" w:tplc="0809000F" w:tentative="1">
      <w:start w:val="1"/>
      <w:numFmt w:val="decimal"/>
      <w:lvlText w:val="%4."/>
      <w:lvlJc w:val="left"/>
      <w:pPr>
        <w:ind w:left="4448" w:hanging="360"/>
      </w:pPr>
    </w:lvl>
    <w:lvl w:ilvl="4" w:tplc="08090019" w:tentative="1">
      <w:start w:val="1"/>
      <w:numFmt w:val="lowerLetter"/>
      <w:lvlText w:val="%5."/>
      <w:lvlJc w:val="left"/>
      <w:pPr>
        <w:ind w:left="5168" w:hanging="360"/>
      </w:pPr>
    </w:lvl>
    <w:lvl w:ilvl="5" w:tplc="0809001B" w:tentative="1">
      <w:start w:val="1"/>
      <w:numFmt w:val="lowerRoman"/>
      <w:lvlText w:val="%6."/>
      <w:lvlJc w:val="right"/>
      <w:pPr>
        <w:ind w:left="5888" w:hanging="180"/>
      </w:pPr>
    </w:lvl>
    <w:lvl w:ilvl="6" w:tplc="0809000F" w:tentative="1">
      <w:start w:val="1"/>
      <w:numFmt w:val="decimal"/>
      <w:lvlText w:val="%7."/>
      <w:lvlJc w:val="left"/>
      <w:pPr>
        <w:ind w:left="6608" w:hanging="360"/>
      </w:pPr>
    </w:lvl>
    <w:lvl w:ilvl="7" w:tplc="08090019" w:tentative="1">
      <w:start w:val="1"/>
      <w:numFmt w:val="lowerLetter"/>
      <w:lvlText w:val="%8."/>
      <w:lvlJc w:val="left"/>
      <w:pPr>
        <w:ind w:left="7328" w:hanging="360"/>
      </w:pPr>
    </w:lvl>
    <w:lvl w:ilvl="8" w:tplc="0809001B" w:tentative="1">
      <w:start w:val="1"/>
      <w:numFmt w:val="lowerRoman"/>
      <w:lvlText w:val="%9."/>
      <w:lvlJc w:val="right"/>
      <w:pPr>
        <w:ind w:left="8048" w:hanging="180"/>
      </w:pPr>
    </w:lvl>
  </w:abstractNum>
  <w:abstractNum w:abstractNumId="11" w15:restartNumberingAfterBreak="0">
    <w:nsid w:val="2E727850"/>
    <w:multiLevelType w:val="multilevel"/>
    <w:tmpl w:val="35D6D774"/>
    <w:numStyleLink w:val="THFListNos"/>
  </w:abstractNum>
  <w:abstractNum w:abstractNumId="12" w15:restartNumberingAfterBreak="0">
    <w:nsid w:val="311B258C"/>
    <w:multiLevelType w:val="hybridMultilevel"/>
    <w:tmpl w:val="3774E12A"/>
    <w:lvl w:ilvl="0" w:tplc="08090001">
      <w:start w:val="1"/>
      <w:numFmt w:val="bullet"/>
      <w:lvlText w:val=""/>
      <w:lvlJc w:val="left"/>
      <w:pPr>
        <w:ind w:left="1187" w:hanging="360"/>
      </w:pPr>
      <w:rPr>
        <w:rFonts w:ascii="Symbol" w:hAnsi="Symbol" w:hint="default"/>
      </w:rPr>
    </w:lvl>
    <w:lvl w:ilvl="1" w:tplc="08090003" w:tentative="1">
      <w:start w:val="1"/>
      <w:numFmt w:val="bullet"/>
      <w:lvlText w:val="o"/>
      <w:lvlJc w:val="left"/>
      <w:pPr>
        <w:ind w:left="1907" w:hanging="360"/>
      </w:pPr>
      <w:rPr>
        <w:rFonts w:ascii="Courier New" w:hAnsi="Courier New" w:cs="Courier New" w:hint="default"/>
      </w:rPr>
    </w:lvl>
    <w:lvl w:ilvl="2" w:tplc="08090005" w:tentative="1">
      <w:start w:val="1"/>
      <w:numFmt w:val="bullet"/>
      <w:lvlText w:val=""/>
      <w:lvlJc w:val="left"/>
      <w:pPr>
        <w:ind w:left="2627" w:hanging="360"/>
      </w:pPr>
      <w:rPr>
        <w:rFonts w:ascii="Wingdings" w:hAnsi="Wingdings" w:hint="default"/>
      </w:rPr>
    </w:lvl>
    <w:lvl w:ilvl="3" w:tplc="08090001" w:tentative="1">
      <w:start w:val="1"/>
      <w:numFmt w:val="bullet"/>
      <w:lvlText w:val=""/>
      <w:lvlJc w:val="left"/>
      <w:pPr>
        <w:ind w:left="3347" w:hanging="360"/>
      </w:pPr>
      <w:rPr>
        <w:rFonts w:ascii="Symbol" w:hAnsi="Symbol" w:hint="default"/>
      </w:rPr>
    </w:lvl>
    <w:lvl w:ilvl="4" w:tplc="08090003" w:tentative="1">
      <w:start w:val="1"/>
      <w:numFmt w:val="bullet"/>
      <w:lvlText w:val="o"/>
      <w:lvlJc w:val="left"/>
      <w:pPr>
        <w:ind w:left="4067" w:hanging="360"/>
      </w:pPr>
      <w:rPr>
        <w:rFonts w:ascii="Courier New" w:hAnsi="Courier New" w:cs="Courier New" w:hint="default"/>
      </w:rPr>
    </w:lvl>
    <w:lvl w:ilvl="5" w:tplc="08090005" w:tentative="1">
      <w:start w:val="1"/>
      <w:numFmt w:val="bullet"/>
      <w:lvlText w:val=""/>
      <w:lvlJc w:val="left"/>
      <w:pPr>
        <w:ind w:left="4787" w:hanging="360"/>
      </w:pPr>
      <w:rPr>
        <w:rFonts w:ascii="Wingdings" w:hAnsi="Wingdings" w:hint="default"/>
      </w:rPr>
    </w:lvl>
    <w:lvl w:ilvl="6" w:tplc="08090001" w:tentative="1">
      <w:start w:val="1"/>
      <w:numFmt w:val="bullet"/>
      <w:lvlText w:val=""/>
      <w:lvlJc w:val="left"/>
      <w:pPr>
        <w:ind w:left="5507" w:hanging="360"/>
      </w:pPr>
      <w:rPr>
        <w:rFonts w:ascii="Symbol" w:hAnsi="Symbol" w:hint="default"/>
      </w:rPr>
    </w:lvl>
    <w:lvl w:ilvl="7" w:tplc="08090003" w:tentative="1">
      <w:start w:val="1"/>
      <w:numFmt w:val="bullet"/>
      <w:lvlText w:val="o"/>
      <w:lvlJc w:val="left"/>
      <w:pPr>
        <w:ind w:left="6227" w:hanging="360"/>
      </w:pPr>
      <w:rPr>
        <w:rFonts w:ascii="Courier New" w:hAnsi="Courier New" w:cs="Courier New" w:hint="default"/>
      </w:rPr>
    </w:lvl>
    <w:lvl w:ilvl="8" w:tplc="08090005" w:tentative="1">
      <w:start w:val="1"/>
      <w:numFmt w:val="bullet"/>
      <w:lvlText w:val=""/>
      <w:lvlJc w:val="left"/>
      <w:pPr>
        <w:ind w:left="6947" w:hanging="360"/>
      </w:pPr>
      <w:rPr>
        <w:rFonts w:ascii="Wingdings" w:hAnsi="Wingdings" w:hint="default"/>
      </w:rPr>
    </w:lvl>
  </w:abstractNum>
  <w:abstractNum w:abstractNumId="13" w15:restartNumberingAfterBreak="0">
    <w:nsid w:val="3384084B"/>
    <w:multiLevelType w:val="hybridMultilevel"/>
    <w:tmpl w:val="724676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4F558B8"/>
    <w:multiLevelType w:val="hybridMultilevel"/>
    <w:tmpl w:val="91B8AA48"/>
    <w:lvl w:ilvl="0" w:tplc="BE4045BA">
      <w:start w:val="1"/>
      <w:numFmt w:val="bullet"/>
      <w:pStyle w:val="ListBullet3THF"/>
      <w:lvlText w:val=""/>
      <w:lvlJc w:val="left"/>
      <w:pPr>
        <w:ind w:left="1627" w:hanging="360"/>
      </w:pPr>
      <w:rPr>
        <w:rFonts w:ascii="Symbol" w:hAnsi="Symbol" w:hint="default"/>
      </w:rPr>
    </w:lvl>
    <w:lvl w:ilvl="1" w:tplc="08090003" w:tentative="1">
      <w:start w:val="1"/>
      <w:numFmt w:val="bullet"/>
      <w:lvlText w:val="o"/>
      <w:lvlJc w:val="left"/>
      <w:pPr>
        <w:ind w:left="2347" w:hanging="360"/>
      </w:pPr>
      <w:rPr>
        <w:rFonts w:ascii="Courier New" w:hAnsi="Courier New" w:cs="Courier New" w:hint="default"/>
      </w:rPr>
    </w:lvl>
    <w:lvl w:ilvl="2" w:tplc="08090005" w:tentative="1">
      <w:start w:val="1"/>
      <w:numFmt w:val="bullet"/>
      <w:lvlText w:val=""/>
      <w:lvlJc w:val="left"/>
      <w:pPr>
        <w:ind w:left="3067" w:hanging="360"/>
      </w:pPr>
      <w:rPr>
        <w:rFonts w:ascii="Wingdings" w:hAnsi="Wingdings" w:hint="default"/>
      </w:rPr>
    </w:lvl>
    <w:lvl w:ilvl="3" w:tplc="08090001" w:tentative="1">
      <w:start w:val="1"/>
      <w:numFmt w:val="bullet"/>
      <w:lvlText w:val=""/>
      <w:lvlJc w:val="left"/>
      <w:pPr>
        <w:ind w:left="3787" w:hanging="360"/>
      </w:pPr>
      <w:rPr>
        <w:rFonts w:ascii="Symbol" w:hAnsi="Symbol" w:hint="default"/>
      </w:rPr>
    </w:lvl>
    <w:lvl w:ilvl="4" w:tplc="08090003" w:tentative="1">
      <w:start w:val="1"/>
      <w:numFmt w:val="bullet"/>
      <w:lvlText w:val="o"/>
      <w:lvlJc w:val="left"/>
      <w:pPr>
        <w:ind w:left="4507" w:hanging="360"/>
      </w:pPr>
      <w:rPr>
        <w:rFonts w:ascii="Courier New" w:hAnsi="Courier New" w:cs="Courier New" w:hint="default"/>
      </w:rPr>
    </w:lvl>
    <w:lvl w:ilvl="5" w:tplc="08090005" w:tentative="1">
      <w:start w:val="1"/>
      <w:numFmt w:val="bullet"/>
      <w:lvlText w:val=""/>
      <w:lvlJc w:val="left"/>
      <w:pPr>
        <w:ind w:left="5227" w:hanging="360"/>
      </w:pPr>
      <w:rPr>
        <w:rFonts w:ascii="Wingdings" w:hAnsi="Wingdings" w:hint="default"/>
      </w:rPr>
    </w:lvl>
    <w:lvl w:ilvl="6" w:tplc="08090001" w:tentative="1">
      <w:start w:val="1"/>
      <w:numFmt w:val="bullet"/>
      <w:lvlText w:val=""/>
      <w:lvlJc w:val="left"/>
      <w:pPr>
        <w:ind w:left="5947" w:hanging="360"/>
      </w:pPr>
      <w:rPr>
        <w:rFonts w:ascii="Symbol" w:hAnsi="Symbol" w:hint="default"/>
      </w:rPr>
    </w:lvl>
    <w:lvl w:ilvl="7" w:tplc="08090003" w:tentative="1">
      <w:start w:val="1"/>
      <w:numFmt w:val="bullet"/>
      <w:lvlText w:val="o"/>
      <w:lvlJc w:val="left"/>
      <w:pPr>
        <w:ind w:left="6667" w:hanging="360"/>
      </w:pPr>
      <w:rPr>
        <w:rFonts w:ascii="Courier New" w:hAnsi="Courier New" w:cs="Courier New" w:hint="default"/>
      </w:rPr>
    </w:lvl>
    <w:lvl w:ilvl="8" w:tplc="08090005" w:tentative="1">
      <w:start w:val="1"/>
      <w:numFmt w:val="bullet"/>
      <w:lvlText w:val=""/>
      <w:lvlJc w:val="left"/>
      <w:pPr>
        <w:ind w:left="7387" w:hanging="360"/>
      </w:pPr>
      <w:rPr>
        <w:rFonts w:ascii="Wingdings" w:hAnsi="Wingdings" w:hint="default"/>
      </w:rPr>
    </w:lvl>
  </w:abstractNum>
  <w:abstractNum w:abstractNumId="15" w15:restartNumberingAfterBreak="0">
    <w:nsid w:val="39FB1A0B"/>
    <w:multiLevelType w:val="hybridMultilevel"/>
    <w:tmpl w:val="8B5E0EEA"/>
    <w:lvl w:ilvl="0" w:tplc="F566F2AC">
      <w:start w:val="1"/>
      <w:numFmt w:val="bullet"/>
      <w:pStyle w:val="BulletTHF"/>
      <w:lvlText w:val=""/>
      <w:lvlJc w:val="left"/>
      <w:pPr>
        <w:ind w:left="720" w:hanging="436"/>
      </w:pPr>
      <w:rPr>
        <w:rFonts w:ascii="Symbol" w:hAnsi="Symbol" w:hint="default"/>
        <w:b/>
        <w:bCs/>
        <w:i w:val="0"/>
        <w:iCs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A830BC"/>
    <w:multiLevelType w:val="multilevel"/>
    <w:tmpl w:val="C4FA5F86"/>
    <w:lvl w:ilvl="0">
      <w:start w:val="1"/>
      <w:numFmt w:val="decimal"/>
      <w:pStyle w:val="BWBLevel1"/>
      <w:lvlText w:val="%1."/>
      <w:lvlJc w:val="left"/>
      <w:pPr>
        <w:tabs>
          <w:tab w:val="num" w:pos="720"/>
        </w:tabs>
        <w:ind w:left="720" w:hanging="720"/>
      </w:pPr>
      <w:rPr>
        <w:rFonts w:hint="default"/>
      </w:rPr>
    </w:lvl>
    <w:lvl w:ilvl="1">
      <w:start w:val="1"/>
      <w:numFmt w:val="decimal"/>
      <w:pStyle w:val="BWBLevel2"/>
      <w:lvlText w:val="%1.%2"/>
      <w:lvlJc w:val="left"/>
      <w:pPr>
        <w:tabs>
          <w:tab w:val="num" w:pos="720"/>
        </w:tabs>
        <w:ind w:left="720" w:hanging="720"/>
      </w:pPr>
      <w:rPr>
        <w:rFonts w:hint="default"/>
      </w:rPr>
    </w:lvl>
    <w:lvl w:ilvl="2">
      <w:start w:val="1"/>
      <w:numFmt w:val="decimal"/>
      <w:pStyle w:val="BWBLevel3"/>
      <w:isLgl/>
      <w:lvlText w:val="%1.%2.%3"/>
      <w:lvlJc w:val="left"/>
      <w:pPr>
        <w:tabs>
          <w:tab w:val="num" w:pos="862"/>
        </w:tabs>
        <w:ind w:left="862" w:hanging="720"/>
      </w:pPr>
      <w:rPr>
        <w:rFonts w:hint="default"/>
      </w:rPr>
    </w:lvl>
    <w:lvl w:ilvl="3">
      <w:start w:val="1"/>
      <w:numFmt w:val="lowerLetter"/>
      <w:pStyle w:val="BWBLevel4"/>
      <w:lvlText w:val="(%4)"/>
      <w:lvlJc w:val="left"/>
      <w:pPr>
        <w:tabs>
          <w:tab w:val="num" w:pos="1440"/>
        </w:tabs>
        <w:ind w:left="1440" w:hanging="720"/>
      </w:pPr>
      <w:rPr>
        <w:rFonts w:hint="default"/>
      </w:rPr>
    </w:lvl>
    <w:lvl w:ilvl="4">
      <w:start w:val="1"/>
      <w:numFmt w:val="lowerRoman"/>
      <w:pStyle w:val="BWBLevel5"/>
      <w:lvlText w:val="%5."/>
      <w:lvlJc w:val="left"/>
      <w:pPr>
        <w:tabs>
          <w:tab w:val="num" w:pos="2160"/>
        </w:tabs>
        <w:ind w:left="2160" w:hanging="720"/>
      </w:pPr>
      <w:rPr>
        <w:rFonts w:hint="default"/>
      </w:rPr>
    </w:lvl>
    <w:lvl w:ilvl="5">
      <w:start w:val="1"/>
      <w:numFmt w:val="lowerLetter"/>
      <w:pStyle w:val="BWBLevel6"/>
      <w:lvlText w:val="(%6)"/>
      <w:lvlJc w:val="left"/>
      <w:pPr>
        <w:tabs>
          <w:tab w:val="num" w:pos="720"/>
        </w:tabs>
        <w:ind w:left="720" w:hanging="720"/>
      </w:pPr>
      <w:rPr>
        <w:rFonts w:hint="default"/>
      </w:rPr>
    </w:lvl>
    <w:lvl w:ilvl="6">
      <w:start w:val="1"/>
      <w:numFmt w:val="lowerRoman"/>
      <w:pStyle w:val="BWBLevel7"/>
      <w:lvlText w:val="(%7)"/>
      <w:lvlJc w:val="left"/>
      <w:pPr>
        <w:tabs>
          <w:tab w:val="num" w:pos="720"/>
        </w:tabs>
        <w:ind w:left="720" w:hanging="720"/>
      </w:pPr>
      <w:rPr>
        <w:rFonts w:hint="default"/>
      </w:rPr>
    </w:lvl>
    <w:lvl w:ilvl="7">
      <w:start w:val="1"/>
      <w:numFmt w:val="upperLetter"/>
      <w:pStyle w:val="BWBLevel8"/>
      <w:lvlText w:val="(%8)"/>
      <w:lvlJc w:val="left"/>
      <w:pPr>
        <w:tabs>
          <w:tab w:val="num" w:pos="720"/>
        </w:tabs>
        <w:ind w:left="720" w:hanging="720"/>
      </w:pPr>
      <w:rPr>
        <w:rFonts w:hint="default"/>
      </w:rPr>
    </w:lvl>
    <w:lvl w:ilvl="8">
      <w:start w:val="1"/>
      <w:numFmt w:val="bullet"/>
      <w:pStyle w:val="BWBLevel9"/>
      <w:lvlText w:val=""/>
      <w:lvlJc w:val="left"/>
      <w:pPr>
        <w:tabs>
          <w:tab w:val="num" w:pos="720"/>
        </w:tabs>
        <w:ind w:left="720" w:hanging="720"/>
      </w:pPr>
      <w:rPr>
        <w:rFonts w:ascii="Symbol" w:hAnsi="Symbol" w:hint="default"/>
        <w:color w:val="auto"/>
      </w:rPr>
    </w:lvl>
  </w:abstractNum>
  <w:abstractNum w:abstractNumId="17" w15:restartNumberingAfterBreak="0">
    <w:nsid w:val="486C0D32"/>
    <w:multiLevelType w:val="multilevel"/>
    <w:tmpl w:val="35D6D774"/>
    <w:numStyleLink w:val="THFListNos"/>
  </w:abstractNum>
  <w:abstractNum w:abstractNumId="18" w15:restartNumberingAfterBreak="0">
    <w:nsid w:val="48E00F4C"/>
    <w:multiLevelType w:val="multilevel"/>
    <w:tmpl w:val="5C8A76A6"/>
    <w:lvl w:ilvl="0">
      <w:start w:val="1"/>
      <w:numFmt w:val="decimal"/>
      <w:pStyle w:val="Sch1styleclause"/>
      <w:lvlText w:val="%1."/>
      <w:lvlJc w:val="left"/>
      <w:pPr>
        <w:tabs>
          <w:tab w:val="num" w:pos="720"/>
        </w:tabs>
        <w:ind w:left="720" w:hanging="720"/>
      </w:pPr>
      <w:rPr>
        <w:rFonts w:ascii="Times New Roman" w:hAnsi="Times New Roman" w:hint="default"/>
        <w:b/>
        <w:i w:val="0"/>
        <w:caps/>
        <w:smallCaps w:val="0"/>
        <w:sz w:val="22"/>
      </w:rPr>
    </w:lvl>
    <w:lvl w:ilvl="1">
      <w:start w:val="1"/>
      <w:numFmt w:val="decimal"/>
      <w:pStyle w:val="Sch1stylesubclause"/>
      <w:lvlText w:val="%1.%2"/>
      <w:lvlJc w:val="left"/>
      <w:pPr>
        <w:tabs>
          <w:tab w:val="num" w:pos="720"/>
        </w:tabs>
        <w:ind w:left="720" w:hanging="720"/>
      </w:pPr>
      <w:rPr>
        <w:rFonts w:ascii="Times New Roman" w:hAnsi="Times New Roman" w:hint="default"/>
        <w:b w:val="0"/>
        <w:i w:val="0"/>
        <w:caps w:val="0"/>
        <w:sz w:val="22"/>
      </w:rPr>
    </w:lvl>
    <w:lvl w:ilvl="2">
      <w:start w:val="1"/>
      <w:numFmt w:val="lowerLetter"/>
      <w:pStyle w:val="Sch1stylepara"/>
      <w:lvlText w:val="(%3)"/>
      <w:lvlJc w:val="left"/>
      <w:pPr>
        <w:tabs>
          <w:tab w:val="num" w:pos="1559"/>
        </w:tabs>
        <w:ind w:left="1559" w:hanging="567"/>
      </w:pPr>
      <w:rPr>
        <w:rFonts w:ascii="Times New Roman" w:hAnsi="Times New Roman" w:hint="default"/>
        <w:b w:val="0"/>
        <w:i w:val="0"/>
        <w:sz w:val="22"/>
      </w:rPr>
    </w:lvl>
    <w:lvl w:ilvl="3">
      <w:start w:val="1"/>
      <w:numFmt w:val="lowerRoman"/>
      <w:pStyle w:val="Sch1stylesubpara"/>
      <w:lvlText w:val="(%4)"/>
      <w:lvlJc w:val="left"/>
      <w:pPr>
        <w:tabs>
          <w:tab w:val="num" w:pos="2421"/>
        </w:tabs>
        <w:ind w:left="2268" w:hanging="567"/>
      </w:pPr>
      <w:rPr>
        <w:rFonts w:ascii="Times New Roman" w:hAnsi="Times New Roman" w:hint="default"/>
        <w:b w:val="0"/>
        <w:i w:val="0"/>
        <w:sz w:val="22"/>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9" w15:restartNumberingAfterBreak="0">
    <w:nsid w:val="4E375348"/>
    <w:multiLevelType w:val="hybridMultilevel"/>
    <w:tmpl w:val="E86AEEEA"/>
    <w:lvl w:ilvl="0" w:tplc="93ACB2A4">
      <w:start w:val="1"/>
      <w:numFmt w:val="bullet"/>
      <w:lvlText w:val=""/>
      <w:lvlJc w:val="left"/>
      <w:pPr>
        <w:tabs>
          <w:tab w:val="num" w:pos="1758"/>
        </w:tabs>
        <w:ind w:left="1758" w:hanging="879"/>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F117FA0"/>
    <w:multiLevelType w:val="hybridMultilevel"/>
    <w:tmpl w:val="E4E234E2"/>
    <w:lvl w:ilvl="0" w:tplc="08090001">
      <w:start w:val="1"/>
      <w:numFmt w:val="bullet"/>
      <w:lvlText w:val=""/>
      <w:lvlJc w:val="left"/>
      <w:pPr>
        <w:ind w:left="2288" w:hanging="360"/>
      </w:pPr>
      <w:rPr>
        <w:rFonts w:ascii="Symbol" w:hAnsi="Symbol" w:hint="default"/>
      </w:rPr>
    </w:lvl>
    <w:lvl w:ilvl="1" w:tplc="08090003" w:tentative="1">
      <w:start w:val="1"/>
      <w:numFmt w:val="bullet"/>
      <w:lvlText w:val="o"/>
      <w:lvlJc w:val="left"/>
      <w:pPr>
        <w:ind w:left="3008" w:hanging="360"/>
      </w:pPr>
      <w:rPr>
        <w:rFonts w:ascii="Courier New" w:hAnsi="Courier New" w:cs="Courier New" w:hint="default"/>
      </w:rPr>
    </w:lvl>
    <w:lvl w:ilvl="2" w:tplc="08090005" w:tentative="1">
      <w:start w:val="1"/>
      <w:numFmt w:val="bullet"/>
      <w:lvlText w:val=""/>
      <w:lvlJc w:val="left"/>
      <w:pPr>
        <w:ind w:left="3728" w:hanging="360"/>
      </w:pPr>
      <w:rPr>
        <w:rFonts w:ascii="Wingdings" w:hAnsi="Wingdings" w:hint="default"/>
      </w:rPr>
    </w:lvl>
    <w:lvl w:ilvl="3" w:tplc="08090001" w:tentative="1">
      <w:start w:val="1"/>
      <w:numFmt w:val="bullet"/>
      <w:lvlText w:val=""/>
      <w:lvlJc w:val="left"/>
      <w:pPr>
        <w:ind w:left="4448" w:hanging="360"/>
      </w:pPr>
      <w:rPr>
        <w:rFonts w:ascii="Symbol" w:hAnsi="Symbol" w:hint="default"/>
      </w:rPr>
    </w:lvl>
    <w:lvl w:ilvl="4" w:tplc="08090003" w:tentative="1">
      <w:start w:val="1"/>
      <w:numFmt w:val="bullet"/>
      <w:lvlText w:val="o"/>
      <w:lvlJc w:val="left"/>
      <w:pPr>
        <w:ind w:left="5168" w:hanging="360"/>
      </w:pPr>
      <w:rPr>
        <w:rFonts w:ascii="Courier New" w:hAnsi="Courier New" w:cs="Courier New" w:hint="default"/>
      </w:rPr>
    </w:lvl>
    <w:lvl w:ilvl="5" w:tplc="08090005" w:tentative="1">
      <w:start w:val="1"/>
      <w:numFmt w:val="bullet"/>
      <w:lvlText w:val=""/>
      <w:lvlJc w:val="left"/>
      <w:pPr>
        <w:ind w:left="5888" w:hanging="360"/>
      </w:pPr>
      <w:rPr>
        <w:rFonts w:ascii="Wingdings" w:hAnsi="Wingdings" w:hint="default"/>
      </w:rPr>
    </w:lvl>
    <w:lvl w:ilvl="6" w:tplc="08090001" w:tentative="1">
      <w:start w:val="1"/>
      <w:numFmt w:val="bullet"/>
      <w:lvlText w:val=""/>
      <w:lvlJc w:val="left"/>
      <w:pPr>
        <w:ind w:left="6608" w:hanging="360"/>
      </w:pPr>
      <w:rPr>
        <w:rFonts w:ascii="Symbol" w:hAnsi="Symbol" w:hint="default"/>
      </w:rPr>
    </w:lvl>
    <w:lvl w:ilvl="7" w:tplc="08090003" w:tentative="1">
      <w:start w:val="1"/>
      <w:numFmt w:val="bullet"/>
      <w:lvlText w:val="o"/>
      <w:lvlJc w:val="left"/>
      <w:pPr>
        <w:ind w:left="7328" w:hanging="360"/>
      </w:pPr>
      <w:rPr>
        <w:rFonts w:ascii="Courier New" w:hAnsi="Courier New" w:cs="Courier New" w:hint="default"/>
      </w:rPr>
    </w:lvl>
    <w:lvl w:ilvl="8" w:tplc="08090005" w:tentative="1">
      <w:start w:val="1"/>
      <w:numFmt w:val="bullet"/>
      <w:lvlText w:val=""/>
      <w:lvlJc w:val="left"/>
      <w:pPr>
        <w:ind w:left="8048" w:hanging="360"/>
      </w:pPr>
      <w:rPr>
        <w:rFonts w:ascii="Wingdings" w:hAnsi="Wingdings" w:hint="default"/>
      </w:rPr>
    </w:lvl>
  </w:abstractNum>
  <w:abstractNum w:abstractNumId="21" w15:restartNumberingAfterBreak="0">
    <w:nsid w:val="509D6C62"/>
    <w:multiLevelType w:val="multilevel"/>
    <w:tmpl w:val="35D6D774"/>
    <w:numStyleLink w:val="THFListNos"/>
  </w:abstractNum>
  <w:abstractNum w:abstractNumId="22" w15:restartNumberingAfterBreak="0">
    <w:nsid w:val="576039AC"/>
    <w:multiLevelType w:val="multilevel"/>
    <w:tmpl w:val="35D6D774"/>
    <w:numStyleLink w:val="THFListNos"/>
  </w:abstractNum>
  <w:abstractNum w:abstractNumId="23" w15:restartNumberingAfterBreak="0">
    <w:nsid w:val="5BE23117"/>
    <w:multiLevelType w:val="multilevel"/>
    <w:tmpl w:val="C6380E3E"/>
    <w:lvl w:ilvl="0">
      <w:start w:val="1"/>
      <w:numFmt w:val="decimal"/>
      <w:isLgl/>
      <w:lvlText w:val="%1."/>
      <w:lvlJc w:val="left"/>
      <w:pPr>
        <w:tabs>
          <w:tab w:val="num" w:pos="879"/>
        </w:tabs>
        <w:ind w:left="879" w:hanging="879"/>
      </w:pPr>
      <w:rPr>
        <w:rFonts w:hint="default"/>
        <w:b w:val="0"/>
        <w:i w:val="0"/>
        <w:caps w:val="0"/>
        <w:smallCaps w:val="0"/>
        <w:strike w:val="0"/>
        <w:dstrike w:val="0"/>
        <w:outline w:val="0"/>
        <w:shadow w:val="0"/>
        <w:emboss w:val="0"/>
        <w:imprint w:val="0"/>
        <w:vanish w:val="0"/>
        <w:color w:val="auto"/>
        <w:w w:val="100"/>
        <w:kern w:val="0"/>
        <w:u w:val="none"/>
        <w:effect w:val="none"/>
        <w:vertAlign w:val="baseline"/>
        <w14:ligatures w14:val="none"/>
        <w14:numForm w14:val="default"/>
        <w14:numSpacing w14:val="default"/>
        <w14:stylisticSets/>
        <w14:cntxtAlts w14:val="0"/>
      </w:rPr>
    </w:lvl>
    <w:lvl w:ilvl="1">
      <w:start w:val="1"/>
      <w:numFmt w:val="decimal"/>
      <w:isLgl/>
      <w:lvlText w:val="%1.%2"/>
      <w:lvlJc w:val="left"/>
      <w:pPr>
        <w:tabs>
          <w:tab w:val="num" w:pos="879"/>
        </w:tabs>
        <w:ind w:left="879" w:hanging="879"/>
      </w:pPr>
      <w:rPr>
        <w:rFonts w:hint="default"/>
        <w:b w:val="0"/>
        <w:i w:val="0"/>
        <w:caps w:val="0"/>
        <w:smallCaps w:val="0"/>
        <w:strike w:val="0"/>
        <w:dstrike w:val="0"/>
        <w:outline w:val="0"/>
        <w:shadow w:val="0"/>
        <w:emboss w:val="0"/>
        <w:imprint w:val="0"/>
        <w:vanish w:val="0"/>
        <w:color w:val="auto"/>
        <w:w w:val="100"/>
        <w:kern w:val="0"/>
        <w:u w:val="none"/>
        <w:effect w:val="none"/>
        <w:vertAlign w:val="baseline"/>
        <w14:ligatures w14:val="none"/>
        <w14:numForm w14:val="default"/>
        <w14:numSpacing w14:val="default"/>
        <w14:stylisticSets/>
        <w14:cntxtAlts w14:val="0"/>
      </w:rPr>
    </w:lvl>
    <w:lvl w:ilvl="2">
      <w:start w:val="1"/>
      <w:numFmt w:val="decimal"/>
      <w:isLgl/>
      <w:lvlText w:val="%1.%2.%3"/>
      <w:lvlJc w:val="left"/>
      <w:pPr>
        <w:tabs>
          <w:tab w:val="num" w:pos="879"/>
        </w:tabs>
        <w:ind w:left="879" w:hanging="879"/>
      </w:pPr>
      <w:rPr>
        <w:rFonts w:hint="default"/>
        <w:b w:val="0"/>
        <w:i w:val="0"/>
        <w:caps w:val="0"/>
        <w:smallCaps w:val="0"/>
        <w:strike w:val="0"/>
        <w:dstrike w:val="0"/>
        <w:outline w:val="0"/>
        <w:shadow w:val="0"/>
        <w:emboss w:val="0"/>
        <w:imprint w:val="0"/>
        <w:vanish w:val="0"/>
        <w:color w:val="auto"/>
        <w:w w:val="100"/>
        <w:kern w:val="0"/>
        <w:u w:val="none"/>
        <w:effect w:val="none"/>
        <w:vertAlign w:val="baseline"/>
        <w14:ligatures w14:val="none"/>
        <w14:numForm w14:val="default"/>
        <w14:numSpacing w14:val="default"/>
        <w14:stylisticSets/>
        <w14:cntxtAlts w14:val="0"/>
      </w:rPr>
    </w:lvl>
    <w:lvl w:ilvl="3">
      <w:start w:val="1"/>
      <w:numFmt w:val="lowerLetter"/>
      <w:lvlText w:val="(%4)"/>
      <w:lvlJc w:val="left"/>
      <w:pPr>
        <w:tabs>
          <w:tab w:val="num" w:pos="1758"/>
        </w:tabs>
        <w:ind w:left="1758" w:hanging="879"/>
      </w:pPr>
      <w:rPr>
        <w:rFonts w:hint="default"/>
        <w:b w:val="0"/>
        <w:i w:val="0"/>
        <w:caps w:val="0"/>
        <w:smallCaps w:val="0"/>
        <w:strike w:val="0"/>
        <w:dstrike w:val="0"/>
        <w:outline w:val="0"/>
        <w:shadow w:val="0"/>
        <w:emboss w:val="0"/>
        <w:imprint w:val="0"/>
        <w:vanish w:val="0"/>
        <w:color w:val="auto"/>
        <w:w w:val="100"/>
        <w:kern w:val="0"/>
        <w:u w:val="none"/>
        <w:effect w:val="none"/>
        <w:vertAlign w:val="baseline"/>
        <w14:ligatures w14:val="none"/>
        <w14:numForm w14:val="default"/>
        <w14:numSpacing w14:val="default"/>
        <w14:stylisticSets/>
        <w14:cntxtAlts w14:val="0"/>
      </w:rPr>
    </w:lvl>
    <w:lvl w:ilvl="4">
      <w:start w:val="1"/>
      <w:numFmt w:val="lowerRoman"/>
      <w:lvlText w:val="(%5)"/>
      <w:lvlJc w:val="left"/>
      <w:pPr>
        <w:tabs>
          <w:tab w:val="num" w:pos="2319"/>
        </w:tabs>
        <w:ind w:left="2319" w:hanging="720"/>
      </w:pPr>
      <w:rPr>
        <w:rFonts w:hint="default"/>
        <w:b w:val="0"/>
        <w:i w:val="0"/>
        <w:caps w:val="0"/>
        <w:smallCaps w:val="0"/>
        <w:strike w:val="0"/>
        <w:dstrike w:val="0"/>
        <w:outline w:val="0"/>
        <w:shadow w:val="0"/>
        <w:emboss w:val="0"/>
        <w:imprint w:val="0"/>
        <w:vanish w:val="0"/>
        <w:color w:val="auto"/>
        <w:w w:val="100"/>
        <w:kern w:val="0"/>
        <w:u w:val="none"/>
        <w:effect w:val="none"/>
        <w:vertAlign w:val="baseline"/>
        <w14:ligatures w14:val="none"/>
        <w14:numForm w14:val="default"/>
        <w14:numSpacing w14:val="default"/>
        <w14:stylisticSets/>
        <w14:cntxtAlts w14:val="0"/>
      </w:rPr>
    </w:lvl>
    <w:lvl w:ilvl="5">
      <w:start w:val="1"/>
      <w:numFmt w:val="upperLetter"/>
      <w:lvlText w:val="(%6)"/>
      <w:lvlJc w:val="left"/>
      <w:pPr>
        <w:tabs>
          <w:tab w:val="num" w:pos="3039"/>
        </w:tabs>
        <w:ind w:left="3039" w:hanging="720"/>
      </w:pPr>
      <w:rPr>
        <w:rFonts w:hint="default"/>
        <w:b w:val="0"/>
        <w:i w:val="0"/>
        <w:caps w:val="0"/>
        <w:smallCaps w:val="0"/>
        <w:strike w:val="0"/>
        <w:dstrike w:val="0"/>
        <w:outline w:val="0"/>
        <w:shadow w:val="0"/>
        <w:emboss w:val="0"/>
        <w:imprint w:val="0"/>
        <w:vanish w:val="0"/>
        <w:color w:val="auto"/>
        <w:w w:val="100"/>
        <w:kern w:val="0"/>
        <w:u w:val="none"/>
        <w:effect w:val="none"/>
        <w:vertAlign w:val="baseline"/>
        <w14:ligatures w14:val="none"/>
        <w14:numForm w14:val="default"/>
        <w14:numSpacing w14:val="default"/>
        <w14:stylisticSets/>
        <w14:cntxtAlts w14:val="0"/>
      </w:rPr>
    </w:lvl>
    <w:lvl w:ilvl="6">
      <w:start w:val="27"/>
      <w:numFmt w:val="lowerLetter"/>
      <w:lvlText w:val="(%7)"/>
      <w:lvlJc w:val="left"/>
      <w:pPr>
        <w:tabs>
          <w:tab w:val="num" w:pos="3759"/>
        </w:tabs>
        <w:ind w:left="3759" w:hanging="720"/>
      </w:pPr>
      <w:rPr>
        <w:rFonts w:hint="default"/>
        <w:b w:val="0"/>
        <w:i w:val="0"/>
        <w:caps w:val="0"/>
        <w:smallCaps w:val="0"/>
        <w:strike w:val="0"/>
        <w:dstrike w:val="0"/>
        <w:outline w:val="0"/>
        <w:shadow w:val="0"/>
        <w:emboss w:val="0"/>
        <w:imprint w:val="0"/>
        <w:vanish w:val="0"/>
        <w:color w:val="auto"/>
        <w:w w:val="100"/>
        <w:kern w:val="0"/>
        <w:u w:val="none"/>
        <w:effect w:val="none"/>
        <w:vertAlign w:val="baseline"/>
        <w14:ligatures w14:val="none"/>
        <w14:numForm w14:val="default"/>
        <w14:numSpacing w14:val="default"/>
        <w14:stylisticSets/>
        <w14:cntxtAlts w14:val="0"/>
      </w:rPr>
    </w:lvl>
    <w:lvl w:ilvl="7">
      <w:start w:val="1"/>
      <w:numFmt w:val="none"/>
      <w:lvlText w:val="NONE"/>
      <w:lvlJc w:val="left"/>
      <w:pPr>
        <w:tabs>
          <w:tab w:val="num" w:pos="720"/>
        </w:tabs>
        <w:ind w:left="720" w:hanging="720"/>
      </w:pPr>
      <w:rPr>
        <w:rFonts w:hint="default"/>
        <w:b w:val="0"/>
        <w:i w:val="0"/>
        <w:caps w:val="0"/>
        <w:smallCaps w:val="0"/>
        <w:strike w:val="0"/>
        <w:dstrike w:val="0"/>
        <w:outline w:val="0"/>
        <w:shadow w:val="0"/>
        <w:emboss w:val="0"/>
        <w:imprint w:val="0"/>
        <w:vanish w:val="0"/>
        <w:color w:val="auto"/>
        <w:w w:val="100"/>
        <w:kern w:val="0"/>
        <w:u w:val="none"/>
        <w:effect w:val="none"/>
        <w:vertAlign w:val="baseline"/>
        <w14:ligatures w14:val="none"/>
        <w14:numForm w14:val="default"/>
        <w14:numSpacing w14:val="default"/>
        <w14:stylisticSets/>
        <w14:cntxtAlts w14:val="0"/>
      </w:rPr>
    </w:lvl>
    <w:lvl w:ilvl="8">
      <w:start w:val="1"/>
      <w:numFmt w:val="none"/>
      <w:lvlText w:val="NONE"/>
      <w:lvlJc w:val="left"/>
      <w:pPr>
        <w:tabs>
          <w:tab w:val="num" w:pos="720"/>
        </w:tabs>
        <w:ind w:left="720" w:hanging="720"/>
      </w:pPr>
      <w:rPr>
        <w:rFonts w:hint="default"/>
        <w:b w:val="0"/>
        <w:i w:val="0"/>
        <w:caps w:val="0"/>
        <w:smallCaps w:val="0"/>
        <w:strike w:val="0"/>
        <w:dstrike w:val="0"/>
        <w:outline w:val="0"/>
        <w:shadow w:val="0"/>
        <w:emboss w:val="0"/>
        <w:imprint w:val="0"/>
        <w:vanish w:val="0"/>
        <w:color w:val="auto"/>
        <w:w w:val="100"/>
        <w:kern w:val="0"/>
        <w:u w:val="none"/>
        <w:effect w:val="none"/>
        <w:vertAlign w:val="baseline"/>
        <w14:ligatures w14:val="none"/>
        <w14:numForm w14:val="default"/>
        <w14:numSpacing w14:val="default"/>
        <w14:stylisticSets/>
        <w14:cntxtAlts w14:val="0"/>
      </w:rPr>
    </w:lvl>
  </w:abstractNum>
  <w:abstractNum w:abstractNumId="24" w15:restartNumberingAfterBreak="0">
    <w:nsid w:val="62800163"/>
    <w:multiLevelType w:val="hybridMultilevel"/>
    <w:tmpl w:val="A382251E"/>
    <w:lvl w:ilvl="0" w:tplc="537AEB9C">
      <w:start w:val="1"/>
      <w:numFmt w:val="decimal"/>
      <w:lvlText w:val="%1."/>
      <w:lvlJc w:val="left"/>
      <w:pPr>
        <w:ind w:left="720" w:hanging="360"/>
      </w:pPr>
    </w:lvl>
    <w:lvl w:ilvl="1" w:tplc="7D30FE8A">
      <w:start w:val="1"/>
      <w:numFmt w:val="lowerLetter"/>
      <w:lvlText w:val="%2."/>
      <w:lvlJc w:val="left"/>
      <w:pPr>
        <w:ind w:left="1440" w:hanging="360"/>
      </w:pPr>
    </w:lvl>
    <w:lvl w:ilvl="2" w:tplc="95BE45CC">
      <w:start w:val="1"/>
      <w:numFmt w:val="lowerRoman"/>
      <w:lvlText w:val="%3."/>
      <w:lvlJc w:val="right"/>
      <w:pPr>
        <w:ind w:left="2160" w:hanging="180"/>
      </w:pPr>
    </w:lvl>
    <w:lvl w:ilvl="3" w:tplc="32F2FC70">
      <w:start w:val="1"/>
      <w:numFmt w:val="lowerLetter"/>
      <w:lvlText w:val="(%4)"/>
      <w:lvlJc w:val="left"/>
      <w:pPr>
        <w:ind w:left="2880" w:hanging="360"/>
      </w:pPr>
    </w:lvl>
    <w:lvl w:ilvl="4" w:tplc="21A64598">
      <w:start w:val="1"/>
      <w:numFmt w:val="lowerLetter"/>
      <w:lvlText w:val="%5."/>
      <w:lvlJc w:val="left"/>
      <w:pPr>
        <w:ind w:left="3600" w:hanging="360"/>
      </w:pPr>
    </w:lvl>
    <w:lvl w:ilvl="5" w:tplc="2C2E6ED2">
      <w:start w:val="1"/>
      <w:numFmt w:val="lowerRoman"/>
      <w:lvlText w:val="%6."/>
      <w:lvlJc w:val="right"/>
      <w:pPr>
        <w:ind w:left="4320" w:hanging="180"/>
      </w:pPr>
    </w:lvl>
    <w:lvl w:ilvl="6" w:tplc="CB0C1A24">
      <w:start w:val="1"/>
      <w:numFmt w:val="decimal"/>
      <w:lvlText w:val="%7."/>
      <w:lvlJc w:val="left"/>
      <w:pPr>
        <w:ind w:left="5040" w:hanging="360"/>
      </w:pPr>
    </w:lvl>
    <w:lvl w:ilvl="7" w:tplc="481A915E">
      <w:start w:val="1"/>
      <w:numFmt w:val="lowerLetter"/>
      <w:lvlText w:val="%8."/>
      <w:lvlJc w:val="left"/>
      <w:pPr>
        <w:ind w:left="5760" w:hanging="360"/>
      </w:pPr>
    </w:lvl>
    <w:lvl w:ilvl="8" w:tplc="6EAAD284">
      <w:start w:val="1"/>
      <w:numFmt w:val="lowerRoman"/>
      <w:lvlText w:val="%9."/>
      <w:lvlJc w:val="right"/>
      <w:pPr>
        <w:ind w:left="6480" w:hanging="180"/>
      </w:pPr>
    </w:lvl>
  </w:abstractNum>
  <w:abstractNum w:abstractNumId="25" w15:restartNumberingAfterBreak="0">
    <w:nsid w:val="646E1702"/>
    <w:multiLevelType w:val="multilevel"/>
    <w:tmpl w:val="DF9E55DA"/>
    <w:lvl w:ilvl="0">
      <w:start w:val="1"/>
      <w:numFmt w:val="decimal"/>
      <w:lvlText w:val="%1."/>
      <w:lvlJc w:val="left"/>
      <w:pPr>
        <w:ind w:left="720" w:hanging="360"/>
      </w:pPr>
    </w:lvl>
    <w:lvl w:ilvl="1">
      <w:start w:val="1"/>
      <w:numFmt w:val="upperLetter"/>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BDF1E44"/>
    <w:multiLevelType w:val="hybridMultilevel"/>
    <w:tmpl w:val="8F52A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0A3BCD"/>
    <w:multiLevelType w:val="multilevel"/>
    <w:tmpl w:val="35D6D774"/>
    <w:numStyleLink w:val="THFListNos"/>
  </w:abstractNum>
  <w:abstractNum w:abstractNumId="28" w15:restartNumberingAfterBreak="0">
    <w:nsid w:val="6E103AA8"/>
    <w:multiLevelType w:val="hybridMultilevel"/>
    <w:tmpl w:val="0ADCEDDA"/>
    <w:lvl w:ilvl="0" w:tplc="4C84E9B0">
      <w:start w:val="1"/>
      <w:numFmt w:val="decimal"/>
      <w:lvlText w:val="%1."/>
      <w:lvlJc w:val="left"/>
      <w:pPr>
        <w:ind w:left="720" w:hanging="360"/>
      </w:pPr>
    </w:lvl>
    <w:lvl w:ilvl="1" w:tplc="BD38AC16">
      <w:start w:val="1"/>
      <w:numFmt w:val="lowerLetter"/>
      <w:lvlText w:val="%2."/>
      <w:lvlJc w:val="left"/>
      <w:pPr>
        <w:ind w:left="1440" w:hanging="360"/>
      </w:pPr>
    </w:lvl>
    <w:lvl w:ilvl="2" w:tplc="677EBD38">
      <w:start w:val="1"/>
      <w:numFmt w:val="lowerRoman"/>
      <w:lvlText w:val="%3."/>
      <w:lvlJc w:val="right"/>
      <w:pPr>
        <w:ind w:left="2160" w:hanging="180"/>
      </w:pPr>
    </w:lvl>
    <w:lvl w:ilvl="3" w:tplc="91E229F0">
      <w:start w:val="1"/>
      <w:numFmt w:val="lowerLetter"/>
      <w:lvlText w:val="(%4)"/>
      <w:lvlJc w:val="left"/>
      <w:pPr>
        <w:ind w:left="2880" w:hanging="360"/>
      </w:pPr>
    </w:lvl>
    <w:lvl w:ilvl="4" w:tplc="69A6849E">
      <w:start w:val="1"/>
      <w:numFmt w:val="lowerLetter"/>
      <w:lvlText w:val="%5."/>
      <w:lvlJc w:val="left"/>
      <w:pPr>
        <w:ind w:left="3600" w:hanging="360"/>
      </w:pPr>
    </w:lvl>
    <w:lvl w:ilvl="5" w:tplc="4B706084">
      <w:start w:val="1"/>
      <w:numFmt w:val="lowerRoman"/>
      <w:lvlText w:val="%6."/>
      <w:lvlJc w:val="right"/>
      <w:pPr>
        <w:ind w:left="4320" w:hanging="180"/>
      </w:pPr>
    </w:lvl>
    <w:lvl w:ilvl="6" w:tplc="FF82B8E8">
      <w:start w:val="1"/>
      <w:numFmt w:val="decimal"/>
      <w:lvlText w:val="%7."/>
      <w:lvlJc w:val="left"/>
      <w:pPr>
        <w:ind w:left="5040" w:hanging="360"/>
      </w:pPr>
    </w:lvl>
    <w:lvl w:ilvl="7" w:tplc="0CF2DC4E">
      <w:start w:val="1"/>
      <w:numFmt w:val="lowerLetter"/>
      <w:lvlText w:val="%8."/>
      <w:lvlJc w:val="left"/>
      <w:pPr>
        <w:ind w:left="5760" w:hanging="360"/>
      </w:pPr>
    </w:lvl>
    <w:lvl w:ilvl="8" w:tplc="2B76AED8">
      <w:start w:val="1"/>
      <w:numFmt w:val="lowerRoman"/>
      <w:lvlText w:val="%9."/>
      <w:lvlJc w:val="right"/>
      <w:pPr>
        <w:ind w:left="6480" w:hanging="180"/>
      </w:pPr>
    </w:lvl>
  </w:abstractNum>
  <w:abstractNum w:abstractNumId="29" w15:restartNumberingAfterBreak="0">
    <w:nsid w:val="70D2751D"/>
    <w:multiLevelType w:val="hybridMultilevel"/>
    <w:tmpl w:val="74507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3FA06A4"/>
    <w:multiLevelType w:val="hybridMultilevel"/>
    <w:tmpl w:val="F84AF1A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586578D"/>
    <w:multiLevelType w:val="multilevel"/>
    <w:tmpl w:val="B7E69106"/>
    <w:lvl w:ilvl="0">
      <w:start w:val="1"/>
      <w:numFmt w:val="decimal"/>
      <w:pStyle w:val="BWBSchedule1"/>
      <w:lvlText w:val="%1.0"/>
      <w:lvlJc w:val="left"/>
      <w:pPr>
        <w:ind w:left="454" w:hanging="454"/>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440"/>
        </w:tabs>
        <w:ind w:left="454" w:hanging="454"/>
      </w:pPr>
      <w:rPr>
        <w:b w:val="0"/>
        <w:i w:val="0"/>
      </w:rPr>
    </w:lvl>
    <w:lvl w:ilvl="2">
      <w:start w:val="1"/>
      <w:numFmt w:val="decimal"/>
      <w:lvlText w:val="%1.%2.%3"/>
      <w:lvlJc w:val="left"/>
      <w:pPr>
        <w:tabs>
          <w:tab w:val="num" w:pos="2160"/>
        </w:tabs>
        <w:ind w:left="1224" w:hanging="504"/>
      </w:pPr>
      <w:rPr>
        <w:b w:val="0"/>
        <w:i w:val="0"/>
      </w:r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2" w15:restartNumberingAfterBreak="0">
    <w:nsid w:val="78C86582"/>
    <w:multiLevelType w:val="multilevel"/>
    <w:tmpl w:val="6220049A"/>
    <w:lvl w:ilvl="0">
      <w:start w:val="1"/>
      <w:numFmt w:val="decimal"/>
      <w:lvlText w:val="%1.0"/>
      <w:lvlJc w:val="left"/>
      <w:pPr>
        <w:ind w:left="737" w:hanging="737"/>
      </w:pPr>
      <w:rPr>
        <w:rFonts w:hint="default"/>
      </w:rPr>
    </w:lvl>
    <w:lvl w:ilvl="1">
      <w:start w:val="1"/>
      <w:numFmt w:val="decimal"/>
      <w:lvlText w:val="%1.%2"/>
      <w:lvlJc w:val="left"/>
      <w:pPr>
        <w:ind w:left="737" w:hanging="737"/>
      </w:pPr>
      <w:rPr>
        <w:rFonts w:hint="default"/>
      </w:rPr>
    </w:lvl>
    <w:lvl w:ilvl="2">
      <w:start w:val="1"/>
      <w:numFmt w:val="decimal"/>
      <w:lvlText w:val="%1.%2.%3"/>
      <w:lvlJc w:val="left"/>
      <w:pPr>
        <w:ind w:left="1928" w:hanging="1191"/>
      </w:pPr>
      <w:rPr>
        <w:rFonts w:hint="default"/>
      </w:rPr>
    </w:lvl>
    <w:lvl w:ilvl="3">
      <w:start w:val="1"/>
      <w:numFmt w:val="decimal"/>
      <w:lvlText w:val="%1.%2.%3.%4"/>
      <w:lvlJc w:val="left"/>
      <w:pPr>
        <w:ind w:left="1928" w:hanging="1191"/>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3" w15:restartNumberingAfterBreak="0">
    <w:nsid w:val="792E1B32"/>
    <w:multiLevelType w:val="hybridMultilevel"/>
    <w:tmpl w:val="A9DE1DF8"/>
    <w:lvl w:ilvl="0" w:tplc="6744FA8A">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CBD2D02"/>
    <w:multiLevelType w:val="hybridMultilevel"/>
    <w:tmpl w:val="82D00ADA"/>
    <w:lvl w:ilvl="0" w:tplc="B0EE4168">
      <w:start w:val="1"/>
      <w:numFmt w:val="decimal"/>
      <w:lvlText w:val="%1."/>
      <w:lvlJc w:val="left"/>
      <w:pPr>
        <w:tabs>
          <w:tab w:val="num" w:pos="879"/>
        </w:tabs>
        <w:ind w:left="879" w:hanging="879"/>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7F49585E"/>
    <w:multiLevelType w:val="multilevel"/>
    <w:tmpl w:val="E56C1244"/>
    <w:lvl w:ilvl="0">
      <w:start w:val="1"/>
      <w:numFmt w:val="decimal"/>
      <w:pStyle w:val="BBHeading1"/>
      <w:lvlText w:val="%1."/>
      <w:lvlJc w:val="left"/>
      <w:pPr>
        <w:tabs>
          <w:tab w:val="num" w:pos="720"/>
        </w:tabs>
        <w:ind w:left="720" w:hanging="720"/>
      </w:pPr>
      <w:rPr>
        <w:rFonts w:hint="default"/>
        <w:b w:val="0"/>
        <w:i w:val="0"/>
      </w:rPr>
    </w:lvl>
    <w:lvl w:ilvl="1">
      <w:start w:val="1"/>
      <w:numFmt w:val="decimal"/>
      <w:pStyle w:val="BBHeading2"/>
      <w:lvlText w:val="%1.%2"/>
      <w:lvlJc w:val="left"/>
      <w:pPr>
        <w:tabs>
          <w:tab w:val="num" w:pos="1571"/>
        </w:tabs>
        <w:ind w:left="1571" w:hanging="720"/>
      </w:pPr>
      <w:rPr>
        <w:rFonts w:hint="default"/>
        <w:b w:val="0"/>
        <w:i w:val="0"/>
      </w:rPr>
    </w:lvl>
    <w:lvl w:ilvl="2">
      <w:start w:val="1"/>
      <w:numFmt w:val="decimal"/>
      <w:pStyle w:val="BBHeading3"/>
      <w:lvlText w:val="%1.%2.%3"/>
      <w:lvlJc w:val="left"/>
      <w:pPr>
        <w:tabs>
          <w:tab w:val="num" w:pos="1622"/>
        </w:tabs>
        <w:ind w:left="1622" w:hanging="902"/>
      </w:pPr>
      <w:rPr>
        <w:rFonts w:hint="default"/>
        <w:b w:val="0"/>
        <w:i w:val="0"/>
      </w:rPr>
    </w:lvl>
    <w:lvl w:ilvl="3">
      <w:start w:val="1"/>
      <w:numFmt w:val="decimal"/>
      <w:pStyle w:val="BBHeading4"/>
      <w:lvlText w:val="%1.%2.%3.%4"/>
      <w:lvlJc w:val="left"/>
      <w:pPr>
        <w:tabs>
          <w:tab w:val="num" w:pos="2699"/>
        </w:tabs>
        <w:ind w:left="2699" w:hanging="1077"/>
      </w:pPr>
      <w:rPr>
        <w:rFonts w:hint="default"/>
        <w:b w:val="0"/>
        <w:i w:val="0"/>
      </w:rPr>
    </w:lvl>
    <w:lvl w:ilvl="4">
      <w:start w:val="1"/>
      <w:numFmt w:val="lowerLetter"/>
      <w:pStyle w:val="BBHeading5"/>
      <w:lvlText w:val="(%5)"/>
      <w:lvlJc w:val="left"/>
      <w:pPr>
        <w:tabs>
          <w:tab w:val="num" w:pos="2699"/>
        </w:tabs>
        <w:ind w:left="2699" w:hanging="1077"/>
      </w:pPr>
      <w:rPr>
        <w:rFonts w:hint="default"/>
        <w:b w:val="0"/>
        <w:i w:val="0"/>
      </w:rPr>
    </w:lvl>
    <w:lvl w:ilvl="5">
      <w:start w:val="1"/>
      <w:numFmt w:val="lowerRoman"/>
      <w:pStyle w:val="BBHeading6"/>
      <w:lvlText w:val="(%6)"/>
      <w:lvlJc w:val="left"/>
      <w:pPr>
        <w:tabs>
          <w:tab w:val="num" w:pos="3597"/>
        </w:tabs>
        <w:ind w:left="3238" w:hanging="539"/>
      </w:pPr>
      <w:rPr>
        <w:rFonts w:hint="default"/>
        <w:b w:val="0"/>
        <w:i w:val="0"/>
      </w:rPr>
    </w:lvl>
    <w:lvl w:ilvl="6">
      <w:start w:val="1"/>
      <w:numFmt w:val="upperLetter"/>
      <w:pStyle w:val="BBHeading7"/>
      <w:lvlText w:val="(%7)"/>
      <w:lvlJc w:val="left"/>
      <w:pPr>
        <w:tabs>
          <w:tab w:val="num" w:pos="3907"/>
        </w:tabs>
        <w:ind w:left="3907" w:hanging="675"/>
      </w:pPr>
      <w:rPr>
        <w:rFonts w:hint="default"/>
        <w:b w:val="0"/>
        <w:i w:val="0"/>
      </w:rPr>
    </w:lvl>
    <w:lvl w:ilvl="7">
      <w:start w:val="1"/>
      <w:numFmt w:val="upperRoman"/>
      <w:pStyle w:val="BBHeading8"/>
      <w:lvlText w:val="(%8)"/>
      <w:lvlJc w:val="left"/>
      <w:pPr>
        <w:tabs>
          <w:tab w:val="num" w:pos="4581"/>
        </w:tabs>
        <w:ind w:left="4581" w:hanging="674"/>
      </w:pPr>
      <w:rPr>
        <w:rFonts w:hint="default"/>
        <w:b w:val="0"/>
        <w:i w:val="0"/>
      </w:rPr>
    </w:lvl>
    <w:lvl w:ilvl="8">
      <w:start w:val="1"/>
      <w:numFmt w:val="upperRoman"/>
      <w:pStyle w:val="BBHeading9"/>
      <w:lvlText w:val="(%9)"/>
      <w:lvlJc w:val="left"/>
      <w:pPr>
        <w:tabs>
          <w:tab w:val="num" w:pos="7198"/>
        </w:tabs>
        <w:ind w:left="6838" w:hanging="720"/>
      </w:pPr>
      <w:rPr>
        <w:rFonts w:hint="default"/>
        <w:b w:val="0"/>
        <w:i w:val="0"/>
      </w:rPr>
    </w:lvl>
  </w:abstractNum>
  <w:num w:numId="1">
    <w:abstractNumId w:val="2"/>
  </w:num>
  <w:num w:numId="2">
    <w:abstractNumId w:val="25"/>
  </w:num>
  <w:num w:numId="3">
    <w:abstractNumId w:val="6"/>
  </w:num>
  <w:num w:numId="4">
    <w:abstractNumId w:val="24"/>
  </w:num>
  <w:num w:numId="5">
    <w:abstractNumId w:val="28"/>
  </w:num>
  <w:num w:numId="6">
    <w:abstractNumId w:val="15"/>
  </w:num>
  <w:num w:numId="7">
    <w:abstractNumId w:val="14"/>
  </w:num>
  <w:num w:numId="8">
    <w:abstractNumId w:val="7"/>
  </w:num>
  <w:num w:numId="9">
    <w:abstractNumId w:val="1"/>
  </w:num>
  <w:num w:numId="10">
    <w:abstractNumId w:val="16"/>
  </w:num>
  <w:num w:numId="11">
    <w:abstractNumId w:val="33"/>
  </w:num>
  <w:num w:numId="12">
    <w:abstractNumId w:val="27"/>
  </w:num>
  <w:num w:numId="13">
    <w:abstractNumId w:val="32"/>
    <w:lvlOverride w:ilvl="0">
      <w:lvl w:ilvl="0">
        <w:start w:val="1"/>
        <w:numFmt w:val="decimal"/>
        <w:lvlText w:val="%1.0"/>
        <w:lvlJc w:val="left"/>
        <w:pPr>
          <w:ind w:left="737" w:hanging="737"/>
        </w:pPr>
        <w:rPr>
          <w:rFonts w:hint="default"/>
        </w:rPr>
      </w:lvl>
    </w:lvlOverride>
    <w:lvlOverride w:ilvl="1">
      <w:lvl w:ilvl="1">
        <w:start w:val="1"/>
        <w:numFmt w:val="decimal"/>
        <w:lvlText w:val="%1.%2"/>
        <w:lvlJc w:val="left"/>
        <w:pPr>
          <w:ind w:left="737" w:hanging="737"/>
        </w:pPr>
        <w:rPr>
          <w:rFonts w:hint="default"/>
          <w:color w:val="auto"/>
        </w:rPr>
      </w:lvl>
    </w:lvlOverride>
    <w:lvlOverride w:ilvl="2">
      <w:lvl w:ilvl="2">
        <w:start w:val="1"/>
        <w:numFmt w:val="decimal"/>
        <w:lvlText w:val="%1.%2.%3"/>
        <w:lvlJc w:val="left"/>
        <w:pPr>
          <w:ind w:left="1928" w:hanging="1191"/>
        </w:pPr>
        <w:rPr>
          <w:rFonts w:hint="default"/>
        </w:rPr>
      </w:lvl>
    </w:lvlOverride>
    <w:lvlOverride w:ilvl="3">
      <w:lvl w:ilvl="3">
        <w:start w:val="1"/>
        <w:numFmt w:val="decimal"/>
        <w:lvlText w:val="%1.%2.%3.%4"/>
        <w:lvlJc w:val="left"/>
        <w:pPr>
          <w:ind w:left="1928" w:hanging="1191"/>
        </w:pPr>
        <w:rPr>
          <w:rFonts w:hint="default"/>
        </w:rPr>
      </w:lvl>
    </w:lvlOverride>
    <w:lvlOverride w:ilvl="4">
      <w:lvl w:ilvl="4">
        <w:start w:val="1"/>
        <w:numFmt w:val="none"/>
        <w:lvlText w:val=""/>
        <w:lvlJc w:val="left"/>
        <w:pPr>
          <w:ind w:left="1800" w:hanging="360"/>
        </w:pPr>
        <w:rPr>
          <w:rFonts w:hint="default"/>
        </w:rPr>
      </w:lvl>
    </w:lvlOverride>
    <w:lvlOverride w:ilvl="5">
      <w:lvl w:ilvl="5">
        <w:start w:val="1"/>
        <w:numFmt w:val="none"/>
        <w:lvlText w:val=""/>
        <w:lvlJc w:val="left"/>
        <w:pPr>
          <w:ind w:left="2160" w:hanging="360"/>
        </w:pPr>
        <w:rPr>
          <w:rFonts w:hint="default"/>
        </w:rPr>
      </w:lvl>
    </w:lvlOverride>
    <w:lvlOverride w:ilvl="6">
      <w:lvl w:ilvl="6">
        <w:start w:val="1"/>
        <w:numFmt w:val="none"/>
        <w:lvlText w:val="%7"/>
        <w:lvlJc w:val="left"/>
        <w:pPr>
          <w:ind w:left="2520" w:hanging="360"/>
        </w:pPr>
        <w:rPr>
          <w:rFonts w:hint="default"/>
        </w:rPr>
      </w:lvl>
    </w:lvlOverride>
    <w:lvlOverride w:ilvl="7">
      <w:lvl w:ilvl="7">
        <w:start w:val="1"/>
        <w:numFmt w:val="none"/>
        <w:lvlText w:val="%8"/>
        <w:lvlJc w:val="left"/>
        <w:pPr>
          <w:ind w:left="2880" w:hanging="360"/>
        </w:pPr>
        <w:rPr>
          <w:rFonts w:hint="default"/>
        </w:rPr>
      </w:lvl>
    </w:lvlOverride>
    <w:lvlOverride w:ilvl="8">
      <w:lvl w:ilvl="8">
        <w:start w:val="1"/>
        <w:numFmt w:val="none"/>
        <w:lvlText w:val="%9"/>
        <w:lvlJc w:val="left"/>
        <w:pPr>
          <w:ind w:left="3240" w:hanging="360"/>
        </w:pPr>
        <w:rPr>
          <w:rFonts w:hint="default"/>
        </w:rPr>
      </w:lvl>
    </w:lvlOverride>
  </w:num>
  <w:num w:numId="14">
    <w:abstractNumId w:val="20"/>
  </w:num>
  <w:num w:numId="15">
    <w:abstractNumId w:val="21"/>
  </w:num>
  <w:num w:numId="16">
    <w:abstractNumId w:val="22"/>
  </w:num>
  <w:num w:numId="17">
    <w:abstractNumId w:val="3"/>
  </w:num>
  <w:num w:numId="18">
    <w:abstractNumId w:val="11"/>
  </w:num>
  <w:num w:numId="19">
    <w:abstractNumId w:val="9"/>
  </w:num>
  <w:num w:numId="20">
    <w:abstractNumId w:val="8"/>
  </w:num>
  <w:num w:numId="21">
    <w:abstractNumId w:val="17"/>
  </w:num>
  <w:num w:numId="22">
    <w:abstractNumId w:val="1"/>
    <w:lvlOverride w:ilvl="0">
      <w:lvl w:ilvl="0">
        <w:start w:val="1"/>
        <w:numFmt w:val="decimal"/>
        <w:pStyle w:val="ListNos1THF"/>
        <w:lvlText w:val="%1.0"/>
        <w:lvlJc w:val="left"/>
        <w:pPr>
          <w:ind w:left="737" w:hanging="737"/>
        </w:pPr>
        <w:rPr>
          <w:rFonts w:hint="default"/>
        </w:rPr>
      </w:lvl>
    </w:lvlOverride>
    <w:lvlOverride w:ilvl="1">
      <w:lvl w:ilvl="1">
        <w:start w:val="1"/>
        <w:numFmt w:val="decimal"/>
        <w:pStyle w:val="ListNos2THF"/>
        <w:lvlText w:val="%1.%2"/>
        <w:lvlJc w:val="left"/>
        <w:pPr>
          <w:ind w:left="737" w:hanging="737"/>
        </w:pPr>
        <w:rPr>
          <w:rFonts w:hint="default"/>
        </w:rPr>
      </w:lvl>
    </w:lvlOverride>
    <w:lvlOverride w:ilvl="2">
      <w:lvl w:ilvl="2">
        <w:start w:val="1"/>
        <w:numFmt w:val="decimal"/>
        <w:pStyle w:val="ListNos3THF"/>
        <w:lvlText w:val="%1.%2.%3"/>
        <w:lvlJc w:val="left"/>
        <w:pPr>
          <w:ind w:left="1928" w:hanging="1191"/>
        </w:pPr>
        <w:rPr>
          <w:rFonts w:hint="default"/>
        </w:rPr>
      </w:lvl>
    </w:lvlOverride>
    <w:lvlOverride w:ilvl="3">
      <w:lvl w:ilvl="3">
        <w:start w:val="1"/>
        <w:numFmt w:val="decimal"/>
        <w:pStyle w:val="ListNos4THF"/>
        <w:lvlText w:val="%1.%2.%3.%4"/>
        <w:lvlJc w:val="left"/>
        <w:pPr>
          <w:ind w:left="1928" w:hanging="1191"/>
        </w:pPr>
        <w:rPr>
          <w:rFonts w:hint="default"/>
        </w:rPr>
      </w:lvl>
    </w:lvlOverride>
    <w:lvlOverride w:ilvl="4">
      <w:lvl w:ilvl="4">
        <w:start w:val="1"/>
        <w:numFmt w:val="none"/>
        <w:lvlText w:val=""/>
        <w:lvlJc w:val="left"/>
        <w:pPr>
          <w:ind w:left="1800" w:hanging="360"/>
        </w:pPr>
        <w:rPr>
          <w:rFonts w:hint="default"/>
        </w:rPr>
      </w:lvl>
    </w:lvlOverride>
    <w:lvlOverride w:ilvl="5">
      <w:lvl w:ilvl="5">
        <w:start w:val="1"/>
        <w:numFmt w:val="none"/>
        <w:lvlText w:val=""/>
        <w:lvlJc w:val="left"/>
        <w:pPr>
          <w:ind w:left="2160" w:hanging="360"/>
        </w:pPr>
        <w:rPr>
          <w:rFonts w:hint="default"/>
        </w:rPr>
      </w:lvl>
    </w:lvlOverride>
    <w:lvlOverride w:ilvl="6">
      <w:lvl w:ilvl="6">
        <w:start w:val="1"/>
        <w:numFmt w:val="none"/>
        <w:lvlText w:val="%7"/>
        <w:lvlJc w:val="left"/>
        <w:pPr>
          <w:ind w:left="2520" w:hanging="360"/>
        </w:pPr>
        <w:rPr>
          <w:rFonts w:hint="default"/>
        </w:rPr>
      </w:lvl>
    </w:lvlOverride>
    <w:lvlOverride w:ilvl="7">
      <w:lvl w:ilvl="7">
        <w:start w:val="1"/>
        <w:numFmt w:val="none"/>
        <w:lvlText w:val="%8"/>
        <w:lvlJc w:val="left"/>
        <w:pPr>
          <w:ind w:left="2880" w:hanging="360"/>
        </w:pPr>
        <w:rPr>
          <w:rFonts w:hint="default"/>
        </w:rPr>
      </w:lvl>
    </w:lvlOverride>
    <w:lvlOverride w:ilvl="8">
      <w:lvl w:ilvl="8">
        <w:start w:val="1"/>
        <w:numFmt w:val="none"/>
        <w:lvlText w:val="%9"/>
        <w:lvlJc w:val="left"/>
        <w:pPr>
          <w:ind w:left="3240" w:hanging="360"/>
        </w:pPr>
        <w:rPr>
          <w:rFonts w:hint="default"/>
        </w:rPr>
      </w:lvl>
    </w:lvlOverride>
  </w:num>
  <w:num w:numId="23">
    <w:abstractNumId w:val="31"/>
  </w:num>
  <w:num w:numId="24">
    <w:abstractNumId w:val="12"/>
  </w:num>
  <w:num w:numId="25">
    <w:abstractNumId w:val="30"/>
  </w:num>
  <w:num w:numId="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num>
  <w:num w:numId="28">
    <w:abstractNumId w:val="35"/>
  </w:num>
  <w:num w:numId="29">
    <w:abstractNumId w:val="18"/>
  </w:num>
  <w:num w:numId="30">
    <w:abstractNumId w:val="26"/>
  </w:num>
  <w:num w:numId="31">
    <w:abstractNumId w:val="29"/>
  </w:num>
  <w:num w:numId="32">
    <w:abstractNumId w:val="10"/>
  </w:num>
  <w:num w:numId="33">
    <w:abstractNumId w:val="32"/>
  </w:num>
  <w:num w:numId="34">
    <w:abstractNumId w:val="34"/>
  </w:num>
  <w:num w:numId="35">
    <w:abstractNumId w:val="19"/>
  </w:num>
  <w:num w:numId="36">
    <w:abstractNumId w:val="23"/>
  </w:num>
  <w:num w:numId="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38">
    <w:abstractNumId w:val="4"/>
  </w:num>
  <w:num w:numId="39">
    <w:abstractNumId w:val="13"/>
  </w:num>
  <w:num w:numId="40">
    <w:abstractNumId w:val="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oNotShadeFormData/>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MDQ0sTAwN7ewMLZU0lEKTi0uzszPAykwrAUAbE5IniwAAAA="/>
  </w:docVars>
  <w:rsids>
    <w:rsidRoot w:val="001C1FEB"/>
    <w:rsid w:val="00006469"/>
    <w:rsid w:val="0002756C"/>
    <w:rsid w:val="00027DD6"/>
    <w:rsid w:val="00032566"/>
    <w:rsid w:val="00034BD1"/>
    <w:rsid w:val="00057AA7"/>
    <w:rsid w:val="00081356"/>
    <w:rsid w:val="00087465"/>
    <w:rsid w:val="00087787"/>
    <w:rsid w:val="000A601B"/>
    <w:rsid w:val="000B0CF6"/>
    <w:rsid w:val="000B6C73"/>
    <w:rsid w:val="000D31B5"/>
    <w:rsid w:val="000E6AD1"/>
    <w:rsid w:val="000F02EC"/>
    <w:rsid w:val="00102B11"/>
    <w:rsid w:val="00104ED7"/>
    <w:rsid w:val="00111FEA"/>
    <w:rsid w:val="00115E39"/>
    <w:rsid w:val="00123351"/>
    <w:rsid w:val="00132A71"/>
    <w:rsid w:val="00136557"/>
    <w:rsid w:val="001462EF"/>
    <w:rsid w:val="001479EF"/>
    <w:rsid w:val="00147A7B"/>
    <w:rsid w:val="00174504"/>
    <w:rsid w:val="00197759"/>
    <w:rsid w:val="001C18BC"/>
    <w:rsid w:val="001C1FEB"/>
    <w:rsid w:val="001C71DC"/>
    <w:rsid w:val="001E62C3"/>
    <w:rsid w:val="00201DE7"/>
    <w:rsid w:val="00202095"/>
    <w:rsid w:val="00203590"/>
    <w:rsid w:val="002251A6"/>
    <w:rsid w:val="00225811"/>
    <w:rsid w:val="002308C8"/>
    <w:rsid w:val="00242625"/>
    <w:rsid w:val="002550E3"/>
    <w:rsid w:val="00276B89"/>
    <w:rsid w:val="00291425"/>
    <w:rsid w:val="00294159"/>
    <w:rsid w:val="002A1D2F"/>
    <w:rsid w:val="002A35C2"/>
    <w:rsid w:val="002B2B8E"/>
    <w:rsid w:val="002C33CF"/>
    <w:rsid w:val="002D471D"/>
    <w:rsid w:val="002F0DDB"/>
    <w:rsid w:val="002F387A"/>
    <w:rsid w:val="00301BC9"/>
    <w:rsid w:val="00322594"/>
    <w:rsid w:val="003417E0"/>
    <w:rsid w:val="00366C43"/>
    <w:rsid w:val="00374EDB"/>
    <w:rsid w:val="00385101"/>
    <w:rsid w:val="003905A4"/>
    <w:rsid w:val="003B77BA"/>
    <w:rsid w:val="003C3341"/>
    <w:rsid w:val="003C4937"/>
    <w:rsid w:val="003C6E18"/>
    <w:rsid w:val="003F0146"/>
    <w:rsid w:val="003F2E4E"/>
    <w:rsid w:val="00434AE1"/>
    <w:rsid w:val="00444E69"/>
    <w:rsid w:val="00446A75"/>
    <w:rsid w:val="004527C2"/>
    <w:rsid w:val="00480DB1"/>
    <w:rsid w:val="004C4741"/>
    <w:rsid w:val="004D1490"/>
    <w:rsid w:val="00510FE0"/>
    <w:rsid w:val="00511DD8"/>
    <w:rsid w:val="00516929"/>
    <w:rsid w:val="00536E38"/>
    <w:rsid w:val="00546FE4"/>
    <w:rsid w:val="005641EB"/>
    <w:rsid w:val="005666F3"/>
    <w:rsid w:val="0057395B"/>
    <w:rsid w:val="00576182"/>
    <w:rsid w:val="00591D22"/>
    <w:rsid w:val="005A5791"/>
    <w:rsid w:val="005C47CF"/>
    <w:rsid w:val="005D08B2"/>
    <w:rsid w:val="005D45FC"/>
    <w:rsid w:val="00600861"/>
    <w:rsid w:val="00604690"/>
    <w:rsid w:val="0061040C"/>
    <w:rsid w:val="00616091"/>
    <w:rsid w:val="00670602"/>
    <w:rsid w:val="00684D3A"/>
    <w:rsid w:val="006A52A8"/>
    <w:rsid w:val="006C708B"/>
    <w:rsid w:val="006E1C5B"/>
    <w:rsid w:val="006E67F3"/>
    <w:rsid w:val="00703270"/>
    <w:rsid w:val="0072759B"/>
    <w:rsid w:val="00741F28"/>
    <w:rsid w:val="0074683D"/>
    <w:rsid w:val="00773B0F"/>
    <w:rsid w:val="00773E9F"/>
    <w:rsid w:val="00797095"/>
    <w:rsid w:val="007A4FE9"/>
    <w:rsid w:val="007A588E"/>
    <w:rsid w:val="007B7BA2"/>
    <w:rsid w:val="007E2586"/>
    <w:rsid w:val="007F0E19"/>
    <w:rsid w:val="0080241C"/>
    <w:rsid w:val="00814D1D"/>
    <w:rsid w:val="00827DAB"/>
    <w:rsid w:val="00833026"/>
    <w:rsid w:val="00877F96"/>
    <w:rsid w:val="008826F2"/>
    <w:rsid w:val="00883FFA"/>
    <w:rsid w:val="008930AC"/>
    <w:rsid w:val="0089462D"/>
    <w:rsid w:val="008A3030"/>
    <w:rsid w:val="008B36C9"/>
    <w:rsid w:val="008F7190"/>
    <w:rsid w:val="0091528D"/>
    <w:rsid w:val="00915DF6"/>
    <w:rsid w:val="00925C61"/>
    <w:rsid w:val="00960585"/>
    <w:rsid w:val="00974167"/>
    <w:rsid w:val="00982FD5"/>
    <w:rsid w:val="009C6B2A"/>
    <w:rsid w:val="009D388B"/>
    <w:rsid w:val="009F4121"/>
    <w:rsid w:val="00A1058D"/>
    <w:rsid w:val="00A10FB8"/>
    <w:rsid w:val="00A130AE"/>
    <w:rsid w:val="00A2481B"/>
    <w:rsid w:val="00A26C12"/>
    <w:rsid w:val="00A4087C"/>
    <w:rsid w:val="00A52FED"/>
    <w:rsid w:val="00A60804"/>
    <w:rsid w:val="00A7725E"/>
    <w:rsid w:val="00A86457"/>
    <w:rsid w:val="00AA71E6"/>
    <w:rsid w:val="00AB6554"/>
    <w:rsid w:val="00AD7649"/>
    <w:rsid w:val="00B00970"/>
    <w:rsid w:val="00B022D3"/>
    <w:rsid w:val="00B02D96"/>
    <w:rsid w:val="00B10BB3"/>
    <w:rsid w:val="00B12410"/>
    <w:rsid w:val="00B16818"/>
    <w:rsid w:val="00B356D7"/>
    <w:rsid w:val="00B35AC7"/>
    <w:rsid w:val="00B74F22"/>
    <w:rsid w:val="00B879DA"/>
    <w:rsid w:val="00BA589F"/>
    <w:rsid w:val="00BB7C3F"/>
    <w:rsid w:val="00BC7A19"/>
    <w:rsid w:val="00BD080B"/>
    <w:rsid w:val="00BD6F1D"/>
    <w:rsid w:val="00BD733C"/>
    <w:rsid w:val="00BE59EE"/>
    <w:rsid w:val="00BF07E2"/>
    <w:rsid w:val="00C05805"/>
    <w:rsid w:val="00C27BB3"/>
    <w:rsid w:val="00C328DF"/>
    <w:rsid w:val="00C45964"/>
    <w:rsid w:val="00C61A5A"/>
    <w:rsid w:val="00C76FE2"/>
    <w:rsid w:val="00C96D48"/>
    <w:rsid w:val="00CA4D45"/>
    <w:rsid w:val="00CB1591"/>
    <w:rsid w:val="00CC17A2"/>
    <w:rsid w:val="00CC2EDF"/>
    <w:rsid w:val="00CC3733"/>
    <w:rsid w:val="00CC7654"/>
    <w:rsid w:val="00CD08B7"/>
    <w:rsid w:val="00CF0919"/>
    <w:rsid w:val="00CF4FFE"/>
    <w:rsid w:val="00CF6D55"/>
    <w:rsid w:val="00CF7E69"/>
    <w:rsid w:val="00D30EF7"/>
    <w:rsid w:val="00D528AB"/>
    <w:rsid w:val="00D8047B"/>
    <w:rsid w:val="00D80635"/>
    <w:rsid w:val="00D830C0"/>
    <w:rsid w:val="00D830D1"/>
    <w:rsid w:val="00D85E90"/>
    <w:rsid w:val="00DE3A90"/>
    <w:rsid w:val="00DF4701"/>
    <w:rsid w:val="00E009DD"/>
    <w:rsid w:val="00E02713"/>
    <w:rsid w:val="00E36289"/>
    <w:rsid w:val="00E36377"/>
    <w:rsid w:val="00E54256"/>
    <w:rsid w:val="00E74BA9"/>
    <w:rsid w:val="00E761C8"/>
    <w:rsid w:val="00E95DA4"/>
    <w:rsid w:val="00EA6B12"/>
    <w:rsid w:val="00EA7457"/>
    <w:rsid w:val="00EC14CE"/>
    <w:rsid w:val="00ED0EEF"/>
    <w:rsid w:val="00ED2E4C"/>
    <w:rsid w:val="00EF5394"/>
    <w:rsid w:val="00F009F9"/>
    <w:rsid w:val="00F02DAD"/>
    <w:rsid w:val="00F109CE"/>
    <w:rsid w:val="00F73EC6"/>
    <w:rsid w:val="00F76EE2"/>
    <w:rsid w:val="00F90DDE"/>
    <w:rsid w:val="00F92591"/>
    <w:rsid w:val="00F96583"/>
    <w:rsid w:val="00FA245D"/>
    <w:rsid w:val="00FB76D2"/>
    <w:rsid w:val="00FD016C"/>
    <w:rsid w:val="00FF65B8"/>
    <w:rsid w:val="10844EC9"/>
    <w:rsid w:val="1227A70E"/>
    <w:rsid w:val="17E75340"/>
    <w:rsid w:val="1CBAC463"/>
    <w:rsid w:val="20ED1884"/>
    <w:rsid w:val="3E2A7680"/>
    <w:rsid w:val="4438D597"/>
    <w:rsid w:val="47707659"/>
    <w:rsid w:val="487B01C2"/>
    <w:rsid w:val="4A16D223"/>
    <w:rsid w:val="4CF8C796"/>
    <w:rsid w:val="4DC835F1"/>
    <w:rsid w:val="4DFE6DD9"/>
    <w:rsid w:val="4E6B39EC"/>
    <w:rsid w:val="61673EAD"/>
    <w:rsid w:val="6464943B"/>
    <w:rsid w:val="66C25FC5"/>
    <w:rsid w:val="6D31A149"/>
    <w:rsid w:val="6DFAC49A"/>
    <w:rsid w:val="731E41FA"/>
    <w:rsid w:val="79D0D94E"/>
    <w:rsid w:val="7B1B78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787C855"/>
  <w14:defaultImageDpi w14:val="330"/>
  <w15:chartTrackingRefBased/>
  <w15:docId w15:val="{1E25B449-88CA-4868-85B1-31376809A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Arial"/>
        <w:color w:val="000000" w:themeColor="text1"/>
        <w:sz w:val="24"/>
        <w:szCs w:val="24"/>
        <w:lang w:val="en-US" w:eastAsia="en-US" w:bidi="ar-SA"/>
      </w:rPr>
    </w:rPrDefault>
    <w:pPrDefault>
      <w:pPr>
        <w:spacing w:line="260" w:lineRule="exac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qFormat="1"/>
    <w:lsdException w:name="heading 3" w:semiHidden="1"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lsdException w:name="List 2" w:semiHidden="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lsdException w:name="List Continue 5" w:semiHidden="1"/>
    <w:lsdException w:name="Message Header" w:semiHidden="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semiHidden="1" w:uiPriority="33" w:qFormat="1"/>
    <w:lsdException w:name="Bibliography" w:semiHidden="1" w:uiPriority="37"/>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1FEB"/>
    <w:pPr>
      <w:spacing w:line="280" w:lineRule="atLeast"/>
    </w:pPr>
    <w:rPr>
      <w:rFonts w:ascii="Arial" w:eastAsia="Calibri" w:hAnsi="Arial" w:cs="Times New Roman"/>
      <w:color w:val="auto"/>
      <w:sz w:val="22"/>
      <w:szCs w:val="22"/>
      <w:lang w:val="en-GB"/>
    </w:rPr>
  </w:style>
  <w:style w:type="paragraph" w:styleId="Heading1">
    <w:name w:val="heading 1"/>
    <w:basedOn w:val="Head1THF"/>
    <w:next w:val="Normal"/>
    <w:link w:val="Heading1Char"/>
    <w:qFormat/>
    <w:rsid w:val="00242625"/>
    <w:pPr>
      <w:keepNext/>
      <w:outlineLvl w:val="0"/>
    </w:pPr>
    <w:rPr>
      <w:rFonts w:ascii="Georgia" w:hAnsi="Georgia"/>
      <w:b w:val="0"/>
      <w:sz w:val="32"/>
      <w:szCs w:val="26"/>
    </w:rPr>
  </w:style>
  <w:style w:type="paragraph" w:styleId="Heading2">
    <w:name w:val="heading 2"/>
    <w:basedOn w:val="Head2THF"/>
    <w:next w:val="Normal"/>
    <w:link w:val="Heading2Char"/>
    <w:qFormat/>
    <w:rsid w:val="00536E38"/>
    <w:pPr>
      <w:keepNext/>
      <w:outlineLvl w:val="1"/>
    </w:pPr>
    <w:rPr>
      <w:rFonts w:ascii="Georgia" w:hAnsi="Georgia"/>
      <w:b w:val="0"/>
      <w:color w:val="DD0031" w:themeColor="accent1"/>
      <w:sz w:val="28"/>
    </w:rPr>
  </w:style>
  <w:style w:type="paragraph" w:styleId="Heading3">
    <w:name w:val="heading 3"/>
    <w:basedOn w:val="Head3THF"/>
    <w:next w:val="Normal"/>
    <w:link w:val="Heading3Char"/>
    <w:qFormat/>
    <w:rsid w:val="00536E38"/>
    <w:pPr>
      <w:keepNext/>
      <w:outlineLvl w:val="2"/>
    </w:pPr>
    <w:rPr>
      <w:b w:val="0"/>
      <w:i w:val="0"/>
      <w:color w:val="DD0031" w:themeColor="accent1"/>
      <w:sz w:val="24"/>
    </w:rPr>
  </w:style>
  <w:style w:type="paragraph" w:styleId="Heading4">
    <w:name w:val="heading 4"/>
    <w:basedOn w:val="Head4THF"/>
    <w:next w:val="Normal"/>
    <w:link w:val="Heading4Char"/>
    <w:uiPriority w:val="9"/>
    <w:qFormat/>
    <w:rsid w:val="00536E38"/>
    <w:pPr>
      <w:keepNext/>
      <w:outlineLvl w:val="3"/>
    </w:pPr>
    <w:rPr>
      <w:b/>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C6E18"/>
    <w:pPr>
      <w:tabs>
        <w:tab w:val="center" w:pos="4320"/>
        <w:tab w:val="right" w:pos="8640"/>
      </w:tabs>
    </w:pPr>
  </w:style>
  <w:style w:type="character" w:customStyle="1" w:styleId="HeaderChar">
    <w:name w:val="Header Char"/>
    <w:basedOn w:val="DefaultParagraphFont"/>
    <w:link w:val="Header"/>
    <w:uiPriority w:val="99"/>
    <w:rsid w:val="007F0E19"/>
  </w:style>
  <w:style w:type="paragraph" w:styleId="Footer">
    <w:name w:val="footer"/>
    <w:basedOn w:val="Normal"/>
    <w:link w:val="FooterChar"/>
    <w:uiPriority w:val="99"/>
    <w:semiHidden/>
    <w:rsid w:val="00123351"/>
    <w:pPr>
      <w:tabs>
        <w:tab w:val="center" w:pos="4320"/>
        <w:tab w:val="right" w:pos="8640"/>
      </w:tabs>
      <w:spacing w:line="200" w:lineRule="exact"/>
    </w:pPr>
    <w:rPr>
      <w:sz w:val="16"/>
    </w:rPr>
  </w:style>
  <w:style w:type="character" w:customStyle="1" w:styleId="FooterChar">
    <w:name w:val="Footer Char"/>
    <w:basedOn w:val="DefaultParagraphFont"/>
    <w:link w:val="Footer"/>
    <w:uiPriority w:val="99"/>
    <w:semiHidden/>
    <w:rsid w:val="007F0E19"/>
    <w:rPr>
      <w:rFonts w:ascii="Arial" w:hAnsi="Arial"/>
      <w:sz w:val="16"/>
    </w:rPr>
  </w:style>
  <w:style w:type="paragraph" w:styleId="BalloonText">
    <w:name w:val="Balloon Text"/>
    <w:basedOn w:val="Normal"/>
    <w:link w:val="BalloonTextChar"/>
    <w:uiPriority w:val="99"/>
    <w:semiHidden/>
    <w:rsid w:val="003C6E18"/>
    <w:rPr>
      <w:rFonts w:ascii="Lucida Grande" w:hAnsi="Lucida Grande" w:cs="Lucida Grande"/>
    </w:rPr>
  </w:style>
  <w:style w:type="character" w:customStyle="1" w:styleId="BalloonTextChar">
    <w:name w:val="Balloon Text Char"/>
    <w:basedOn w:val="DefaultParagraphFont"/>
    <w:link w:val="BalloonText"/>
    <w:uiPriority w:val="99"/>
    <w:semiHidden/>
    <w:rsid w:val="007F0E19"/>
    <w:rPr>
      <w:rFonts w:ascii="Lucida Grande" w:hAnsi="Lucida Grande" w:cs="Lucida Grande"/>
    </w:rPr>
  </w:style>
  <w:style w:type="table" w:styleId="TableGrid">
    <w:name w:val="Table Grid"/>
    <w:basedOn w:val="TableNormal"/>
    <w:uiPriority w:val="59"/>
    <w:rsid w:val="00797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HF">
    <w:name w:val="Body THF"/>
    <w:qFormat/>
    <w:rsid w:val="006C708B"/>
    <w:pPr>
      <w:tabs>
        <w:tab w:val="left" w:pos="6521"/>
      </w:tabs>
      <w:spacing w:after="240" w:line="264" w:lineRule="auto"/>
    </w:pPr>
    <w:rPr>
      <w:rFonts w:ascii="Arial" w:hAnsi="Arial"/>
      <w:sz w:val="22"/>
      <w:lang w:val="en-GB"/>
    </w:rPr>
  </w:style>
  <w:style w:type="character" w:customStyle="1" w:styleId="Heading1Char">
    <w:name w:val="Heading 1 Char"/>
    <w:basedOn w:val="DefaultParagraphFont"/>
    <w:link w:val="Heading1"/>
    <w:rsid w:val="00242625"/>
    <w:rPr>
      <w:sz w:val="32"/>
      <w:szCs w:val="26"/>
      <w:lang w:val="en-GB"/>
    </w:rPr>
  </w:style>
  <w:style w:type="character" w:styleId="PageNumber">
    <w:name w:val="page number"/>
    <w:basedOn w:val="DefaultParagraphFont"/>
    <w:uiPriority w:val="99"/>
    <w:semiHidden/>
    <w:rsid w:val="00123351"/>
    <w:rPr>
      <w:rFonts w:ascii="Arial" w:hAnsi="Arial"/>
    </w:rPr>
  </w:style>
  <w:style w:type="paragraph" w:customStyle="1" w:styleId="TitleTHF">
    <w:name w:val="Title THF"/>
    <w:basedOn w:val="Normal"/>
    <w:qFormat/>
    <w:rsid w:val="008B36C9"/>
    <w:pPr>
      <w:suppressAutoHyphens/>
      <w:spacing w:after="360" w:line="600" w:lineRule="exact"/>
    </w:pPr>
    <w:rPr>
      <w:sz w:val="52"/>
    </w:rPr>
  </w:style>
  <w:style w:type="paragraph" w:customStyle="1" w:styleId="Head1THF">
    <w:name w:val="Head1 THF"/>
    <w:basedOn w:val="BodyTHF"/>
    <w:next w:val="BodyTHF"/>
    <w:semiHidden/>
    <w:qFormat/>
    <w:rsid w:val="00827DAB"/>
    <w:pPr>
      <w:spacing w:before="280" w:after="100"/>
    </w:pPr>
    <w:rPr>
      <w:b/>
    </w:rPr>
  </w:style>
  <w:style w:type="paragraph" w:customStyle="1" w:styleId="Head4THF">
    <w:name w:val="Head4 THF"/>
    <w:basedOn w:val="Head3THF"/>
    <w:semiHidden/>
    <w:qFormat/>
    <w:rsid w:val="00A86457"/>
    <w:rPr>
      <w:b w:val="0"/>
      <w:color w:val="000000" w:themeColor="text1"/>
    </w:rPr>
  </w:style>
  <w:style w:type="paragraph" w:customStyle="1" w:styleId="TabletextTHF">
    <w:name w:val="Table text THF"/>
    <w:basedOn w:val="BodyTHF"/>
    <w:qFormat/>
    <w:rsid w:val="006C708B"/>
    <w:pPr>
      <w:spacing w:before="120" w:after="120"/>
    </w:pPr>
  </w:style>
  <w:style w:type="paragraph" w:customStyle="1" w:styleId="DateTHF">
    <w:name w:val="Date THF"/>
    <w:basedOn w:val="BodyTHF"/>
    <w:qFormat/>
    <w:rsid w:val="00960585"/>
    <w:rPr>
      <w:b/>
      <w:i/>
      <w:noProof/>
    </w:rPr>
  </w:style>
  <w:style w:type="paragraph" w:customStyle="1" w:styleId="SubtitleTHF">
    <w:name w:val="Subtitle THF"/>
    <w:basedOn w:val="Normal"/>
    <w:qFormat/>
    <w:rsid w:val="005D08B2"/>
    <w:pPr>
      <w:tabs>
        <w:tab w:val="left" w:pos="6521"/>
      </w:tabs>
      <w:spacing w:before="240" w:after="240" w:line="264" w:lineRule="auto"/>
    </w:pPr>
    <w:rPr>
      <w:noProof/>
      <w:sz w:val="28"/>
    </w:rPr>
  </w:style>
  <w:style w:type="paragraph" w:customStyle="1" w:styleId="BulletTHF">
    <w:name w:val="Bullet THF"/>
    <w:basedOn w:val="BodyTHF"/>
    <w:qFormat/>
    <w:rsid w:val="008B36C9"/>
    <w:pPr>
      <w:numPr>
        <w:numId w:val="6"/>
      </w:numPr>
      <w:ind w:left="680" w:hanging="680"/>
      <w:contextualSpacing/>
    </w:pPr>
  </w:style>
  <w:style w:type="paragraph" w:customStyle="1" w:styleId="Head2THF">
    <w:name w:val="Head2 THF"/>
    <w:basedOn w:val="Normal"/>
    <w:next w:val="BodyTHF"/>
    <w:semiHidden/>
    <w:qFormat/>
    <w:rsid w:val="00A86457"/>
    <w:pPr>
      <w:tabs>
        <w:tab w:val="left" w:pos="6521"/>
      </w:tabs>
      <w:spacing w:before="240" w:line="264" w:lineRule="auto"/>
    </w:pPr>
    <w:rPr>
      <w:b/>
      <w:noProof/>
      <w:color w:val="7F7F7F" w:themeColor="text1" w:themeTint="80"/>
    </w:rPr>
  </w:style>
  <w:style w:type="paragraph" w:customStyle="1" w:styleId="Head3THF">
    <w:name w:val="Head3 THF"/>
    <w:basedOn w:val="Head2THF"/>
    <w:next w:val="BodyTHF"/>
    <w:semiHidden/>
    <w:qFormat/>
    <w:rsid w:val="00FD016C"/>
    <w:rPr>
      <w:i/>
    </w:rPr>
  </w:style>
  <w:style w:type="character" w:customStyle="1" w:styleId="Heading2Char">
    <w:name w:val="Heading 2 Char"/>
    <w:basedOn w:val="DefaultParagraphFont"/>
    <w:link w:val="Heading2"/>
    <w:rsid w:val="00536E38"/>
    <w:rPr>
      <w:noProof/>
      <w:color w:val="DD0031" w:themeColor="accent1"/>
      <w:sz w:val="28"/>
      <w:lang w:val="en-GB"/>
    </w:rPr>
  </w:style>
  <w:style w:type="paragraph" w:customStyle="1" w:styleId="ListNos2THF">
    <w:name w:val="ListNos2 THF"/>
    <w:basedOn w:val="Normal"/>
    <w:link w:val="ListNos2THFChar"/>
    <w:qFormat/>
    <w:rsid w:val="00604690"/>
    <w:pPr>
      <w:numPr>
        <w:ilvl w:val="1"/>
        <w:numId w:val="9"/>
      </w:numPr>
      <w:autoSpaceDE w:val="0"/>
      <w:autoSpaceDN w:val="0"/>
      <w:adjustRightInd w:val="0"/>
      <w:spacing w:after="200"/>
      <w:contextualSpacing/>
    </w:pPr>
    <w:rPr>
      <w:rFonts w:eastAsia="Times New Roman"/>
    </w:rPr>
  </w:style>
  <w:style w:type="paragraph" w:customStyle="1" w:styleId="ListNos1THF">
    <w:name w:val="ListNos1 THF"/>
    <w:basedOn w:val="Heading1"/>
    <w:link w:val="ListNos1THFChar"/>
    <w:autoRedefine/>
    <w:qFormat/>
    <w:rsid w:val="00A2481B"/>
    <w:pPr>
      <w:numPr>
        <w:numId w:val="9"/>
      </w:numPr>
      <w:spacing w:line="280" w:lineRule="atLeast"/>
    </w:pPr>
    <w:rPr>
      <w:rFonts w:ascii="Arial" w:eastAsia="Times New Roman" w:hAnsi="Arial"/>
      <w:color w:val="auto"/>
      <w:kern w:val="32"/>
      <w:sz w:val="22"/>
      <w:szCs w:val="32"/>
    </w:rPr>
  </w:style>
  <w:style w:type="character" w:customStyle="1" w:styleId="ListNos2THFChar">
    <w:name w:val="ListNos2 THF Char"/>
    <w:basedOn w:val="DefaultParagraphFont"/>
    <w:link w:val="ListNos2THF"/>
    <w:rsid w:val="00604690"/>
    <w:rPr>
      <w:rFonts w:ascii="Arial" w:eastAsia="Times New Roman" w:hAnsi="Arial" w:cs="Times New Roman"/>
      <w:color w:val="auto"/>
      <w:sz w:val="22"/>
      <w:szCs w:val="22"/>
      <w:lang w:val="en-GB"/>
    </w:rPr>
  </w:style>
  <w:style w:type="paragraph" w:customStyle="1" w:styleId="ListBullet3THF">
    <w:name w:val="ListBullet3 THF"/>
    <w:basedOn w:val="ListBullet"/>
    <w:link w:val="ListBullet3THFChar"/>
    <w:qFormat/>
    <w:rsid w:val="000E6AD1"/>
    <w:pPr>
      <w:numPr>
        <w:numId w:val="7"/>
      </w:numPr>
      <w:ind w:left="1360" w:hanging="680"/>
      <w:contextualSpacing w:val="0"/>
    </w:pPr>
    <w:rPr>
      <w:rFonts w:eastAsia="Times New Roman"/>
    </w:rPr>
  </w:style>
  <w:style w:type="character" w:customStyle="1" w:styleId="ListNos1THFChar">
    <w:name w:val="ListNos1 THF Char"/>
    <w:basedOn w:val="Heading1Char"/>
    <w:link w:val="ListNos1THF"/>
    <w:rsid w:val="00A2481B"/>
    <w:rPr>
      <w:rFonts w:ascii="Arial" w:eastAsia="Times New Roman" w:hAnsi="Arial"/>
      <w:color w:val="auto"/>
      <w:kern w:val="32"/>
      <w:sz w:val="22"/>
      <w:szCs w:val="32"/>
      <w:lang w:val="en-GB"/>
    </w:rPr>
  </w:style>
  <w:style w:type="character" w:customStyle="1" w:styleId="ListBullet3THFChar">
    <w:name w:val="ListBullet3 THF Char"/>
    <w:basedOn w:val="DefaultParagraphFont"/>
    <w:link w:val="ListBullet3THF"/>
    <w:rsid w:val="000E6AD1"/>
    <w:rPr>
      <w:rFonts w:ascii="Arial" w:eastAsia="Times New Roman" w:hAnsi="Arial" w:cs="Times New Roman"/>
      <w:color w:val="auto"/>
      <w:sz w:val="22"/>
      <w:szCs w:val="22"/>
      <w:lang w:val="en-GB"/>
    </w:rPr>
  </w:style>
  <w:style w:type="paragraph" w:styleId="ListBullet">
    <w:name w:val="List Bullet"/>
    <w:basedOn w:val="Normal"/>
    <w:uiPriority w:val="99"/>
    <w:semiHidden/>
    <w:rsid w:val="00F96583"/>
    <w:pPr>
      <w:ind w:left="360" w:hanging="360"/>
      <w:contextualSpacing/>
    </w:pPr>
  </w:style>
  <w:style w:type="character" w:customStyle="1" w:styleId="Heading3Char">
    <w:name w:val="Heading 3 Char"/>
    <w:basedOn w:val="DefaultParagraphFont"/>
    <w:link w:val="Heading3"/>
    <w:rsid w:val="00536E38"/>
    <w:rPr>
      <w:rFonts w:ascii="Arial" w:hAnsi="Arial"/>
      <w:noProof/>
      <w:color w:val="DD0031" w:themeColor="accent1"/>
      <w:lang w:val="en-GB"/>
    </w:rPr>
  </w:style>
  <w:style w:type="character" w:customStyle="1" w:styleId="Heading4Char">
    <w:name w:val="Heading 4 Char"/>
    <w:basedOn w:val="DefaultParagraphFont"/>
    <w:link w:val="Heading4"/>
    <w:uiPriority w:val="9"/>
    <w:rsid w:val="00536E38"/>
    <w:rPr>
      <w:rFonts w:ascii="Arial" w:hAnsi="Arial"/>
      <w:b/>
      <w:noProof/>
      <w:sz w:val="22"/>
      <w:lang w:val="en-GB"/>
    </w:rPr>
  </w:style>
  <w:style w:type="paragraph" w:styleId="Title">
    <w:name w:val="Title"/>
    <w:basedOn w:val="TitleTHF"/>
    <w:next w:val="Normal"/>
    <w:link w:val="TitleChar"/>
    <w:uiPriority w:val="10"/>
    <w:semiHidden/>
    <w:qFormat/>
    <w:rsid w:val="00BD6F1D"/>
    <w:rPr>
      <w:noProof/>
    </w:rPr>
  </w:style>
  <w:style w:type="character" w:customStyle="1" w:styleId="TitleChar">
    <w:name w:val="Title Char"/>
    <w:basedOn w:val="DefaultParagraphFont"/>
    <w:link w:val="Title"/>
    <w:uiPriority w:val="10"/>
    <w:semiHidden/>
    <w:rsid w:val="00BD6F1D"/>
    <w:rPr>
      <w:noProof/>
      <w:sz w:val="70"/>
    </w:rPr>
  </w:style>
  <w:style w:type="paragraph" w:styleId="Subtitle">
    <w:name w:val="Subtitle"/>
    <w:basedOn w:val="SubtitleTHF"/>
    <w:next w:val="Normal"/>
    <w:link w:val="SubtitleChar"/>
    <w:uiPriority w:val="11"/>
    <w:semiHidden/>
    <w:qFormat/>
    <w:rsid w:val="00BD6F1D"/>
  </w:style>
  <w:style w:type="character" w:customStyle="1" w:styleId="SubtitleChar">
    <w:name w:val="Subtitle Char"/>
    <w:basedOn w:val="DefaultParagraphFont"/>
    <w:link w:val="Subtitle"/>
    <w:uiPriority w:val="11"/>
    <w:semiHidden/>
    <w:rsid w:val="00BD6F1D"/>
    <w:rPr>
      <w:rFonts w:ascii="Arial" w:hAnsi="Arial"/>
      <w:i/>
      <w:noProof/>
      <w:lang w:val="en-GB"/>
    </w:rPr>
  </w:style>
  <w:style w:type="character" w:styleId="Hyperlink">
    <w:name w:val="Hyperlink"/>
    <w:uiPriority w:val="99"/>
    <w:rsid w:val="002F387A"/>
    <w:rPr>
      <w:color w:val="DD0031" w:themeColor="accent1"/>
    </w:rPr>
  </w:style>
  <w:style w:type="paragraph" w:customStyle="1" w:styleId="ListNos3THF">
    <w:name w:val="ListNos3 THF"/>
    <w:basedOn w:val="ListNos2THF"/>
    <w:qFormat/>
    <w:rsid w:val="00604690"/>
    <w:pPr>
      <w:numPr>
        <w:ilvl w:val="2"/>
      </w:numPr>
    </w:pPr>
  </w:style>
  <w:style w:type="numbering" w:customStyle="1" w:styleId="THFListNos">
    <w:name w:val="THF ListNos"/>
    <w:uiPriority w:val="99"/>
    <w:rsid w:val="00604690"/>
    <w:pPr>
      <w:numPr>
        <w:numId w:val="8"/>
      </w:numPr>
    </w:pPr>
  </w:style>
  <w:style w:type="paragraph" w:customStyle="1" w:styleId="ListNos4THF">
    <w:name w:val="ListNos4 THF"/>
    <w:basedOn w:val="ListNos3THF"/>
    <w:qFormat/>
    <w:rsid w:val="00604690"/>
    <w:pPr>
      <w:numPr>
        <w:ilvl w:val="3"/>
      </w:numPr>
    </w:pPr>
  </w:style>
  <w:style w:type="paragraph" w:styleId="TOCHeading">
    <w:name w:val="TOC Heading"/>
    <w:basedOn w:val="Heading1"/>
    <w:next w:val="Normal"/>
    <w:uiPriority w:val="39"/>
    <w:unhideWhenUsed/>
    <w:rsid w:val="00CD08B7"/>
    <w:pPr>
      <w:keepLines/>
      <w:tabs>
        <w:tab w:val="clear" w:pos="6521"/>
      </w:tabs>
      <w:spacing w:before="240" w:after="0" w:line="259" w:lineRule="auto"/>
      <w:outlineLvl w:val="9"/>
    </w:pPr>
    <w:rPr>
      <w:rFonts w:asciiTheme="majorHAnsi" w:eastAsiaTheme="majorEastAsia" w:hAnsiTheme="majorHAnsi" w:cstheme="majorBidi"/>
      <w:b/>
      <w:color w:val="A50024" w:themeColor="accent1" w:themeShade="BF"/>
      <w:szCs w:val="32"/>
      <w:lang w:val="en-US"/>
    </w:rPr>
  </w:style>
  <w:style w:type="paragraph" w:styleId="TOC1">
    <w:name w:val="toc 1"/>
    <w:basedOn w:val="Normal"/>
    <w:next w:val="Normal"/>
    <w:autoRedefine/>
    <w:uiPriority w:val="39"/>
    <w:unhideWhenUsed/>
    <w:rsid w:val="00CD08B7"/>
    <w:pPr>
      <w:spacing w:after="100"/>
    </w:pPr>
  </w:style>
  <w:style w:type="paragraph" w:styleId="TOC2">
    <w:name w:val="toc 2"/>
    <w:basedOn w:val="Normal"/>
    <w:next w:val="Normal"/>
    <w:autoRedefine/>
    <w:uiPriority w:val="39"/>
    <w:unhideWhenUsed/>
    <w:rsid w:val="00CD08B7"/>
    <w:pPr>
      <w:spacing w:after="100"/>
      <w:ind w:left="240"/>
    </w:pPr>
  </w:style>
  <w:style w:type="paragraph" w:styleId="TOC3">
    <w:name w:val="toc 3"/>
    <w:basedOn w:val="Normal"/>
    <w:next w:val="Normal"/>
    <w:autoRedefine/>
    <w:uiPriority w:val="39"/>
    <w:unhideWhenUsed/>
    <w:rsid w:val="00CD08B7"/>
    <w:pPr>
      <w:spacing w:after="100"/>
      <w:ind w:left="480"/>
    </w:pPr>
  </w:style>
  <w:style w:type="character" w:styleId="UnresolvedMention">
    <w:name w:val="Unresolved Mention"/>
    <w:basedOn w:val="DefaultParagraphFont"/>
    <w:uiPriority w:val="99"/>
    <w:semiHidden/>
    <w:unhideWhenUsed/>
    <w:rsid w:val="002F387A"/>
    <w:rPr>
      <w:color w:val="808080"/>
      <w:shd w:val="clear" w:color="auto" w:fill="E6E6E6"/>
    </w:rPr>
  </w:style>
  <w:style w:type="character" w:customStyle="1" w:styleId="UnresolvedMention1">
    <w:name w:val="Unresolved Mention1"/>
    <w:basedOn w:val="DefaultParagraphFont"/>
    <w:uiPriority w:val="99"/>
    <w:semiHidden/>
    <w:unhideWhenUsed/>
    <w:rsid w:val="001C1FEB"/>
    <w:rPr>
      <w:color w:val="808080"/>
      <w:shd w:val="clear" w:color="auto" w:fill="E6E6E6"/>
    </w:rPr>
  </w:style>
  <w:style w:type="paragraph" w:customStyle="1" w:styleId="BWBLevel1">
    <w:name w:val="BWBLevel1"/>
    <w:basedOn w:val="Normal"/>
    <w:rsid w:val="001C1FEB"/>
    <w:pPr>
      <w:numPr>
        <w:numId w:val="10"/>
      </w:numPr>
      <w:spacing w:after="240"/>
      <w:jc w:val="both"/>
      <w:outlineLvl w:val="0"/>
    </w:pPr>
    <w:rPr>
      <w:szCs w:val="20"/>
    </w:rPr>
  </w:style>
  <w:style w:type="paragraph" w:customStyle="1" w:styleId="BWBLevel2">
    <w:name w:val="BWBLevel2"/>
    <w:basedOn w:val="Normal"/>
    <w:rsid w:val="001C1FEB"/>
    <w:pPr>
      <w:numPr>
        <w:ilvl w:val="1"/>
        <w:numId w:val="10"/>
      </w:numPr>
      <w:spacing w:after="240"/>
      <w:jc w:val="both"/>
      <w:outlineLvl w:val="1"/>
    </w:pPr>
    <w:rPr>
      <w:szCs w:val="20"/>
    </w:rPr>
  </w:style>
  <w:style w:type="paragraph" w:customStyle="1" w:styleId="BWBLevel3">
    <w:name w:val="BWBLevel3"/>
    <w:basedOn w:val="Normal"/>
    <w:rsid w:val="001C1FEB"/>
    <w:pPr>
      <w:numPr>
        <w:ilvl w:val="2"/>
        <w:numId w:val="10"/>
      </w:numPr>
      <w:spacing w:after="240"/>
      <w:jc w:val="both"/>
      <w:outlineLvl w:val="2"/>
    </w:pPr>
    <w:rPr>
      <w:szCs w:val="20"/>
    </w:rPr>
  </w:style>
  <w:style w:type="paragraph" w:customStyle="1" w:styleId="BWBLevel4">
    <w:name w:val="BWBLevel4"/>
    <w:basedOn w:val="Normal"/>
    <w:link w:val="BWBLevel4Char"/>
    <w:rsid w:val="001C1FEB"/>
    <w:pPr>
      <w:numPr>
        <w:ilvl w:val="3"/>
        <w:numId w:val="10"/>
      </w:numPr>
      <w:spacing w:after="240"/>
      <w:jc w:val="both"/>
      <w:outlineLvl w:val="3"/>
    </w:pPr>
    <w:rPr>
      <w:szCs w:val="20"/>
    </w:rPr>
  </w:style>
  <w:style w:type="paragraph" w:customStyle="1" w:styleId="BWBLevel5">
    <w:name w:val="BWBLevel5"/>
    <w:basedOn w:val="Normal"/>
    <w:rsid w:val="001C1FEB"/>
    <w:pPr>
      <w:numPr>
        <w:ilvl w:val="4"/>
        <w:numId w:val="10"/>
      </w:numPr>
      <w:spacing w:after="240"/>
      <w:jc w:val="both"/>
      <w:outlineLvl w:val="4"/>
    </w:pPr>
    <w:rPr>
      <w:szCs w:val="20"/>
    </w:rPr>
  </w:style>
  <w:style w:type="paragraph" w:customStyle="1" w:styleId="BWBLevel6">
    <w:name w:val="BWBLevel6"/>
    <w:basedOn w:val="Normal"/>
    <w:rsid w:val="001C1FEB"/>
    <w:pPr>
      <w:numPr>
        <w:ilvl w:val="5"/>
        <w:numId w:val="10"/>
      </w:numPr>
      <w:spacing w:after="240"/>
      <w:jc w:val="both"/>
      <w:outlineLvl w:val="5"/>
    </w:pPr>
    <w:rPr>
      <w:szCs w:val="20"/>
    </w:rPr>
  </w:style>
  <w:style w:type="paragraph" w:customStyle="1" w:styleId="BWBLevel7">
    <w:name w:val="BWBLevel7"/>
    <w:basedOn w:val="Normal"/>
    <w:rsid w:val="001C1FEB"/>
    <w:pPr>
      <w:numPr>
        <w:ilvl w:val="6"/>
        <w:numId w:val="10"/>
      </w:numPr>
      <w:jc w:val="both"/>
    </w:pPr>
    <w:rPr>
      <w:szCs w:val="20"/>
    </w:rPr>
  </w:style>
  <w:style w:type="paragraph" w:customStyle="1" w:styleId="BWBLevel8">
    <w:name w:val="BWBLevel8"/>
    <w:basedOn w:val="Normal"/>
    <w:rsid w:val="001C1FEB"/>
    <w:pPr>
      <w:numPr>
        <w:ilvl w:val="7"/>
        <w:numId w:val="10"/>
      </w:numPr>
      <w:spacing w:after="60"/>
      <w:jc w:val="both"/>
    </w:pPr>
    <w:rPr>
      <w:szCs w:val="20"/>
    </w:rPr>
  </w:style>
  <w:style w:type="paragraph" w:customStyle="1" w:styleId="BWBLevel9">
    <w:name w:val="BWBLevel9"/>
    <w:basedOn w:val="Normal"/>
    <w:rsid w:val="001C1FEB"/>
    <w:pPr>
      <w:numPr>
        <w:ilvl w:val="8"/>
        <w:numId w:val="10"/>
      </w:numPr>
      <w:spacing w:after="60"/>
      <w:jc w:val="both"/>
    </w:pPr>
    <w:rPr>
      <w:szCs w:val="20"/>
    </w:rPr>
  </w:style>
  <w:style w:type="paragraph" w:styleId="NoSpacing">
    <w:name w:val="No Spacing"/>
    <w:uiPriority w:val="1"/>
    <w:qFormat/>
    <w:rsid w:val="001C1FEB"/>
    <w:pPr>
      <w:spacing w:line="240" w:lineRule="auto"/>
    </w:pPr>
    <w:rPr>
      <w:rFonts w:ascii="Arial" w:eastAsia="Calibri" w:hAnsi="Arial"/>
      <w:color w:val="auto"/>
      <w:sz w:val="22"/>
      <w:szCs w:val="22"/>
      <w:lang w:val="en-GB"/>
    </w:rPr>
  </w:style>
  <w:style w:type="paragraph" w:customStyle="1" w:styleId="BWBstyle">
    <w:name w:val="BWB style"/>
    <w:basedOn w:val="Normal"/>
    <w:rsid w:val="001C1FEB"/>
    <w:pPr>
      <w:widowControl w:val="0"/>
      <w:tabs>
        <w:tab w:val="num" w:pos="720"/>
      </w:tabs>
      <w:snapToGrid w:val="0"/>
      <w:spacing w:after="240"/>
      <w:ind w:left="720" w:hanging="720"/>
    </w:pPr>
    <w:rPr>
      <w:sz w:val="26"/>
      <w:szCs w:val="26"/>
    </w:rPr>
  </w:style>
  <w:style w:type="paragraph" w:customStyle="1" w:styleId="Subheading">
    <w:name w:val="Subheading"/>
    <w:next w:val="Normal"/>
    <w:qFormat/>
    <w:rsid w:val="001C1FEB"/>
    <w:pPr>
      <w:spacing w:line="280" w:lineRule="atLeast"/>
    </w:pPr>
    <w:rPr>
      <w:rFonts w:ascii="Arial" w:eastAsia="Calibri" w:hAnsi="Arial" w:cs="Times New Roman"/>
      <w:b/>
      <w:color w:val="auto"/>
      <w:sz w:val="22"/>
      <w:szCs w:val="22"/>
      <w:lang w:val="en-GB"/>
    </w:rPr>
  </w:style>
  <w:style w:type="paragraph" w:customStyle="1" w:styleId="Paragraphnumbered">
    <w:name w:val="Paragraph numbered"/>
    <w:basedOn w:val="Normal"/>
    <w:qFormat/>
    <w:rsid w:val="001C1FEB"/>
    <w:pPr>
      <w:tabs>
        <w:tab w:val="left" w:pos="567"/>
        <w:tab w:val="num" w:pos="1440"/>
      </w:tabs>
      <w:spacing w:before="280"/>
      <w:ind w:left="454" w:hanging="454"/>
    </w:pPr>
  </w:style>
  <w:style w:type="character" w:customStyle="1" w:styleId="itxtrst">
    <w:name w:val="itxtrst"/>
    <w:basedOn w:val="DefaultParagraphFont"/>
    <w:rsid w:val="001C1FEB"/>
  </w:style>
  <w:style w:type="paragraph" w:styleId="NormalWeb">
    <w:name w:val="Normal (Web)"/>
    <w:basedOn w:val="Normal"/>
    <w:uiPriority w:val="99"/>
    <w:unhideWhenUsed/>
    <w:rsid w:val="001C1FEB"/>
    <w:pPr>
      <w:spacing w:before="100" w:beforeAutospacing="1" w:after="100" w:afterAutospacing="1" w:line="240" w:lineRule="auto"/>
    </w:pPr>
    <w:rPr>
      <w:rFonts w:ascii="Calibri" w:eastAsiaTheme="minorHAnsi" w:hAnsi="Calibri" w:cs="Calibri"/>
      <w:lang w:eastAsia="en-GB"/>
    </w:rPr>
  </w:style>
  <w:style w:type="character" w:styleId="CommentReference">
    <w:name w:val="annotation reference"/>
    <w:basedOn w:val="DefaultParagraphFont"/>
    <w:uiPriority w:val="99"/>
    <w:semiHidden/>
    <w:unhideWhenUsed/>
    <w:qFormat/>
    <w:rsid w:val="001C1FEB"/>
    <w:rPr>
      <w:sz w:val="16"/>
      <w:szCs w:val="16"/>
    </w:rPr>
  </w:style>
  <w:style w:type="paragraph" w:styleId="CommentText">
    <w:name w:val="annotation text"/>
    <w:basedOn w:val="Normal"/>
    <w:link w:val="CommentTextChar"/>
    <w:uiPriority w:val="99"/>
    <w:semiHidden/>
    <w:unhideWhenUsed/>
    <w:qFormat/>
    <w:rsid w:val="001C1FEB"/>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1C1FEB"/>
    <w:rPr>
      <w:rFonts w:ascii="Arial" w:eastAsia="Calibri" w:hAnsi="Arial" w:cs="Times New Roman"/>
      <w:color w:val="auto"/>
      <w:sz w:val="20"/>
      <w:szCs w:val="20"/>
      <w:lang w:val="en-GB"/>
    </w:rPr>
  </w:style>
  <w:style w:type="character" w:customStyle="1" w:styleId="UnresolvedMention2">
    <w:name w:val="Unresolved Mention2"/>
    <w:basedOn w:val="DefaultParagraphFont"/>
    <w:uiPriority w:val="99"/>
    <w:semiHidden/>
    <w:unhideWhenUsed/>
    <w:rsid w:val="001C1FEB"/>
    <w:rPr>
      <w:color w:val="808080"/>
      <w:shd w:val="clear" w:color="auto" w:fill="E6E6E6"/>
    </w:rPr>
  </w:style>
  <w:style w:type="paragraph" w:styleId="ListParagraph">
    <w:name w:val="List Paragraph"/>
    <w:basedOn w:val="Normal"/>
    <w:uiPriority w:val="34"/>
    <w:qFormat/>
    <w:rsid w:val="001C1FEB"/>
    <w:pPr>
      <w:ind w:left="720"/>
      <w:contextualSpacing/>
    </w:pPr>
  </w:style>
  <w:style w:type="paragraph" w:styleId="CommentSubject">
    <w:name w:val="annotation subject"/>
    <w:basedOn w:val="CommentText"/>
    <w:next w:val="CommentText"/>
    <w:link w:val="CommentSubjectChar"/>
    <w:uiPriority w:val="99"/>
    <w:semiHidden/>
    <w:unhideWhenUsed/>
    <w:rsid w:val="001C1FEB"/>
    <w:rPr>
      <w:b/>
      <w:bCs/>
    </w:rPr>
  </w:style>
  <w:style w:type="character" w:customStyle="1" w:styleId="CommentSubjectChar">
    <w:name w:val="Comment Subject Char"/>
    <w:basedOn w:val="CommentTextChar"/>
    <w:link w:val="CommentSubject"/>
    <w:uiPriority w:val="99"/>
    <w:semiHidden/>
    <w:rsid w:val="001C1FEB"/>
    <w:rPr>
      <w:rFonts w:ascii="Arial" w:eastAsia="Calibri" w:hAnsi="Arial" w:cs="Times New Roman"/>
      <w:b/>
      <w:bCs/>
      <w:color w:val="auto"/>
      <w:sz w:val="20"/>
      <w:szCs w:val="20"/>
      <w:lang w:val="en-GB"/>
    </w:rPr>
  </w:style>
  <w:style w:type="character" w:styleId="FollowedHyperlink">
    <w:name w:val="FollowedHyperlink"/>
    <w:basedOn w:val="DefaultParagraphFont"/>
    <w:uiPriority w:val="99"/>
    <w:semiHidden/>
    <w:unhideWhenUsed/>
    <w:rsid w:val="001C1FEB"/>
    <w:rPr>
      <w:color w:val="DD0031" w:themeColor="followedHyperlink"/>
      <w:u w:val="single"/>
    </w:rPr>
  </w:style>
  <w:style w:type="paragraph" w:customStyle="1" w:styleId="Documenttitle">
    <w:name w:val="Document title"/>
    <w:qFormat/>
    <w:rsid w:val="001C1FEB"/>
    <w:pPr>
      <w:spacing w:after="100" w:line="560" w:lineRule="exact"/>
    </w:pPr>
    <w:rPr>
      <w:rFonts w:asciiTheme="majorHAnsi" w:hAnsiTheme="majorHAnsi" w:cstheme="minorBidi"/>
      <w:color w:val="auto"/>
      <w:sz w:val="60"/>
      <w:szCs w:val="22"/>
      <w:lang w:val="en-GB"/>
    </w:rPr>
  </w:style>
  <w:style w:type="paragraph" w:customStyle="1" w:styleId="BBHeading1">
    <w:name w:val="B&amp;B Heading 1"/>
    <w:basedOn w:val="BodyText"/>
    <w:next w:val="Normal"/>
    <w:qFormat/>
    <w:rsid w:val="001C1FEB"/>
    <w:pPr>
      <w:keepNext/>
      <w:numPr>
        <w:numId w:val="28"/>
      </w:numPr>
      <w:tabs>
        <w:tab w:val="clear" w:pos="720"/>
      </w:tabs>
      <w:spacing w:before="120" w:after="240" w:line="240" w:lineRule="auto"/>
      <w:ind w:hanging="436"/>
      <w:jc w:val="both"/>
      <w:outlineLvl w:val="0"/>
    </w:pPr>
    <w:rPr>
      <w:rFonts w:ascii="Georgia" w:eastAsia="Times New Roman" w:hAnsi="Georgia"/>
      <w:b/>
      <w:caps/>
      <w:szCs w:val="24"/>
      <w:lang w:eastAsia="en-GB"/>
    </w:rPr>
  </w:style>
  <w:style w:type="paragraph" w:customStyle="1" w:styleId="BBClause2">
    <w:name w:val="B&amp;B Clause 2"/>
    <w:basedOn w:val="BBHeading2"/>
    <w:qFormat/>
    <w:rsid w:val="001C1FEB"/>
    <w:pPr>
      <w:keepNext w:val="0"/>
    </w:pPr>
    <w:rPr>
      <w:b w:val="0"/>
    </w:rPr>
  </w:style>
  <w:style w:type="paragraph" w:customStyle="1" w:styleId="BBHeading6">
    <w:name w:val="B&amp;B Heading 6"/>
    <w:basedOn w:val="BBHeading5"/>
    <w:next w:val="Normal"/>
    <w:rsid w:val="001C1FEB"/>
    <w:pPr>
      <w:numPr>
        <w:ilvl w:val="5"/>
      </w:numPr>
      <w:tabs>
        <w:tab w:val="clear" w:pos="3597"/>
        <w:tab w:val="left" w:pos="3238"/>
      </w:tabs>
      <w:ind w:left="4320" w:hanging="360"/>
      <w:outlineLvl w:val="5"/>
    </w:pPr>
  </w:style>
  <w:style w:type="paragraph" w:customStyle="1" w:styleId="BBHeading5">
    <w:name w:val="B&amp;B Heading 5"/>
    <w:basedOn w:val="BBHeading4"/>
    <w:next w:val="Normal"/>
    <w:rsid w:val="001C1FEB"/>
    <w:pPr>
      <w:numPr>
        <w:ilvl w:val="4"/>
      </w:numPr>
      <w:tabs>
        <w:tab w:val="clear" w:pos="2699"/>
      </w:tabs>
      <w:ind w:left="3600" w:hanging="360"/>
      <w:outlineLvl w:val="4"/>
    </w:pPr>
  </w:style>
  <w:style w:type="paragraph" w:customStyle="1" w:styleId="BBHeading4">
    <w:name w:val="B&amp;B Heading 4"/>
    <w:basedOn w:val="BBHeading3"/>
    <w:next w:val="Normal"/>
    <w:rsid w:val="001C1FEB"/>
    <w:pPr>
      <w:numPr>
        <w:ilvl w:val="3"/>
      </w:numPr>
      <w:tabs>
        <w:tab w:val="clear" w:pos="2699"/>
      </w:tabs>
      <w:ind w:left="2880" w:hanging="360"/>
      <w:outlineLvl w:val="3"/>
    </w:pPr>
  </w:style>
  <w:style w:type="paragraph" w:customStyle="1" w:styleId="BBHeading3">
    <w:name w:val="B&amp;B Heading 3"/>
    <w:basedOn w:val="BBHeading2"/>
    <w:next w:val="Normal"/>
    <w:rsid w:val="001C1FEB"/>
    <w:pPr>
      <w:numPr>
        <w:ilvl w:val="2"/>
      </w:numPr>
      <w:tabs>
        <w:tab w:val="clear" w:pos="1622"/>
      </w:tabs>
      <w:ind w:left="2160" w:hanging="360"/>
      <w:outlineLvl w:val="2"/>
    </w:pPr>
  </w:style>
  <w:style w:type="paragraph" w:customStyle="1" w:styleId="BBHeading2">
    <w:name w:val="B&amp;B Heading 2"/>
    <w:basedOn w:val="BBHeading1"/>
    <w:next w:val="Normal"/>
    <w:rsid w:val="001C1FEB"/>
    <w:pPr>
      <w:numPr>
        <w:ilvl w:val="1"/>
      </w:numPr>
      <w:tabs>
        <w:tab w:val="clear" w:pos="1571"/>
      </w:tabs>
      <w:spacing w:before="0"/>
      <w:ind w:left="1440" w:hanging="360"/>
      <w:outlineLvl w:val="1"/>
    </w:pPr>
    <w:rPr>
      <w:caps w:val="0"/>
    </w:rPr>
  </w:style>
  <w:style w:type="paragraph" w:customStyle="1" w:styleId="BBHeading7">
    <w:name w:val="B&amp;B Heading 7"/>
    <w:basedOn w:val="BBHeading6"/>
    <w:next w:val="Normal"/>
    <w:rsid w:val="001C1FEB"/>
    <w:pPr>
      <w:numPr>
        <w:ilvl w:val="6"/>
      </w:numPr>
      <w:tabs>
        <w:tab w:val="clear" w:pos="3907"/>
        <w:tab w:val="left" w:pos="5398"/>
      </w:tabs>
      <w:ind w:left="5040" w:hanging="360"/>
      <w:outlineLvl w:val="6"/>
    </w:pPr>
  </w:style>
  <w:style w:type="paragraph" w:customStyle="1" w:styleId="BBHeading8">
    <w:name w:val="B&amp;B Heading 8"/>
    <w:basedOn w:val="BBHeading7"/>
    <w:next w:val="Normal"/>
    <w:rsid w:val="001C1FEB"/>
    <w:pPr>
      <w:numPr>
        <w:ilvl w:val="7"/>
      </w:numPr>
      <w:tabs>
        <w:tab w:val="clear" w:pos="3238"/>
        <w:tab w:val="clear" w:pos="4581"/>
        <w:tab w:val="clear" w:pos="5398"/>
        <w:tab w:val="left" w:pos="3907"/>
      </w:tabs>
      <w:ind w:left="4582" w:hanging="675"/>
      <w:outlineLvl w:val="7"/>
    </w:pPr>
  </w:style>
  <w:style w:type="paragraph" w:customStyle="1" w:styleId="BBHeading9">
    <w:name w:val="B&amp;B Heading 9"/>
    <w:basedOn w:val="BBHeading8"/>
    <w:next w:val="Normal"/>
    <w:rsid w:val="001C1FEB"/>
    <w:pPr>
      <w:numPr>
        <w:ilvl w:val="8"/>
      </w:numPr>
      <w:tabs>
        <w:tab w:val="clear" w:pos="7198"/>
        <w:tab w:val="left" w:pos="6838"/>
      </w:tabs>
      <w:ind w:left="6480" w:hanging="360"/>
      <w:outlineLvl w:val="8"/>
    </w:pPr>
  </w:style>
  <w:style w:type="paragraph" w:customStyle="1" w:styleId="Sch1styleclause">
    <w:name w:val="Sch  (1style) clause"/>
    <w:basedOn w:val="Normal"/>
    <w:rsid w:val="001C1FEB"/>
    <w:pPr>
      <w:numPr>
        <w:numId w:val="29"/>
      </w:numPr>
      <w:spacing w:before="320" w:line="240" w:lineRule="auto"/>
      <w:outlineLvl w:val="0"/>
    </w:pPr>
    <w:rPr>
      <w:rFonts w:ascii="Georgia" w:eastAsia="Times New Roman" w:hAnsi="Georgia"/>
      <w:b/>
      <w:smallCaps/>
      <w:lang w:eastAsia="en-GB"/>
    </w:rPr>
  </w:style>
  <w:style w:type="paragraph" w:customStyle="1" w:styleId="Sch1stylesubclause">
    <w:name w:val="Sch  (1style) sub clause"/>
    <w:basedOn w:val="Normal"/>
    <w:rsid w:val="001C1FEB"/>
    <w:pPr>
      <w:numPr>
        <w:ilvl w:val="1"/>
        <w:numId w:val="29"/>
      </w:numPr>
      <w:spacing w:before="280" w:after="120" w:line="240" w:lineRule="auto"/>
      <w:outlineLvl w:val="1"/>
    </w:pPr>
    <w:rPr>
      <w:rFonts w:ascii="Georgia" w:eastAsia="Times New Roman" w:hAnsi="Georgia"/>
      <w:color w:val="000000"/>
      <w:lang w:eastAsia="en-GB"/>
    </w:rPr>
  </w:style>
  <w:style w:type="paragraph" w:customStyle="1" w:styleId="Sch1stylepara">
    <w:name w:val="Sch (1style) para"/>
    <w:basedOn w:val="Normal"/>
    <w:rsid w:val="001C1FEB"/>
    <w:pPr>
      <w:numPr>
        <w:ilvl w:val="2"/>
        <w:numId w:val="29"/>
      </w:numPr>
      <w:spacing w:after="120" w:line="240" w:lineRule="auto"/>
    </w:pPr>
    <w:rPr>
      <w:rFonts w:ascii="Georgia" w:eastAsia="Times New Roman" w:hAnsi="Georgia"/>
      <w:lang w:eastAsia="en-GB"/>
    </w:rPr>
  </w:style>
  <w:style w:type="paragraph" w:customStyle="1" w:styleId="Sch1stylesubpara">
    <w:name w:val="Sch (1style) sub para"/>
    <w:basedOn w:val="Heading4"/>
    <w:rsid w:val="001C1FEB"/>
    <w:pPr>
      <w:numPr>
        <w:ilvl w:val="3"/>
        <w:numId w:val="29"/>
      </w:numPr>
      <w:tabs>
        <w:tab w:val="clear" w:pos="6521"/>
      </w:tabs>
      <w:spacing w:after="60" w:line="240" w:lineRule="auto"/>
    </w:pPr>
    <w:rPr>
      <w:rFonts w:ascii="Georgia" w:eastAsia="Times New Roman" w:hAnsi="Georgia"/>
      <w:bCs/>
      <w:noProof w:val="0"/>
      <w:color w:val="auto"/>
      <w:sz w:val="28"/>
      <w:szCs w:val="28"/>
      <w:lang w:eastAsia="en-GB"/>
    </w:rPr>
  </w:style>
  <w:style w:type="paragraph" w:styleId="BodyText">
    <w:name w:val="Body Text"/>
    <w:basedOn w:val="Normal"/>
    <w:link w:val="BodyTextChar"/>
    <w:uiPriority w:val="99"/>
    <w:semiHidden/>
    <w:unhideWhenUsed/>
    <w:rsid w:val="001C1FEB"/>
    <w:pPr>
      <w:spacing w:after="120"/>
    </w:pPr>
  </w:style>
  <w:style w:type="character" w:customStyle="1" w:styleId="BodyTextChar">
    <w:name w:val="Body Text Char"/>
    <w:basedOn w:val="DefaultParagraphFont"/>
    <w:link w:val="BodyText"/>
    <w:uiPriority w:val="99"/>
    <w:semiHidden/>
    <w:rsid w:val="001C1FEB"/>
    <w:rPr>
      <w:rFonts w:ascii="Arial" w:eastAsia="Calibri" w:hAnsi="Arial" w:cs="Times New Roman"/>
      <w:color w:val="auto"/>
      <w:sz w:val="22"/>
      <w:szCs w:val="22"/>
      <w:lang w:val="en-GB"/>
    </w:rPr>
  </w:style>
  <w:style w:type="paragraph" w:customStyle="1" w:styleId="BBClause3">
    <w:name w:val="B&amp;B Clause 3"/>
    <w:basedOn w:val="BBHeading3"/>
    <w:link w:val="BBClause3Char"/>
    <w:uiPriority w:val="29"/>
    <w:qFormat/>
    <w:rsid w:val="001C1FEB"/>
    <w:pPr>
      <w:keepNext w:val="0"/>
      <w:numPr>
        <w:ilvl w:val="0"/>
        <w:numId w:val="0"/>
      </w:numPr>
      <w:ind w:left="2160" w:hanging="360"/>
    </w:pPr>
    <w:rPr>
      <w:b w:val="0"/>
    </w:rPr>
  </w:style>
  <w:style w:type="character" w:customStyle="1" w:styleId="BBClause3Char">
    <w:name w:val="B&amp;B Clause 3 Char"/>
    <w:link w:val="BBClause3"/>
    <w:uiPriority w:val="29"/>
    <w:rsid w:val="001C1FEB"/>
    <w:rPr>
      <w:rFonts w:eastAsia="Times New Roman" w:cs="Times New Roman"/>
      <w:color w:val="auto"/>
      <w:sz w:val="22"/>
      <w:lang w:val="en-GB" w:eastAsia="en-GB"/>
    </w:rPr>
  </w:style>
  <w:style w:type="paragraph" w:styleId="Revision">
    <w:name w:val="Revision"/>
    <w:hidden/>
    <w:uiPriority w:val="99"/>
    <w:semiHidden/>
    <w:rsid w:val="001C1FEB"/>
    <w:pPr>
      <w:spacing w:line="240" w:lineRule="auto"/>
    </w:pPr>
    <w:rPr>
      <w:rFonts w:ascii="Arial" w:eastAsia="Calibri" w:hAnsi="Arial" w:cs="Times New Roman"/>
      <w:color w:val="auto"/>
      <w:sz w:val="22"/>
      <w:szCs w:val="22"/>
      <w:lang w:val="en-GB"/>
    </w:rPr>
  </w:style>
  <w:style w:type="paragraph" w:styleId="FootnoteText">
    <w:name w:val="footnote text"/>
    <w:basedOn w:val="Normal"/>
    <w:link w:val="FootnoteTextChar"/>
    <w:uiPriority w:val="99"/>
    <w:semiHidden/>
    <w:unhideWhenUsed/>
    <w:rsid w:val="001C1FEB"/>
    <w:pPr>
      <w:spacing w:line="240" w:lineRule="auto"/>
    </w:pPr>
    <w:rPr>
      <w:sz w:val="20"/>
      <w:szCs w:val="20"/>
    </w:rPr>
  </w:style>
  <w:style w:type="character" w:customStyle="1" w:styleId="FootnoteTextChar">
    <w:name w:val="Footnote Text Char"/>
    <w:basedOn w:val="DefaultParagraphFont"/>
    <w:link w:val="FootnoteText"/>
    <w:uiPriority w:val="99"/>
    <w:semiHidden/>
    <w:rsid w:val="001C1FEB"/>
    <w:rPr>
      <w:rFonts w:ascii="Arial" w:eastAsia="Calibri" w:hAnsi="Arial" w:cs="Times New Roman"/>
      <w:color w:val="auto"/>
      <w:sz w:val="20"/>
      <w:szCs w:val="20"/>
      <w:lang w:val="en-GB"/>
    </w:rPr>
  </w:style>
  <w:style w:type="character" w:styleId="FootnoteReference">
    <w:name w:val="footnote reference"/>
    <w:basedOn w:val="DefaultParagraphFont"/>
    <w:uiPriority w:val="99"/>
    <w:semiHidden/>
    <w:unhideWhenUsed/>
    <w:rsid w:val="001C1FEB"/>
    <w:rPr>
      <w:vertAlign w:val="superscript"/>
    </w:rPr>
  </w:style>
  <w:style w:type="paragraph" w:customStyle="1" w:styleId="BWBBody">
    <w:name w:val="BWBBody"/>
    <w:basedOn w:val="Normal"/>
    <w:link w:val="BWBBodyChar"/>
    <w:qFormat/>
    <w:rsid w:val="001C1FEB"/>
    <w:pPr>
      <w:spacing w:after="240" w:line="288" w:lineRule="auto"/>
      <w:jc w:val="both"/>
    </w:pPr>
    <w:rPr>
      <w:rFonts w:eastAsiaTheme="minorHAnsi" w:cs="Arial"/>
      <w:sz w:val="20"/>
    </w:rPr>
  </w:style>
  <w:style w:type="character" w:customStyle="1" w:styleId="BWBBodyChar">
    <w:name w:val="BWBBody Char"/>
    <w:basedOn w:val="DefaultParagraphFont"/>
    <w:link w:val="BWBBody"/>
    <w:rsid w:val="001C1FEB"/>
    <w:rPr>
      <w:rFonts w:ascii="Arial" w:hAnsi="Arial"/>
      <w:color w:val="auto"/>
      <w:sz w:val="20"/>
      <w:szCs w:val="22"/>
      <w:lang w:val="en-GB"/>
    </w:rPr>
  </w:style>
  <w:style w:type="paragraph" w:customStyle="1" w:styleId="BWBBody1">
    <w:name w:val="BWBBody1"/>
    <w:basedOn w:val="Normal"/>
    <w:link w:val="BWBBody1Char"/>
    <w:rsid w:val="001C1FEB"/>
    <w:pPr>
      <w:spacing w:after="240" w:line="288" w:lineRule="auto"/>
      <w:ind w:left="879"/>
      <w:jc w:val="both"/>
    </w:pPr>
    <w:rPr>
      <w:rFonts w:eastAsiaTheme="minorHAnsi" w:cs="Arial"/>
      <w:sz w:val="20"/>
    </w:rPr>
  </w:style>
  <w:style w:type="character" w:customStyle="1" w:styleId="BWBBody1Char">
    <w:name w:val="BWBBody1 Char"/>
    <w:basedOn w:val="DefaultParagraphFont"/>
    <w:link w:val="BWBBody1"/>
    <w:rsid w:val="001C1FEB"/>
    <w:rPr>
      <w:rFonts w:ascii="Arial" w:hAnsi="Arial"/>
      <w:color w:val="auto"/>
      <w:sz w:val="20"/>
      <w:szCs w:val="22"/>
      <w:lang w:val="en-GB"/>
    </w:rPr>
  </w:style>
  <w:style w:type="paragraph" w:customStyle="1" w:styleId="BWBBody2">
    <w:name w:val="BWBBody2"/>
    <w:basedOn w:val="Normal"/>
    <w:link w:val="BWBBody2Char"/>
    <w:rsid w:val="001C1FEB"/>
    <w:pPr>
      <w:spacing w:after="240" w:line="288" w:lineRule="auto"/>
      <w:ind w:left="879"/>
      <w:jc w:val="both"/>
    </w:pPr>
    <w:rPr>
      <w:rFonts w:eastAsiaTheme="minorHAnsi" w:cs="Arial"/>
      <w:sz w:val="20"/>
    </w:rPr>
  </w:style>
  <w:style w:type="character" w:customStyle="1" w:styleId="BWBBody2Char">
    <w:name w:val="BWBBody2 Char"/>
    <w:basedOn w:val="DefaultParagraphFont"/>
    <w:link w:val="BWBBody2"/>
    <w:rsid w:val="001C1FEB"/>
    <w:rPr>
      <w:rFonts w:ascii="Arial" w:hAnsi="Arial"/>
      <w:color w:val="auto"/>
      <w:sz w:val="20"/>
      <w:szCs w:val="22"/>
      <w:lang w:val="en-GB"/>
    </w:rPr>
  </w:style>
  <w:style w:type="paragraph" w:customStyle="1" w:styleId="BWBBody3">
    <w:name w:val="BWBBody3"/>
    <w:basedOn w:val="Normal"/>
    <w:link w:val="BWBBody3Char"/>
    <w:rsid w:val="001C1FEB"/>
    <w:pPr>
      <w:spacing w:after="240" w:line="288" w:lineRule="auto"/>
      <w:ind w:left="879"/>
      <w:jc w:val="both"/>
    </w:pPr>
    <w:rPr>
      <w:rFonts w:eastAsiaTheme="minorHAnsi" w:cs="Arial"/>
      <w:sz w:val="20"/>
    </w:rPr>
  </w:style>
  <w:style w:type="character" w:customStyle="1" w:styleId="BWBBody3Char">
    <w:name w:val="BWBBody3 Char"/>
    <w:basedOn w:val="DefaultParagraphFont"/>
    <w:link w:val="BWBBody3"/>
    <w:rsid w:val="001C1FEB"/>
    <w:rPr>
      <w:rFonts w:ascii="Arial" w:hAnsi="Arial"/>
      <w:color w:val="auto"/>
      <w:sz w:val="20"/>
      <w:szCs w:val="22"/>
      <w:lang w:val="en-GB"/>
    </w:rPr>
  </w:style>
  <w:style w:type="paragraph" w:customStyle="1" w:styleId="BWBBody4">
    <w:name w:val="BWBBody4"/>
    <w:basedOn w:val="Normal"/>
    <w:link w:val="BWBBody4Char"/>
    <w:rsid w:val="001C1FEB"/>
    <w:pPr>
      <w:spacing w:after="240" w:line="288" w:lineRule="auto"/>
      <w:ind w:left="1599"/>
      <w:jc w:val="both"/>
    </w:pPr>
    <w:rPr>
      <w:rFonts w:eastAsiaTheme="minorHAnsi" w:cs="Arial"/>
      <w:sz w:val="20"/>
    </w:rPr>
  </w:style>
  <w:style w:type="character" w:customStyle="1" w:styleId="BWBBody4Char">
    <w:name w:val="BWBBody4 Char"/>
    <w:basedOn w:val="DefaultParagraphFont"/>
    <w:link w:val="BWBBody4"/>
    <w:rsid w:val="001C1FEB"/>
    <w:rPr>
      <w:rFonts w:ascii="Arial" w:hAnsi="Arial"/>
      <w:color w:val="auto"/>
      <w:sz w:val="20"/>
      <w:szCs w:val="22"/>
      <w:lang w:val="en-GB"/>
    </w:rPr>
  </w:style>
  <w:style w:type="paragraph" w:customStyle="1" w:styleId="BWBBody5">
    <w:name w:val="BWBBody5"/>
    <w:basedOn w:val="Normal"/>
    <w:link w:val="BWBBody5Char"/>
    <w:rsid w:val="001C1FEB"/>
    <w:pPr>
      <w:spacing w:after="240" w:line="288" w:lineRule="auto"/>
      <w:ind w:left="2319"/>
      <w:jc w:val="both"/>
    </w:pPr>
    <w:rPr>
      <w:rFonts w:eastAsiaTheme="minorHAnsi" w:cs="Arial"/>
      <w:sz w:val="20"/>
    </w:rPr>
  </w:style>
  <w:style w:type="character" w:customStyle="1" w:styleId="BWBBody5Char">
    <w:name w:val="BWBBody5 Char"/>
    <w:basedOn w:val="DefaultParagraphFont"/>
    <w:link w:val="BWBBody5"/>
    <w:rsid w:val="001C1FEB"/>
    <w:rPr>
      <w:rFonts w:ascii="Arial" w:hAnsi="Arial"/>
      <w:color w:val="auto"/>
      <w:sz w:val="20"/>
      <w:szCs w:val="22"/>
      <w:lang w:val="en-GB"/>
    </w:rPr>
  </w:style>
  <w:style w:type="paragraph" w:customStyle="1" w:styleId="BWBBody6">
    <w:name w:val="BWBBody6"/>
    <w:basedOn w:val="Normal"/>
    <w:link w:val="BWBBody6Char"/>
    <w:rsid w:val="001C1FEB"/>
    <w:pPr>
      <w:spacing w:after="240" w:line="288" w:lineRule="auto"/>
      <w:ind w:left="3039"/>
      <w:jc w:val="both"/>
    </w:pPr>
    <w:rPr>
      <w:rFonts w:eastAsiaTheme="minorHAnsi" w:cs="Arial"/>
      <w:sz w:val="20"/>
    </w:rPr>
  </w:style>
  <w:style w:type="character" w:customStyle="1" w:styleId="BWBBody6Char">
    <w:name w:val="BWBBody6 Char"/>
    <w:basedOn w:val="DefaultParagraphFont"/>
    <w:link w:val="BWBBody6"/>
    <w:rsid w:val="001C1FEB"/>
    <w:rPr>
      <w:rFonts w:ascii="Arial" w:hAnsi="Arial"/>
      <w:color w:val="auto"/>
      <w:sz w:val="20"/>
      <w:szCs w:val="22"/>
      <w:lang w:val="en-GB"/>
    </w:rPr>
  </w:style>
  <w:style w:type="paragraph" w:customStyle="1" w:styleId="BWBBody7">
    <w:name w:val="BWBBody7"/>
    <w:basedOn w:val="Normal"/>
    <w:link w:val="BWBBody7Char"/>
    <w:rsid w:val="001C1FEB"/>
    <w:pPr>
      <w:spacing w:after="240" w:line="288" w:lineRule="auto"/>
      <w:ind w:left="3759"/>
      <w:jc w:val="both"/>
    </w:pPr>
    <w:rPr>
      <w:rFonts w:eastAsiaTheme="minorHAnsi" w:cs="Arial"/>
      <w:sz w:val="20"/>
    </w:rPr>
  </w:style>
  <w:style w:type="character" w:customStyle="1" w:styleId="BWBBody7Char">
    <w:name w:val="BWBBody7 Char"/>
    <w:basedOn w:val="DefaultParagraphFont"/>
    <w:link w:val="BWBBody7"/>
    <w:rsid w:val="001C1FEB"/>
    <w:rPr>
      <w:rFonts w:ascii="Arial" w:hAnsi="Arial"/>
      <w:color w:val="auto"/>
      <w:sz w:val="20"/>
      <w:szCs w:val="22"/>
      <w:lang w:val="en-GB"/>
    </w:rPr>
  </w:style>
  <w:style w:type="character" w:customStyle="1" w:styleId="BWBLevel4Char">
    <w:name w:val="BWBLevel4 Char"/>
    <w:basedOn w:val="DefaultParagraphFont"/>
    <w:link w:val="BWBLevel4"/>
    <w:rsid w:val="001C1FEB"/>
    <w:rPr>
      <w:rFonts w:ascii="Arial" w:eastAsia="Calibri" w:hAnsi="Arial" w:cs="Times New Roman"/>
      <w:color w:val="auto"/>
      <w:sz w:val="22"/>
      <w:szCs w:val="20"/>
      <w:lang w:val="en-GB"/>
    </w:rPr>
  </w:style>
  <w:style w:type="paragraph" w:customStyle="1" w:styleId="Default">
    <w:name w:val="Default"/>
    <w:rsid w:val="00684D3A"/>
    <w:pPr>
      <w:autoSpaceDE w:val="0"/>
      <w:autoSpaceDN w:val="0"/>
      <w:adjustRightInd w:val="0"/>
      <w:spacing w:line="240" w:lineRule="auto"/>
    </w:pPr>
    <w:rPr>
      <w:rFonts w:ascii="Arial" w:hAnsi="Arial"/>
      <w:color w:val="000000"/>
      <w:lang w:val="en-GB"/>
    </w:rPr>
  </w:style>
  <w:style w:type="paragraph" w:customStyle="1" w:styleId="BWBSchedule1">
    <w:name w:val="BWBSchedule1"/>
    <w:basedOn w:val="Normal"/>
    <w:link w:val="BWBSchedule1Char"/>
    <w:rsid w:val="6464943B"/>
    <w:pPr>
      <w:numPr>
        <w:numId w:val="23"/>
      </w:numPr>
      <w:tabs>
        <w:tab w:val="num" w:pos="879"/>
      </w:tabs>
      <w:spacing w:after="240" w:line="288" w:lineRule="auto"/>
      <w:ind w:left="879" w:hanging="879"/>
      <w:jc w:val="both"/>
      <w:outlineLvl w:val="0"/>
    </w:pPr>
    <w:rPr>
      <w:rFonts w:eastAsiaTheme="minorEastAsia" w:cs="Arial"/>
      <w:sz w:val="20"/>
      <w:szCs w:val="20"/>
    </w:rPr>
  </w:style>
  <w:style w:type="character" w:customStyle="1" w:styleId="BWBSchedule1Char">
    <w:name w:val="BWBSchedule1 Char"/>
    <w:basedOn w:val="DefaultParagraphFont"/>
    <w:link w:val="BWBSchedule1"/>
    <w:rsid w:val="6464943B"/>
    <w:rPr>
      <w:rFonts w:ascii="Arial" w:eastAsiaTheme="minorEastAsia" w:hAnsi="Arial" w:cs="Arial"/>
      <w:color w:val="auto"/>
      <w:sz w:val="20"/>
      <w:szCs w:val="20"/>
      <w:lang w:val="en-GB"/>
    </w:rPr>
  </w:style>
  <w:style w:type="paragraph" w:customStyle="1" w:styleId="BWBSchedule4">
    <w:name w:val="BWBSchedule4"/>
    <w:basedOn w:val="Normal"/>
    <w:link w:val="BWBSchedule4Char"/>
    <w:rsid w:val="6464943B"/>
    <w:pPr>
      <w:tabs>
        <w:tab w:val="num" w:pos="1599"/>
      </w:tabs>
      <w:spacing w:after="240" w:line="288" w:lineRule="auto"/>
      <w:ind w:left="1599" w:hanging="720"/>
      <w:jc w:val="both"/>
      <w:outlineLvl w:val="3"/>
    </w:pPr>
    <w:rPr>
      <w:rFonts w:eastAsiaTheme="minorEastAsia" w:cs="Arial"/>
      <w:sz w:val="20"/>
      <w:szCs w:val="20"/>
    </w:rPr>
  </w:style>
  <w:style w:type="character" w:customStyle="1" w:styleId="BWBSchedule4Char">
    <w:name w:val="BWBSchedule4 Char"/>
    <w:basedOn w:val="DefaultParagraphFont"/>
    <w:link w:val="BWBSchedule4"/>
    <w:rsid w:val="6464943B"/>
    <w:rPr>
      <w:rFonts w:ascii="Arial" w:eastAsiaTheme="minorEastAsia" w:hAnsi="Arial"/>
      <w:color w:val="auto"/>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www.cedr.com"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finance.enquiries@health.org.uk" TargetMode="External"/><Relationship Id="rId2" Type="http://schemas.openxmlformats.org/officeDocument/2006/relationships/customXml" Target="../customXml/item2.xml"/><Relationship Id="rId16" Type="http://schemas.openxmlformats.org/officeDocument/2006/relationships/hyperlink" Target="http://www.answers.com/topic/public-liability-insurance" TargetMode="External"/><Relationship Id="rId20" Type="http://schemas.openxmlformats.org/officeDocument/2006/relationships/hyperlink" Target="mailto:dpo@health.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dpo@health.org.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THF charts">
      <a:dk1>
        <a:srgbClr val="000000"/>
      </a:dk1>
      <a:lt1>
        <a:sysClr val="window" lastClr="FFFFFF"/>
      </a:lt1>
      <a:dk2>
        <a:srgbClr val="524C48"/>
      </a:dk2>
      <a:lt2>
        <a:srgbClr val="E2DFD8"/>
      </a:lt2>
      <a:accent1>
        <a:srgbClr val="DD0031"/>
      </a:accent1>
      <a:accent2>
        <a:srgbClr val="53A9CD"/>
      </a:accent2>
      <a:accent3>
        <a:srgbClr val="744284"/>
      </a:accent3>
      <a:accent4>
        <a:srgbClr val="F39214"/>
      </a:accent4>
      <a:accent5>
        <a:srgbClr val="2A7979"/>
      </a:accent5>
      <a:accent6>
        <a:srgbClr val="EE9B90"/>
      </a:accent6>
      <a:hlink>
        <a:srgbClr val="0C402B"/>
      </a:hlink>
      <a:folHlink>
        <a:srgbClr val="DD0031"/>
      </a:folHlink>
    </a:clrScheme>
    <a:fontScheme name="The Health Foundation">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F6238F83AD28439E8FC3D77621CC9D" ma:contentTypeVersion="21" ma:contentTypeDescription="Create a new document." ma:contentTypeScope="" ma:versionID="56dceefb837c96c936a928e80f429e3b">
  <xsd:schema xmlns:xsd="http://www.w3.org/2001/XMLSchema" xmlns:xs="http://www.w3.org/2001/XMLSchema" xmlns:p="http://schemas.microsoft.com/office/2006/metadata/properties" xmlns:ns2="7c3db85d-3544-45bd-9b10-d0a974a271f4" xmlns:ns3="df35893f-66ee-49b9-b8aa-4ee75d60bc9b" xmlns:ns4="7e998c81-c04e-44f8-a507-b4b5e5c616bf" targetNamespace="http://schemas.microsoft.com/office/2006/metadata/properties" ma:root="true" ma:fieldsID="e2b535353b19fbb057aeb8215b19da7e" ns2:_="" ns3:_="" ns4:_="">
    <xsd:import namespace="7c3db85d-3544-45bd-9b10-d0a974a271f4"/>
    <xsd:import namespace="df35893f-66ee-49b9-b8aa-4ee75d60bc9b"/>
    <xsd:import namespace="7e998c81-c04e-44f8-a507-b4b5e5c616b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4:TaxKeywordTaxHTField" minOccurs="0"/>
                <xsd:element ref="ns4: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3db85d-3544-45bd-9b10-d0a974a271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1a14c2c-79dc-4c20-a3ee-d5d78c7fdee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f35893f-66ee-49b9-b8aa-4ee75d60bc9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e998c81-c04e-44f8-a507-b4b5e5c616bf" elementFormDefault="qualified">
    <xsd:import namespace="http://schemas.microsoft.com/office/2006/documentManagement/types"/>
    <xsd:import namespace="http://schemas.microsoft.com/office/infopath/2007/PartnerControls"/>
    <xsd:element name="TaxKeywordTaxHTField" ma:index="22" nillable="true" ma:taxonomy="true" ma:internalName="TaxKeywordTaxHTField" ma:taxonomyFieldName="TaxKeyword" ma:displayName="Enterprise Keywords" ma:fieldId="{23f27201-bee3-471e-b2e7-b64fd8b7ca38}" ma:taxonomyMulti="true" ma:sspId="f1a14c2c-79dc-4c20-a3ee-d5d78c7fdee2" ma:termSetId="00000000-0000-0000-0000-000000000000" ma:anchorId="00000000-0000-0000-0000-000000000000" ma:open="true" ma:isKeyword="true">
      <xsd:complexType>
        <xsd:sequence>
          <xsd:element ref="pc:Terms" minOccurs="0" maxOccurs="1"/>
        </xsd:sequence>
      </xsd:complexType>
    </xsd:element>
    <xsd:element name="TaxCatchAll" ma:index="23" nillable="true" ma:displayName="Taxonomy Catch All Column" ma:hidden="true" ma:list="{DA44D4A0-6082-4DDC-AD7B-05F47B1CA72A}" ma:internalName="TaxCatchAll" ma:showField="CatchAllData" ma:web="{957f75c2-28f1-43ba-a3c8-dd78ffc7cc9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c3db85d-3544-45bd-9b10-d0a974a271f4">
      <Terms xmlns="http://schemas.microsoft.com/office/infopath/2007/PartnerControls"/>
    </lcf76f155ced4ddcb4097134ff3c332f>
    <TaxCatchAll xmlns="7e998c81-c04e-44f8-a507-b4b5e5c616bf" xsi:nil="true"/>
    <TaxKeywordTaxHTField xmlns="7e998c81-c04e-44f8-a507-b4b5e5c616bf">
      <Terms xmlns="http://schemas.microsoft.com/office/infopath/2007/PartnerControls"/>
    </TaxKeywordTaxHTField>
  </documentManagement>
</p:properties>
</file>

<file path=customXml/itemProps1.xml><?xml version="1.0" encoding="utf-8"?>
<ds:datastoreItem xmlns:ds="http://schemas.openxmlformats.org/officeDocument/2006/customXml" ds:itemID="{6C92B811-3B01-40BF-B187-6A968E2F3BA4}">
  <ds:schemaRefs>
    <ds:schemaRef ds:uri="http://schemas.openxmlformats.org/officeDocument/2006/bibliography"/>
  </ds:schemaRefs>
</ds:datastoreItem>
</file>

<file path=customXml/itemProps2.xml><?xml version="1.0" encoding="utf-8"?>
<ds:datastoreItem xmlns:ds="http://schemas.openxmlformats.org/officeDocument/2006/customXml" ds:itemID="{8C121D7A-2795-482F-9454-8F8F2B1AAA7C}">
  <ds:schemaRefs>
    <ds:schemaRef ds:uri="http://schemas.microsoft.com/sharepoint/v3/contenttype/forms"/>
  </ds:schemaRefs>
</ds:datastoreItem>
</file>

<file path=customXml/itemProps3.xml><?xml version="1.0" encoding="utf-8"?>
<ds:datastoreItem xmlns:ds="http://schemas.openxmlformats.org/officeDocument/2006/customXml" ds:itemID="{0FA1CB48-69C5-4678-B514-BCF006D638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3db85d-3544-45bd-9b10-d0a974a271f4"/>
    <ds:schemaRef ds:uri="df35893f-66ee-49b9-b8aa-4ee75d60bc9b"/>
    <ds:schemaRef ds:uri="7e998c81-c04e-44f8-a507-b4b5e5c616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26B0E9-B0B2-4F24-A505-4E4BE6B8A9EE}">
  <ds:schemaRefs>
    <ds:schemaRef ds:uri="http://purl.org/dc/elements/1.1/"/>
    <ds:schemaRef ds:uri="http://schemas.microsoft.com/office/2006/metadata/properties"/>
    <ds:schemaRef ds:uri="http://schemas.microsoft.com/office/infopath/2007/PartnerControls"/>
    <ds:schemaRef ds:uri="7c3db85d-3544-45bd-9b10-d0a974a271f4"/>
    <ds:schemaRef ds:uri="http://purl.org/dc/terms/"/>
    <ds:schemaRef ds:uri="http://schemas.microsoft.com/office/2006/documentManagement/types"/>
    <ds:schemaRef ds:uri="http://schemas.openxmlformats.org/package/2006/metadata/core-properties"/>
    <ds:schemaRef ds:uri="http://purl.org/dc/dcmitype/"/>
    <ds:schemaRef ds:uri="7e998c81-c04e-44f8-a507-b4b5e5c616bf"/>
    <ds:schemaRef ds:uri="df35893f-66ee-49b9-b8aa-4ee75d60bc9b"/>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7678</Words>
  <Characters>43765</Characters>
  <Application>Microsoft Office Word</Application>
  <DocSecurity>0</DocSecurity>
  <Lines>364</Lines>
  <Paragraphs>102</Paragraphs>
  <ScaleCrop>false</ScaleCrop>
  <Company/>
  <LinksUpToDate>false</LinksUpToDate>
  <CharactersWithSpaces>51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Silk</dc:creator>
  <cp:keywords/>
  <dc:description/>
  <cp:lastModifiedBy>Robyn Lewes</cp:lastModifiedBy>
  <cp:revision>2</cp:revision>
  <cp:lastPrinted>2013-09-05T11:46:00Z</cp:lastPrinted>
  <dcterms:created xsi:type="dcterms:W3CDTF">2022-07-01T08:45:00Z</dcterms:created>
  <dcterms:modified xsi:type="dcterms:W3CDTF">2022-07-01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F6238F83AD28439E8FC3D77621CC9D</vt:lpwstr>
  </property>
</Properties>
</file>